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45A3F" w14:textId="3AD5A7B5" w:rsidR="00CA003F" w:rsidRPr="00490F33" w:rsidRDefault="004C65B9" w:rsidP="004C65B9">
      <w:pPr>
        <w:pStyle w:val="Heading1"/>
        <w:jc w:val="center"/>
        <w:rPr>
          <w:b w:val="0"/>
          <w:sz w:val="28"/>
          <w:lang w:val="mn-MN"/>
        </w:rPr>
      </w:pPr>
      <w:r w:rsidRPr="00490F33">
        <w:rPr>
          <w:b w:val="0"/>
          <w:sz w:val="28"/>
          <w:lang w:val="mn-MN"/>
        </w:rPr>
        <w:t xml:space="preserve">“ЭМНЭЛГИЙН ЦЭВЭРЛЭГЭЭНИЙ МАТЕРИАЛ </w:t>
      </w:r>
      <w:r w:rsidRPr="00490F33">
        <w:rPr>
          <w:rFonts w:eastAsiaTheme="minorEastAsia"/>
          <w:b w:val="0"/>
          <w:sz w:val="28"/>
          <w:lang w:val="mn-MN" w:eastAsia="zh-CN"/>
        </w:rPr>
        <w:t>ХУДАЛДАН АВАХ</w:t>
      </w:r>
      <w:r w:rsidRPr="00490F33">
        <w:rPr>
          <w:b w:val="0"/>
          <w:sz w:val="28"/>
          <w:lang w:val="mn-MN"/>
        </w:rPr>
        <w:t>” ТЕНДЕРИЙН БАРИМТ БИЧИГ</w:t>
      </w:r>
    </w:p>
    <w:p w14:paraId="4AA3CD2C" w14:textId="70927022" w:rsidR="00122DDB" w:rsidRPr="00122DDB" w:rsidRDefault="00122DDB" w:rsidP="00FD7803">
      <w:pPr>
        <w:spacing w:line="276" w:lineRule="auto"/>
        <w:ind w:left="5040"/>
        <w:jc w:val="both"/>
        <w:rPr>
          <w:color w:val="000000" w:themeColor="text1"/>
          <w:sz w:val="22"/>
          <w:szCs w:val="22"/>
        </w:rPr>
      </w:pPr>
    </w:p>
    <w:p w14:paraId="1C74662A" w14:textId="40FFC047" w:rsidR="005E34BB" w:rsidRPr="005D1A11" w:rsidRDefault="00E85725" w:rsidP="00FD7803">
      <w:pPr>
        <w:pStyle w:val="Heading1"/>
        <w:tabs>
          <w:tab w:val="left" w:pos="851"/>
        </w:tabs>
        <w:jc w:val="center"/>
        <w:rPr>
          <w:rFonts w:cs="Arial"/>
          <w:color w:val="000000" w:themeColor="text1"/>
          <w:szCs w:val="24"/>
          <w:lang w:val="mn-MN"/>
        </w:rPr>
      </w:pPr>
      <w:bookmarkStart w:id="0" w:name="_Toc52893505"/>
      <w:bookmarkStart w:id="1" w:name="_Toc62843482"/>
      <w:bookmarkStart w:id="2" w:name="_Toc62844044"/>
      <w:bookmarkStart w:id="3" w:name="_Toc66567668"/>
      <w:bookmarkStart w:id="4" w:name="_Toc66567913"/>
      <w:bookmarkStart w:id="5" w:name="_Toc70330916"/>
      <w:bookmarkStart w:id="6" w:name="_Toc70868530"/>
      <w:bookmarkStart w:id="7" w:name="_Toc80084059"/>
      <w:bookmarkStart w:id="8" w:name="_Toc80266995"/>
      <w:bookmarkStart w:id="9" w:name="_Toc82378690"/>
      <w:bookmarkStart w:id="10" w:name="_Toc82445332"/>
      <w:bookmarkStart w:id="11" w:name="_Toc82445730"/>
      <w:bookmarkStart w:id="12" w:name="_Toc82448448"/>
      <w:r w:rsidRPr="005D1A11">
        <w:rPr>
          <w:rFonts w:cs="Arial"/>
          <w:color w:val="000000" w:themeColor="text1"/>
          <w:szCs w:val="24"/>
          <w:lang w:val="mn-MN"/>
        </w:rPr>
        <w:t>III</w:t>
      </w:r>
      <w:r w:rsidR="00D909D7" w:rsidRPr="005D1A11">
        <w:rPr>
          <w:rFonts w:cs="Arial"/>
          <w:color w:val="000000" w:themeColor="text1"/>
          <w:szCs w:val="24"/>
          <w:lang w:val="mn-MN"/>
        </w:rPr>
        <w:t xml:space="preserve"> БҮЛЭГ</w:t>
      </w:r>
      <w:r w:rsidR="005E34BB" w:rsidRPr="005D1A11">
        <w:rPr>
          <w:rFonts w:cs="Arial"/>
          <w:color w:val="000000" w:themeColor="text1"/>
          <w:szCs w:val="24"/>
          <w:lang w:val="mn-MN"/>
        </w:rPr>
        <w:t>. ТЕХНИКИЙН ТОДОРХОЙЛОЛТ</w:t>
      </w:r>
      <w:r w:rsidR="0057337A" w:rsidRPr="005D1A11">
        <w:rPr>
          <w:rFonts w:cs="Arial"/>
          <w:color w:val="000000" w:themeColor="text1"/>
          <w:szCs w:val="24"/>
          <w:lang w:val="mn-MN"/>
        </w:rPr>
        <w:t>,</w:t>
      </w:r>
      <w:r w:rsidR="005E34BB" w:rsidRPr="005D1A11">
        <w:rPr>
          <w:rFonts w:cs="Arial"/>
          <w:color w:val="000000" w:themeColor="text1"/>
          <w:szCs w:val="24"/>
          <w:lang w:val="mn-MN"/>
        </w:rPr>
        <w:t xml:space="preserve"> ТАВИГДАХ ШААРДЛАГА</w:t>
      </w:r>
      <w:bookmarkEnd w:id="0"/>
      <w:bookmarkEnd w:id="1"/>
      <w:bookmarkEnd w:id="2"/>
      <w:bookmarkEnd w:id="3"/>
      <w:bookmarkEnd w:id="4"/>
      <w:bookmarkEnd w:id="5"/>
      <w:bookmarkEnd w:id="6"/>
      <w:bookmarkEnd w:id="7"/>
      <w:bookmarkEnd w:id="8"/>
      <w:bookmarkEnd w:id="9"/>
      <w:bookmarkEnd w:id="10"/>
      <w:bookmarkEnd w:id="11"/>
      <w:bookmarkEnd w:id="12"/>
    </w:p>
    <w:p w14:paraId="38800EE8" w14:textId="77777777" w:rsidR="005E34BB" w:rsidRPr="00490F33" w:rsidRDefault="005E34BB" w:rsidP="00FD7803">
      <w:pPr>
        <w:pStyle w:val="BodyTextIndent"/>
        <w:spacing w:after="160" w:line="276" w:lineRule="auto"/>
        <w:ind w:left="0" w:firstLine="0"/>
        <w:rPr>
          <w:rFonts w:ascii="Arial" w:hAnsi="Arial" w:cs="Arial"/>
          <w:color w:val="000000" w:themeColor="text1"/>
          <w:sz w:val="22"/>
          <w:szCs w:val="24"/>
          <w:lang w:val="mn-MN"/>
        </w:rPr>
      </w:pPr>
    </w:p>
    <w:p w14:paraId="23C8B638" w14:textId="11271B9C" w:rsidR="005E34BB" w:rsidRPr="00490F33" w:rsidRDefault="009978C1" w:rsidP="00FD7803">
      <w:pPr>
        <w:pStyle w:val="BodyTextIndent"/>
        <w:spacing w:line="276" w:lineRule="auto"/>
        <w:ind w:left="0" w:firstLine="0"/>
        <w:rPr>
          <w:rFonts w:ascii="Arial" w:hAnsi="Arial" w:cs="Arial"/>
          <w:i/>
          <w:iCs/>
          <w:color w:val="000000" w:themeColor="text1"/>
          <w:sz w:val="20"/>
          <w:szCs w:val="24"/>
          <w:lang w:val="mn-MN"/>
        </w:rPr>
      </w:pPr>
      <w:r w:rsidRPr="00490F33">
        <w:rPr>
          <w:rFonts w:ascii="Arial" w:hAnsi="Arial" w:cs="Arial"/>
          <w:i/>
          <w:iCs/>
          <w:color w:val="000000" w:themeColor="text1"/>
          <w:sz w:val="20"/>
          <w:szCs w:val="24"/>
          <w:lang w:val="mn-MN"/>
        </w:rPr>
        <w:t>[</w:t>
      </w:r>
      <w:r w:rsidR="005E34BB" w:rsidRPr="00490F33">
        <w:rPr>
          <w:rFonts w:ascii="Arial" w:hAnsi="Arial" w:cs="Arial"/>
          <w:i/>
          <w:iCs/>
          <w:color w:val="000000" w:themeColor="text1"/>
          <w:sz w:val="20"/>
          <w:szCs w:val="24"/>
          <w:lang w:val="mn-MN"/>
        </w:rPr>
        <w:t>Захиалагч болон үнэлгээний хороо нь худалдан авах бараа</w:t>
      </w:r>
      <w:r w:rsidR="00802576" w:rsidRPr="00490F33">
        <w:rPr>
          <w:rFonts w:ascii="Arial" w:hAnsi="Arial" w:cs="Arial"/>
          <w:i/>
          <w:iCs/>
          <w:color w:val="000000" w:themeColor="text1"/>
          <w:sz w:val="20"/>
          <w:szCs w:val="24"/>
          <w:lang w:val="mn-MN"/>
        </w:rPr>
        <w:t>ны</w:t>
      </w:r>
      <w:r w:rsidR="005E34BB" w:rsidRPr="00490F33">
        <w:rPr>
          <w:rFonts w:ascii="Arial" w:hAnsi="Arial" w:cs="Arial"/>
          <w:i/>
          <w:iCs/>
          <w:color w:val="000000" w:themeColor="text1"/>
          <w:sz w:val="20"/>
          <w:szCs w:val="24"/>
          <w:lang w:val="mn-MN"/>
        </w:rPr>
        <w:t xml:space="preserve"> техникийн тодорхойлолтыг боловсруулахад энэхүү санамжийг ашиглана. </w:t>
      </w:r>
    </w:p>
    <w:p w14:paraId="29397127" w14:textId="77777777" w:rsidR="005E34BB" w:rsidRPr="00490F33" w:rsidRDefault="005E34BB" w:rsidP="00FD7803">
      <w:pPr>
        <w:pStyle w:val="BodyTextIndent"/>
        <w:spacing w:line="276" w:lineRule="auto"/>
        <w:ind w:left="0" w:firstLine="0"/>
        <w:rPr>
          <w:rFonts w:ascii="Arial" w:hAnsi="Arial" w:cs="Arial"/>
          <w:i/>
          <w:iCs/>
          <w:color w:val="000000" w:themeColor="text1"/>
          <w:sz w:val="20"/>
          <w:szCs w:val="24"/>
          <w:lang w:val="mn-MN"/>
        </w:rPr>
      </w:pPr>
      <w:r w:rsidRPr="00490F33">
        <w:rPr>
          <w:rFonts w:ascii="Arial" w:hAnsi="Arial" w:cs="Arial"/>
          <w:i/>
          <w:iCs/>
          <w:color w:val="000000" w:themeColor="text1"/>
          <w:sz w:val="20"/>
          <w:szCs w:val="24"/>
          <w:lang w:val="mn-MN"/>
        </w:rPr>
        <w:t xml:space="preserve">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ийн баримт бичгийн хэсэг болохгүй. </w:t>
      </w:r>
    </w:p>
    <w:p w14:paraId="1BB6BDE3" w14:textId="77777777" w:rsidR="005E34BB" w:rsidRPr="00490F33" w:rsidRDefault="005E34BB" w:rsidP="00FD7803">
      <w:pPr>
        <w:pStyle w:val="BodyTextIndent"/>
        <w:spacing w:line="276" w:lineRule="auto"/>
        <w:ind w:left="0" w:firstLine="0"/>
        <w:rPr>
          <w:rFonts w:ascii="Arial" w:hAnsi="Arial" w:cs="Arial"/>
          <w:i/>
          <w:iCs/>
          <w:color w:val="000000" w:themeColor="text1"/>
          <w:sz w:val="20"/>
          <w:szCs w:val="24"/>
          <w:lang w:val="mn-MN"/>
        </w:rPr>
      </w:pPr>
    </w:p>
    <w:p w14:paraId="093D9435" w14:textId="77777777" w:rsidR="005C738A" w:rsidRPr="00490F33" w:rsidRDefault="005C738A" w:rsidP="00FD7803">
      <w:pPr>
        <w:pStyle w:val="BodyTextIndent"/>
        <w:numPr>
          <w:ilvl w:val="0"/>
          <w:numId w:val="17"/>
        </w:numPr>
        <w:spacing w:after="160" w:line="276" w:lineRule="auto"/>
        <w:rPr>
          <w:rFonts w:ascii="Arial" w:hAnsi="Arial" w:cs="Arial"/>
          <w:i/>
          <w:iCs/>
          <w:color w:val="000000" w:themeColor="text1"/>
          <w:sz w:val="20"/>
          <w:szCs w:val="24"/>
          <w:lang w:val="mn-MN"/>
        </w:rPr>
      </w:pPr>
      <w:r w:rsidRPr="00490F33">
        <w:rPr>
          <w:rFonts w:ascii="Arial" w:hAnsi="Arial" w:cs="Arial"/>
          <w:i/>
          <w:iCs/>
          <w:color w:val="000000" w:themeColor="text1"/>
          <w:sz w:val="20"/>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79287E6B" w:rsidR="005E34BB" w:rsidRPr="00490F33" w:rsidRDefault="005E34BB" w:rsidP="00FD7803">
      <w:pPr>
        <w:pStyle w:val="BodyTextIndent"/>
        <w:numPr>
          <w:ilvl w:val="0"/>
          <w:numId w:val="17"/>
        </w:numPr>
        <w:spacing w:after="160" w:line="276" w:lineRule="auto"/>
        <w:rPr>
          <w:rFonts w:ascii="Arial" w:hAnsi="Arial" w:cs="Arial"/>
          <w:i/>
          <w:iCs/>
          <w:color w:val="000000" w:themeColor="text1"/>
          <w:sz w:val="20"/>
          <w:szCs w:val="24"/>
          <w:lang w:val="mn-MN"/>
        </w:rPr>
      </w:pPr>
      <w:r w:rsidRPr="00490F33">
        <w:rPr>
          <w:rFonts w:ascii="Arial" w:hAnsi="Arial" w:cs="Arial"/>
          <w:i/>
          <w:iCs/>
          <w:color w:val="000000" w:themeColor="text1"/>
          <w:sz w:val="20"/>
          <w:szCs w:val="24"/>
          <w:lang w:val="mn-MN"/>
        </w:rPr>
        <w:t>Техникийн тодорхойлолтыг бэлтгэхэд өрсөлдөөнийг өрнүүлэх зарчмыг баримтлах ёстой бөгөөд худалдан авах бараа</w:t>
      </w:r>
      <w:r w:rsidR="00E51728" w:rsidRPr="00490F33">
        <w:rPr>
          <w:rFonts w:ascii="Arial" w:hAnsi="Arial" w:cs="Arial"/>
          <w:i/>
          <w:iCs/>
          <w:color w:val="000000" w:themeColor="text1"/>
          <w:sz w:val="20"/>
          <w:szCs w:val="24"/>
          <w:lang w:val="mn-MN"/>
        </w:rPr>
        <w:t>ны</w:t>
      </w:r>
      <w:r w:rsidRPr="00490F33">
        <w:rPr>
          <w:rFonts w:ascii="Arial" w:hAnsi="Arial" w:cs="Arial"/>
          <w:i/>
          <w:iCs/>
          <w:color w:val="000000" w:themeColor="text1"/>
          <w:sz w:val="20"/>
          <w:szCs w:val="24"/>
          <w:lang w:val="mn-MN"/>
        </w:rPr>
        <w:t xml:space="preserve">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490F33">
        <w:rPr>
          <w:rFonts w:ascii="Arial" w:hAnsi="Arial" w:cs="Arial"/>
          <w:i/>
          <w:iCs/>
          <w:color w:val="000000" w:themeColor="text1"/>
          <w:sz w:val="20"/>
          <w:szCs w:val="24"/>
          <w:lang w:val="mn-MN"/>
        </w:rPr>
        <w:t>н</w:t>
      </w:r>
      <w:r w:rsidRPr="00490F33">
        <w:rPr>
          <w:rFonts w:ascii="Arial" w:hAnsi="Arial" w:cs="Arial"/>
          <w:i/>
          <w:iCs/>
          <w:color w:val="000000" w:themeColor="text1"/>
          <w:sz w:val="20"/>
          <w:szCs w:val="24"/>
          <w:lang w:val="mn-MN"/>
        </w:rPr>
        <w:t xml:space="preserve"> үнэлгээ зөв </w:t>
      </w:r>
      <w:r w:rsidR="00506732" w:rsidRPr="00490F33">
        <w:rPr>
          <w:rFonts w:ascii="Arial" w:hAnsi="Arial" w:cs="Arial"/>
          <w:i/>
          <w:iCs/>
          <w:color w:val="000000" w:themeColor="text1"/>
          <w:sz w:val="20"/>
          <w:szCs w:val="24"/>
          <w:lang w:val="mn-MN"/>
        </w:rPr>
        <w:t>хийгдэнэ</w:t>
      </w:r>
      <w:r w:rsidRPr="00490F33">
        <w:rPr>
          <w:rFonts w:ascii="Arial" w:hAnsi="Arial" w:cs="Arial"/>
          <w:i/>
          <w:iCs/>
          <w:color w:val="000000" w:themeColor="text1"/>
          <w:sz w:val="20"/>
          <w:szCs w:val="24"/>
          <w:lang w:val="mn-MN"/>
        </w:rPr>
        <w:t xml:space="preserve">. </w:t>
      </w:r>
    </w:p>
    <w:p w14:paraId="2242EAFD" w14:textId="15695A61" w:rsidR="008A2AA5" w:rsidRPr="00490F33" w:rsidRDefault="008A2AA5" w:rsidP="00FD7803">
      <w:pPr>
        <w:pStyle w:val="BodyTextIndent"/>
        <w:numPr>
          <w:ilvl w:val="0"/>
          <w:numId w:val="17"/>
        </w:numPr>
        <w:spacing w:after="160" w:line="276" w:lineRule="auto"/>
        <w:rPr>
          <w:rFonts w:ascii="Arial" w:hAnsi="Arial" w:cs="Arial"/>
          <w:i/>
          <w:iCs/>
          <w:color w:val="000000" w:themeColor="text1"/>
          <w:sz w:val="20"/>
          <w:szCs w:val="24"/>
          <w:lang w:val="mn-MN"/>
        </w:rPr>
      </w:pPr>
      <w:r w:rsidRPr="00490F33">
        <w:rPr>
          <w:rFonts w:ascii="Arial" w:hAnsi="Arial" w:cs="Arial"/>
          <w:i/>
          <w:iCs/>
          <w:color w:val="000000" w:themeColor="text1"/>
          <w:sz w:val="20"/>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490F33">
        <w:rPr>
          <w:rFonts w:ascii="Arial" w:hAnsi="Arial" w:cs="Arial"/>
          <w:i/>
          <w:iCs/>
          <w:color w:val="000000" w:themeColor="text1"/>
          <w:sz w:val="20"/>
          <w:szCs w:val="24"/>
          <w:lang w:val="mn-MN"/>
        </w:rPr>
        <w:t xml:space="preserve"> </w:t>
      </w:r>
      <w:r w:rsidR="004A276E" w:rsidRPr="00490F33">
        <w:rPr>
          <w:rFonts w:ascii="Arial" w:hAnsi="Arial" w:cs="Arial"/>
          <w:i/>
          <w:iCs/>
          <w:color w:val="000000" w:themeColor="text1"/>
          <w:sz w:val="20"/>
          <w:szCs w:val="24"/>
          <w:lang w:val="mn-MN"/>
        </w:rPr>
        <w:t>үзүүлэлтийг тусгаж өгнө.</w:t>
      </w:r>
    </w:p>
    <w:p w14:paraId="7B25D398" w14:textId="1E699850" w:rsidR="005E34BB" w:rsidRPr="00490F33" w:rsidRDefault="005E34BB" w:rsidP="00FD7803">
      <w:pPr>
        <w:pStyle w:val="BodyTextIndent"/>
        <w:numPr>
          <w:ilvl w:val="0"/>
          <w:numId w:val="17"/>
        </w:numPr>
        <w:spacing w:after="160" w:line="276" w:lineRule="auto"/>
        <w:rPr>
          <w:rFonts w:ascii="Arial" w:hAnsi="Arial" w:cs="Arial"/>
          <w:i/>
          <w:iCs/>
          <w:color w:val="000000" w:themeColor="text1"/>
          <w:sz w:val="20"/>
          <w:szCs w:val="24"/>
          <w:lang w:val="mn-MN"/>
        </w:rPr>
      </w:pPr>
      <w:r w:rsidRPr="00490F33">
        <w:rPr>
          <w:rFonts w:ascii="Arial" w:hAnsi="Arial" w:cs="Arial"/>
          <w:i/>
          <w:iCs/>
          <w:color w:val="000000" w:themeColor="text1"/>
          <w:sz w:val="20"/>
          <w:szCs w:val="24"/>
          <w:lang w:val="mn-MN"/>
        </w:rPr>
        <w:t xml:space="preserve">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r w:rsidR="00D8321F" w:rsidRPr="00490F33">
        <w:rPr>
          <w:rFonts w:ascii="Arial" w:hAnsi="Arial" w:cs="Arial"/>
          <w:i/>
          <w:iCs/>
          <w:color w:val="000000" w:themeColor="text1"/>
          <w:sz w:val="20"/>
          <w:szCs w:val="24"/>
          <w:lang w:val="mn-MN"/>
        </w:rPr>
        <w:t>Өмнө хэрэгжсэн, ижил төстэй төслийн техникийн тодорхойлолтыг жишээ болгон ашиглах нь давуу талтай.</w:t>
      </w:r>
    </w:p>
    <w:p w14:paraId="326ADD3A" w14:textId="543E8384" w:rsidR="00AD0BD1" w:rsidRPr="00490F33" w:rsidRDefault="00463F6B" w:rsidP="00FD7803">
      <w:pPr>
        <w:pStyle w:val="explanatoryclause"/>
        <w:numPr>
          <w:ilvl w:val="0"/>
          <w:numId w:val="17"/>
        </w:numPr>
        <w:spacing w:after="160" w:line="276" w:lineRule="auto"/>
        <w:rPr>
          <w:rFonts w:cs="Arial"/>
          <w:i/>
          <w:iCs/>
          <w:color w:val="000000" w:themeColor="text1"/>
          <w:sz w:val="20"/>
          <w:szCs w:val="24"/>
          <w:lang w:val="mn-MN"/>
        </w:rPr>
      </w:pPr>
      <w:r w:rsidRPr="00490F33">
        <w:rPr>
          <w:rFonts w:cs="Arial"/>
          <w:i/>
          <w:iCs/>
          <w:color w:val="000000" w:themeColor="text1"/>
          <w:sz w:val="20"/>
          <w:szCs w:val="24"/>
          <w:lang w:val="mn-MN"/>
        </w:rPr>
        <w:t xml:space="preserve">Техникийн тодорхойлолтын шалгуур үзүүлэлтүүд нь хязгаарласан шинжтэй байж болохгүй. </w:t>
      </w:r>
      <w:r w:rsidR="003B359A" w:rsidRPr="00490F33">
        <w:rPr>
          <w:rFonts w:cs="Arial"/>
          <w:i/>
          <w:iCs/>
          <w:color w:val="000000" w:themeColor="text1"/>
          <w:sz w:val="20"/>
          <w:szCs w:val="24"/>
          <w:lang w:val="mn-MN"/>
        </w:rPr>
        <w:t xml:space="preserve">Барааны тэмдэг, нэр, хэлбэр маяг, төрөл, гарал үүсэл, үйлдвэрлэлийн арга, үйлдвэрлэгч буюу нийлүүлэгчийг тухайлан заасан шаардлага, </w:t>
      </w:r>
      <w:r w:rsidR="00AD0BD1" w:rsidRPr="00490F33">
        <w:rPr>
          <w:rFonts w:cs="Arial"/>
          <w:i/>
          <w:iCs/>
          <w:color w:val="000000" w:themeColor="text1"/>
          <w:sz w:val="20"/>
          <w:szCs w:val="24"/>
          <w:lang w:val="mn-MN"/>
        </w:rPr>
        <w:t>нөхцөлийг заах шаардлагатай бол түүний ард “эсхүл түүнтэй дүйцэх” гэсэн тодотгол хэрэглэ</w:t>
      </w:r>
      <w:r w:rsidR="00281B32" w:rsidRPr="00490F33">
        <w:rPr>
          <w:rFonts w:cs="Arial"/>
          <w:i/>
          <w:iCs/>
          <w:color w:val="000000" w:themeColor="text1"/>
          <w:sz w:val="20"/>
          <w:szCs w:val="24"/>
          <w:lang w:val="mn-MN"/>
        </w:rPr>
        <w:t>нэ</w:t>
      </w:r>
      <w:r w:rsidR="00AD0BD1" w:rsidRPr="00490F33">
        <w:rPr>
          <w:rFonts w:cs="Arial"/>
          <w:i/>
          <w:iCs/>
          <w:color w:val="000000" w:themeColor="text1"/>
          <w:sz w:val="20"/>
          <w:szCs w:val="24"/>
          <w:lang w:val="mn-MN"/>
        </w:rPr>
        <w:t>.</w:t>
      </w:r>
    </w:p>
    <w:p w14:paraId="0FEC585D" w14:textId="0A470451" w:rsidR="00463F6B" w:rsidRPr="00490F33" w:rsidRDefault="00463F6B" w:rsidP="00FD7803">
      <w:pPr>
        <w:pStyle w:val="explanatoryclause"/>
        <w:numPr>
          <w:ilvl w:val="0"/>
          <w:numId w:val="17"/>
        </w:numPr>
        <w:spacing w:after="160" w:line="276" w:lineRule="auto"/>
        <w:rPr>
          <w:rFonts w:cs="Arial"/>
          <w:i/>
          <w:iCs/>
          <w:color w:val="000000" w:themeColor="text1"/>
          <w:sz w:val="20"/>
          <w:szCs w:val="24"/>
          <w:lang w:val="mn-MN"/>
        </w:rPr>
      </w:pPr>
      <w:r w:rsidRPr="00490F33">
        <w:rPr>
          <w:rFonts w:cs="Arial"/>
          <w:i/>
          <w:iCs/>
          <w:color w:val="000000" w:themeColor="text1"/>
          <w:sz w:val="20"/>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617D4CC6" w14:textId="5E5CD90A" w:rsidR="00804321" w:rsidRDefault="00804321" w:rsidP="00804321">
      <w:pPr>
        <w:pStyle w:val="explanatoryclause"/>
        <w:spacing w:after="160" w:line="276" w:lineRule="auto"/>
        <w:rPr>
          <w:rFonts w:cs="Arial"/>
          <w:i/>
          <w:iCs/>
          <w:color w:val="000000" w:themeColor="text1"/>
          <w:szCs w:val="24"/>
          <w:lang w:val="mn-MN"/>
        </w:rPr>
      </w:pPr>
    </w:p>
    <w:p w14:paraId="2AFF4D58" w14:textId="3ED406C5" w:rsidR="00490F33" w:rsidRDefault="00490F33" w:rsidP="00804321">
      <w:pPr>
        <w:pStyle w:val="explanatoryclause"/>
        <w:spacing w:after="160" w:line="276" w:lineRule="auto"/>
        <w:rPr>
          <w:rFonts w:cs="Arial"/>
          <w:i/>
          <w:iCs/>
          <w:color w:val="000000" w:themeColor="text1"/>
          <w:szCs w:val="24"/>
          <w:lang w:val="mn-MN"/>
        </w:rPr>
      </w:pPr>
    </w:p>
    <w:p w14:paraId="57746BAF" w14:textId="52F5DE1D" w:rsidR="005E34BB" w:rsidRPr="005D1A11" w:rsidRDefault="007450CA" w:rsidP="00FD7803">
      <w:pPr>
        <w:spacing w:line="276" w:lineRule="auto"/>
        <w:jc w:val="center"/>
        <w:rPr>
          <w:b/>
          <w:caps/>
          <w:color w:val="000000" w:themeColor="text1"/>
          <w:lang w:val="mn-MN"/>
        </w:rPr>
      </w:pPr>
      <w:bookmarkStart w:id="13" w:name="_GoBack"/>
      <w:bookmarkEnd w:id="13"/>
      <w:r w:rsidRPr="005D1A11">
        <w:rPr>
          <w:b/>
          <w:color w:val="000000" w:themeColor="text1"/>
          <w:lang w:val="mn-MN"/>
        </w:rPr>
        <w:lastRenderedPageBreak/>
        <w:t>Техникийн тодорхойлолт</w:t>
      </w:r>
    </w:p>
    <w:p w14:paraId="4175DE06" w14:textId="77777777" w:rsidR="00205E60" w:rsidRPr="005D1A11" w:rsidRDefault="00205E60" w:rsidP="00FD7803">
      <w:pPr>
        <w:pStyle w:val="BodyTextIndent"/>
        <w:spacing w:line="276" w:lineRule="auto"/>
        <w:ind w:left="0" w:right="-14" w:firstLine="0"/>
        <w:rPr>
          <w:rFonts w:ascii="Arial" w:hAnsi="Arial" w:cs="Arial"/>
          <w:color w:val="000000" w:themeColor="text1"/>
          <w:szCs w:val="24"/>
          <w:lang w:val="mn-MN"/>
        </w:rPr>
      </w:pPr>
    </w:p>
    <w:p w14:paraId="3A283FEB" w14:textId="4A9E998F" w:rsidR="005E34BB" w:rsidRPr="005D1A11" w:rsidRDefault="005E34BB" w:rsidP="00FD7803">
      <w:pPr>
        <w:pStyle w:val="BodyTextIndent"/>
        <w:spacing w:line="276" w:lineRule="auto"/>
        <w:ind w:left="0" w:right="-14" w:firstLine="0"/>
        <w:rPr>
          <w:rFonts w:ascii="Arial" w:hAnsi="Arial" w:cs="Arial"/>
          <w:color w:val="000000" w:themeColor="text1"/>
          <w:szCs w:val="24"/>
          <w:lang w:val="mn-MN"/>
        </w:rPr>
      </w:pPr>
      <w:r w:rsidRPr="005D1A11">
        <w:rPr>
          <w:rFonts w:ascii="Arial" w:hAnsi="Arial" w:cs="Arial"/>
          <w:color w:val="000000" w:themeColor="text1"/>
          <w:szCs w:val="24"/>
          <w:lang w:val="mn-MN"/>
        </w:rPr>
        <w:t>Нийлүүлэх бараа нь дор дурдсан техникийн тодорхойлолт, стандартад нийцсэн байна.</w:t>
      </w:r>
    </w:p>
    <w:p w14:paraId="3142E086" w14:textId="0C377DD9" w:rsidR="007853B3" w:rsidRPr="005D1A11" w:rsidRDefault="007853B3" w:rsidP="00FD7803">
      <w:pPr>
        <w:spacing w:line="276" w:lineRule="auto"/>
        <w:rPr>
          <w:b/>
          <w:bCs/>
          <w:color w:val="000000" w:themeColor="text1"/>
          <w:lang w:val="mn-MN"/>
        </w:rPr>
      </w:pPr>
      <w:r w:rsidRPr="005D1A11">
        <w:rPr>
          <w:b/>
          <w:bCs/>
          <w:color w:val="000000" w:themeColor="text1"/>
          <w:lang w:val="mn-MN"/>
        </w:rPr>
        <w:t>Барааны нэр: Цэвэрлэгээний материал</w:t>
      </w:r>
    </w:p>
    <w:tbl>
      <w:tblPr>
        <w:tblW w:w="15026" w:type="dxa"/>
        <w:tblInd w:w="-5" w:type="dxa"/>
        <w:tblLook w:val="04A0" w:firstRow="1" w:lastRow="0" w:firstColumn="1" w:lastColumn="0" w:noHBand="0" w:noVBand="1"/>
      </w:tblPr>
      <w:tblGrid>
        <w:gridCol w:w="640"/>
        <w:gridCol w:w="2054"/>
        <w:gridCol w:w="1061"/>
        <w:gridCol w:w="1369"/>
        <w:gridCol w:w="1113"/>
        <w:gridCol w:w="5103"/>
        <w:gridCol w:w="2268"/>
        <w:gridCol w:w="1418"/>
      </w:tblGrid>
      <w:tr w:rsidR="006521DF" w:rsidRPr="005D1A11" w14:paraId="18631EAC" w14:textId="77777777" w:rsidTr="00490F33">
        <w:trPr>
          <w:trHeight w:val="855"/>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001E4" w14:textId="77777777" w:rsidR="006521DF" w:rsidRPr="005D1A11" w:rsidRDefault="006521DF" w:rsidP="006521DF">
            <w:pPr>
              <w:spacing w:after="0" w:line="240" w:lineRule="auto"/>
              <w:jc w:val="center"/>
              <w:rPr>
                <w:rFonts w:eastAsia="Times New Roman"/>
                <w:bCs/>
                <w:color w:val="000000"/>
                <w:sz w:val="20"/>
                <w:szCs w:val="20"/>
              </w:rPr>
            </w:pPr>
            <w:r w:rsidRPr="005D1A11">
              <w:rPr>
                <w:rFonts w:eastAsia="Times New Roman"/>
                <w:bCs/>
                <w:color w:val="000000"/>
                <w:sz w:val="20"/>
                <w:szCs w:val="20"/>
              </w:rPr>
              <w:t>№</w:t>
            </w:r>
          </w:p>
        </w:tc>
        <w:tc>
          <w:tcPr>
            <w:tcW w:w="20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553861" w14:textId="77777777" w:rsidR="006521DF" w:rsidRPr="005D1A11" w:rsidRDefault="006521DF" w:rsidP="006521DF">
            <w:pPr>
              <w:spacing w:after="0" w:line="240" w:lineRule="auto"/>
              <w:jc w:val="center"/>
              <w:rPr>
                <w:rFonts w:eastAsia="Times New Roman"/>
                <w:bCs/>
                <w:color w:val="000000"/>
                <w:sz w:val="20"/>
                <w:szCs w:val="20"/>
              </w:rPr>
            </w:pPr>
            <w:r w:rsidRPr="005D1A11">
              <w:rPr>
                <w:rFonts w:eastAsia="Times New Roman"/>
                <w:bCs/>
                <w:color w:val="000000"/>
                <w:sz w:val="20"/>
                <w:szCs w:val="20"/>
              </w:rPr>
              <w:t>Цэвэрлэгээний материалын нэр</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60D60D" w14:textId="77777777" w:rsidR="006521DF" w:rsidRPr="005D1A11" w:rsidRDefault="006521DF" w:rsidP="006521DF">
            <w:pPr>
              <w:spacing w:after="0" w:line="240" w:lineRule="auto"/>
              <w:jc w:val="center"/>
              <w:rPr>
                <w:rFonts w:eastAsia="Times New Roman"/>
                <w:bCs/>
                <w:color w:val="000000"/>
                <w:sz w:val="20"/>
                <w:szCs w:val="20"/>
              </w:rPr>
            </w:pPr>
            <w:r w:rsidRPr="005D1A11">
              <w:rPr>
                <w:rFonts w:eastAsia="Times New Roman"/>
                <w:bCs/>
                <w:color w:val="000000"/>
                <w:sz w:val="20"/>
                <w:szCs w:val="20"/>
              </w:rPr>
              <w:t>Хэмжих нэгж</w:t>
            </w:r>
          </w:p>
        </w:tc>
        <w:tc>
          <w:tcPr>
            <w:tcW w:w="13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09CFF" w14:textId="77777777" w:rsidR="006521DF" w:rsidRPr="005D1A11" w:rsidRDefault="006521DF" w:rsidP="006521DF">
            <w:pPr>
              <w:spacing w:after="0" w:line="240" w:lineRule="auto"/>
              <w:jc w:val="center"/>
              <w:rPr>
                <w:rFonts w:eastAsia="Times New Roman"/>
                <w:bCs/>
                <w:color w:val="000000"/>
                <w:sz w:val="20"/>
                <w:szCs w:val="20"/>
              </w:rPr>
            </w:pPr>
            <w:r w:rsidRPr="005D1A11">
              <w:rPr>
                <w:rFonts w:eastAsia="Times New Roman"/>
                <w:bCs/>
                <w:color w:val="000000"/>
                <w:sz w:val="20"/>
                <w:szCs w:val="20"/>
              </w:rPr>
              <w:t>Савлагаа</w:t>
            </w:r>
          </w:p>
        </w:tc>
        <w:tc>
          <w:tcPr>
            <w:tcW w:w="1113" w:type="dxa"/>
            <w:tcBorders>
              <w:top w:val="single" w:sz="4" w:space="0" w:color="auto"/>
              <w:left w:val="nil"/>
              <w:bottom w:val="single" w:sz="4" w:space="0" w:color="auto"/>
              <w:right w:val="single" w:sz="4" w:space="0" w:color="auto"/>
            </w:tcBorders>
            <w:shd w:val="clear" w:color="auto" w:fill="auto"/>
            <w:vAlign w:val="center"/>
            <w:hideMark/>
          </w:tcPr>
          <w:p w14:paraId="5093A83F" w14:textId="4853B892" w:rsidR="006521DF" w:rsidRPr="005D1A11" w:rsidRDefault="006521DF" w:rsidP="000E1C20">
            <w:pPr>
              <w:spacing w:after="0" w:line="240" w:lineRule="auto"/>
              <w:jc w:val="center"/>
              <w:rPr>
                <w:rFonts w:eastAsia="Times New Roman"/>
                <w:bCs/>
                <w:color w:val="000000"/>
                <w:sz w:val="20"/>
                <w:szCs w:val="20"/>
              </w:rPr>
            </w:pPr>
            <w:r w:rsidRPr="005D1A11">
              <w:rPr>
                <w:rFonts w:eastAsia="Times New Roman"/>
                <w:bCs/>
                <w:color w:val="000000"/>
                <w:sz w:val="20"/>
                <w:szCs w:val="20"/>
              </w:rPr>
              <w:t>Тоо ширхэг</w:t>
            </w:r>
          </w:p>
        </w:tc>
        <w:tc>
          <w:tcPr>
            <w:tcW w:w="5103" w:type="dxa"/>
            <w:tcBorders>
              <w:top w:val="single" w:sz="4" w:space="0" w:color="auto"/>
              <w:left w:val="nil"/>
              <w:bottom w:val="single" w:sz="4" w:space="0" w:color="auto"/>
              <w:right w:val="single" w:sz="4" w:space="0" w:color="auto"/>
            </w:tcBorders>
            <w:shd w:val="clear" w:color="auto" w:fill="auto"/>
            <w:vAlign w:val="center"/>
            <w:hideMark/>
          </w:tcPr>
          <w:p w14:paraId="4BAA48E9" w14:textId="77777777" w:rsidR="006521DF" w:rsidRPr="005D1A11" w:rsidRDefault="006521DF" w:rsidP="006521DF">
            <w:pPr>
              <w:spacing w:after="0" w:line="240" w:lineRule="auto"/>
              <w:jc w:val="center"/>
              <w:rPr>
                <w:rFonts w:eastAsia="Times New Roman"/>
                <w:bCs/>
                <w:color w:val="000000"/>
                <w:sz w:val="20"/>
                <w:szCs w:val="20"/>
              </w:rPr>
            </w:pPr>
            <w:r w:rsidRPr="005D1A11">
              <w:rPr>
                <w:rFonts w:eastAsia="Times New Roman"/>
                <w:bCs/>
                <w:color w:val="000000"/>
                <w:sz w:val="20"/>
                <w:szCs w:val="20"/>
              </w:rPr>
              <w:t>Захиалагчийн техникийн тодорхойлолт (Тухайн барааны үзүүлэлт тус бүрийг дор жагсааж бичих ба хэрвээ чанарын баталгаат хугацаа шаардах бол бичнэ үү.)</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5EBBEC2F" w14:textId="77777777" w:rsidR="006521DF" w:rsidRPr="00490F33" w:rsidRDefault="006521DF" w:rsidP="006521DF">
            <w:pPr>
              <w:spacing w:after="0" w:line="240" w:lineRule="auto"/>
              <w:jc w:val="center"/>
              <w:rPr>
                <w:rFonts w:eastAsia="Times New Roman"/>
                <w:bCs/>
                <w:i/>
                <w:iCs/>
                <w:color w:val="000000"/>
                <w:sz w:val="14"/>
                <w:szCs w:val="20"/>
              </w:rPr>
            </w:pPr>
            <w:r w:rsidRPr="00490F33">
              <w:rPr>
                <w:rFonts w:eastAsia="Times New Roman"/>
                <w:bCs/>
                <w:i/>
                <w:iCs/>
                <w:color w:val="000000"/>
                <w:sz w:val="14"/>
                <w:szCs w:val="20"/>
              </w:rPr>
              <w:t xml:space="preserve"> Санал болгож буй техникийн тодорхойлолт (захиалагчийн техникийн тодорхойлолтыг хуулахгүй байхыг анхаарна уу. Зөвхөн санал болгож буй барааны техникийн тодорхойлолтыг бичнэ үү.) </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6A60A33C" w14:textId="77777777" w:rsidR="006521DF" w:rsidRPr="00490F33" w:rsidRDefault="006521DF" w:rsidP="006521DF">
            <w:pPr>
              <w:spacing w:after="0" w:line="240" w:lineRule="auto"/>
              <w:jc w:val="center"/>
              <w:rPr>
                <w:rFonts w:eastAsia="Times New Roman"/>
                <w:bCs/>
                <w:i/>
                <w:iCs/>
                <w:color w:val="000000"/>
                <w:sz w:val="14"/>
                <w:szCs w:val="20"/>
              </w:rPr>
            </w:pPr>
            <w:r w:rsidRPr="00490F33">
              <w:rPr>
                <w:rFonts w:eastAsia="Times New Roman"/>
                <w:bCs/>
                <w:i/>
                <w:iCs/>
                <w:color w:val="000000"/>
                <w:sz w:val="14"/>
                <w:szCs w:val="20"/>
              </w:rPr>
              <w:t xml:space="preserve"> Тайлбар (дээрх үзүүлэлтийг нотлох баримт бичиг болон танилцуулгыг хавсаргана) </w:t>
            </w:r>
          </w:p>
        </w:tc>
      </w:tr>
      <w:tr w:rsidR="006521DF" w:rsidRPr="005D1A11" w14:paraId="66E2E674" w14:textId="77777777" w:rsidTr="00490F33">
        <w:trPr>
          <w:trHeight w:val="300"/>
        </w:trPr>
        <w:tc>
          <w:tcPr>
            <w:tcW w:w="15026"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D9C7936" w14:textId="77777777" w:rsidR="006521DF" w:rsidRPr="005D1A11" w:rsidRDefault="006521DF" w:rsidP="006521DF">
            <w:pPr>
              <w:spacing w:after="0" w:line="240" w:lineRule="auto"/>
              <w:rPr>
                <w:rFonts w:eastAsia="Times New Roman"/>
                <w:b/>
                <w:bCs/>
                <w:color w:val="000000"/>
                <w:sz w:val="20"/>
                <w:szCs w:val="20"/>
              </w:rPr>
            </w:pPr>
            <w:r w:rsidRPr="005D1A11">
              <w:rPr>
                <w:rFonts w:eastAsia="Times New Roman"/>
                <w:b/>
                <w:bCs/>
                <w:color w:val="000000"/>
                <w:sz w:val="20"/>
                <w:szCs w:val="20"/>
              </w:rPr>
              <w:t>БАГЦ:-1 ЦЭВЭРЛЭГЭЭНИЙ МАТЕРИАЛ /ИМПОРТООР/</w:t>
            </w:r>
          </w:p>
        </w:tc>
      </w:tr>
      <w:tr w:rsidR="006521DF" w:rsidRPr="005D1A11" w14:paraId="761DF435" w14:textId="77777777" w:rsidTr="00490F33">
        <w:trPr>
          <w:trHeight w:val="57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9AFE82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1</w:t>
            </w:r>
          </w:p>
        </w:tc>
        <w:tc>
          <w:tcPr>
            <w:tcW w:w="2054" w:type="dxa"/>
            <w:tcBorders>
              <w:top w:val="nil"/>
              <w:left w:val="nil"/>
              <w:bottom w:val="single" w:sz="4" w:space="0" w:color="auto"/>
              <w:right w:val="single" w:sz="4" w:space="0" w:color="auto"/>
            </w:tcBorders>
            <w:shd w:val="clear" w:color="auto" w:fill="auto"/>
            <w:vAlign w:val="center"/>
            <w:hideMark/>
          </w:tcPr>
          <w:p w14:paraId="5C6ADFBC"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Агааржуулагч 300мл</w:t>
            </w:r>
          </w:p>
        </w:tc>
        <w:tc>
          <w:tcPr>
            <w:tcW w:w="1061" w:type="dxa"/>
            <w:tcBorders>
              <w:top w:val="nil"/>
              <w:left w:val="nil"/>
              <w:bottom w:val="single" w:sz="4" w:space="0" w:color="auto"/>
              <w:right w:val="single" w:sz="4" w:space="0" w:color="auto"/>
            </w:tcBorders>
            <w:shd w:val="clear" w:color="auto" w:fill="auto"/>
            <w:noWrap/>
            <w:vAlign w:val="center"/>
            <w:hideMark/>
          </w:tcPr>
          <w:p w14:paraId="0B1623E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6B6B8737"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өнгөн цагаан, төмөр</w:t>
            </w:r>
          </w:p>
        </w:tc>
        <w:tc>
          <w:tcPr>
            <w:tcW w:w="1113" w:type="dxa"/>
            <w:tcBorders>
              <w:top w:val="nil"/>
              <w:left w:val="nil"/>
              <w:bottom w:val="single" w:sz="4" w:space="0" w:color="auto"/>
              <w:right w:val="single" w:sz="4" w:space="0" w:color="auto"/>
            </w:tcBorders>
            <w:shd w:val="clear" w:color="auto" w:fill="auto"/>
            <w:vAlign w:val="center"/>
            <w:hideMark/>
          </w:tcPr>
          <w:p w14:paraId="172F3B53" w14:textId="07046EBC"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800</w:t>
            </w:r>
          </w:p>
        </w:tc>
        <w:tc>
          <w:tcPr>
            <w:tcW w:w="5103" w:type="dxa"/>
            <w:tcBorders>
              <w:top w:val="nil"/>
              <w:left w:val="nil"/>
              <w:bottom w:val="single" w:sz="4" w:space="0" w:color="auto"/>
              <w:right w:val="single" w:sz="4" w:space="0" w:color="auto"/>
            </w:tcBorders>
            <w:shd w:val="clear" w:color="auto" w:fill="auto"/>
            <w:vAlign w:val="center"/>
            <w:hideMark/>
          </w:tcPr>
          <w:p w14:paraId="0A0399D3"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Байгалын гаралтай түүхий эд ашигласан, цэцэг, жимсний фарфум үнэртэй, харшил үүсгэдэггүй,  байгаль орчинд ээлтэй байх, </w:t>
            </w:r>
            <w:r w:rsidRPr="005D1A11">
              <w:rPr>
                <w:rFonts w:eastAsia="Times New Roman"/>
                <w:b/>
                <w:bCs/>
                <w:color w:val="000000"/>
                <w:sz w:val="18"/>
                <w:szCs w:val="20"/>
              </w:rPr>
              <w:t>glade дүйцэхүйц байх</w:t>
            </w:r>
          </w:p>
        </w:tc>
        <w:tc>
          <w:tcPr>
            <w:tcW w:w="2268" w:type="dxa"/>
            <w:tcBorders>
              <w:top w:val="nil"/>
              <w:left w:val="nil"/>
              <w:bottom w:val="single" w:sz="4" w:space="0" w:color="auto"/>
              <w:right w:val="single" w:sz="4" w:space="0" w:color="auto"/>
            </w:tcBorders>
            <w:shd w:val="clear" w:color="auto" w:fill="auto"/>
            <w:vAlign w:val="center"/>
            <w:hideMark/>
          </w:tcPr>
          <w:p w14:paraId="4730EFBF"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3B6A3FCA"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03DF3600" w14:textId="77777777" w:rsidTr="00490F33">
        <w:trPr>
          <w:trHeight w:val="57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62E8E8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2</w:t>
            </w:r>
          </w:p>
        </w:tc>
        <w:tc>
          <w:tcPr>
            <w:tcW w:w="2054" w:type="dxa"/>
            <w:tcBorders>
              <w:top w:val="nil"/>
              <w:left w:val="nil"/>
              <w:bottom w:val="single" w:sz="4" w:space="0" w:color="auto"/>
              <w:right w:val="single" w:sz="4" w:space="0" w:color="auto"/>
            </w:tcBorders>
            <w:shd w:val="clear" w:color="auto" w:fill="auto"/>
            <w:vAlign w:val="center"/>
            <w:hideMark/>
          </w:tcPr>
          <w:p w14:paraId="73200725"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Агааржуулагчны запас /автомат/</w:t>
            </w:r>
          </w:p>
        </w:tc>
        <w:tc>
          <w:tcPr>
            <w:tcW w:w="1061" w:type="dxa"/>
            <w:tcBorders>
              <w:top w:val="nil"/>
              <w:left w:val="nil"/>
              <w:bottom w:val="single" w:sz="4" w:space="0" w:color="auto"/>
              <w:right w:val="single" w:sz="4" w:space="0" w:color="auto"/>
            </w:tcBorders>
            <w:shd w:val="clear" w:color="auto" w:fill="auto"/>
            <w:noWrap/>
            <w:vAlign w:val="center"/>
            <w:hideMark/>
          </w:tcPr>
          <w:p w14:paraId="2EBF18B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74250610"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өнгөн цагаан, төмөр</w:t>
            </w:r>
          </w:p>
        </w:tc>
        <w:tc>
          <w:tcPr>
            <w:tcW w:w="1113" w:type="dxa"/>
            <w:tcBorders>
              <w:top w:val="nil"/>
              <w:left w:val="nil"/>
              <w:bottom w:val="single" w:sz="4" w:space="0" w:color="auto"/>
              <w:right w:val="single" w:sz="4" w:space="0" w:color="auto"/>
            </w:tcBorders>
            <w:shd w:val="clear" w:color="auto" w:fill="auto"/>
            <w:vAlign w:val="center"/>
            <w:hideMark/>
          </w:tcPr>
          <w:p w14:paraId="4B669A3C" w14:textId="65C7C7D7"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72</w:t>
            </w:r>
          </w:p>
        </w:tc>
        <w:tc>
          <w:tcPr>
            <w:tcW w:w="5103" w:type="dxa"/>
            <w:tcBorders>
              <w:top w:val="nil"/>
              <w:left w:val="nil"/>
              <w:bottom w:val="single" w:sz="4" w:space="0" w:color="auto"/>
              <w:right w:val="single" w:sz="4" w:space="0" w:color="auto"/>
            </w:tcBorders>
            <w:shd w:val="clear" w:color="auto" w:fill="auto"/>
            <w:vAlign w:val="center"/>
            <w:hideMark/>
          </w:tcPr>
          <w:p w14:paraId="3A37C48B"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Байгалын гаралтай түүхий эд ашигласан, цэцэг, жимсний фарфум үнэртэй, харшил үүсгэдэггүй, байгаль орчинд ээлтэй байх</w:t>
            </w:r>
          </w:p>
        </w:tc>
        <w:tc>
          <w:tcPr>
            <w:tcW w:w="2268" w:type="dxa"/>
            <w:tcBorders>
              <w:top w:val="nil"/>
              <w:left w:val="nil"/>
              <w:bottom w:val="single" w:sz="4" w:space="0" w:color="auto"/>
              <w:right w:val="single" w:sz="4" w:space="0" w:color="auto"/>
            </w:tcBorders>
            <w:shd w:val="clear" w:color="auto" w:fill="auto"/>
            <w:vAlign w:val="center"/>
            <w:hideMark/>
          </w:tcPr>
          <w:p w14:paraId="087BCCAF"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1068144B"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31612BE3"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5274CA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3</w:t>
            </w:r>
          </w:p>
        </w:tc>
        <w:tc>
          <w:tcPr>
            <w:tcW w:w="2054" w:type="dxa"/>
            <w:tcBorders>
              <w:top w:val="nil"/>
              <w:left w:val="nil"/>
              <w:bottom w:val="single" w:sz="4" w:space="0" w:color="auto"/>
              <w:right w:val="single" w:sz="4" w:space="0" w:color="auto"/>
            </w:tcBorders>
            <w:shd w:val="clear" w:color="auto" w:fill="auto"/>
            <w:vAlign w:val="center"/>
            <w:hideMark/>
          </w:tcPr>
          <w:p w14:paraId="6FB58F44"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Ариун цэврийн цаас /том/</w:t>
            </w:r>
          </w:p>
        </w:tc>
        <w:tc>
          <w:tcPr>
            <w:tcW w:w="1061" w:type="dxa"/>
            <w:tcBorders>
              <w:top w:val="nil"/>
              <w:left w:val="nil"/>
              <w:bottom w:val="single" w:sz="4" w:space="0" w:color="auto"/>
              <w:right w:val="single" w:sz="4" w:space="0" w:color="auto"/>
            </w:tcBorders>
            <w:shd w:val="clear" w:color="auto" w:fill="auto"/>
            <w:noWrap/>
            <w:vAlign w:val="center"/>
            <w:hideMark/>
          </w:tcPr>
          <w:p w14:paraId="23461EAA"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5413161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боодол</w:t>
            </w:r>
          </w:p>
        </w:tc>
        <w:tc>
          <w:tcPr>
            <w:tcW w:w="1113" w:type="dxa"/>
            <w:tcBorders>
              <w:top w:val="nil"/>
              <w:left w:val="nil"/>
              <w:bottom w:val="single" w:sz="4" w:space="0" w:color="auto"/>
              <w:right w:val="single" w:sz="4" w:space="0" w:color="auto"/>
            </w:tcBorders>
            <w:shd w:val="clear" w:color="auto" w:fill="auto"/>
            <w:vAlign w:val="center"/>
            <w:hideMark/>
          </w:tcPr>
          <w:p w14:paraId="7B42F18D" w14:textId="0C553C28"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400</w:t>
            </w:r>
          </w:p>
        </w:tc>
        <w:tc>
          <w:tcPr>
            <w:tcW w:w="5103" w:type="dxa"/>
            <w:tcBorders>
              <w:top w:val="nil"/>
              <w:left w:val="nil"/>
              <w:bottom w:val="single" w:sz="4" w:space="0" w:color="auto"/>
              <w:right w:val="single" w:sz="4" w:space="0" w:color="auto"/>
            </w:tcBorders>
            <w:shd w:val="clear" w:color="auto" w:fill="auto"/>
            <w:vAlign w:val="center"/>
            <w:hideMark/>
          </w:tcPr>
          <w:p w14:paraId="5239AAD4"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MNS-4273-95 стандартын шаардлага хангасан, эрүүл мэндэд сөрөг нөлөөгүй, 100% ариутгасан, усанд түргэн уусамтгай, ариутгагдсан, байгаль орчинд ээлтэй байх, дамартай 1 давхар нимгэн 700 метрээс багагүй урт байх.</w:t>
            </w:r>
          </w:p>
        </w:tc>
        <w:tc>
          <w:tcPr>
            <w:tcW w:w="2268" w:type="dxa"/>
            <w:tcBorders>
              <w:top w:val="nil"/>
              <w:left w:val="nil"/>
              <w:bottom w:val="single" w:sz="4" w:space="0" w:color="auto"/>
              <w:right w:val="single" w:sz="4" w:space="0" w:color="auto"/>
            </w:tcBorders>
            <w:shd w:val="clear" w:color="auto" w:fill="auto"/>
            <w:vAlign w:val="center"/>
            <w:hideMark/>
          </w:tcPr>
          <w:p w14:paraId="095B638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1206FE94"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13A1E3C9"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7DD7F2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4</w:t>
            </w:r>
          </w:p>
        </w:tc>
        <w:tc>
          <w:tcPr>
            <w:tcW w:w="2054" w:type="dxa"/>
            <w:tcBorders>
              <w:top w:val="nil"/>
              <w:left w:val="nil"/>
              <w:bottom w:val="single" w:sz="4" w:space="0" w:color="auto"/>
              <w:right w:val="single" w:sz="4" w:space="0" w:color="auto"/>
            </w:tcBorders>
            <w:shd w:val="clear" w:color="auto" w:fill="auto"/>
            <w:vAlign w:val="center"/>
            <w:hideMark/>
          </w:tcPr>
          <w:p w14:paraId="0764C7C7"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Гарын тос</w:t>
            </w:r>
          </w:p>
        </w:tc>
        <w:tc>
          <w:tcPr>
            <w:tcW w:w="1061" w:type="dxa"/>
            <w:tcBorders>
              <w:top w:val="nil"/>
              <w:left w:val="nil"/>
              <w:bottom w:val="single" w:sz="4" w:space="0" w:color="auto"/>
              <w:right w:val="single" w:sz="4" w:space="0" w:color="auto"/>
            </w:tcBorders>
            <w:shd w:val="clear" w:color="auto" w:fill="auto"/>
            <w:noWrap/>
            <w:vAlign w:val="center"/>
            <w:hideMark/>
          </w:tcPr>
          <w:p w14:paraId="4050DC75"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7926530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4E4D6F7E" w14:textId="1A3944D8"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300</w:t>
            </w:r>
          </w:p>
        </w:tc>
        <w:tc>
          <w:tcPr>
            <w:tcW w:w="5103" w:type="dxa"/>
            <w:tcBorders>
              <w:top w:val="nil"/>
              <w:left w:val="nil"/>
              <w:bottom w:val="single" w:sz="4" w:space="0" w:color="auto"/>
              <w:right w:val="single" w:sz="4" w:space="0" w:color="auto"/>
            </w:tcBorders>
            <w:shd w:val="clear" w:color="auto" w:fill="auto"/>
            <w:vAlign w:val="center"/>
            <w:hideMark/>
          </w:tcPr>
          <w:p w14:paraId="0BBB1728"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Цэцэг, жимсний фарфум үнэртэй,  хурц үнэргүй, харшил үүсгэдэггүй, хүний арьсанд сөрөг нөлөөгүй байгалын гаралтай түүхий эд ашигласан, гар зөөллөх байгаль орчинд ээлтэй байх, бархатные ручки дүйцэхүйц байх /240 грамаас доошгүй байх/</w:t>
            </w:r>
          </w:p>
        </w:tc>
        <w:tc>
          <w:tcPr>
            <w:tcW w:w="2268" w:type="dxa"/>
            <w:tcBorders>
              <w:top w:val="nil"/>
              <w:left w:val="nil"/>
              <w:bottom w:val="single" w:sz="4" w:space="0" w:color="auto"/>
              <w:right w:val="single" w:sz="4" w:space="0" w:color="auto"/>
            </w:tcBorders>
            <w:shd w:val="clear" w:color="auto" w:fill="auto"/>
            <w:vAlign w:val="center"/>
            <w:hideMark/>
          </w:tcPr>
          <w:p w14:paraId="23741FF7"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38FB16A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19C737C8"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4AC4FF0"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5</w:t>
            </w:r>
          </w:p>
        </w:tc>
        <w:tc>
          <w:tcPr>
            <w:tcW w:w="2054" w:type="dxa"/>
            <w:tcBorders>
              <w:top w:val="nil"/>
              <w:left w:val="nil"/>
              <w:bottom w:val="single" w:sz="4" w:space="0" w:color="auto"/>
              <w:right w:val="single" w:sz="4" w:space="0" w:color="auto"/>
            </w:tcBorders>
            <w:shd w:val="clear" w:color="auto" w:fill="auto"/>
            <w:vAlign w:val="center"/>
            <w:hideMark/>
          </w:tcPr>
          <w:p w14:paraId="218393B0"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xml:space="preserve">Гарын шингэн саван </w:t>
            </w:r>
          </w:p>
        </w:tc>
        <w:tc>
          <w:tcPr>
            <w:tcW w:w="1061" w:type="dxa"/>
            <w:tcBorders>
              <w:top w:val="nil"/>
              <w:left w:val="nil"/>
              <w:bottom w:val="single" w:sz="4" w:space="0" w:color="auto"/>
              <w:right w:val="single" w:sz="4" w:space="0" w:color="auto"/>
            </w:tcBorders>
            <w:shd w:val="clear" w:color="auto" w:fill="auto"/>
            <w:noWrap/>
            <w:vAlign w:val="center"/>
            <w:hideMark/>
          </w:tcPr>
          <w:p w14:paraId="4FC5972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6A45D48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13F6C21E" w14:textId="386D648C"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4,000</w:t>
            </w:r>
          </w:p>
        </w:tc>
        <w:tc>
          <w:tcPr>
            <w:tcW w:w="5103" w:type="dxa"/>
            <w:tcBorders>
              <w:top w:val="nil"/>
              <w:left w:val="nil"/>
              <w:bottom w:val="single" w:sz="4" w:space="0" w:color="auto"/>
              <w:right w:val="single" w:sz="4" w:space="0" w:color="auto"/>
            </w:tcBorders>
            <w:shd w:val="clear" w:color="auto" w:fill="auto"/>
            <w:vAlign w:val="center"/>
            <w:hideMark/>
          </w:tcPr>
          <w:p w14:paraId="7C81BD88" w14:textId="6887C771"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Цэцэг, жимсний фарфум үнэртэй, хир бохирдол арилгах актив бодистой, харшил үүсгэдэггүй, хүний арьсанд сөрөг нөлөөгүй байгалын гаралтай түүхий эд ашигласан, усанд хурдан задарч, зайлагддаг усанд хэмнэлттэй буюу байгал орчинд ээлтэй байх, </w:t>
            </w:r>
            <w:r w:rsidR="000E1C20" w:rsidRPr="005D1A11">
              <w:rPr>
                <w:rFonts w:eastAsia="Times New Roman"/>
                <w:color w:val="000000"/>
                <w:sz w:val="18"/>
                <w:szCs w:val="20"/>
              </w:rPr>
              <w:t>бархатные ручки дүйцэхүйц, 240 грамаас доошгүй байх</w:t>
            </w:r>
          </w:p>
        </w:tc>
        <w:tc>
          <w:tcPr>
            <w:tcW w:w="2268" w:type="dxa"/>
            <w:tcBorders>
              <w:top w:val="nil"/>
              <w:left w:val="nil"/>
              <w:bottom w:val="single" w:sz="4" w:space="0" w:color="auto"/>
              <w:right w:val="single" w:sz="4" w:space="0" w:color="auto"/>
            </w:tcBorders>
            <w:shd w:val="clear" w:color="auto" w:fill="auto"/>
            <w:vAlign w:val="center"/>
            <w:hideMark/>
          </w:tcPr>
          <w:p w14:paraId="1850F2EF"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74847D48"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3539D41D"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AB3BA9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6</w:t>
            </w:r>
          </w:p>
        </w:tc>
        <w:tc>
          <w:tcPr>
            <w:tcW w:w="2054" w:type="dxa"/>
            <w:tcBorders>
              <w:top w:val="nil"/>
              <w:left w:val="nil"/>
              <w:bottom w:val="single" w:sz="4" w:space="0" w:color="auto"/>
              <w:right w:val="single" w:sz="4" w:space="0" w:color="auto"/>
            </w:tcBorders>
            <w:shd w:val="clear" w:color="auto" w:fill="auto"/>
            <w:vAlign w:val="center"/>
            <w:hideMark/>
          </w:tcPr>
          <w:p w14:paraId="2C0AF366"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Гарын шингэн саван 5-20л</w:t>
            </w:r>
          </w:p>
        </w:tc>
        <w:tc>
          <w:tcPr>
            <w:tcW w:w="1061" w:type="dxa"/>
            <w:tcBorders>
              <w:top w:val="nil"/>
              <w:left w:val="nil"/>
              <w:bottom w:val="single" w:sz="4" w:space="0" w:color="auto"/>
              <w:right w:val="single" w:sz="4" w:space="0" w:color="auto"/>
            </w:tcBorders>
            <w:shd w:val="clear" w:color="auto" w:fill="auto"/>
            <w:noWrap/>
            <w:vAlign w:val="center"/>
            <w:hideMark/>
          </w:tcPr>
          <w:p w14:paraId="3B286C2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литр</w:t>
            </w:r>
          </w:p>
        </w:tc>
        <w:tc>
          <w:tcPr>
            <w:tcW w:w="1369" w:type="dxa"/>
            <w:tcBorders>
              <w:top w:val="nil"/>
              <w:left w:val="nil"/>
              <w:bottom w:val="single" w:sz="4" w:space="0" w:color="auto"/>
              <w:right w:val="single" w:sz="4" w:space="0" w:color="auto"/>
            </w:tcBorders>
            <w:shd w:val="clear" w:color="auto" w:fill="auto"/>
            <w:vAlign w:val="center"/>
            <w:hideMark/>
          </w:tcPr>
          <w:p w14:paraId="18C983FC"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савлагаа</w:t>
            </w:r>
          </w:p>
        </w:tc>
        <w:tc>
          <w:tcPr>
            <w:tcW w:w="1113" w:type="dxa"/>
            <w:tcBorders>
              <w:top w:val="nil"/>
              <w:left w:val="nil"/>
              <w:bottom w:val="single" w:sz="4" w:space="0" w:color="auto"/>
              <w:right w:val="single" w:sz="4" w:space="0" w:color="auto"/>
            </w:tcBorders>
            <w:shd w:val="clear" w:color="auto" w:fill="auto"/>
            <w:vAlign w:val="center"/>
            <w:hideMark/>
          </w:tcPr>
          <w:p w14:paraId="05D92B66" w14:textId="24E6D7A3"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400</w:t>
            </w:r>
          </w:p>
        </w:tc>
        <w:tc>
          <w:tcPr>
            <w:tcW w:w="5103" w:type="dxa"/>
            <w:tcBorders>
              <w:top w:val="nil"/>
              <w:left w:val="nil"/>
              <w:bottom w:val="single" w:sz="4" w:space="0" w:color="auto"/>
              <w:right w:val="single" w:sz="4" w:space="0" w:color="auto"/>
            </w:tcBorders>
            <w:shd w:val="clear" w:color="auto" w:fill="auto"/>
            <w:vAlign w:val="center"/>
            <w:hideMark/>
          </w:tcPr>
          <w:p w14:paraId="77629B27"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Цэцэг, жимсний фарфум үнэртэй, хир бохирдол арилгах актив бодистой, харшил үүсгэдэггүй, хүний арьсанд сөрөг нөлөөгүй байгалын гаралтай түүхий эд ашигласан, усанд хурдан задарч, зайлагддаг усанд хэмнэлттэй буюу байгал орчинд ээлтэй байх /5л-20л савлагаатай байж болно./ </w:t>
            </w:r>
          </w:p>
        </w:tc>
        <w:tc>
          <w:tcPr>
            <w:tcW w:w="2268" w:type="dxa"/>
            <w:tcBorders>
              <w:top w:val="nil"/>
              <w:left w:val="nil"/>
              <w:bottom w:val="single" w:sz="4" w:space="0" w:color="auto"/>
              <w:right w:val="single" w:sz="4" w:space="0" w:color="auto"/>
            </w:tcBorders>
            <w:shd w:val="clear" w:color="auto" w:fill="auto"/>
            <w:vAlign w:val="center"/>
            <w:hideMark/>
          </w:tcPr>
          <w:p w14:paraId="1CE722BA"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6A2C0146"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493E189F"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68B35C7"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lastRenderedPageBreak/>
              <w:t>7</w:t>
            </w:r>
          </w:p>
        </w:tc>
        <w:tc>
          <w:tcPr>
            <w:tcW w:w="2054" w:type="dxa"/>
            <w:tcBorders>
              <w:top w:val="nil"/>
              <w:left w:val="nil"/>
              <w:bottom w:val="single" w:sz="4" w:space="0" w:color="auto"/>
              <w:right w:val="single" w:sz="4" w:space="0" w:color="auto"/>
            </w:tcBorders>
            <w:shd w:val="clear" w:color="auto" w:fill="auto"/>
            <w:vAlign w:val="center"/>
            <w:hideMark/>
          </w:tcPr>
          <w:p w14:paraId="259AD395"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Мебель өнгөлөгч</w:t>
            </w:r>
          </w:p>
        </w:tc>
        <w:tc>
          <w:tcPr>
            <w:tcW w:w="1061" w:type="dxa"/>
            <w:tcBorders>
              <w:top w:val="nil"/>
              <w:left w:val="nil"/>
              <w:bottom w:val="single" w:sz="4" w:space="0" w:color="auto"/>
              <w:right w:val="single" w:sz="4" w:space="0" w:color="auto"/>
            </w:tcBorders>
            <w:shd w:val="clear" w:color="auto" w:fill="auto"/>
            <w:noWrap/>
            <w:vAlign w:val="center"/>
            <w:hideMark/>
          </w:tcPr>
          <w:p w14:paraId="3FB3CF20"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701DC9DA"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41D5981F" w14:textId="4D1DDBC7"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36</w:t>
            </w:r>
          </w:p>
        </w:tc>
        <w:tc>
          <w:tcPr>
            <w:tcW w:w="5103" w:type="dxa"/>
            <w:tcBorders>
              <w:top w:val="nil"/>
              <w:left w:val="nil"/>
              <w:bottom w:val="single" w:sz="4" w:space="0" w:color="auto"/>
              <w:right w:val="single" w:sz="4" w:space="0" w:color="auto"/>
            </w:tcBorders>
            <w:shd w:val="clear" w:color="auto" w:fill="auto"/>
            <w:vAlign w:val="center"/>
            <w:hideMark/>
          </w:tcPr>
          <w:p w14:paraId="3A39B4B4" w14:textId="325F0A26" w:rsidR="006521DF" w:rsidRPr="005D1A11" w:rsidRDefault="006521DF" w:rsidP="000E1C20">
            <w:pPr>
              <w:spacing w:after="0" w:line="240" w:lineRule="auto"/>
              <w:jc w:val="both"/>
              <w:rPr>
                <w:rFonts w:eastAsia="Times New Roman"/>
                <w:color w:val="000000"/>
                <w:sz w:val="18"/>
                <w:szCs w:val="20"/>
                <w:lang w:val="mn-MN"/>
              </w:rPr>
            </w:pPr>
            <w:r w:rsidRPr="005D1A11">
              <w:rPr>
                <w:rFonts w:eastAsia="Times New Roman"/>
                <w:color w:val="000000"/>
                <w:sz w:val="18"/>
                <w:szCs w:val="20"/>
              </w:rPr>
              <w:t>1.Бүх төрлийн /Паркет, хулдаас, гантиг, плита, паалан, мебель, төмөр, мод/ гэх мэт хатуу гадаргуу дээр тогтсон бохирдлыг цэвэрлэх, угаасан гадаргуу загалтаж цайрдаггүй, жимсний тааламжтай сэнгэнэсэн үнэртэй, хүний арьсанд сөрөг нөлөөгүй, усанд хурдан задарч, зайлагддаг усанд хэмнэлттэй буюу байгал орчинд ээлтэй байх</w:t>
            </w:r>
            <w:r w:rsidR="000E1C20" w:rsidRPr="005D1A11">
              <w:rPr>
                <w:rFonts w:eastAsia="Times New Roman"/>
                <w:color w:val="000000"/>
                <w:sz w:val="18"/>
                <w:szCs w:val="20"/>
                <w:lang w:val="mn-MN"/>
              </w:rPr>
              <w:t>.</w:t>
            </w:r>
          </w:p>
        </w:tc>
        <w:tc>
          <w:tcPr>
            <w:tcW w:w="2268" w:type="dxa"/>
            <w:tcBorders>
              <w:top w:val="nil"/>
              <w:left w:val="nil"/>
              <w:bottom w:val="single" w:sz="4" w:space="0" w:color="auto"/>
              <w:right w:val="single" w:sz="4" w:space="0" w:color="auto"/>
            </w:tcBorders>
            <w:shd w:val="clear" w:color="auto" w:fill="auto"/>
            <w:vAlign w:val="center"/>
            <w:hideMark/>
          </w:tcPr>
          <w:p w14:paraId="52D63641"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7EEC45C8"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23059F37"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E43551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8</w:t>
            </w:r>
          </w:p>
        </w:tc>
        <w:tc>
          <w:tcPr>
            <w:tcW w:w="2054" w:type="dxa"/>
            <w:tcBorders>
              <w:top w:val="nil"/>
              <w:left w:val="nil"/>
              <w:bottom w:val="single" w:sz="4" w:space="0" w:color="auto"/>
              <w:right w:val="single" w:sz="4" w:space="0" w:color="auto"/>
            </w:tcBorders>
            <w:shd w:val="clear" w:color="auto" w:fill="auto"/>
            <w:vAlign w:val="center"/>
            <w:hideMark/>
          </w:tcPr>
          <w:p w14:paraId="28253312"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xml:space="preserve">Паркет өнгөлөгч </w:t>
            </w:r>
          </w:p>
        </w:tc>
        <w:tc>
          <w:tcPr>
            <w:tcW w:w="1061" w:type="dxa"/>
            <w:tcBorders>
              <w:top w:val="nil"/>
              <w:left w:val="nil"/>
              <w:bottom w:val="single" w:sz="4" w:space="0" w:color="auto"/>
              <w:right w:val="single" w:sz="4" w:space="0" w:color="auto"/>
            </w:tcBorders>
            <w:shd w:val="clear" w:color="auto" w:fill="auto"/>
            <w:noWrap/>
            <w:vAlign w:val="center"/>
            <w:hideMark/>
          </w:tcPr>
          <w:p w14:paraId="362504F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453D5AB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5DCEF606" w14:textId="4BDB51C8"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80</w:t>
            </w:r>
          </w:p>
        </w:tc>
        <w:tc>
          <w:tcPr>
            <w:tcW w:w="5103" w:type="dxa"/>
            <w:tcBorders>
              <w:top w:val="nil"/>
              <w:left w:val="nil"/>
              <w:bottom w:val="single" w:sz="4" w:space="0" w:color="auto"/>
              <w:right w:val="single" w:sz="4" w:space="0" w:color="auto"/>
            </w:tcBorders>
            <w:shd w:val="clear" w:color="auto" w:fill="auto"/>
            <w:vAlign w:val="center"/>
            <w:hideMark/>
          </w:tcPr>
          <w:p w14:paraId="67C13D90" w14:textId="67FEF91A" w:rsidR="006521DF" w:rsidRPr="005D1A11" w:rsidRDefault="006521DF" w:rsidP="000E1C20">
            <w:pPr>
              <w:spacing w:after="0" w:line="240" w:lineRule="auto"/>
              <w:jc w:val="both"/>
              <w:rPr>
                <w:rFonts w:eastAsia="Times New Roman"/>
                <w:color w:val="000000"/>
                <w:sz w:val="18"/>
                <w:szCs w:val="20"/>
                <w:lang w:val="mn-MN"/>
              </w:rPr>
            </w:pPr>
            <w:r w:rsidRPr="005D1A11">
              <w:rPr>
                <w:rFonts w:eastAsia="Times New Roman"/>
                <w:color w:val="000000"/>
                <w:sz w:val="18"/>
                <w:szCs w:val="20"/>
              </w:rPr>
              <w:t>1.Бүх төрлийн /Паркет, хулдаас, гантиг, плита, паалан, мебель, төмөр, мод/ гэх мэт хатуу гадаргуу дээр тогтсон бохирдлыг цэвэрлэх, угаасан гадаргуу загалтаж цайрдаггүй, жимсний тааламжтай сэнгэнэсэн үнэртэй, хүний арьсанд сөрөг нөлөөгүй, усанд хурдан задарч, зайлагддаг усанд хэмнэлттэй буюу байгал орчинд ээлтэй байх</w:t>
            </w:r>
            <w:r w:rsidR="000E1C20" w:rsidRPr="005D1A11">
              <w:rPr>
                <w:rFonts w:eastAsia="Times New Roman"/>
                <w:color w:val="000000"/>
                <w:sz w:val="18"/>
                <w:szCs w:val="20"/>
                <w:lang w:val="mn-MN"/>
              </w:rPr>
              <w:t>.</w:t>
            </w:r>
          </w:p>
        </w:tc>
        <w:tc>
          <w:tcPr>
            <w:tcW w:w="2268" w:type="dxa"/>
            <w:tcBorders>
              <w:top w:val="nil"/>
              <w:left w:val="nil"/>
              <w:bottom w:val="single" w:sz="4" w:space="0" w:color="auto"/>
              <w:right w:val="single" w:sz="4" w:space="0" w:color="auto"/>
            </w:tcBorders>
            <w:shd w:val="clear" w:color="auto" w:fill="auto"/>
            <w:vAlign w:val="center"/>
            <w:hideMark/>
          </w:tcPr>
          <w:p w14:paraId="7B63A10A"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3825F3C5"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4CB9A7D1"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9B9C1D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9</w:t>
            </w:r>
          </w:p>
        </w:tc>
        <w:tc>
          <w:tcPr>
            <w:tcW w:w="2054" w:type="dxa"/>
            <w:tcBorders>
              <w:top w:val="nil"/>
              <w:left w:val="nil"/>
              <w:bottom w:val="single" w:sz="4" w:space="0" w:color="auto"/>
              <w:right w:val="single" w:sz="4" w:space="0" w:color="auto"/>
            </w:tcBorders>
            <w:shd w:val="clear" w:color="auto" w:fill="auto"/>
            <w:vAlign w:val="center"/>
            <w:hideMark/>
          </w:tcPr>
          <w:p w14:paraId="564F4706"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Хивс дрож цэвэрлэгч</w:t>
            </w:r>
          </w:p>
        </w:tc>
        <w:tc>
          <w:tcPr>
            <w:tcW w:w="1061" w:type="dxa"/>
            <w:tcBorders>
              <w:top w:val="nil"/>
              <w:left w:val="nil"/>
              <w:bottom w:val="single" w:sz="4" w:space="0" w:color="auto"/>
              <w:right w:val="single" w:sz="4" w:space="0" w:color="auto"/>
            </w:tcBorders>
            <w:shd w:val="clear" w:color="auto" w:fill="auto"/>
            <w:noWrap/>
            <w:vAlign w:val="center"/>
            <w:hideMark/>
          </w:tcPr>
          <w:p w14:paraId="3A64A82B"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42943E2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4C224C44" w14:textId="7043D990"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60</w:t>
            </w:r>
          </w:p>
        </w:tc>
        <w:tc>
          <w:tcPr>
            <w:tcW w:w="5103" w:type="dxa"/>
            <w:tcBorders>
              <w:top w:val="nil"/>
              <w:left w:val="nil"/>
              <w:bottom w:val="single" w:sz="4" w:space="0" w:color="auto"/>
              <w:right w:val="single" w:sz="4" w:space="0" w:color="auto"/>
            </w:tcBorders>
            <w:shd w:val="clear" w:color="auto" w:fill="auto"/>
            <w:vAlign w:val="center"/>
            <w:hideMark/>
          </w:tcPr>
          <w:p w14:paraId="5AD4B993" w14:textId="6E2672D5" w:rsidR="006521DF" w:rsidRPr="005D1A11" w:rsidRDefault="006521DF" w:rsidP="000E1C20">
            <w:pPr>
              <w:spacing w:after="0" w:line="240" w:lineRule="auto"/>
              <w:jc w:val="both"/>
              <w:rPr>
                <w:rFonts w:eastAsia="Times New Roman"/>
                <w:color w:val="000000"/>
                <w:sz w:val="18"/>
                <w:szCs w:val="20"/>
                <w:lang w:val="mn-MN"/>
              </w:rPr>
            </w:pPr>
            <w:r w:rsidRPr="005D1A11">
              <w:rPr>
                <w:rFonts w:eastAsia="Times New Roman"/>
                <w:color w:val="000000"/>
                <w:sz w:val="18"/>
                <w:szCs w:val="20"/>
              </w:rPr>
              <w:t>1.Бүх төрлийн /хивс, хивсэнцэр, дрож зөөлөн эдлэл/ гэх мэт гадаргуу дээр тогтсон бохирдлыг цэвэрлэх, угаасан гадаргуу загалтаж цайрдаггүй, жимсний тааламжтай сэнгэнэсэн үнэртэй, хүний арьсанд сөрөг нөлөөгүй, усанд хурдан задарч, зайлагддаг усанд хэмнэлттэй буюу байгал орчинд ээлтэй байх, 450мл багагүй</w:t>
            </w:r>
            <w:r w:rsidR="000E1C20" w:rsidRPr="005D1A11">
              <w:rPr>
                <w:rFonts w:eastAsia="Times New Roman"/>
                <w:color w:val="000000"/>
                <w:sz w:val="18"/>
                <w:szCs w:val="20"/>
                <w:lang w:val="mn-MN"/>
              </w:rPr>
              <w:t xml:space="preserve"> байх.</w:t>
            </w:r>
          </w:p>
        </w:tc>
        <w:tc>
          <w:tcPr>
            <w:tcW w:w="2268" w:type="dxa"/>
            <w:tcBorders>
              <w:top w:val="nil"/>
              <w:left w:val="nil"/>
              <w:bottom w:val="single" w:sz="4" w:space="0" w:color="auto"/>
              <w:right w:val="single" w:sz="4" w:space="0" w:color="auto"/>
            </w:tcBorders>
            <w:shd w:val="clear" w:color="auto" w:fill="auto"/>
            <w:vAlign w:val="center"/>
            <w:hideMark/>
          </w:tcPr>
          <w:p w14:paraId="2DE01352"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0851FF3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157A8441"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967E2E8"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10</w:t>
            </w:r>
          </w:p>
        </w:tc>
        <w:tc>
          <w:tcPr>
            <w:tcW w:w="2054" w:type="dxa"/>
            <w:tcBorders>
              <w:top w:val="nil"/>
              <w:left w:val="nil"/>
              <w:bottom w:val="single" w:sz="4" w:space="0" w:color="auto"/>
              <w:right w:val="single" w:sz="4" w:space="0" w:color="auto"/>
            </w:tcBorders>
            <w:shd w:val="clear" w:color="auto" w:fill="auto"/>
            <w:vAlign w:val="center"/>
            <w:hideMark/>
          </w:tcPr>
          <w:p w14:paraId="717899EC"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Шил арчигч 1л</w:t>
            </w:r>
          </w:p>
        </w:tc>
        <w:tc>
          <w:tcPr>
            <w:tcW w:w="1061" w:type="dxa"/>
            <w:tcBorders>
              <w:top w:val="nil"/>
              <w:left w:val="nil"/>
              <w:bottom w:val="single" w:sz="4" w:space="0" w:color="auto"/>
              <w:right w:val="single" w:sz="4" w:space="0" w:color="auto"/>
            </w:tcBorders>
            <w:shd w:val="clear" w:color="auto" w:fill="auto"/>
            <w:noWrap/>
            <w:vAlign w:val="center"/>
            <w:hideMark/>
          </w:tcPr>
          <w:p w14:paraId="3AB5E30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6ED44E59"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61CEAA5C" w14:textId="3A5C9322"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500</w:t>
            </w:r>
          </w:p>
        </w:tc>
        <w:tc>
          <w:tcPr>
            <w:tcW w:w="5103" w:type="dxa"/>
            <w:tcBorders>
              <w:top w:val="nil"/>
              <w:left w:val="nil"/>
              <w:bottom w:val="single" w:sz="4" w:space="0" w:color="auto"/>
              <w:right w:val="single" w:sz="4" w:space="0" w:color="auto"/>
            </w:tcBorders>
            <w:shd w:val="clear" w:color="auto" w:fill="auto"/>
            <w:vAlign w:val="center"/>
            <w:hideMark/>
          </w:tcPr>
          <w:p w14:paraId="506A7957"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Байгалын гаралтай түүхий эд ашигласан, цэцэг, жимсний фарфум үнэртэй, харшил үүсгэдэггүй, байгаль орчинд ээлтэй байх, эмнэлэгт хэрэглэхэд тохиромжтой. Шилэн гадаргууд толбо үлдээж загалтуулахгүй, гүн цэвэрлэж, өнгөлж гялалзуулдаг байх.</w:t>
            </w:r>
          </w:p>
        </w:tc>
        <w:tc>
          <w:tcPr>
            <w:tcW w:w="2268" w:type="dxa"/>
            <w:tcBorders>
              <w:top w:val="nil"/>
              <w:left w:val="nil"/>
              <w:bottom w:val="single" w:sz="4" w:space="0" w:color="auto"/>
              <w:right w:val="single" w:sz="4" w:space="0" w:color="auto"/>
            </w:tcBorders>
            <w:shd w:val="clear" w:color="auto" w:fill="auto"/>
            <w:vAlign w:val="center"/>
            <w:hideMark/>
          </w:tcPr>
          <w:p w14:paraId="1FBDEA5B"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53D4602D"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224F2685" w14:textId="77777777" w:rsidTr="00490F33">
        <w:trPr>
          <w:trHeight w:val="300"/>
        </w:trPr>
        <w:tc>
          <w:tcPr>
            <w:tcW w:w="15026"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FBF2083" w14:textId="77777777" w:rsidR="006521DF" w:rsidRPr="005D1A11" w:rsidRDefault="006521DF" w:rsidP="006521DF">
            <w:pPr>
              <w:spacing w:after="0" w:line="240" w:lineRule="auto"/>
              <w:rPr>
                <w:rFonts w:eastAsia="Times New Roman"/>
                <w:b/>
                <w:bCs/>
                <w:color w:val="000000"/>
                <w:sz w:val="18"/>
                <w:szCs w:val="20"/>
              </w:rPr>
            </w:pPr>
            <w:r w:rsidRPr="005D1A11">
              <w:rPr>
                <w:rFonts w:eastAsia="Times New Roman"/>
                <w:b/>
                <w:bCs/>
                <w:color w:val="000000"/>
                <w:sz w:val="18"/>
                <w:szCs w:val="20"/>
              </w:rPr>
              <w:t>БАГЦ:-2 ЦЭВЭРЛЭГЭЭНИЙ БОДИС / ИМПОРТООР/</w:t>
            </w:r>
          </w:p>
        </w:tc>
      </w:tr>
      <w:tr w:rsidR="006521DF" w:rsidRPr="005D1A11" w14:paraId="66F5171D" w14:textId="77777777" w:rsidTr="00490F33">
        <w:trPr>
          <w:trHeight w:val="48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185897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1</w:t>
            </w:r>
          </w:p>
        </w:tc>
        <w:tc>
          <w:tcPr>
            <w:tcW w:w="2054" w:type="dxa"/>
            <w:tcBorders>
              <w:top w:val="nil"/>
              <w:left w:val="nil"/>
              <w:bottom w:val="single" w:sz="4" w:space="0" w:color="auto"/>
              <w:right w:val="single" w:sz="4" w:space="0" w:color="auto"/>
            </w:tcBorders>
            <w:shd w:val="clear" w:color="auto" w:fill="auto"/>
            <w:vAlign w:val="center"/>
            <w:hideMark/>
          </w:tcPr>
          <w:p w14:paraId="0AF88410"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Бохирын бөглөө гаргагч 1 литр</w:t>
            </w:r>
          </w:p>
        </w:tc>
        <w:tc>
          <w:tcPr>
            <w:tcW w:w="1061" w:type="dxa"/>
            <w:tcBorders>
              <w:top w:val="nil"/>
              <w:left w:val="nil"/>
              <w:bottom w:val="single" w:sz="4" w:space="0" w:color="auto"/>
              <w:right w:val="single" w:sz="4" w:space="0" w:color="auto"/>
            </w:tcBorders>
            <w:shd w:val="clear" w:color="auto" w:fill="auto"/>
            <w:noWrap/>
            <w:vAlign w:val="center"/>
            <w:hideMark/>
          </w:tcPr>
          <w:p w14:paraId="7AEF12C1"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40AF781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269FD012" w14:textId="6F80D583"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100</w:t>
            </w:r>
          </w:p>
        </w:tc>
        <w:tc>
          <w:tcPr>
            <w:tcW w:w="5103" w:type="dxa"/>
            <w:tcBorders>
              <w:top w:val="nil"/>
              <w:left w:val="nil"/>
              <w:bottom w:val="single" w:sz="4" w:space="0" w:color="auto"/>
              <w:right w:val="single" w:sz="4" w:space="0" w:color="auto"/>
            </w:tcBorders>
            <w:shd w:val="clear" w:color="auto" w:fill="auto"/>
            <w:vAlign w:val="center"/>
            <w:hideMark/>
          </w:tcPr>
          <w:p w14:paraId="5BFE0CB7"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Бохир усны хоолойг цэвэрлэх болон бөглөрлөөс хамгаалахад боловсруулагдсан бүтээгдэхүүн байх /1 литр/</w:t>
            </w:r>
          </w:p>
        </w:tc>
        <w:tc>
          <w:tcPr>
            <w:tcW w:w="2268" w:type="dxa"/>
            <w:tcBorders>
              <w:top w:val="nil"/>
              <w:left w:val="nil"/>
              <w:bottom w:val="single" w:sz="4" w:space="0" w:color="auto"/>
              <w:right w:val="single" w:sz="4" w:space="0" w:color="auto"/>
            </w:tcBorders>
            <w:shd w:val="clear" w:color="auto" w:fill="auto"/>
            <w:vAlign w:val="center"/>
            <w:hideMark/>
          </w:tcPr>
          <w:p w14:paraId="3C3AC1F1"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352EFEE3"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021CCB2B"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384ACC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2</w:t>
            </w:r>
          </w:p>
        </w:tc>
        <w:tc>
          <w:tcPr>
            <w:tcW w:w="2054" w:type="dxa"/>
            <w:tcBorders>
              <w:top w:val="nil"/>
              <w:left w:val="nil"/>
              <w:bottom w:val="single" w:sz="4" w:space="0" w:color="auto"/>
              <w:right w:val="single" w:sz="4" w:space="0" w:color="auto"/>
            </w:tcBorders>
            <w:shd w:val="clear" w:color="auto" w:fill="auto"/>
            <w:vAlign w:val="center"/>
            <w:hideMark/>
          </w:tcPr>
          <w:p w14:paraId="73E4D75B"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Бүх төрлийн гадаргуун толбо арилгах бодис /хуурай/</w:t>
            </w:r>
          </w:p>
        </w:tc>
        <w:tc>
          <w:tcPr>
            <w:tcW w:w="1061" w:type="dxa"/>
            <w:tcBorders>
              <w:top w:val="nil"/>
              <w:left w:val="nil"/>
              <w:bottom w:val="single" w:sz="4" w:space="0" w:color="auto"/>
              <w:right w:val="single" w:sz="4" w:space="0" w:color="auto"/>
            </w:tcBorders>
            <w:shd w:val="clear" w:color="auto" w:fill="auto"/>
            <w:noWrap/>
            <w:vAlign w:val="center"/>
            <w:hideMark/>
          </w:tcPr>
          <w:p w14:paraId="2D26BD70"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423E436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69ADD9AE" w14:textId="6090ABDF"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900</w:t>
            </w:r>
          </w:p>
        </w:tc>
        <w:tc>
          <w:tcPr>
            <w:tcW w:w="5103" w:type="dxa"/>
            <w:tcBorders>
              <w:top w:val="nil"/>
              <w:left w:val="nil"/>
              <w:bottom w:val="single" w:sz="4" w:space="0" w:color="auto"/>
              <w:right w:val="single" w:sz="4" w:space="0" w:color="auto"/>
            </w:tcBorders>
            <w:shd w:val="clear" w:color="auto" w:fill="auto"/>
            <w:vAlign w:val="center"/>
            <w:hideMark/>
          </w:tcPr>
          <w:p w14:paraId="4D84D8AE"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Нян бактери устгагчтай, бүх төрлийн тос бохирдлыг хялбар арилгадаг хуурай, хүний эрүүл мэндэд сөрөг нөлөөгүй байгалын гаралтай түүхий эдээр хийсэн элдэв хурц үнэргүй, усанд хурдан задарч, зайлагддаг усанд хэмнэлттэй буюу байгал орчинд ээлтэй байх  /450гр-аас багагүй/ </w:t>
            </w:r>
            <w:r w:rsidRPr="005D1A11">
              <w:rPr>
                <w:rFonts w:eastAsia="Times New Roman"/>
                <w:b/>
                <w:bCs/>
                <w:color w:val="000000"/>
                <w:sz w:val="18"/>
                <w:szCs w:val="20"/>
              </w:rPr>
              <w:t>Хуурай комет болон түүнтэй дүйцэхүйц байх.</w:t>
            </w:r>
          </w:p>
        </w:tc>
        <w:tc>
          <w:tcPr>
            <w:tcW w:w="2268" w:type="dxa"/>
            <w:tcBorders>
              <w:top w:val="nil"/>
              <w:left w:val="nil"/>
              <w:bottom w:val="single" w:sz="4" w:space="0" w:color="auto"/>
              <w:right w:val="single" w:sz="4" w:space="0" w:color="auto"/>
            </w:tcBorders>
            <w:shd w:val="clear" w:color="auto" w:fill="auto"/>
            <w:vAlign w:val="center"/>
            <w:hideMark/>
          </w:tcPr>
          <w:p w14:paraId="7C795756"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56186D0F"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450485F8"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5AAE79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3</w:t>
            </w:r>
          </w:p>
        </w:tc>
        <w:tc>
          <w:tcPr>
            <w:tcW w:w="2054" w:type="dxa"/>
            <w:tcBorders>
              <w:top w:val="nil"/>
              <w:left w:val="nil"/>
              <w:bottom w:val="single" w:sz="4" w:space="0" w:color="auto"/>
              <w:right w:val="single" w:sz="4" w:space="0" w:color="auto"/>
            </w:tcBorders>
            <w:shd w:val="clear" w:color="auto" w:fill="auto"/>
            <w:vAlign w:val="center"/>
            <w:hideMark/>
          </w:tcPr>
          <w:p w14:paraId="28847EA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Бүх төрлийн гадаргуун толбо арилгах бодис /шингэн/</w:t>
            </w:r>
          </w:p>
        </w:tc>
        <w:tc>
          <w:tcPr>
            <w:tcW w:w="1061" w:type="dxa"/>
            <w:tcBorders>
              <w:top w:val="nil"/>
              <w:left w:val="nil"/>
              <w:bottom w:val="single" w:sz="4" w:space="0" w:color="auto"/>
              <w:right w:val="single" w:sz="4" w:space="0" w:color="auto"/>
            </w:tcBorders>
            <w:shd w:val="clear" w:color="auto" w:fill="auto"/>
            <w:noWrap/>
            <w:vAlign w:val="center"/>
            <w:hideMark/>
          </w:tcPr>
          <w:p w14:paraId="7DFCA15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5FC769EA"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00371D0A" w14:textId="0F288584"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200</w:t>
            </w:r>
          </w:p>
        </w:tc>
        <w:tc>
          <w:tcPr>
            <w:tcW w:w="5103" w:type="dxa"/>
            <w:tcBorders>
              <w:top w:val="nil"/>
              <w:left w:val="nil"/>
              <w:bottom w:val="single" w:sz="4" w:space="0" w:color="auto"/>
              <w:right w:val="single" w:sz="4" w:space="0" w:color="auto"/>
            </w:tcBorders>
            <w:shd w:val="clear" w:color="auto" w:fill="auto"/>
            <w:vAlign w:val="center"/>
            <w:hideMark/>
          </w:tcPr>
          <w:p w14:paraId="5D61B2BE"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Нян бактери устгагчтай, бүх төрлийн тос бохирдлыг хялбар арилгадаг шингэн, хүний эрүүл мэндэд сөрөг нөлөөгүй, арьс хуурайшуулахгүй, байгалын гаралтай түүхий эдээр хийсэн элдэв хурц үнэргүй, усанд хурдан задарч, зайлагддаг усанд хэмнэлттэй буюу байгал орчинд ээлтэй байх /0.9гр/</w:t>
            </w:r>
            <w:r w:rsidRPr="005D1A11">
              <w:rPr>
                <w:rFonts w:eastAsia="Times New Roman"/>
                <w:b/>
                <w:bCs/>
                <w:color w:val="000000"/>
                <w:sz w:val="18"/>
                <w:szCs w:val="20"/>
              </w:rPr>
              <w:t xml:space="preserve"> Шингэн комет болон түүнтэй дүйцэхүйц байх.</w:t>
            </w:r>
          </w:p>
        </w:tc>
        <w:tc>
          <w:tcPr>
            <w:tcW w:w="2268" w:type="dxa"/>
            <w:tcBorders>
              <w:top w:val="nil"/>
              <w:left w:val="nil"/>
              <w:bottom w:val="single" w:sz="4" w:space="0" w:color="auto"/>
              <w:right w:val="single" w:sz="4" w:space="0" w:color="auto"/>
            </w:tcBorders>
            <w:shd w:val="clear" w:color="auto" w:fill="auto"/>
            <w:vAlign w:val="center"/>
            <w:hideMark/>
          </w:tcPr>
          <w:p w14:paraId="08130004"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5BF444E9"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65B68ECB"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9946770"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lastRenderedPageBreak/>
              <w:t>4</w:t>
            </w:r>
          </w:p>
        </w:tc>
        <w:tc>
          <w:tcPr>
            <w:tcW w:w="2054" w:type="dxa"/>
            <w:tcBorders>
              <w:top w:val="nil"/>
              <w:left w:val="nil"/>
              <w:bottom w:val="single" w:sz="4" w:space="0" w:color="auto"/>
              <w:right w:val="single" w:sz="4" w:space="0" w:color="auto"/>
            </w:tcBorders>
            <w:shd w:val="clear" w:color="auto" w:fill="auto"/>
            <w:vAlign w:val="center"/>
            <w:hideMark/>
          </w:tcPr>
          <w:p w14:paraId="2D51268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xml:space="preserve">Пилта өнгөлөгч </w:t>
            </w:r>
          </w:p>
        </w:tc>
        <w:tc>
          <w:tcPr>
            <w:tcW w:w="1061" w:type="dxa"/>
            <w:tcBorders>
              <w:top w:val="nil"/>
              <w:left w:val="nil"/>
              <w:bottom w:val="single" w:sz="4" w:space="0" w:color="auto"/>
              <w:right w:val="single" w:sz="4" w:space="0" w:color="auto"/>
            </w:tcBorders>
            <w:shd w:val="clear" w:color="auto" w:fill="auto"/>
            <w:noWrap/>
            <w:vAlign w:val="center"/>
            <w:hideMark/>
          </w:tcPr>
          <w:p w14:paraId="1D40DA86"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5C0BFE5A"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53299AF6" w14:textId="338AEEF7"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600</w:t>
            </w:r>
          </w:p>
        </w:tc>
        <w:tc>
          <w:tcPr>
            <w:tcW w:w="5103" w:type="dxa"/>
            <w:tcBorders>
              <w:top w:val="nil"/>
              <w:left w:val="nil"/>
              <w:bottom w:val="single" w:sz="4" w:space="0" w:color="auto"/>
              <w:right w:val="single" w:sz="4" w:space="0" w:color="auto"/>
            </w:tcBorders>
            <w:shd w:val="clear" w:color="auto" w:fill="auto"/>
            <w:vAlign w:val="center"/>
            <w:hideMark/>
          </w:tcPr>
          <w:p w14:paraId="7E2AA827"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1.Бүх төрлийн /Паркет, хулдаас, гантиг, плита, паалан, мебель, төмөр, мод/ гэх мэт хатуу гадаргуу дээр тогтсон бохирдлыг цэвэрлэх, угаасан гадаргуу загалтаж цайрдаггүй, жимсний тааламжтай сэнгэнэсэн үнэртэй, хүний арьсанд сөрөг нөлөөгүй, усанд хурдан задарч, зайлагддаг усанд хэмнэлттэй буюу байгал орчинд ээлтэй байх</w:t>
            </w:r>
          </w:p>
        </w:tc>
        <w:tc>
          <w:tcPr>
            <w:tcW w:w="2268" w:type="dxa"/>
            <w:tcBorders>
              <w:top w:val="nil"/>
              <w:left w:val="nil"/>
              <w:bottom w:val="single" w:sz="4" w:space="0" w:color="auto"/>
              <w:right w:val="single" w:sz="4" w:space="0" w:color="auto"/>
            </w:tcBorders>
            <w:shd w:val="clear" w:color="auto" w:fill="auto"/>
            <w:vAlign w:val="center"/>
            <w:hideMark/>
          </w:tcPr>
          <w:p w14:paraId="4581E9BC"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23F0BE05"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00369E23"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790FEC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5</w:t>
            </w:r>
          </w:p>
        </w:tc>
        <w:tc>
          <w:tcPr>
            <w:tcW w:w="2054" w:type="dxa"/>
            <w:tcBorders>
              <w:top w:val="nil"/>
              <w:left w:val="nil"/>
              <w:bottom w:val="single" w:sz="4" w:space="0" w:color="auto"/>
              <w:right w:val="single" w:sz="4" w:space="0" w:color="auto"/>
            </w:tcBorders>
            <w:shd w:val="clear" w:color="auto" w:fill="auto"/>
            <w:vAlign w:val="center"/>
            <w:hideMark/>
          </w:tcPr>
          <w:p w14:paraId="008BDE63"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Толбо арилгагч /шүршдэг/</w:t>
            </w:r>
          </w:p>
        </w:tc>
        <w:tc>
          <w:tcPr>
            <w:tcW w:w="1061" w:type="dxa"/>
            <w:tcBorders>
              <w:top w:val="nil"/>
              <w:left w:val="nil"/>
              <w:bottom w:val="single" w:sz="4" w:space="0" w:color="auto"/>
              <w:right w:val="single" w:sz="4" w:space="0" w:color="auto"/>
            </w:tcBorders>
            <w:shd w:val="clear" w:color="auto" w:fill="auto"/>
            <w:noWrap/>
            <w:vAlign w:val="center"/>
            <w:hideMark/>
          </w:tcPr>
          <w:p w14:paraId="10DF1C43"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5A4BF4D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2EFC6117" w14:textId="7AEAC6F9"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300</w:t>
            </w:r>
          </w:p>
        </w:tc>
        <w:tc>
          <w:tcPr>
            <w:tcW w:w="5103" w:type="dxa"/>
            <w:tcBorders>
              <w:top w:val="nil"/>
              <w:left w:val="nil"/>
              <w:bottom w:val="single" w:sz="4" w:space="0" w:color="auto"/>
              <w:right w:val="single" w:sz="4" w:space="0" w:color="auto"/>
            </w:tcBorders>
            <w:shd w:val="clear" w:color="auto" w:fill="auto"/>
            <w:vAlign w:val="center"/>
            <w:hideMark/>
          </w:tcPr>
          <w:p w14:paraId="23257916"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Гүн бохирдсон, толбо тогтсон, ялангуяа цусны толбо арилгах, хөвөн даавуу, холмог даавуун цагаан хэрэглэл, хувцсны толбыг гэмтээхгүйгээр цайруулж өнгийг сэргээх буюу бүх төрлийн өөр угаагч бодистой хольж хэрэглэхэд үр дүнг нэмэгдүүлдэг байх.  /SIR-ийн Asprins болон түүнтэй дүйцэхүйц/</w:t>
            </w:r>
          </w:p>
        </w:tc>
        <w:tc>
          <w:tcPr>
            <w:tcW w:w="2268" w:type="dxa"/>
            <w:tcBorders>
              <w:top w:val="nil"/>
              <w:left w:val="nil"/>
              <w:bottom w:val="single" w:sz="4" w:space="0" w:color="auto"/>
              <w:right w:val="single" w:sz="4" w:space="0" w:color="auto"/>
            </w:tcBorders>
            <w:shd w:val="clear" w:color="auto" w:fill="auto"/>
            <w:vAlign w:val="center"/>
            <w:hideMark/>
          </w:tcPr>
          <w:p w14:paraId="6FA310A3"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5DC240A3"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59A35700" w14:textId="77777777" w:rsidTr="00490F33">
        <w:trPr>
          <w:trHeight w:val="120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A5D4DE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6</w:t>
            </w:r>
          </w:p>
        </w:tc>
        <w:tc>
          <w:tcPr>
            <w:tcW w:w="2054" w:type="dxa"/>
            <w:tcBorders>
              <w:top w:val="nil"/>
              <w:left w:val="nil"/>
              <w:bottom w:val="single" w:sz="4" w:space="0" w:color="auto"/>
              <w:right w:val="single" w:sz="4" w:space="0" w:color="auto"/>
            </w:tcBorders>
            <w:shd w:val="clear" w:color="auto" w:fill="auto"/>
            <w:vAlign w:val="center"/>
            <w:hideMark/>
          </w:tcPr>
          <w:p w14:paraId="78835330"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xml:space="preserve">Угаалгын нунтаг 1кг </w:t>
            </w:r>
          </w:p>
        </w:tc>
        <w:tc>
          <w:tcPr>
            <w:tcW w:w="1061" w:type="dxa"/>
            <w:tcBorders>
              <w:top w:val="nil"/>
              <w:left w:val="nil"/>
              <w:bottom w:val="single" w:sz="4" w:space="0" w:color="auto"/>
              <w:right w:val="single" w:sz="4" w:space="0" w:color="auto"/>
            </w:tcBorders>
            <w:shd w:val="clear" w:color="auto" w:fill="auto"/>
            <w:noWrap/>
            <w:vAlign w:val="center"/>
            <w:hideMark/>
          </w:tcPr>
          <w:p w14:paraId="611B5BB6"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719A37F2"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ууттай</w:t>
            </w:r>
          </w:p>
        </w:tc>
        <w:tc>
          <w:tcPr>
            <w:tcW w:w="1113" w:type="dxa"/>
            <w:tcBorders>
              <w:top w:val="nil"/>
              <w:left w:val="nil"/>
              <w:bottom w:val="single" w:sz="4" w:space="0" w:color="auto"/>
              <w:right w:val="single" w:sz="4" w:space="0" w:color="auto"/>
            </w:tcBorders>
            <w:shd w:val="clear" w:color="auto" w:fill="auto"/>
            <w:vAlign w:val="center"/>
            <w:hideMark/>
          </w:tcPr>
          <w:p w14:paraId="44612F28" w14:textId="026F4690"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1,500</w:t>
            </w:r>
          </w:p>
        </w:tc>
        <w:tc>
          <w:tcPr>
            <w:tcW w:w="5103" w:type="dxa"/>
            <w:tcBorders>
              <w:top w:val="nil"/>
              <w:left w:val="nil"/>
              <w:bottom w:val="single" w:sz="4" w:space="0" w:color="auto"/>
              <w:right w:val="single" w:sz="4" w:space="0" w:color="auto"/>
            </w:tcBorders>
            <w:shd w:val="clear" w:color="auto" w:fill="auto"/>
            <w:vAlign w:val="center"/>
            <w:hideMark/>
          </w:tcPr>
          <w:p w14:paraId="5F5AEF44"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Хувцас, хэрэглэлд бөөсрөлт үүсгэдэггүй, фосфор агуулаагүй, хүний арьсанд сөрөг нөлөөгүй, арьс хуурайшуулахгүй, угаасан хувцас, хэрэглэлээс үнэртэхгүй, өнгө сэргээгчтэй, гүн хир толбыг нэг угаалтаар арилгах, гараар болон Бүрэн автомат угаалгын машинаар угааж болох, усанд хурдан задарч, зайлагддаг болон бужигхахгүй, усанд хэмнэлттэй буюу байгал орчинд ээлтэй байх 1 кг савлагаатай/</w:t>
            </w:r>
          </w:p>
        </w:tc>
        <w:tc>
          <w:tcPr>
            <w:tcW w:w="2268" w:type="dxa"/>
            <w:tcBorders>
              <w:top w:val="nil"/>
              <w:left w:val="nil"/>
              <w:bottom w:val="single" w:sz="4" w:space="0" w:color="auto"/>
              <w:right w:val="single" w:sz="4" w:space="0" w:color="auto"/>
            </w:tcBorders>
            <w:shd w:val="clear" w:color="auto" w:fill="auto"/>
            <w:vAlign w:val="center"/>
            <w:hideMark/>
          </w:tcPr>
          <w:p w14:paraId="3E99E676"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312AFFC8"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70F50631"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A4D6F71"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7</w:t>
            </w:r>
          </w:p>
        </w:tc>
        <w:tc>
          <w:tcPr>
            <w:tcW w:w="2054" w:type="dxa"/>
            <w:tcBorders>
              <w:top w:val="nil"/>
              <w:left w:val="nil"/>
              <w:bottom w:val="single" w:sz="4" w:space="0" w:color="auto"/>
              <w:right w:val="single" w:sz="4" w:space="0" w:color="auto"/>
            </w:tcBorders>
            <w:shd w:val="clear" w:color="auto" w:fill="auto"/>
            <w:vAlign w:val="center"/>
            <w:hideMark/>
          </w:tcPr>
          <w:p w14:paraId="37B93717"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Хувцасны өнгө сэргээгч 944мл</w:t>
            </w:r>
          </w:p>
        </w:tc>
        <w:tc>
          <w:tcPr>
            <w:tcW w:w="1061" w:type="dxa"/>
            <w:tcBorders>
              <w:top w:val="nil"/>
              <w:left w:val="nil"/>
              <w:bottom w:val="single" w:sz="4" w:space="0" w:color="auto"/>
              <w:right w:val="single" w:sz="4" w:space="0" w:color="auto"/>
            </w:tcBorders>
            <w:shd w:val="clear" w:color="auto" w:fill="auto"/>
            <w:noWrap/>
            <w:vAlign w:val="center"/>
            <w:hideMark/>
          </w:tcPr>
          <w:p w14:paraId="57833C8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60B6ED33"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64B6A0A8" w14:textId="1993E47D"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50</w:t>
            </w:r>
          </w:p>
        </w:tc>
        <w:tc>
          <w:tcPr>
            <w:tcW w:w="5103" w:type="dxa"/>
            <w:tcBorders>
              <w:top w:val="nil"/>
              <w:left w:val="nil"/>
              <w:bottom w:val="single" w:sz="4" w:space="0" w:color="auto"/>
              <w:right w:val="single" w:sz="4" w:space="0" w:color="auto"/>
            </w:tcBorders>
            <w:shd w:val="clear" w:color="auto" w:fill="auto"/>
            <w:vAlign w:val="center"/>
            <w:hideMark/>
          </w:tcPr>
          <w:p w14:paraId="4D3E32C9"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Өнгө алдаж гандсан, хөвөн даавуу, сентитик ба холмог даавуун цагаан хэрэглэлийг гэмтээхгүйгээр цайруулж өнгийг сэргээх буюу бүх төрлийн өөр угаагч бодистой хольж хэрэглэхэд үр дүнг нэмэгдүүлдэг байх.  /"Blue-Touch" болон түүнтэй дүйцэхүйц</w:t>
            </w:r>
          </w:p>
        </w:tc>
        <w:tc>
          <w:tcPr>
            <w:tcW w:w="2268" w:type="dxa"/>
            <w:tcBorders>
              <w:top w:val="nil"/>
              <w:left w:val="nil"/>
              <w:bottom w:val="single" w:sz="4" w:space="0" w:color="auto"/>
              <w:right w:val="single" w:sz="4" w:space="0" w:color="auto"/>
            </w:tcBorders>
            <w:shd w:val="clear" w:color="auto" w:fill="auto"/>
            <w:vAlign w:val="center"/>
            <w:hideMark/>
          </w:tcPr>
          <w:p w14:paraId="662F161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37707994"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6DB801FE" w14:textId="77777777" w:rsidTr="00490F33">
        <w:trPr>
          <w:trHeight w:val="96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02FB876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8</w:t>
            </w:r>
          </w:p>
        </w:tc>
        <w:tc>
          <w:tcPr>
            <w:tcW w:w="2054" w:type="dxa"/>
            <w:tcBorders>
              <w:top w:val="nil"/>
              <w:left w:val="nil"/>
              <w:bottom w:val="single" w:sz="4" w:space="0" w:color="auto"/>
              <w:right w:val="single" w:sz="4" w:space="0" w:color="auto"/>
            </w:tcBorders>
            <w:shd w:val="clear" w:color="auto" w:fill="auto"/>
            <w:vAlign w:val="center"/>
            <w:hideMark/>
          </w:tcPr>
          <w:p w14:paraId="068743BB"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xml:space="preserve">Цайруулагч </w:t>
            </w:r>
          </w:p>
        </w:tc>
        <w:tc>
          <w:tcPr>
            <w:tcW w:w="1061" w:type="dxa"/>
            <w:tcBorders>
              <w:top w:val="nil"/>
              <w:left w:val="nil"/>
              <w:bottom w:val="single" w:sz="4" w:space="0" w:color="auto"/>
              <w:right w:val="single" w:sz="4" w:space="0" w:color="auto"/>
            </w:tcBorders>
            <w:shd w:val="clear" w:color="auto" w:fill="auto"/>
            <w:noWrap/>
            <w:vAlign w:val="center"/>
            <w:hideMark/>
          </w:tcPr>
          <w:p w14:paraId="0E3E1C5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7FD1803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2331D541" w14:textId="023A1ACD"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840</w:t>
            </w:r>
          </w:p>
        </w:tc>
        <w:tc>
          <w:tcPr>
            <w:tcW w:w="5103" w:type="dxa"/>
            <w:tcBorders>
              <w:top w:val="nil"/>
              <w:left w:val="nil"/>
              <w:bottom w:val="single" w:sz="4" w:space="0" w:color="auto"/>
              <w:right w:val="single" w:sz="4" w:space="0" w:color="auto"/>
            </w:tcBorders>
            <w:shd w:val="clear" w:color="auto" w:fill="auto"/>
            <w:vAlign w:val="center"/>
            <w:hideMark/>
          </w:tcPr>
          <w:p w14:paraId="49CEF11C"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Өнгө алдаж гандсан, гүн бохирдсон, толбо тогтсон хөвөн даавуу, сентитик ба холмог даавуун цагаан хэрэглэл, хувцсны толбыг гэмтээхгүйгээр цайруулж өнгийг сэргээх буюу бүх төрлийн өөр угаагч бодистой хольж хэрэглэхэд үр дүнг нэмэгдүүлдэг байх. ACE болон түүнтэй дүйцэхүйц</w:t>
            </w:r>
          </w:p>
        </w:tc>
        <w:tc>
          <w:tcPr>
            <w:tcW w:w="2268" w:type="dxa"/>
            <w:tcBorders>
              <w:top w:val="nil"/>
              <w:left w:val="nil"/>
              <w:bottom w:val="single" w:sz="4" w:space="0" w:color="auto"/>
              <w:right w:val="single" w:sz="4" w:space="0" w:color="auto"/>
            </w:tcBorders>
            <w:shd w:val="clear" w:color="auto" w:fill="auto"/>
            <w:vAlign w:val="center"/>
            <w:hideMark/>
          </w:tcPr>
          <w:p w14:paraId="2304987D"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025ABAAC"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33643754" w14:textId="77777777" w:rsidTr="00490F33">
        <w:trPr>
          <w:trHeight w:val="120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47315F3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9</w:t>
            </w:r>
          </w:p>
        </w:tc>
        <w:tc>
          <w:tcPr>
            <w:tcW w:w="2054" w:type="dxa"/>
            <w:tcBorders>
              <w:top w:val="nil"/>
              <w:left w:val="nil"/>
              <w:bottom w:val="single" w:sz="4" w:space="0" w:color="auto"/>
              <w:right w:val="single" w:sz="4" w:space="0" w:color="auto"/>
            </w:tcBorders>
            <w:shd w:val="clear" w:color="auto" w:fill="auto"/>
            <w:vAlign w:val="center"/>
            <w:hideMark/>
          </w:tcPr>
          <w:p w14:paraId="4C1FA291"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Шил шаазан угаах бодис /шингэн/</w:t>
            </w:r>
          </w:p>
        </w:tc>
        <w:tc>
          <w:tcPr>
            <w:tcW w:w="1061" w:type="dxa"/>
            <w:tcBorders>
              <w:top w:val="nil"/>
              <w:left w:val="nil"/>
              <w:bottom w:val="single" w:sz="4" w:space="0" w:color="auto"/>
              <w:right w:val="single" w:sz="4" w:space="0" w:color="auto"/>
            </w:tcBorders>
            <w:shd w:val="clear" w:color="auto" w:fill="auto"/>
            <w:noWrap/>
            <w:vAlign w:val="center"/>
            <w:hideMark/>
          </w:tcPr>
          <w:p w14:paraId="74AC74BB"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170724E5"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хуванцар</w:t>
            </w:r>
          </w:p>
        </w:tc>
        <w:tc>
          <w:tcPr>
            <w:tcW w:w="1113" w:type="dxa"/>
            <w:tcBorders>
              <w:top w:val="nil"/>
              <w:left w:val="nil"/>
              <w:bottom w:val="single" w:sz="4" w:space="0" w:color="auto"/>
              <w:right w:val="single" w:sz="4" w:space="0" w:color="auto"/>
            </w:tcBorders>
            <w:shd w:val="clear" w:color="auto" w:fill="auto"/>
            <w:vAlign w:val="center"/>
            <w:hideMark/>
          </w:tcPr>
          <w:p w14:paraId="081F1B85" w14:textId="436BFBC6"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1,000</w:t>
            </w:r>
          </w:p>
        </w:tc>
        <w:tc>
          <w:tcPr>
            <w:tcW w:w="5103" w:type="dxa"/>
            <w:tcBorders>
              <w:top w:val="nil"/>
              <w:left w:val="nil"/>
              <w:bottom w:val="single" w:sz="4" w:space="0" w:color="auto"/>
              <w:right w:val="single" w:sz="4" w:space="0" w:color="auto"/>
            </w:tcBorders>
            <w:shd w:val="clear" w:color="auto" w:fill="auto"/>
            <w:vAlign w:val="center"/>
            <w:hideMark/>
          </w:tcPr>
          <w:p w14:paraId="2C6F64E1"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Нян бактери 99% устгагчтай, бүх төрлийн тос бохирдлыг хялбар арилгадаг өтгөрүүлсэн, хүний эрүүл мэндэд сөрөг нөлөөгүй, арьс хуурайшуулахгүй, хурц үнэргүй, байгалын гаралтай түүхий эдээр хийсэн элдэв хурц үнэр, амтгүй угаасан аяга тавагнаас үнэртэж амтагдадгүй, усанд хурдан задарч, зайлагддаг усанд хэмнэлттэй буюу байгал орчинд ээлтэй байх /1 литр багагүй байх/ </w:t>
            </w:r>
          </w:p>
        </w:tc>
        <w:tc>
          <w:tcPr>
            <w:tcW w:w="2268" w:type="dxa"/>
            <w:tcBorders>
              <w:top w:val="nil"/>
              <w:left w:val="nil"/>
              <w:bottom w:val="single" w:sz="4" w:space="0" w:color="auto"/>
              <w:right w:val="single" w:sz="4" w:space="0" w:color="auto"/>
            </w:tcBorders>
            <w:shd w:val="clear" w:color="auto" w:fill="auto"/>
            <w:vAlign w:val="center"/>
            <w:hideMark/>
          </w:tcPr>
          <w:p w14:paraId="487DE1FB"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205336A6"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295B55E2" w14:textId="77777777" w:rsidTr="00490F33">
        <w:trPr>
          <w:trHeight w:val="552"/>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6AB4DC3"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10</w:t>
            </w:r>
          </w:p>
        </w:tc>
        <w:tc>
          <w:tcPr>
            <w:tcW w:w="2054" w:type="dxa"/>
            <w:tcBorders>
              <w:top w:val="nil"/>
              <w:left w:val="nil"/>
              <w:bottom w:val="single" w:sz="4" w:space="0" w:color="auto"/>
              <w:right w:val="single" w:sz="4" w:space="0" w:color="auto"/>
            </w:tcBorders>
            <w:shd w:val="clear" w:color="auto" w:fill="auto"/>
            <w:vAlign w:val="center"/>
            <w:hideMark/>
          </w:tcPr>
          <w:p w14:paraId="14D2E6D1"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Эдийн саван</w:t>
            </w:r>
          </w:p>
        </w:tc>
        <w:tc>
          <w:tcPr>
            <w:tcW w:w="1061" w:type="dxa"/>
            <w:tcBorders>
              <w:top w:val="nil"/>
              <w:left w:val="nil"/>
              <w:bottom w:val="single" w:sz="4" w:space="0" w:color="auto"/>
              <w:right w:val="single" w:sz="4" w:space="0" w:color="auto"/>
            </w:tcBorders>
            <w:shd w:val="clear" w:color="auto" w:fill="auto"/>
            <w:noWrap/>
            <w:vAlign w:val="center"/>
            <w:hideMark/>
          </w:tcPr>
          <w:p w14:paraId="79EDA382"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2CA6AC49"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боодол</w:t>
            </w:r>
          </w:p>
        </w:tc>
        <w:tc>
          <w:tcPr>
            <w:tcW w:w="1113" w:type="dxa"/>
            <w:tcBorders>
              <w:top w:val="nil"/>
              <w:left w:val="nil"/>
              <w:bottom w:val="single" w:sz="4" w:space="0" w:color="auto"/>
              <w:right w:val="single" w:sz="4" w:space="0" w:color="auto"/>
            </w:tcBorders>
            <w:shd w:val="clear" w:color="auto" w:fill="auto"/>
            <w:vAlign w:val="center"/>
            <w:hideMark/>
          </w:tcPr>
          <w:p w14:paraId="112C4251" w14:textId="341056A8"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4,200</w:t>
            </w:r>
          </w:p>
        </w:tc>
        <w:tc>
          <w:tcPr>
            <w:tcW w:w="5103" w:type="dxa"/>
            <w:tcBorders>
              <w:top w:val="nil"/>
              <w:left w:val="nil"/>
              <w:bottom w:val="single" w:sz="4" w:space="0" w:color="auto"/>
              <w:right w:val="single" w:sz="4" w:space="0" w:color="auto"/>
            </w:tcBorders>
            <w:shd w:val="clear" w:color="auto" w:fill="auto"/>
            <w:vAlign w:val="center"/>
            <w:hideMark/>
          </w:tcPr>
          <w:p w14:paraId="69F8D013"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Цэцэг, жимсний фарфум үнэртэй, хир бохирдол арилгах актив бодистой, харшил үүсгэдэггүй, өнгөт хувцас, хэрэглэлийн өнгийг сэргээж цагаан хувцас, хэрэглэлийг цайруулдаг төрөлтэй, хүний арьсанд сөрөг нөлөөгүй байгалын гаралтай түүхий эд ашигласан, усанд хурдан </w:t>
            </w:r>
            <w:r w:rsidRPr="005D1A11">
              <w:rPr>
                <w:rFonts w:eastAsia="Times New Roman"/>
                <w:color w:val="000000"/>
                <w:sz w:val="18"/>
                <w:szCs w:val="20"/>
              </w:rPr>
              <w:lastRenderedPageBreak/>
              <w:t xml:space="preserve">задарч, зайлагддаг усанд хэмнэлттэй буюу байгал орчинд ээлтэй байх /240 грамаас доошгүй байх/ </w:t>
            </w:r>
          </w:p>
        </w:tc>
        <w:tc>
          <w:tcPr>
            <w:tcW w:w="2268" w:type="dxa"/>
            <w:tcBorders>
              <w:top w:val="nil"/>
              <w:left w:val="nil"/>
              <w:bottom w:val="single" w:sz="4" w:space="0" w:color="auto"/>
              <w:right w:val="single" w:sz="4" w:space="0" w:color="auto"/>
            </w:tcBorders>
            <w:shd w:val="clear" w:color="auto" w:fill="auto"/>
            <w:vAlign w:val="center"/>
            <w:hideMark/>
          </w:tcPr>
          <w:p w14:paraId="09536104"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lastRenderedPageBreak/>
              <w:t> </w:t>
            </w:r>
          </w:p>
        </w:tc>
        <w:tc>
          <w:tcPr>
            <w:tcW w:w="1418" w:type="dxa"/>
            <w:tcBorders>
              <w:top w:val="nil"/>
              <w:left w:val="nil"/>
              <w:bottom w:val="single" w:sz="4" w:space="0" w:color="auto"/>
              <w:right w:val="single" w:sz="4" w:space="0" w:color="auto"/>
            </w:tcBorders>
            <w:shd w:val="clear" w:color="auto" w:fill="auto"/>
            <w:vAlign w:val="center"/>
            <w:hideMark/>
          </w:tcPr>
          <w:p w14:paraId="5EBD9072"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08B6E58A" w14:textId="77777777" w:rsidTr="00490F33">
        <w:trPr>
          <w:trHeight w:val="300"/>
        </w:trPr>
        <w:tc>
          <w:tcPr>
            <w:tcW w:w="15026"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DBB624D" w14:textId="77777777" w:rsidR="006521DF" w:rsidRPr="005D1A11" w:rsidRDefault="006521DF" w:rsidP="006521DF">
            <w:pPr>
              <w:spacing w:after="0" w:line="240" w:lineRule="auto"/>
              <w:rPr>
                <w:rFonts w:eastAsia="Times New Roman"/>
                <w:b/>
                <w:bCs/>
                <w:color w:val="000000"/>
                <w:sz w:val="18"/>
                <w:szCs w:val="20"/>
              </w:rPr>
            </w:pPr>
            <w:r w:rsidRPr="005D1A11">
              <w:rPr>
                <w:rFonts w:eastAsia="Times New Roman"/>
                <w:b/>
                <w:bCs/>
                <w:color w:val="000000"/>
                <w:sz w:val="18"/>
                <w:szCs w:val="20"/>
              </w:rPr>
              <w:lastRenderedPageBreak/>
              <w:t>БАГЦ:-3 ГЯЛГАР УУТ /ДОТООДЫН ҮЙЛДВЭРЛЭГЧЭЭС/</w:t>
            </w:r>
          </w:p>
        </w:tc>
      </w:tr>
      <w:tr w:rsidR="006521DF" w:rsidRPr="005D1A11" w14:paraId="1F8E8D25"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6B909022"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1</w:t>
            </w:r>
          </w:p>
        </w:tc>
        <w:tc>
          <w:tcPr>
            <w:tcW w:w="2054" w:type="dxa"/>
            <w:tcBorders>
              <w:top w:val="nil"/>
              <w:left w:val="nil"/>
              <w:bottom w:val="single" w:sz="4" w:space="0" w:color="auto"/>
              <w:right w:val="single" w:sz="4" w:space="0" w:color="auto"/>
            </w:tcBorders>
            <w:shd w:val="clear" w:color="auto" w:fill="auto"/>
            <w:vAlign w:val="center"/>
            <w:hideMark/>
          </w:tcPr>
          <w:p w14:paraId="23F6609D"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Хогийн уут /том/ задгайгаар</w:t>
            </w:r>
          </w:p>
        </w:tc>
        <w:tc>
          <w:tcPr>
            <w:tcW w:w="1061" w:type="dxa"/>
            <w:tcBorders>
              <w:top w:val="nil"/>
              <w:left w:val="nil"/>
              <w:bottom w:val="single" w:sz="4" w:space="0" w:color="auto"/>
              <w:right w:val="single" w:sz="4" w:space="0" w:color="auto"/>
            </w:tcBorders>
            <w:shd w:val="clear" w:color="auto" w:fill="auto"/>
            <w:noWrap/>
            <w:vAlign w:val="center"/>
            <w:hideMark/>
          </w:tcPr>
          <w:p w14:paraId="3DE52F0B"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1C4A81D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боодол</w:t>
            </w:r>
          </w:p>
        </w:tc>
        <w:tc>
          <w:tcPr>
            <w:tcW w:w="1113" w:type="dxa"/>
            <w:tcBorders>
              <w:top w:val="nil"/>
              <w:left w:val="nil"/>
              <w:bottom w:val="single" w:sz="4" w:space="0" w:color="auto"/>
              <w:right w:val="single" w:sz="4" w:space="0" w:color="auto"/>
            </w:tcBorders>
            <w:shd w:val="clear" w:color="auto" w:fill="auto"/>
            <w:vAlign w:val="center"/>
            <w:hideMark/>
          </w:tcPr>
          <w:p w14:paraId="71636AC5" w14:textId="6B393713"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22,000</w:t>
            </w:r>
          </w:p>
        </w:tc>
        <w:tc>
          <w:tcPr>
            <w:tcW w:w="5103" w:type="dxa"/>
            <w:tcBorders>
              <w:top w:val="nil"/>
              <w:left w:val="nil"/>
              <w:bottom w:val="single" w:sz="4" w:space="0" w:color="auto"/>
              <w:right w:val="single" w:sz="4" w:space="0" w:color="auto"/>
            </w:tcBorders>
            <w:shd w:val="clear" w:color="auto" w:fill="auto"/>
            <w:vAlign w:val="center"/>
            <w:hideMark/>
          </w:tcPr>
          <w:p w14:paraId="0E03EFB8"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0.035 микроноос багагүй зузаантай, 100*120-аас багагүй, ус үл нэвтрэх, 5 кг-аас багагүй даацтай, амыг нь уях боломжтой, уутны гадна талд зохих тэмдэглээтэй, 1 боодолд байх тоо нь бүрэн гүйцэд байх ба заагдсан хэмжээтэй байх</w:t>
            </w:r>
          </w:p>
        </w:tc>
        <w:tc>
          <w:tcPr>
            <w:tcW w:w="2268" w:type="dxa"/>
            <w:tcBorders>
              <w:top w:val="nil"/>
              <w:left w:val="nil"/>
              <w:bottom w:val="single" w:sz="4" w:space="0" w:color="auto"/>
              <w:right w:val="single" w:sz="4" w:space="0" w:color="auto"/>
            </w:tcBorders>
            <w:shd w:val="clear" w:color="auto" w:fill="auto"/>
            <w:vAlign w:val="center"/>
            <w:hideMark/>
          </w:tcPr>
          <w:p w14:paraId="48102BE7"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2F711064"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57C338F5"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3AC97C7D"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2</w:t>
            </w:r>
          </w:p>
        </w:tc>
        <w:tc>
          <w:tcPr>
            <w:tcW w:w="2054" w:type="dxa"/>
            <w:tcBorders>
              <w:top w:val="nil"/>
              <w:left w:val="nil"/>
              <w:bottom w:val="single" w:sz="4" w:space="0" w:color="auto"/>
              <w:right w:val="single" w:sz="4" w:space="0" w:color="auto"/>
            </w:tcBorders>
            <w:shd w:val="clear" w:color="auto" w:fill="auto"/>
            <w:vAlign w:val="center"/>
            <w:hideMark/>
          </w:tcPr>
          <w:p w14:paraId="5EB99C27"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Хогийн уут /хар, дунд/</w:t>
            </w:r>
          </w:p>
        </w:tc>
        <w:tc>
          <w:tcPr>
            <w:tcW w:w="1061" w:type="dxa"/>
            <w:tcBorders>
              <w:top w:val="nil"/>
              <w:left w:val="nil"/>
              <w:bottom w:val="single" w:sz="4" w:space="0" w:color="auto"/>
              <w:right w:val="single" w:sz="4" w:space="0" w:color="auto"/>
            </w:tcBorders>
            <w:shd w:val="clear" w:color="auto" w:fill="auto"/>
            <w:noWrap/>
            <w:vAlign w:val="center"/>
            <w:hideMark/>
          </w:tcPr>
          <w:p w14:paraId="11A86EB8"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05AC4790"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боодол</w:t>
            </w:r>
          </w:p>
        </w:tc>
        <w:tc>
          <w:tcPr>
            <w:tcW w:w="1113" w:type="dxa"/>
            <w:tcBorders>
              <w:top w:val="nil"/>
              <w:left w:val="nil"/>
              <w:bottom w:val="single" w:sz="4" w:space="0" w:color="auto"/>
              <w:right w:val="single" w:sz="4" w:space="0" w:color="auto"/>
            </w:tcBorders>
            <w:shd w:val="clear" w:color="auto" w:fill="auto"/>
            <w:vAlign w:val="center"/>
            <w:hideMark/>
          </w:tcPr>
          <w:p w14:paraId="3D421410" w14:textId="3F98ACAE"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45,000</w:t>
            </w:r>
          </w:p>
        </w:tc>
        <w:tc>
          <w:tcPr>
            <w:tcW w:w="5103" w:type="dxa"/>
            <w:tcBorders>
              <w:top w:val="nil"/>
              <w:left w:val="nil"/>
              <w:bottom w:val="single" w:sz="4" w:space="0" w:color="auto"/>
              <w:right w:val="single" w:sz="4" w:space="0" w:color="auto"/>
            </w:tcBorders>
            <w:shd w:val="clear" w:color="auto" w:fill="auto"/>
            <w:vAlign w:val="center"/>
            <w:hideMark/>
          </w:tcPr>
          <w:p w14:paraId="2B087EDC"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0.035 микроноос багагүй зузаантай, 80*60-аас багагүй, ус үл нэвтрэх, 3 кг-аас багагүй даацтай, амыг нь уях боломжтой, уутны гадна талд зохих тэмдэглээтэй, 1 боодолд байх тоо нь бүрэн гүйцэд байх ба заагдсан хэмжээтэй байх</w:t>
            </w:r>
          </w:p>
        </w:tc>
        <w:tc>
          <w:tcPr>
            <w:tcW w:w="2268" w:type="dxa"/>
            <w:tcBorders>
              <w:top w:val="nil"/>
              <w:left w:val="nil"/>
              <w:bottom w:val="single" w:sz="4" w:space="0" w:color="auto"/>
              <w:right w:val="single" w:sz="4" w:space="0" w:color="auto"/>
            </w:tcBorders>
            <w:shd w:val="clear" w:color="auto" w:fill="auto"/>
            <w:vAlign w:val="center"/>
            <w:hideMark/>
          </w:tcPr>
          <w:p w14:paraId="7FF7779D"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53B4BCF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10C9414F"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776D034A"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3</w:t>
            </w:r>
          </w:p>
        </w:tc>
        <w:tc>
          <w:tcPr>
            <w:tcW w:w="2054" w:type="dxa"/>
            <w:tcBorders>
              <w:top w:val="nil"/>
              <w:left w:val="nil"/>
              <w:bottom w:val="single" w:sz="4" w:space="0" w:color="auto"/>
              <w:right w:val="single" w:sz="4" w:space="0" w:color="auto"/>
            </w:tcBorders>
            <w:shd w:val="clear" w:color="auto" w:fill="auto"/>
            <w:vAlign w:val="center"/>
            <w:hideMark/>
          </w:tcPr>
          <w:p w14:paraId="2C242A7D"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Хогийн уут /шар, дунд/</w:t>
            </w:r>
          </w:p>
        </w:tc>
        <w:tc>
          <w:tcPr>
            <w:tcW w:w="1061" w:type="dxa"/>
            <w:tcBorders>
              <w:top w:val="nil"/>
              <w:left w:val="nil"/>
              <w:bottom w:val="single" w:sz="4" w:space="0" w:color="auto"/>
              <w:right w:val="single" w:sz="4" w:space="0" w:color="auto"/>
            </w:tcBorders>
            <w:shd w:val="clear" w:color="auto" w:fill="auto"/>
            <w:noWrap/>
            <w:vAlign w:val="center"/>
            <w:hideMark/>
          </w:tcPr>
          <w:p w14:paraId="027ED9F3"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577BFF44"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боодол</w:t>
            </w:r>
          </w:p>
        </w:tc>
        <w:tc>
          <w:tcPr>
            <w:tcW w:w="1113" w:type="dxa"/>
            <w:tcBorders>
              <w:top w:val="nil"/>
              <w:left w:val="nil"/>
              <w:bottom w:val="single" w:sz="4" w:space="0" w:color="auto"/>
              <w:right w:val="single" w:sz="4" w:space="0" w:color="auto"/>
            </w:tcBorders>
            <w:shd w:val="clear" w:color="auto" w:fill="auto"/>
            <w:vAlign w:val="center"/>
            <w:hideMark/>
          </w:tcPr>
          <w:p w14:paraId="4AFCB231" w14:textId="6190EC81"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32,000</w:t>
            </w:r>
          </w:p>
        </w:tc>
        <w:tc>
          <w:tcPr>
            <w:tcW w:w="5103" w:type="dxa"/>
            <w:tcBorders>
              <w:top w:val="nil"/>
              <w:left w:val="nil"/>
              <w:bottom w:val="single" w:sz="4" w:space="0" w:color="auto"/>
              <w:right w:val="single" w:sz="4" w:space="0" w:color="auto"/>
            </w:tcBorders>
            <w:shd w:val="clear" w:color="auto" w:fill="auto"/>
            <w:vAlign w:val="center"/>
            <w:hideMark/>
          </w:tcPr>
          <w:p w14:paraId="5B4CCE27"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0.035 микроноос багагүй зузаантай, 95*65-аас багагүй, ус үл нэвтрэх, 3 кг-аас багагүй даацтай, амыг нь уях боломжтой, уутны гадна талд зохих тэмдэглээтэй, 1 боодолд байх тоо нь бүрэн гүйцэд байх ба заагдсан хэмжээтэй байх</w:t>
            </w:r>
          </w:p>
        </w:tc>
        <w:tc>
          <w:tcPr>
            <w:tcW w:w="2268" w:type="dxa"/>
            <w:tcBorders>
              <w:top w:val="nil"/>
              <w:left w:val="nil"/>
              <w:bottom w:val="single" w:sz="4" w:space="0" w:color="auto"/>
              <w:right w:val="single" w:sz="4" w:space="0" w:color="auto"/>
            </w:tcBorders>
            <w:shd w:val="clear" w:color="auto" w:fill="auto"/>
            <w:vAlign w:val="center"/>
            <w:hideMark/>
          </w:tcPr>
          <w:p w14:paraId="2C8D8B88"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4D2EA052"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3579E3CA" w14:textId="77777777" w:rsidTr="00490F33">
        <w:trPr>
          <w:trHeight w:val="300"/>
        </w:trPr>
        <w:tc>
          <w:tcPr>
            <w:tcW w:w="15026"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9C213AE" w14:textId="77777777" w:rsidR="006521DF" w:rsidRPr="005D1A11" w:rsidRDefault="006521DF" w:rsidP="006521DF">
            <w:pPr>
              <w:spacing w:after="0" w:line="240" w:lineRule="auto"/>
              <w:rPr>
                <w:rFonts w:eastAsia="Times New Roman"/>
                <w:b/>
                <w:bCs/>
                <w:color w:val="000000"/>
                <w:sz w:val="18"/>
                <w:szCs w:val="20"/>
              </w:rPr>
            </w:pPr>
            <w:r w:rsidRPr="005D1A11">
              <w:rPr>
                <w:rFonts w:eastAsia="Times New Roman"/>
                <w:b/>
                <w:bCs/>
                <w:color w:val="000000"/>
                <w:sz w:val="18"/>
                <w:szCs w:val="20"/>
              </w:rPr>
              <w:t>БАГЦ:-4 ЦААСАН БҮТЭЭГДЭХҮҮН /ИМПОРТООР/</w:t>
            </w:r>
          </w:p>
        </w:tc>
      </w:tr>
      <w:tr w:rsidR="006521DF" w:rsidRPr="005D1A11" w14:paraId="50D336FF" w14:textId="77777777" w:rsidTr="00490F33">
        <w:trPr>
          <w:trHeight w:val="79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2024843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1</w:t>
            </w:r>
          </w:p>
        </w:tc>
        <w:tc>
          <w:tcPr>
            <w:tcW w:w="2054" w:type="dxa"/>
            <w:tcBorders>
              <w:top w:val="nil"/>
              <w:left w:val="nil"/>
              <w:bottom w:val="single" w:sz="4" w:space="0" w:color="auto"/>
              <w:right w:val="single" w:sz="4" w:space="0" w:color="auto"/>
            </w:tcBorders>
            <w:shd w:val="clear" w:color="auto" w:fill="auto"/>
            <w:vAlign w:val="center"/>
            <w:hideMark/>
          </w:tcPr>
          <w:p w14:paraId="33F1F96B"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Амны сальфетка /сугалдаг/</w:t>
            </w:r>
          </w:p>
        </w:tc>
        <w:tc>
          <w:tcPr>
            <w:tcW w:w="1061" w:type="dxa"/>
            <w:tcBorders>
              <w:top w:val="nil"/>
              <w:left w:val="nil"/>
              <w:bottom w:val="single" w:sz="4" w:space="0" w:color="auto"/>
              <w:right w:val="single" w:sz="4" w:space="0" w:color="auto"/>
            </w:tcBorders>
            <w:shd w:val="clear" w:color="auto" w:fill="auto"/>
            <w:noWrap/>
            <w:vAlign w:val="center"/>
            <w:hideMark/>
          </w:tcPr>
          <w:p w14:paraId="64FA4EDE"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71B0820C"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ууттай</w:t>
            </w:r>
          </w:p>
        </w:tc>
        <w:tc>
          <w:tcPr>
            <w:tcW w:w="1113" w:type="dxa"/>
            <w:tcBorders>
              <w:top w:val="nil"/>
              <w:left w:val="nil"/>
              <w:bottom w:val="single" w:sz="4" w:space="0" w:color="auto"/>
              <w:right w:val="single" w:sz="4" w:space="0" w:color="auto"/>
            </w:tcBorders>
            <w:shd w:val="clear" w:color="auto" w:fill="auto"/>
            <w:vAlign w:val="center"/>
            <w:hideMark/>
          </w:tcPr>
          <w:p w14:paraId="1B79F9AD" w14:textId="0AF699EA"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600</w:t>
            </w:r>
          </w:p>
        </w:tc>
        <w:tc>
          <w:tcPr>
            <w:tcW w:w="5103" w:type="dxa"/>
            <w:tcBorders>
              <w:top w:val="nil"/>
              <w:left w:val="nil"/>
              <w:bottom w:val="single" w:sz="4" w:space="0" w:color="auto"/>
              <w:right w:val="single" w:sz="4" w:space="0" w:color="auto"/>
            </w:tcBorders>
            <w:shd w:val="clear" w:color="auto" w:fill="auto"/>
            <w:vAlign w:val="center"/>
            <w:hideMark/>
          </w:tcPr>
          <w:p w14:paraId="316C2A4E"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MNS-4273-95 Эрүүл мэндэд сөрөг нөлөөгүй, усанд түргэн уусамтгай, ариутгагдсан, гель, тос , ус арчихад зориулагдсан 15*15-аас багагүй хэмжээтэй 1 боодолдоо 150-аас багагүй тоотой, 100% ариутгасан, эрүүл мэндэд сөрөг нөлөөгүй, Z эвхээстэй, татдаг байх    </w:t>
            </w:r>
          </w:p>
        </w:tc>
        <w:tc>
          <w:tcPr>
            <w:tcW w:w="2268" w:type="dxa"/>
            <w:tcBorders>
              <w:top w:val="nil"/>
              <w:left w:val="nil"/>
              <w:bottom w:val="single" w:sz="4" w:space="0" w:color="auto"/>
              <w:right w:val="single" w:sz="4" w:space="0" w:color="auto"/>
            </w:tcBorders>
            <w:shd w:val="clear" w:color="auto" w:fill="auto"/>
            <w:vAlign w:val="center"/>
            <w:hideMark/>
          </w:tcPr>
          <w:p w14:paraId="1D9FBE9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1460636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r w:rsidR="006521DF" w:rsidRPr="005D1A11" w14:paraId="639A1E6D" w14:textId="77777777" w:rsidTr="00490F33">
        <w:trPr>
          <w:trHeight w:val="72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14:paraId="51F1ABC7"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2</w:t>
            </w:r>
          </w:p>
        </w:tc>
        <w:tc>
          <w:tcPr>
            <w:tcW w:w="2054" w:type="dxa"/>
            <w:tcBorders>
              <w:top w:val="nil"/>
              <w:left w:val="nil"/>
              <w:bottom w:val="single" w:sz="4" w:space="0" w:color="auto"/>
              <w:right w:val="single" w:sz="4" w:space="0" w:color="auto"/>
            </w:tcBorders>
            <w:shd w:val="clear" w:color="auto" w:fill="auto"/>
            <w:vAlign w:val="center"/>
            <w:hideMark/>
          </w:tcPr>
          <w:p w14:paraId="3F57D4A6"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xml:space="preserve">Гарын цаасан алчуур /сугалдаг/ </w:t>
            </w:r>
          </w:p>
        </w:tc>
        <w:tc>
          <w:tcPr>
            <w:tcW w:w="1061" w:type="dxa"/>
            <w:tcBorders>
              <w:top w:val="nil"/>
              <w:left w:val="nil"/>
              <w:bottom w:val="single" w:sz="4" w:space="0" w:color="auto"/>
              <w:right w:val="single" w:sz="4" w:space="0" w:color="auto"/>
            </w:tcBorders>
            <w:shd w:val="clear" w:color="auto" w:fill="auto"/>
            <w:noWrap/>
            <w:vAlign w:val="center"/>
            <w:hideMark/>
          </w:tcPr>
          <w:p w14:paraId="2785B89A"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ширхэг</w:t>
            </w:r>
          </w:p>
        </w:tc>
        <w:tc>
          <w:tcPr>
            <w:tcW w:w="1369" w:type="dxa"/>
            <w:tcBorders>
              <w:top w:val="nil"/>
              <w:left w:val="nil"/>
              <w:bottom w:val="single" w:sz="4" w:space="0" w:color="auto"/>
              <w:right w:val="single" w:sz="4" w:space="0" w:color="auto"/>
            </w:tcBorders>
            <w:shd w:val="clear" w:color="auto" w:fill="auto"/>
            <w:vAlign w:val="center"/>
            <w:hideMark/>
          </w:tcPr>
          <w:p w14:paraId="5007ACAF" w14:textId="77777777" w:rsidR="006521DF" w:rsidRPr="005D1A11" w:rsidRDefault="006521DF" w:rsidP="006521DF">
            <w:pPr>
              <w:spacing w:after="0" w:line="240" w:lineRule="auto"/>
              <w:jc w:val="center"/>
              <w:rPr>
                <w:rFonts w:eastAsia="Times New Roman"/>
                <w:color w:val="000000"/>
                <w:sz w:val="20"/>
                <w:szCs w:val="20"/>
              </w:rPr>
            </w:pPr>
            <w:r w:rsidRPr="005D1A11">
              <w:rPr>
                <w:rFonts w:eastAsia="Times New Roman"/>
                <w:color w:val="000000"/>
                <w:sz w:val="20"/>
                <w:szCs w:val="20"/>
              </w:rPr>
              <w:t>ууттай</w:t>
            </w:r>
          </w:p>
        </w:tc>
        <w:tc>
          <w:tcPr>
            <w:tcW w:w="1113" w:type="dxa"/>
            <w:tcBorders>
              <w:top w:val="nil"/>
              <w:left w:val="nil"/>
              <w:bottom w:val="single" w:sz="4" w:space="0" w:color="auto"/>
              <w:right w:val="single" w:sz="4" w:space="0" w:color="auto"/>
            </w:tcBorders>
            <w:shd w:val="clear" w:color="auto" w:fill="auto"/>
            <w:vAlign w:val="center"/>
            <w:hideMark/>
          </w:tcPr>
          <w:p w14:paraId="51788D04" w14:textId="63EE1E2D" w:rsidR="006521DF" w:rsidRPr="005D1A11" w:rsidRDefault="006521DF" w:rsidP="000E1C20">
            <w:pPr>
              <w:spacing w:after="0" w:line="240" w:lineRule="auto"/>
              <w:jc w:val="center"/>
              <w:rPr>
                <w:rFonts w:eastAsia="Times New Roman"/>
                <w:color w:val="000000"/>
                <w:sz w:val="20"/>
                <w:szCs w:val="20"/>
              </w:rPr>
            </w:pPr>
            <w:r w:rsidRPr="005D1A11">
              <w:rPr>
                <w:rFonts w:eastAsia="Times New Roman"/>
                <w:color w:val="000000"/>
                <w:sz w:val="20"/>
                <w:szCs w:val="20"/>
              </w:rPr>
              <w:t>7,400</w:t>
            </w:r>
          </w:p>
        </w:tc>
        <w:tc>
          <w:tcPr>
            <w:tcW w:w="5103" w:type="dxa"/>
            <w:tcBorders>
              <w:top w:val="nil"/>
              <w:left w:val="nil"/>
              <w:bottom w:val="single" w:sz="4" w:space="0" w:color="auto"/>
              <w:right w:val="single" w:sz="4" w:space="0" w:color="auto"/>
            </w:tcBorders>
            <w:shd w:val="clear" w:color="auto" w:fill="auto"/>
            <w:vAlign w:val="center"/>
            <w:hideMark/>
          </w:tcPr>
          <w:p w14:paraId="18C6AB52" w14:textId="77777777" w:rsidR="006521DF" w:rsidRPr="005D1A11" w:rsidRDefault="006521DF" w:rsidP="000E1C20">
            <w:pPr>
              <w:spacing w:after="0" w:line="240" w:lineRule="auto"/>
              <w:jc w:val="both"/>
              <w:rPr>
                <w:rFonts w:eastAsia="Times New Roman"/>
                <w:color w:val="000000"/>
                <w:sz w:val="18"/>
                <w:szCs w:val="20"/>
              </w:rPr>
            </w:pPr>
            <w:r w:rsidRPr="005D1A11">
              <w:rPr>
                <w:rFonts w:eastAsia="Times New Roman"/>
                <w:color w:val="000000"/>
                <w:sz w:val="18"/>
                <w:szCs w:val="20"/>
              </w:rPr>
              <w:t xml:space="preserve">Эрүүл мэндийн ажилтны гарыг угаасны дараа арчих зориулалт бүхий, усанд тэсвэртэй, байгаль орчинд ээлтэй байна. 1 боодолдоо 200ш –ээс багагүй тоотой, 100% ариутгасан, эрүүл мэндэд сөрөг нөлөөгүй, Z эвхээстэй, татдаг байх </w:t>
            </w:r>
          </w:p>
        </w:tc>
        <w:tc>
          <w:tcPr>
            <w:tcW w:w="2268" w:type="dxa"/>
            <w:tcBorders>
              <w:top w:val="nil"/>
              <w:left w:val="nil"/>
              <w:bottom w:val="single" w:sz="4" w:space="0" w:color="auto"/>
              <w:right w:val="single" w:sz="4" w:space="0" w:color="auto"/>
            </w:tcBorders>
            <w:shd w:val="clear" w:color="auto" w:fill="auto"/>
            <w:vAlign w:val="center"/>
            <w:hideMark/>
          </w:tcPr>
          <w:p w14:paraId="18A72C9A"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vAlign w:val="center"/>
            <w:hideMark/>
          </w:tcPr>
          <w:p w14:paraId="6066D22E" w14:textId="77777777" w:rsidR="006521DF" w:rsidRPr="005D1A11" w:rsidRDefault="006521DF" w:rsidP="006521DF">
            <w:pPr>
              <w:spacing w:after="0" w:line="240" w:lineRule="auto"/>
              <w:rPr>
                <w:rFonts w:eastAsia="Times New Roman"/>
                <w:color w:val="000000"/>
                <w:sz w:val="20"/>
                <w:szCs w:val="20"/>
              </w:rPr>
            </w:pPr>
            <w:r w:rsidRPr="005D1A11">
              <w:rPr>
                <w:rFonts w:eastAsia="Times New Roman"/>
                <w:color w:val="000000"/>
                <w:sz w:val="20"/>
                <w:szCs w:val="20"/>
              </w:rPr>
              <w:t> </w:t>
            </w:r>
          </w:p>
        </w:tc>
      </w:tr>
    </w:tbl>
    <w:p w14:paraId="09206C44" w14:textId="1AC119FD" w:rsidR="00177D65" w:rsidRPr="005D1A11" w:rsidRDefault="00177D65" w:rsidP="00FD7803">
      <w:pPr>
        <w:spacing w:line="276" w:lineRule="auto"/>
        <w:rPr>
          <w:b/>
          <w:bCs/>
          <w:color w:val="000000" w:themeColor="text1"/>
          <w:lang w:val="mn-MN"/>
        </w:rPr>
      </w:pPr>
    </w:p>
    <w:p w14:paraId="277243A7" w14:textId="5DE73219" w:rsidR="00DA1870" w:rsidRPr="00243588" w:rsidRDefault="00DA1870" w:rsidP="00274E52">
      <w:pPr>
        <w:pStyle w:val="Heading1"/>
        <w:jc w:val="center"/>
        <w:rPr>
          <w:rFonts w:cs="Arial"/>
          <w:b w:val="0"/>
          <w:i/>
          <w:color w:val="000000" w:themeColor="text1"/>
          <w:sz w:val="22"/>
          <w:szCs w:val="22"/>
          <w:lang w:val="mn-MN"/>
        </w:rPr>
      </w:pPr>
    </w:p>
    <w:sectPr w:rsidR="00DA1870" w:rsidRPr="00243588" w:rsidSect="00274E52">
      <w:footerReference w:type="default" r:id="rId11"/>
      <w:footerReference w:type="first" r:id="rId12"/>
      <w:pgSz w:w="16840" w:h="11907" w:orient="landscape" w:code="9"/>
      <w:pgMar w:top="1418" w:right="1134" w:bottom="1134" w:left="113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48CBB" w14:textId="77777777" w:rsidR="00124B39" w:rsidRDefault="00124B39" w:rsidP="00AB1989">
      <w:pPr>
        <w:spacing w:after="0" w:line="240" w:lineRule="auto"/>
      </w:pPr>
      <w:r>
        <w:separator/>
      </w:r>
    </w:p>
  </w:endnote>
  <w:endnote w:type="continuationSeparator" w:id="0">
    <w:p w14:paraId="07345EFC" w14:textId="77777777" w:rsidR="00124B39" w:rsidRDefault="00124B39" w:rsidP="00AB1989">
      <w:pPr>
        <w:spacing w:after="0" w:line="240" w:lineRule="auto"/>
      </w:pPr>
      <w:r>
        <w:continuationSeparator/>
      </w:r>
    </w:p>
  </w:endnote>
  <w:endnote w:type="continuationNotice" w:id="1">
    <w:p w14:paraId="6FF5054D" w14:textId="77777777" w:rsidR="00124B39" w:rsidRDefault="00124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altName w:val="Arial"/>
    <w:charset w:val="00"/>
    <w:family w:val="swiss"/>
    <w:pitch w:val="variable"/>
    <w:sig w:usb0="00000203" w:usb1="00000000" w:usb2="00000000" w:usb3="00000000" w:csb0="00000005" w:csb1="00000000"/>
  </w:font>
  <w:font w:name="Times New Roman Mon">
    <w:altName w:val="Sitka Small"/>
    <w:charset w:val="00"/>
    <w:family w:val="roman"/>
    <w:pitch w:val="variable"/>
    <w:sig w:usb0="00000207" w:usb1="00000000" w:usb2="00000000" w:usb3="00000000" w:csb0="00000007" w:csb1="00000000"/>
  </w:font>
  <w:font w:name="Times New Roman Bold">
    <w:altName w:val="Times New Roman"/>
    <w:panose1 w:val="00000000000000000000"/>
    <w:charset w:val="00"/>
    <w:family w:val="roman"/>
    <w:notTrueType/>
    <w:pitch w:val="default"/>
    <w:sig w:usb0="00000203" w:usb1="00000000" w:usb2="00000000" w:usb3="00000000" w:csb0="00000005" w:csb1="00000000"/>
  </w:font>
  <w:font w:name="CG Times">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Cs w:val="24"/>
      </w:rPr>
      <w:id w:val="2145081676"/>
      <w:docPartObj>
        <w:docPartGallery w:val="Page Numbers (Bottom of Page)"/>
        <w:docPartUnique/>
      </w:docPartObj>
    </w:sdtPr>
    <w:sdtEndPr/>
    <w:sdtContent>
      <w:p w14:paraId="3CA6F9A2" w14:textId="39188926" w:rsidR="0091022E" w:rsidRPr="00B224D0" w:rsidRDefault="0091022E" w:rsidP="00F01524">
        <w:pPr>
          <w:pStyle w:val="Footer"/>
          <w:jc w:val="center"/>
          <w:rPr>
            <w:rFonts w:ascii="Arial" w:hAnsi="Arial" w:cs="Arial"/>
            <w:szCs w:val="24"/>
          </w:rPr>
        </w:pPr>
        <w:r w:rsidRPr="00B224D0">
          <w:rPr>
            <w:rFonts w:ascii="Arial" w:hAnsi="Arial" w:cs="Arial"/>
            <w:szCs w:val="24"/>
          </w:rPr>
          <w:fldChar w:fldCharType="begin"/>
        </w:r>
        <w:r w:rsidRPr="00B224D0">
          <w:rPr>
            <w:rFonts w:ascii="Arial" w:hAnsi="Arial" w:cs="Arial"/>
          </w:rPr>
          <w:instrText xml:space="preserve"> PAGE   \* MERGEFORMAT </w:instrText>
        </w:r>
        <w:r w:rsidRPr="00B224D0">
          <w:rPr>
            <w:rFonts w:ascii="Arial" w:hAnsi="Arial" w:cs="Arial"/>
            <w:szCs w:val="24"/>
          </w:rPr>
          <w:fldChar w:fldCharType="separate"/>
        </w:r>
        <w:r w:rsidR="00490F33" w:rsidRPr="00490F33">
          <w:rPr>
            <w:rFonts w:ascii="Arial" w:hAnsi="Arial" w:cs="Arial"/>
            <w:noProof/>
            <w:szCs w:val="24"/>
          </w:rPr>
          <w:t>5</w:t>
        </w:r>
        <w:r w:rsidRPr="00B224D0">
          <w:rPr>
            <w:rFonts w:ascii="Arial" w:hAnsi="Arial" w:cs="Arial"/>
            <w:szCs w:val="24"/>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5709232"/>
      <w:docPartObj>
        <w:docPartGallery w:val="Page Numbers (Bottom of Page)"/>
        <w:docPartUnique/>
      </w:docPartObj>
    </w:sdtPr>
    <w:sdtEndPr>
      <w:rPr>
        <w:noProof/>
      </w:rPr>
    </w:sdtEndPr>
    <w:sdtContent>
      <w:p w14:paraId="25EDDD80" w14:textId="4A6304B0" w:rsidR="0091022E" w:rsidRDefault="0091022E">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315747C0" w14:textId="77777777" w:rsidR="0091022E" w:rsidRDefault="0091022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198BEA" w14:textId="77777777" w:rsidR="00124B39" w:rsidRDefault="00124B39" w:rsidP="00AB1989">
      <w:pPr>
        <w:spacing w:after="0" w:line="240" w:lineRule="auto"/>
      </w:pPr>
      <w:r>
        <w:separator/>
      </w:r>
    </w:p>
  </w:footnote>
  <w:footnote w:type="continuationSeparator" w:id="0">
    <w:p w14:paraId="6D833815" w14:textId="77777777" w:rsidR="00124B39" w:rsidRDefault="00124B39" w:rsidP="00AB1989">
      <w:pPr>
        <w:spacing w:after="0" w:line="240" w:lineRule="auto"/>
      </w:pPr>
      <w:r>
        <w:continuationSeparator/>
      </w:r>
    </w:p>
  </w:footnote>
  <w:footnote w:type="continuationNotice" w:id="1">
    <w:p w14:paraId="78579806" w14:textId="77777777" w:rsidR="00124B39" w:rsidRDefault="00124B3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pStyle w:val="Heading2"/>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D0039"/>
    <w:multiLevelType w:val="multilevel"/>
    <w:tmpl w:val="6CEE8334"/>
    <w:lvl w:ilvl="0">
      <w:start w:val="2"/>
      <w:numFmt w:val="decimal"/>
      <w:lvlText w:val="%1."/>
      <w:lvlJc w:val="left"/>
      <w:pPr>
        <w:ind w:left="540" w:hanging="54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857A7"/>
    <w:multiLevelType w:val="multilevel"/>
    <w:tmpl w:val="BEF677DE"/>
    <w:lvl w:ilvl="0">
      <w:start w:val="4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7"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8"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9"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2" w15:restartNumberingAfterBreak="0">
    <w:nsid w:val="2FB614CA"/>
    <w:multiLevelType w:val="multilevel"/>
    <w:tmpl w:val="ECB23262"/>
    <w:lvl w:ilvl="0">
      <w:start w:val="4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B96BF9"/>
    <w:multiLevelType w:val="hybridMultilevel"/>
    <w:tmpl w:val="610C7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15"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6"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7"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8"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0"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22"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3"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4"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25"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26"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27"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0"/>
  </w:num>
  <w:num w:numId="4">
    <w:abstractNumId w:val="8"/>
  </w:num>
  <w:num w:numId="5">
    <w:abstractNumId w:val="16"/>
  </w:num>
  <w:num w:numId="6">
    <w:abstractNumId w:val="10"/>
  </w:num>
  <w:num w:numId="7">
    <w:abstractNumId w:val="4"/>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21"/>
    <w:lvlOverride w:ilvl="0">
      <w:lvl w:ilvl="0" w:tplc="A64EA89A">
        <w:start w:val="1"/>
        <w:numFmt w:val="decimal"/>
        <w:lvlText w:val="Маягт %1"/>
        <w:lvlJc w:val="left"/>
        <w:pPr>
          <w:ind w:left="360" w:hanging="360"/>
        </w:pPr>
        <w:rPr>
          <w:rFonts w:ascii="Arial" w:hAnsi="Arial" w:hint="default"/>
          <w:sz w:val="24"/>
          <w:szCs w:val="24"/>
        </w:rPr>
      </w:lvl>
    </w:lvlOverride>
  </w:num>
  <w:num w:numId="12">
    <w:abstractNumId w:val="12"/>
  </w:num>
  <w:num w:numId="13">
    <w:abstractNumId w:val="5"/>
  </w:num>
  <w:num w:numId="14">
    <w:abstractNumId w:val="1"/>
  </w:num>
  <w:num w:numId="15">
    <w:abstractNumId w:val="9"/>
  </w:num>
  <w:num w:numId="16">
    <w:abstractNumId w:val="14"/>
  </w:num>
  <w:num w:numId="17">
    <w:abstractNumId w:val="2"/>
  </w:num>
  <w:num w:numId="18">
    <w:abstractNumId w:val="18"/>
  </w:num>
  <w:num w:numId="19">
    <w:abstractNumId w:val="6"/>
  </w:num>
  <w:num w:numId="20">
    <w:abstractNumId w:val="25"/>
    <w:lvlOverride w:ilvl="0">
      <w:startOverride w:val="1"/>
    </w:lvlOverride>
    <w:lvlOverride w:ilvl="1"/>
    <w:lvlOverride w:ilvl="2"/>
    <w:lvlOverride w:ilvl="3"/>
    <w:lvlOverride w:ilvl="4"/>
    <w:lvlOverride w:ilvl="5"/>
    <w:lvlOverride w:ilvl="6"/>
    <w:lvlOverride w:ilvl="7"/>
    <w:lvlOverride w:ilvl="8"/>
  </w:num>
  <w:num w:numId="21">
    <w:abstractNumId w:val="15"/>
  </w:num>
  <w:num w:numId="22">
    <w:abstractNumId w:val="20"/>
  </w:num>
  <w:num w:numId="23">
    <w:abstractNumId w:val="27"/>
  </w:num>
  <w:num w:numId="24">
    <w:abstractNumId w:val="23"/>
  </w:num>
  <w:num w:numId="25">
    <w:abstractNumId w:val="26"/>
  </w:num>
  <w:num w:numId="26">
    <w:abstractNumId w:val="19"/>
  </w:num>
  <w:num w:numId="27">
    <w:abstractNumId w:val="3"/>
  </w:num>
  <w:num w:numId="28">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AyNrE0tzQyM7VU0lEKTi0uzszPAykwqgUAaFLjmywAAAA="/>
  </w:docVars>
  <w:rsids>
    <w:rsidRoot w:val="00AB1989"/>
    <w:rsid w:val="00000116"/>
    <w:rsid w:val="00000283"/>
    <w:rsid w:val="0000034A"/>
    <w:rsid w:val="00000562"/>
    <w:rsid w:val="000007F9"/>
    <w:rsid w:val="000008FC"/>
    <w:rsid w:val="000009E6"/>
    <w:rsid w:val="00000A39"/>
    <w:rsid w:val="00000A4A"/>
    <w:rsid w:val="00000C2A"/>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7C9"/>
    <w:rsid w:val="00002A1E"/>
    <w:rsid w:val="00002A2F"/>
    <w:rsid w:val="00002EF5"/>
    <w:rsid w:val="0000310D"/>
    <w:rsid w:val="000035EB"/>
    <w:rsid w:val="00003666"/>
    <w:rsid w:val="00003909"/>
    <w:rsid w:val="000039EB"/>
    <w:rsid w:val="00003AB8"/>
    <w:rsid w:val="00003BED"/>
    <w:rsid w:val="00003C24"/>
    <w:rsid w:val="00003C62"/>
    <w:rsid w:val="00003CBD"/>
    <w:rsid w:val="00003FCB"/>
    <w:rsid w:val="0000405F"/>
    <w:rsid w:val="000040ED"/>
    <w:rsid w:val="0000425D"/>
    <w:rsid w:val="000045E8"/>
    <w:rsid w:val="000046AB"/>
    <w:rsid w:val="0000471D"/>
    <w:rsid w:val="000048FB"/>
    <w:rsid w:val="00004964"/>
    <w:rsid w:val="000049E5"/>
    <w:rsid w:val="00004AA1"/>
    <w:rsid w:val="00004C85"/>
    <w:rsid w:val="00004FE3"/>
    <w:rsid w:val="00005067"/>
    <w:rsid w:val="0000538C"/>
    <w:rsid w:val="00005467"/>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90A"/>
    <w:rsid w:val="00010A94"/>
    <w:rsid w:val="00010AD5"/>
    <w:rsid w:val="00010AE6"/>
    <w:rsid w:val="00010B69"/>
    <w:rsid w:val="000110BB"/>
    <w:rsid w:val="0001111F"/>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49"/>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C35"/>
    <w:rsid w:val="00017C5C"/>
    <w:rsid w:val="00017DB9"/>
    <w:rsid w:val="00017E4A"/>
    <w:rsid w:val="00017E62"/>
    <w:rsid w:val="00017EB0"/>
    <w:rsid w:val="00020057"/>
    <w:rsid w:val="000203D8"/>
    <w:rsid w:val="00020528"/>
    <w:rsid w:val="00020704"/>
    <w:rsid w:val="00020744"/>
    <w:rsid w:val="000207B0"/>
    <w:rsid w:val="000207C0"/>
    <w:rsid w:val="0002080B"/>
    <w:rsid w:val="000209A3"/>
    <w:rsid w:val="00020A35"/>
    <w:rsid w:val="00020A3D"/>
    <w:rsid w:val="00020B32"/>
    <w:rsid w:val="00020BAD"/>
    <w:rsid w:val="00020CFE"/>
    <w:rsid w:val="00020D68"/>
    <w:rsid w:val="00020EB8"/>
    <w:rsid w:val="00021059"/>
    <w:rsid w:val="0002110F"/>
    <w:rsid w:val="00021178"/>
    <w:rsid w:val="000215DB"/>
    <w:rsid w:val="00021667"/>
    <w:rsid w:val="000216C3"/>
    <w:rsid w:val="000216C7"/>
    <w:rsid w:val="00021914"/>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EE5"/>
    <w:rsid w:val="00024EEA"/>
    <w:rsid w:val="00024F47"/>
    <w:rsid w:val="00025091"/>
    <w:rsid w:val="00025385"/>
    <w:rsid w:val="00025394"/>
    <w:rsid w:val="00025590"/>
    <w:rsid w:val="00025C7E"/>
    <w:rsid w:val="00025D07"/>
    <w:rsid w:val="00025E89"/>
    <w:rsid w:val="000262FB"/>
    <w:rsid w:val="0002657A"/>
    <w:rsid w:val="000266E5"/>
    <w:rsid w:val="000268BB"/>
    <w:rsid w:val="0002692B"/>
    <w:rsid w:val="00026D1D"/>
    <w:rsid w:val="00026EDC"/>
    <w:rsid w:val="00027118"/>
    <w:rsid w:val="000271FE"/>
    <w:rsid w:val="00027582"/>
    <w:rsid w:val="00027853"/>
    <w:rsid w:val="000279A9"/>
    <w:rsid w:val="00027E8E"/>
    <w:rsid w:val="000301B7"/>
    <w:rsid w:val="000304CF"/>
    <w:rsid w:val="000305AD"/>
    <w:rsid w:val="000307A7"/>
    <w:rsid w:val="00030920"/>
    <w:rsid w:val="00030996"/>
    <w:rsid w:val="000309B3"/>
    <w:rsid w:val="00030DAB"/>
    <w:rsid w:val="00030EA7"/>
    <w:rsid w:val="0003136A"/>
    <w:rsid w:val="000315C6"/>
    <w:rsid w:val="000315DE"/>
    <w:rsid w:val="00031729"/>
    <w:rsid w:val="00031A2F"/>
    <w:rsid w:val="00031B5C"/>
    <w:rsid w:val="00032106"/>
    <w:rsid w:val="0003216F"/>
    <w:rsid w:val="0003217C"/>
    <w:rsid w:val="00032281"/>
    <w:rsid w:val="000322B9"/>
    <w:rsid w:val="0003239B"/>
    <w:rsid w:val="000323C1"/>
    <w:rsid w:val="000326FF"/>
    <w:rsid w:val="00032738"/>
    <w:rsid w:val="0003279F"/>
    <w:rsid w:val="00032836"/>
    <w:rsid w:val="000329A0"/>
    <w:rsid w:val="00032C60"/>
    <w:rsid w:val="00032D71"/>
    <w:rsid w:val="00032DDC"/>
    <w:rsid w:val="000334EE"/>
    <w:rsid w:val="0003395E"/>
    <w:rsid w:val="00033D7A"/>
    <w:rsid w:val="00033DE5"/>
    <w:rsid w:val="000341D0"/>
    <w:rsid w:val="00034254"/>
    <w:rsid w:val="000343C3"/>
    <w:rsid w:val="000344B4"/>
    <w:rsid w:val="0003487D"/>
    <w:rsid w:val="000348A6"/>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C1B"/>
    <w:rsid w:val="00036DF4"/>
    <w:rsid w:val="00036ED2"/>
    <w:rsid w:val="00036F60"/>
    <w:rsid w:val="000371B2"/>
    <w:rsid w:val="000374C2"/>
    <w:rsid w:val="0003766D"/>
    <w:rsid w:val="00037B2C"/>
    <w:rsid w:val="00037B9F"/>
    <w:rsid w:val="00037BE5"/>
    <w:rsid w:val="00037DA1"/>
    <w:rsid w:val="0004013F"/>
    <w:rsid w:val="000402FF"/>
    <w:rsid w:val="0004068E"/>
    <w:rsid w:val="000406A2"/>
    <w:rsid w:val="00040762"/>
    <w:rsid w:val="0004077F"/>
    <w:rsid w:val="000407E2"/>
    <w:rsid w:val="0004098B"/>
    <w:rsid w:val="00040B1D"/>
    <w:rsid w:val="00040BFA"/>
    <w:rsid w:val="00040D9A"/>
    <w:rsid w:val="000410EB"/>
    <w:rsid w:val="0004139B"/>
    <w:rsid w:val="00041671"/>
    <w:rsid w:val="00041678"/>
    <w:rsid w:val="000417D3"/>
    <w:rsid w:val="00041910"/>
    <w:rsid w:val="00041FD6"/>
    <w:rsid w:val="00042048"/>
    <w:rsid w:val="000422B6"/>
    <w:rsid w:val="000423F2"/>
    <w:rsid w:val="00042638"/>
    <w:rsid w:val="00042653"/>
    <w:rsid w:val="00042B92"/>
    <w:rsid w:val="00042D2B"/>
    <w:rsid w:val="00042FC0"/>
    <w:rsid w:val="00043011"/>
    <w:rsid w:val="000431BA"/>
    <w:rsid w:val="00043299"/>
    <w:rsid w:val="00043355"/>
    <w:rsid w:val="00043548"/>
    <w:rsid w:val="000435A4"/>
    <w:rsid w:val="000435C4"/>
    <w:rsid w:val="0004393D"/>
    <w:rsid w:val="000439BA"/>
    <w:rsid w:val="00043CA8"/>
    <w:rsid w:val="00043FE0"/>
    <w:rsid w:val="0004404E"/>
    <w:rsid w:val="000440BF"/>
    <w:rsid w:val="000448FC"/>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415"/>
    <w:rsid w:val="00051444"/>
    <w:rsid w:val="000517EB"/>
    <w:rsid w:val="00051924"/>
    <w:rsid w:val="00051968"/>
    <w:rsid w:val="00051AAA"/>
    <w:rsid w:val="00051AFA"/>
    <w:rsid w:val="00051C9C"/>
    <w:rsid w:val="00051D54"/>
    <w:rsid w:val="00051E67"/>
    <w:rsid w:val="00051EF7"/>
    <w:rsid w:val="00051FA5"/>
    <w:rsid w:val="0005201E"/>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F9C"/>
    <w:rsid w:val="0005418E"/>
    <w:rsid w:val="000545AD"/>
    <w:rsid w:val="000546C4"/>
    <w:rsid w:val="000547FE"/>
    <w:rsid w:val="0005481E"/>
    <w:rsid w:val="00054856"/>
    <w:rsid w:val="00054AEC"/>
    <w:rsid w:val="00054EB8"/>
    <w:rsid w:val="000553C0"/>
    <w:rsid w:val="00055A4A"/>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EA"/>
    <w:rsid w:val="00056B15"/>
    <w:rsid w:val="00056C67"/>
    <w:rsid w:val="00056CF6"/>
    <w:rsid w:val="00056E48"/>
    <w:rsid w:val="000571A6"/>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04"/>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58E"/>
    <w:rsid w:val="000645D8"/>
    <w:rsid w:val="00064709"/>
    <w:rsid w:val="00064724"/>
    <w:rsid w:val="00064B57"/>
    <w:rsid w:val="00064B82"/>
    <w:rsid w:val="00064C8C"/>
    <w:rsid w:val="00064F8C"/>
    <w:rsid w:val="0006511F"/>
    <w:rsid w:val="000655F7"/>
    <w:rsid w:val="0006575F"/>
    <w:rsid w:val="0006584E"/>
    <w:rsid w:val="00065852"/>
    <w:rsid w:val="000658CC"/>
    <w:rsid w:val="00065941"/>
    <w:rsid w:val="00065A01"/>
    <w:rsid w:val="00065C2B"/>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0D60"/>
    <w:rsid w:val="0007107F"/>
    <w:rsid w:val="00071130"/>
    <w:rsid w:val="0007140F"/>
    <w:rsid w:val="0007144D"/>
    <w:rsid w:val="000717E6"/>
    <w:rsid w:val="00071983"/>
    <w:rsid w:val="00071B5B"/>
    <w:rsid w:val="00071B65"/>
    <w:rsid w:val="00071DEC"/>
    <w:rsid w:val="00071E15"/>
    <w:rsid w:val="00071F95"/>
    <w:rsid w:val="00072386"/>
    <w:rsid w:val="000728E8"/>
    <w:rsid w:val="000729DC"/>
    <w:rsid w:val="000729E2"/>
    <w:rsid w:val="00072BDA"/>
    <w:rsid w:val="00072D33"/>
    <w:rsid w:val="00072DB0"/>
    <w:rsid w:val="000730EE"/>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5190"/>
    <w:rsid w:val="000752D0"/>
    <w:rsid w:val="00075523"/>
    <w:rsid w:val="00075553"/>
    <w:rsid w:val="00075729"/>
    <w:rsid w:val="0007577B"/>
    <w:rsid w:val="000758C3"/>
    <w:rsid w:val="000758D1"/>
    <w:rsid w:val="000758EF"/>
    <w:rsid w:val="000759B6"/>
    <w:rsid w:val="000760FF"/>
    <w:rsid w:val="00076131"/>
    <w:rsid w:val="0007660A"/>
    <w:rsid w:val="000766AF"/>
    <w:rsid w:val="000768D8"/>
    <w:rsid w:val="00076900"/>
    <w:rsid w:val="00076C9B"/>
    <w:rsid w:val="00076F18"/>
    <w:rsid w:val="00077159"/>
    <w:rsid w:val="00077203"/>
    <w:rsid w:val="00077264"/>
    <w:rsid w:val="00077349"/>
    <w:rsid w:val="000776CF"/>
    <w:rsid w:val="00077773"/>
    <w:rsid w:val="00077882"/>
    <w:rsid w:val="00077959"/>
    <w:rsid w:val="00077963"/>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10D"/>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F3"/>
    <w:rsid w:val="0008276F"/>
    <w:rsid w:val="000827A8"/>
    <w:rsid w:val="0008298F"/>
    <w:rsid w:val="00082A52"/>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71A"/>
    <w:rsid w:val="000858BD"/>
    <w:rsid w:val="00085A7F"/>
    <w:rsid w:val="00085AE6"/>
    <w:rsid w:val="00085C71"/>
    <w:rsid w:val="00085CF6"/>
    <w:rsid w:val="00085D2D"/>
    <w:rsid w:val="0008607D"/>
    <w:rsid w:val="000860A1"/>
    <w:rsid w:val="000860CA"/>
    <w:rsid w:val="00086539"/>
    <w:rsid w:val="00086627"/>
    <w:rsid w:val="000868E5"/>
    <w:rsid w:val="000869E7"/>
    <w:rsid w:val="00086A22"/>
    <w:rsid w:val="00086AE0"/>
    <w:rsid w:val="00086C44"/>
    <w:rsid w:val="00086D4B"/>
    <w:rsid w:val="00086E16"/>
    <w:rsid w:val="00087131"/>
    <w:rsid w:val="00087310"/>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D48"/>
    <w:rsid w:val="00092DFD"/>
    <w:rsid w:val="00092E4B"/>
    <w:rsid w:val="00092EF9"/>
    <w:rsid w:val="00093327"/>
    <w:rsid w:val="000934E5"/>
    <w:rsid w:val="000934ED"/>
    <w:rsid w:val="000936B7"/>
    <w:rsid w:val="000937C1"/>
    <w:rsid w:val="000938F9"/>
    <w:rsid w:val="0009396A"/>
    <w:rsid w:val="00093C69"/>
    <w:rsid w:val="00093D21"/>
    <w:rsid w:val="0009417B"/>
    <w:rsid w:val="00094340"/>
    <w:rsid w:val="000943DB"/>
    <w:rsid w:val="00094422"/>
    <w:rsid w:val="00094437"/>
    <w:rsid w:val="00094571"/>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8A3"/>
    <w:rsid w:val="000A4B2F"/>
    <w:rsid w:val="000A4BC0"/>
    <w:rsid w:val="000A4E88"/>
    <w:rsid w:val="000A52A4"/>
    <w:rsid w:val="000A575E"/>
    <w:rsid w:val="000A57C2"/>
    <w:rsid w:val="000A5A52"/>
    <w:rsid w:val="000A5B25"/>
    <w:rsid w:val="000A62B8"/>
    <w:rsid w:val="000A64D2"/>
    <w:rsid w:val="000A6660"/>
    <w:rsid w:val="000A666E"/>
    <w:rsid w:val="000A692C"/>
    <w:rsid w:val="000A6A18"/>
    <w:rsid w:val="000A6A29"/>
    <w:rsid w:val="000A6B7B"/>
    <w:rsid w:val="000A6C52"/>
    <w:rsid w:val="000A6E08"/>
    <w:rsid w:val="000A6F41"/>
    <w:rsid w:val="000A72CB"/>
    <w:rsid w:val="000A7499"/>
    <w:rsid w:val="000A7729"/>
    <w:rsid w:val="000A79C0"/>
    <w:rsid w:val="000A7ADE"/>
    <w:rsid w:val="000A7B28"/>
    <w:rsid w:val="000A7BEE"/>
    <w:rsid w:val="000A7C0D"/>
    <w:rsid w:val="000A7DA8"/>
    <w:rsid w:val="000A7F00"/>
    <w:rsid w:val="000B0059"/>
    <w:rsid w:val="000B00C9"/>
    <w:rsid w:val="000B045D"/>
    <w:rsid w:val="000B0561"/>
    <w:rsid w:val="000B09C5"/>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9C4"/>
    <w:rsid w:val="000B3A83"/>
    <w:rsid w:val="000B3D1B"/>
    <w:rsid w:val="000B3DCD"/>
    <w:rsid w:val="000B4163"/>
    <w:rsid w:val="000B4167"/>
    <w:rsid w:val="000B44F4"/>
    <w:rsid w:val="000B45CE"/>
    <w:rsid w:val="000B4806"/>
    <w:rsid w:val="000B4919"/>
    <w:rsid w:val="000B4B31"/>
    <w:rsid w:val="000B4D05"/>
    <w:rsid w:val="000B4D61"/>
    <w:rsid w:val="000B4D88"/>
    <w:rsid w:val="000B4DC8"/>
    <w:rsid w:val="000B5029"/>
    <w:rsid w:val="000B52A1"/>
    <w:rsid w:val="000B5717"/>
    <w:rsid w:val="000B59D5"/>
    <w:rsid w:val="000B5AAA"/>
    <w:rsid w:val="000B681A"/>
    <w:rsid w:val="000B6820"/>
    <w:rsid w:val="000B685C"/>
    <w:rsid w:val="000B6885"/>
    <w:rsid w:val="000B6B53"/>
    <w:rsid w:val="000B733E"/>
    <w:rsid w:val="000B73E9"/>
    <w:rsid w:val="000B73F4"/>
    <w:rsid w:val="000B7672"/>
    <w:rsid w:val="000B7796"/>
    <w:rsid w:val="000B780F"/>
    <w:rsid w:val="000B7AD3"/>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59"/>
    <w:rsid w:val="000C4060"/>
    <w:rsid w:val="000C40A7"/>
    <w:rsid w:val="000C42AD"/>
    <w:rsid w:val="000C44D4"/>
    <w:rsid w:val="000C4550"/>
    <w:rsid w:val="000C4C6B"/>
    <w:rsid w:val="000C4F0B"/>
    <w:rsid w:val="000C50DD"/>
    <w:rsid w:val="000C54D1"/>
    <w:rsid w:val="000C553A"/>
    <w:rsid w:val="000C56E5"/>
    <w:rsid w:val="000C57C8"/>
    <w:rsid w:val="000C5854"/>
    <w:rsid w:val="000C585E"/>
    <w:rsid w:val="000C595A"/>
    <w:rsid w:val="000C5985"/>
    <w:rsid w:val="000C5CFC"/>
    <w:rsid w:val="000C5E2F"/>
    <w:rsid w:val="000C6244"/>
    <w:rsid w:val="000C627D"/>
    <w:rsid w:val="000C6305"/>
    <w:rsid w:val="000C659B"/>
    <w:rsid w:val="000C6730"/>
    <w:rsid w:val="000C69F2"/>
    <w:rsid w:val="000C6D68"/>
    <w:rsid w:val="000C6DDA"/>
    <w:rsid w:val="000C6EA8"/>
    <w:rsid w:val="000C7046"/>
    <w:rsid w:val="000C7058"/>
    <w:rsid w:val="000C7061"/>
    <w:rsid w:val="000C748A"/>
    <w:rsid w:val="000C75BE"/>
    <w:rsid w:val="000C77D8"/>
    <w:rsid w:val="000C7DD0"/>
    <w:rsid w:val="000D0063"/>
    <w:rsid w:val="000D02D2"/>
    <w:rsid w:val="000D037B"/>
    <w:rsid w:val="000D0450"/>
    <w:rsid w:val="000D05AF"/>
    <w:rsid w:val="000D0660"/>
    <w:rsid w:val="000D070E"/>
    <w:rsid w:val="000D08F4"/>
    <w:rsid w:val="000D0913"/>
    <w:rsid w:val="000D0A56"/>
    <w:rsid w:val="000D0C9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6EC"/>
    <w:rsid w:val="000D2793"/>
    <w:rsid w:val="000D2B27"/>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61EE"/>
    <w:rsid w:val="000D701C"/>
    <w:rsid w:val="000D7090"/>
    <w:rsid w:val="000D70B3"/>
    <w:rsid w:val="000D71B0"/>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C20"/>
    <w:rsid w:val="000E1D61"/>
    <w:rsid w:val="000E1D6D"/>
    <w:rsid w:val="000E2150"/>
    <w:rsid w:val="000E2317"/>
    <w:rsid w:val="000E24DF"/>
    <w:rsid w:val="000E24E8"/>
    <w:rsid w:val="000E2AC1"/>
    <w:rsid w:val="000E2C37"/>
    <w:rsid w:val="000E2EFA"/>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25B"/>
    <w:rsid w:val="000E427D"/>
    <w:rsid w:val="000E445E"/>
    <w:rsid w:val="000E463B"/>
    <w:rsid w:val="000E4913"/>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6BE"/>
    <w:rsid w:val="000F3851"/>
    <w:rsid w:val="000F3879"/>
    <w:rsid w:val="000F3C43"/>
    <w:rsid w:val="000F3C84"/>
    <w:rsid w:val="000F3CAA"/>
    <w:rsid w:val="000F3D43"/>
    <w:rsid w:val="000F4197"/>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8C2"/>
    <w:rsid w:val="000F59FF"/>
    <w:rsid w:val="000F5A33"/>
    <w:rsid w:val="000F5CC6"/>
    <w:rsid w:val="000F5F32"/>
    <w:rsid w:val="000F6053"/>
    <w:rsid w:val="000F608E"/>
    <w:rsid w:val="000F6548"/>
    <w:rsid w:val="000F677E"/>
    <w:rsid w:val="000F6794"/>
    <w:rsid w:val="000F690F"/>
    <w:rsid w:val="000F6993"/>
    <w:rsid w:val="000F6BAC"/>
    <w:rsid w:val="000F6C3C"/>
    <w:rsid w:val="000F6DC4"/>
    <w:rsid w:val="000F6EB4"/>
    <w:rsid w:val="000F721B"/>
    <w:rsid w:val="000F734B"/>
    <w:rsid w:val="000F755F"/>
    <w:rsid w:val="000F766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A"/>
    <w:rsid w:val="00100A7A"/>
    <w:rsid w:val="00100AA4"/>
    <w:rsid w:val="00100B6B"/>
    <w:rsid w:val="00100EB1"/>
    <w:rsid w:val="00101015"/>
    <w:rsid w:val="0010101B"/>
    <w:rsid w:val="00101580"/>
    <w:rsid w:val="00101640"/>
    <w:rsid w:val="001016AF"/>
    <w:rsid w:val="00101832"/>
    <w:rsid w:val="0010194A"/>
    <w:rsid w:val="00101AED"/>
    <w:rsid w:val="00101CA5"/>
    <w:rsid w:val="00101D80"/>
    <w:rsid w:val="00102198"/>
    <w:rsid w:val="00102209"/>
    <w:rsid w:val="001026DE"/>
    <w:rsid w:val="0010270F"/>
    <w:rsid w:val="00102838"/>
    <w:rsid w:val="00102953"/>
    <w:rsid w:val="001029EC"/>
    <w:rsid w:val="00102ADF"/>
    <w:rsid w:val="00102CCA"/>
    <w:rsid w:val="00102DBC"/>
    <w:rsid w:val="00102E67"/>
    <w:rsid w:val="00102EB3"/>
    <w:rsid w:val="00102F17"/>
    <w:rsid w:val="00102F90"/>
    <w:rsid w:val="0010306E"/>
    <w:rsid w:val="001031F6"/>
    <w:rsid w:val="00103281"/>
    <w:rsid w:val="001032F8"/>
    <w:rsid w:val="001033A4"/>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FEF"/>
    <w:rsid w:val="00106009"/>
    <w:rsid w:val="00106131"/>
    <w:rsid w:val="0010636E"/>
    <w:rsid w:val="0010676D"/>
    <w:rsid w:val="00106788"/>
    <w:rsid w:val="00106799"/>
    <w:rsid w:val="00106B05"/>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827"/>
    <w:rsid w:val="001118E6"/>
    <w:rsid w:val="001119AD"/>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D40"/>
    <w:rsid w:val="0012136C"/>
    <w:rsid w:val="0012150E"/>
    <w:rsid w:val="001216B0"/>
    <w:rsid w:val="001217A9"/>
    <w:rsid w:val="0012189B"/>
    <w:rsid w:val="00121BC2"/>
    <w:rsid w:val="00121C19"/>
    <w:rsid w:val="00122084"/>
    <w:rsid w:val="001221D7"/>
    <w:rsid w:val="0012250A"/>
    <w:rsid w:val="0012278B"/>
    <w:rsid w:val="001229AC"/>
    <w:rsid w:val="00122DCC"/>
    <w:rsid w:val="00122DDB"/>
    <w:rsid w:val="00122E72"/>
    <w:rsid w:val="0012307B"/>
    <w:rsid w:val="001231B1"/>
    <w:rsid w:val="0012331F"/>
    <w:rsid w:val="00123416"/>
    <w:rsid w:val="001237DA"/>
    <w:rsid w:val="0012392F"/>
    <w:rsid w:val="00123AC1"/>
    <w:rsid w:val="00123B85"/>
    <w:rsid w:val="001249D9"/>
    <w:rsid w:val="00124B39"/>
    <w:rsid w:val="00124B81"/>
    <w:rsid w:val="00124CCE"/>
    <w:rsid w:val="00124F9E"/>
    <w:rsid w:val="00125228"/>
    <w:rsid w:val="001252F6"/>
    <w:rsid w:val="00125682"/>
    <w:rsid w:val="001256C7"/>
    <w:rsid w:val="00125963"/>
    <w:rsid w:val="00125968"/>
    <w:rsid w:val="001259F1"/>
    <w:rsid w:val="00125B3C"/>
    <w:rsid w:val="00125F63"/>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C01"/>
    <w:rsid w:val="00130D72"/>
    <w:rsid w:val="00130DA7"/>
    <w:rsid w:val="00130DC2"/>
    <w:rsid w:val="00130DD6"/>
    <w:rsid w:val="00130EEE"/>
    <w:rsid w:val="001310B1"/>
    <w:rsid w:val="00131202"/>
    <w:rsid w:val="0013137B"/>
    <w:rsid w:val="001313DC"/>
    <w:rsid w:val="00131499"/>
    <w:rsid w:val="001317EB"/>
    <w:rsid w:val="00131A1A"/>
    <w:rsid w:val="00131F78"/>
    <w:rsid w:val="001327CE"/>
    <w:rsid w:val="001329F1"/>
    <w:rsid w:val="00132BDD"/>
    <w:rsid w:val="00132E5C"/>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8B9"/>
    <w:rsid w:val="00136D1F"/>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C1F"/>
    <w:rsid w:val="00140F0A"/>
    <w:rsid w:val="001410C5"/>
    <w:rsid w:val="0014142F"/>
    <w:rsid w:val="0014143B"/>
    <w:rsid w:val="00141456"/>
    <w:rsid w:val="00141884"/>
    <w:rsid w:val="001418AD"/>
    <w:rsid w:val="0014201F"/>
    <w:rsid w:val="00142084"/>
    <w:rsid w:val="0014222F"/>
    <w:rsid w:val="001427C2"/>
    <w:rsid w:val="00142F83"/>
    <w:rsid w:val="00143250"/>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6C7"/>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D94"/>
    <w:rsid w:val="00147FE8"/>
    <w:rsid w:val="00147FF2"/>
    <w:rsid w:val="00150071"/>
    <w:rsid w:val="00150180"/>
    <w:rsid w:val="001503BD"/>
    <w:rsid w:val="0015044D"/>
    <w:rsid w:val="00150483"/>
    <w:rsid w:val="00150625"/>
    <w:rsid w:val="00150654"/>
    <w:rsid w:val="00150736"/>
    <w:rsid w:val="001508C2"/>
    <w:rsid w:val="00150AD9"/>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54"/>
    <w:rsid w:val="00153776"/>
    <w:rsid w:val="00153C0E"/>
    <w:rsid w:val="00153C1A"/>
    <w:rsid w:val="00153DFD"/>
    <w:rsid w:val="00153E7B"/>
    <w:rsid w:val="00153E8A"/>
    <w:rsid w:val="00153F66"/>
    <w:rsid w:val="00154104"/>
    <w:rsid w:val="0015421C"/>
    <w:rsid w:val="00154381"/>
    <w:rsid w:val="001543A3"/>
    <w:rsid w:val="0015444D"/>
    <w:rsid w:val="00154531"/>
    <w:rsid w:val="00154769"/>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A87"/>
    <w:rsid w:val="00157AE3"/>
    <w:rsid w:val="00157CB4"/>
    <w:rsid w:val="00157DB2"/>
    <w:rsid w:val="001603EC"/>
    <w:rsid w:val="00160655"/>
    <w:rsid w:val="0016090B"/>
    <w:rsid w:val="00160A8C"/>
    <w:rsid w:val="00160C96"/>
    <w:rsid w:val="00160D94"/>
    <w:rsid w:val="00160E10"/>
    <w:rsid w:val="00160E9C"/>
    <w:rsid w:val="00161248"/>
    <w:rsid w:val="001612B8"/>
    <w:rsid w:val="0016158E"/>
    <w:rsid w:val="001617BB"/>
    <w:rsid w:val="00161BFC"/>
    <w:rsid w:val="00161C38"/>
    <w:rsid w:val="00161C9D"/>
    <w:rsid w:val="00161E5C"/>
    <w:rsid w:val="00161F41"/>
    <w:rsid w:val="00162702"/>
    <w:rsid w:val="00162908"/>
    <w:rsid w:val="00162CB2"/>
    <w:rsid w:val="00162D38"/>
    <w:rsid w:val="00162E9F"/>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513"/>
    <w:rsid w:val="00166747"/>
    <w:rsid w:val="001667B4"/>
    <w:rsid w:val="001668AF"/>
    <w:rsid w:val="00166F0F"/>
    <w:rsid w:val="00166F89"/>
    <w:rsid w:val="0016707A"/>
    <w:rsid w:val="0016738E"/>
    <w:rsid w:val="00167502"/>
    <w:rsid w:val="0016756D"/>
    <w:rsid w:val="001675BD"/>
    <w:rsid w:val="00167618"/>
    <w:rsid w:val="00167670"/>
    <w:rsid w:val="0016782B"/>
    <w:rsid w:val="0016785D"/>
    <w:rsid w:val="00167A67"/>
    <w:rsid w:val="00167BCD"/>
    <w:rsid w:val="00167BDB"/>
    <w:rsid w:val="00167D0B"/>
    <w:rsid w:val="00167D34"/>
    <w:rsid w:val="00167E0A"/>
    <w:rsid w:val="0017009F"/>
    <w:rsid w:val="001701B8"/>
    <w:rsid w:val="00170239"/>
    <w:rsid w:val="001705D0"/>
    <w:rsid w:val="001707A5"/>
    <w:rsid w:val="001709C1"/>
    <w:rsid w:val="00170A2B"/>
    <w:rsid w:val="00170B97"/>
    <w:rsid w:val="00170BB2"/>
    <w:rsid w:val="00170F9D"/>
    <w:rsid w:val="001714B6"/>
    <w:rsid w:val="001714D7"/>
    <w:rsid w:val="00171808"/>
    <w:rsid w:val="00171C74"/>
    <w:rsid w:val="00171D6E"/>
    <w:rsid w:val="001721CF"/>
    <w:rsid w:val="001721D9"/>
    <w:rsid w:val="00172415"/>
    <w:rsid w:val="00172463"/>
    <w:rsid w:val="001724DA"/>
    <w:rsid w:val="001726B1"/>
    <w:rsid w:val="00172759"/>
    <w:rsid w:val="00172898"/>
    <w:rsid w:val="001729FF"/>
    <w:rsid w:val="00172A92"/>
    <w:rsid w:val="00172C58"/>
    <w:rsid w:val="00172E6F"/>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173"/>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F"/>
    <w:rsid w:val="00176811"/>
    <w:rsid w:val="00176888"/>
    <w:rsid w:val="0017689D"/>
    <w:rsid w:val="001769B3"/>
    <w:rsid w:val="00176C69"/>
    <w:rsid w:val="00177191"/>
    <w:rsid w:val="00177195"/>
    <w:rsid w:val="0017731C"/>
    <w:rsid w:val="0017733D"/>
    <w:rsid w:val="0017752B"/>
    <w:rsid w:val="001777D6"/>
    <w:rsid w:val="00177B21"/>
    <w:rsid w:val="00177C0D"/>
    <w:rsid w:val="00177C67"/>
    <w:rsid w:val="00177D65"/>
    <w:rsid w:val="00177D74"/>
    <w:rsid w:val="00177DA1"/>
    <w:rsid w:val="00180048"/>
    <w:rsid w:val="001800D8"/>
    <w:rsid w:val="001802B9"/>
    <w:rsid w:val="00180737"/>
    <w:rsid w:val="00180756"/>
    <w:rsid w:val="00180AE5"/>
    <w:rsid w:val="00180AF0"/>
    <w:rsid w:val="0018107B"/>
    <w:rsid w:val="001810CF"/>
    <w:rsid w:val="00181184"/>
    <w:rsid w:val="001811D6"/>
    <w:rsid w:val="0018127E"/>
    <w:rsid w:val="00181431"/>
    <w:rsid w:val="0018144E"/>
    <w:rsid w:val="00181466"/>
    <w:rsid w:val="001815EE"/>
    <w:rsid w:val="00181F5F"/>
    <w:rsid w:val="0018216D"/>
    <w:rsid w:val="001823F6"/>
    <w:rsid w:val="001824CA"/>
    <w:rsid w:val="0018251B"/>
    <w:rsid w:val="00182559"/>
    <w:rsid w:val="0018257E"/>
    <w:rsid w:val="001825A2"/>
    <w:rsid w:val="00182610"/>
    <w:rsid w:val="00182809"/>
    <w:rsid w:val="0018281F"/>
    <w:rsid w:val="00182902"/>
    <w:rsid w:val="0018292B"/>
    <w:rsid w:val="00182B01"/>
    <w:rsid w:val="00182D06"/>
    <w:rsid w:val="00182D16"/>
    <w:rsid w:val="00182D62"/>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B21"/>
    <w:rsid w:val="00186E33"/>
    <w:rsid w:val="00186E82"/>
    <w:rsid w:val="0018709D"/>
    <w:rsid w:val="001870EC"/>
    <w:rsid w:val="001872A3"/>
    <w:rsid w:val="00187624"/>
    <w:rsid w:val="00187637"/>
    <w:rsid w:val="0018780F"/>
    <w:rsid w:val="0018791C"/>
    <w:rsid w:val="00187A61"/>
    <w:rsid w:val="00187B8C"/>
    <w:rsid w:val="00187BB7"/>
    <w:rsid w:val="00187F79"/>
    <w:rsid w:val="001905D6"/>
    <w:rsid w:val="001909A2"/>
    <w:rsid w:val="00190AF5"/>
    <w:rsid w:val="00190B6F"/>
    <w:rsid w:val="00190D88"/>
    <w:rsid w:val="00191120"/>
    <w:rsid w:val="00191183"/>
    <w:rsid w:val="00191303"/>
    <w:rsid w:val="0019138B"/>
    <w:rsid w:val="0019144B"/>
    <w:rsid w:val="00191641"/>
    <w:rsid w:val="0019167D"/>
    <w:rsid w:val="001918E9"/>
    <w:rsid w:val="001918F1"/>
    <w:rsid w:val="00192030"/>
    <w:rsid w:val="0019206D"/>
    <w:rsid w:val="00192153"/>
    <w:rsid w:val="00192335"/>
    <w:rsid w:val="001923C9"/>
    <w:rsid w:val="00192BB4"/>
    <w:rsid w:val="00192EE5"/>
    <w:rsid w:val="00193447"/>
    <w:rsid w:val="001935F9"/>
    <w:rsid w:val="001936DB"/>
    <w:rsid w:val="001936F3"/>
    <w:rsid w:val="001937C3"/>
    <w:rsid w:val="0019380C"/>
    <w:rsid w:val="00193B28"/>
    <w:rsid w:val="00193BFB"/>
    <w:rsid w:val="00193DC9"/>
    <w:rsid w:val="00193E7B"/>
    <w:rsid w:val="00193F96"/>
    <w:rsid w:val="0019405B"/>
    <w:rsid w:val="0019427D"/>
    <w:rsid w:val="001943EF"/>
    <w:rsid w:val="00194448"/>
    <w:rsid w:val="001944D4"/>
    <w:rsid w:val="00194596"/>
    <w:rsid w:val="001949EC"/>
    <w:rsid w:val="00194B3E"/>
    <w:rsid w:val="00194CF9"/>
    <w:rsid w:val="00194EB6"/>
    <w:rsid w:val="00195026"/>
    <w:rsid w:val="00195345"/>
    <w:rsid w:val="00195398"/>
    <w:rsid w:val="00195423"/>
    <w:rsid w:val="001957B1"/>
    <w:rsid w:val="00195807"/>
    <w:rsid w:val="00195965"/>
    <w:rsid w:val="00195979"/>
    <w:rsid w:val="00195E14"/>
    <w:rsid w:val="00195F01"/>
    <w:rsid w:val="0019620F"/>
    <w:rsid w:val="001962FB"/>
    <w:rsid w:val="0019637A"/>
    <w:rsid w:val="00196464"/>
    <w:rsid w:val="001965F4"/>
    <w:rsid w:val="0019670F"/>
    <w:rsid w:val="00196A4F"/>
    <w:rsid w:val="00196B3F"/>
    <w:rsid w:val="00196D5A"/>
    <w:rsid w:val="00196F35"/>
    <w:rsid w:val="0019701D"/>
    <w:rsid w:val="0019747A"/>
    <w:rsid w:val="0019759C"/>
    <w:rsid w:val="0019764C"/>
    <w:rsid w:val="00197682"/>
    <w:rsid w:val="00197C21"/>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DD6"/>
    <w:rsid w:val="001A714D"/>
    <w:rsid w:val="001A750E"/>
    <w:rsid w:val="001A75FF"/>
    <w:rsid w:val="001A7A2A"/>
    <w:rsid w:val="001A7B46"/>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7C"/>
    <w:rsid w:val="001B1A51"/>
    <w:rsid w:val="001B1EBE"/>
    <w:rsid w:val="001B1FF9"/>
    <w:rsid w:val="001B2001"/>
    <w:rsid w:val="001B242D"/>
    <w:rsid w:val="001B27C4"/>
    <w:rsid w:val="001B281E"/>
    <w:rsid w:val="001B2ACA"/>
    <w:rsid w:val="001B3204"/>
    <w:rsid w:val="001B325F"/>
    <w:rsid w:val="001B37EA"/>
    <w:rsid w:val="001B3848"/>
    <w:rsid w:val="001B39CE"/>
    <w:rsid w:val="001B3AFE"/>
    <w:rsid w:val="001B3E75"/>
    <w:rsid w:val="001B3EDB"/>
    <w:rsid w:val="001B423C"/>
    <w:rsid w:val="001B4606"/>
    <w:rsid w:val="001B46C7"/>
    <w:rsid w:val="001B46D8"/>
    <w:rsid w:val="001B4757"/>
    <w:rsid w:val="001B48BD"/>
    <w:rsid w:val="001B4A02"/>
    <w:rsid w:val="001B4A1B"/>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DC2"/>
    <w:rsid w:val="001C4DE0"/>
    <w:rsid w:val="001C4E2E"/>
    <w:rsid w:val="001C5075"/>
    <w:rsid w:val="001C51C9"/>
    <w:rsid w:val="001C54A8"/>
    <w:rsid w:val="001C5A3C"/>
    <w:rsid w:val="001C5B6C"/>
    <w:rsid w:val="001C5D2A"/>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9B3"/>
    <w:rsid w:val="001C7B31"/>
    <w:rsid w:val="001C7C46"/>
    <w:rsid w:val="001C7DBE"/>
    <w:rsid w:val="001C7E31"/>
    <w:rsid w:val="001D01FE"/>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988"/>
    <w:rsid w:val="001D1BD6"/>
    <w:rsid w:val="001D1D24"/>
    <w:rsid w:val="001D1DCE"/>
    <w:rsid w:val="001D2392"/>
    <w:rsid w:val="001D247F"/>
    <w:rsid w:val="001D24FD"/>
    <w:rsid w:val="001D2571"/>
    <w:rsid w:val="001D25A5"/>
    <w:rsid w:val="001D265B"/>
    <w:rsid w:val="001D267C"/>
    <w:rsid w:val="001D2744"/>
    <w:rsid w:val="001D28AD"/>
    <w:rsid w:val="001D2A1B"/>
    <w:rsid w:val="001D2AB7"/>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4FF"/>
    <w:rsid w:val="001D682C"/>
    <w:rsid w:val="001D6906"/>
    <w:rsid w:val="001D6B9B"/>
    <w:rsid w:val="001D6D89"/>
    <w:rsid w:val="001D705E"/>
    <w:rsid w:val="001D7310"/>
    <w:rsid w:val="001D75F1"/>
    <w:rsid w:val="001D7954"/>
    <w:rsid w:val="001D7B19"/>
    <w:rsid w:val="001D7C5C"/>
    <w:rsid w:val="001D7D12"/>
    <w:rsid w:val="001D7EBF"/>
    <w:rsid w:val="001D7ECC"/>
    <w:rsid w:val="001D7FC0"/>
    <w:rsid w:val="001E020F"/>
    <w:rsid w:val="001E034A"/>
    <w:rsid w:val="001E05A8"/>
    <w:rsid w:val="001E0B4F"/>
    <w:rsid w:val="001E0FC1"/>
    <w:rsid w:val="001E12C4"/>
    <w:rsid w:val="001E1741"/>
    <w:rsid w:val="001E187B"/>
    <w:rsid w:val="001E18B7"/>
    <w:rsid w:val="001E19A0"/>
    <w:rsid w:val="001E1C7D"/>
    <w:rsid w:val="001E1D0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39"/>
    <w:rsid w:val="001E4952"/>
    <w:rsid w:val="001E49EB"/>
    <w:rsid w:val="001E4C0B"/>
    <w:rsid w:val="001E4C5F"/>
    <w:rsid w:val="001E4E95"/>
    <w:rsid w:val="001E4F4C"/>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35"/>
    <w:rsid w:val="001E65ED"/>
    <w:rsid w:val="001E6750"/>
    <w:rsid w:val="001E6813"/>
    <w:rsid w:val="001E6AD9"/>
    <w:rsid w:val="001E6E4E"/>
    <w:rsid w:val="001E7286"/>
    <w:rsid w:val="001E744D"/>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92"/>
    <w:rsid w:val="001F3E46"/>
    <w:rsid w:val="001F3E53"/>
    <w:rsid w:val="001F4032"/>
    <w:rsid w:val="001F40F0"/>
    <w:rsid w:val="001F4256"/>
    <w:rsid w:val="001F42F7"/>
    <w:rsid w:val="001F45BC"/>
    <w:rsid w:val="001F4665"/>
    <w:rsid w:val="001F46A4"/>
    <w:rsid w:val="001F47AD"/>
    <w:rsid w:val="001F4819"/>
    <w:rsid w:val="001F490A"/>
    <w:rsid w:val="001F4BE2"/>
    <w:rsid w:val="001F4C1B"/>
    <w:rsid w:val="001F4C87"/>
    <w:rsid w:val="001F4EC7"/>
    <w:rsid w:val="001F4F30"/>
    <w:rsid w:val="001F501C"/>
    <w:rsid w:val="001F5437"/>
    <w:rsid w:val="001F59AF"/>
    <w:rsid w:val="001F5C4E"/>
    <w:rsid w:val="001F5E10"/>
    <w:rsid w:val="001F6081"/>
    <w:rsid w:val="001F61F5"/>
    <w:rsid w:val="001F6689"/>
    <w:rsid w:val="001F6753"/>
    <w:rsid w:val="001F6BDA"/>
    <w:rsid w:val="001F6DE7"/>
    <w:rsid w:val="001F6F78"/>
    <w:rsid w:val="001F70CE"/>
    <w:rsid w:val="001F717D"/>
    <w:rsid w:val="001F7699"/>
    <w:rsid w:val="001F7702"/>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4B3"/>
    <w:rsid w:val="00203593"/>
    <w:rsid w:val="002035CC"/>
    <w:rsid w:val="00203BA2"/>
    <w:rsid w:val="00203C1A"/>
    <w:rsid w:val="00203C26"/>
    <w:rsid w:val="00203D8A"/>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39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932"/>
    <w:rsid w:val="002129BD"/>
    <w:rsid w:val="00213022"/>
    <w:rsid w:val="00213195"/>
    <w:rsid w:val="00213359"/>
    <w:rsid w:val="002133A6"/>
    <w:rsid w:val="002133C6"/>
    <w:rsid w:val="0021353B"/>
    <w:rsid w:val="00213661"/>
    <w:rsid w:val="002136FC"/>
    <w:rsid w:val="00213860"/>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A20"/>
    <w:rsid w:val="00215B11"/>
    <w:rsid w:val="0021611B"/>
    <w:rsid w:val="00216152"/>
    <w:rsid w:val="00216212"/>
    <w:rsid w:val="00216B12"/>
    <w:rsid w:val="00216C13"/>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DFE"/>
    <w:rsid w:val="00221E18"/>
    <w:rsid w:val="00221F1F"/>
    <w:rsid w:val="00221FCF"/>
    <w:rsid w:val="0022201F"/>
    <w:rsid w:val="00222412"/>
    <w:rsid w:val="00222484"/>
    <w:rsid w:val="002225A0"/>
    <w:rsid w:val="002226B0"/>
    <w:rsid w:val="00222B5F"/>
    <w:rsid w:val="00222C70"/>
    <w:rsid w:val="00222CA7"/>
    <w:rsid w:val="00222F25"/>
    <w:rsid w:val="00222F4B"/>
    <w:rsid w:val="002230DC"/>
    <w:rsid w:val="00223646"/>
    <w:rsid w:val="00223891"/>
    <w:rsid w:val="00223A2C"/>
    <w:rsid w:val="00223C8F"/>
    <w:rsid w:val="00223D64"/>
    <w:rsid w:val="00224155"/>
    <w:rsid w:val="00224434"/>
    <w:rsid w:val="002244C2"/>
    <w:rsid w:val="00224679"/>
    <w:rsid w:val="00224AB8"/>
    <w:rsid w:val="00224B59"/>
    <w:rsid w:val="00224BED"/>
    <w:rsid w:val="00224C93"/>
    <w:rsid w:val="00224CEE"/>
    <w:rsid w:val="00225000"/>
    <w:rsid w:val="002254AC"/>
    <w:rsid w:val="002255A8"/>
    <w:rsid w:val="0022562D"/>
    <w:rsid w:val="0022566A"/>
    <w:rsid w:val="00225818"/>
    <w:rsid w:val="00225A4D"/>
    <w:rsid w:val="00225A7F"/>
    <w:rsid w:val="00225C62"/>
    <w:rsid w:val="002260AE"/>
    <w:rsid w:val="002261DD"/>
    <w:rsid w:val="00226311"/>
    <w:rsid w:val="00226331"/>
    <w:rsid w:val="002263A1"/>
    <w:rsid w:val="002266F1"/>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13E"/>
    <w:rsid w:val="00230990"/>
    <w:rsid w:val="002309E1"/>
    <w:rsid w:val="00230B75"/>
    <w:rsid w:val="00230DD5"/>
    <w:rsid w:val="00230E86"/>
    <w:rsid w:val="00230FDE"/>
    <w:rsid w:val="002311C6"/>
    <w:rsid w:val="002311E4"/>
    <w:rsid w:val="002316B9"/>
    <w:rsid w:val="002316DF"/>
    <w:rsid w:val="00231828"/>
    <w:rsid w:val="00231922"/>
    <w:rsid w:val="00231F19"/>
    <w:rsid w:val="0023217C"/>
    <w:rsid w:val="002322D6"/>
    <w:rsid w:val="002325C1"/>
    <w:rsid w:val="002326F5"/>
    <w:rsid w:val="002328B7"/>
    <w:rsid w:val="00232AD7"/>
    <w:rsid w:val="00232B94"/>
    <w:rsid w:val="00232C5E"/>
    <w:rsid w:val="00232DFD"/>
    <w:rsid w:val="00232DFF"/>
    <w:rsid w:val="00232E59"/>
    <w:rsid w:val="00233155"/>
    <w:rsid w:val="0023316C"/>
    <w:rsid w:val="002331B5"/>
    <w:rsid w:val="002332B3"/>
    <w:rsid w:val="0023361C"/>
    <w:rsid w:val="002337FE"/>
    <w:rsid w:val="00233EE3"/>
    <w:rsid w:val="0023412D"/>
    <w:rsid w:val="002341DD"/>
    <w:rsid w:val="00234218"/>
    <w:rsid w:val="00234261"/>
    <w:rsid w:val="002342AC"/>
    <w:rsid w:val="002342B3"/>
    <w:rsid w:val="00234A10"/>
    <w:rsid w:val="00234CF4"/>
    <w:rsid w:val="00234D14"/>
    <w:rsid w:val="00234D46"/>
    <w:rsid w:val="00234E44"/>
    <w:rsid w:val="002350D9"/>
    <w:rsid w:val="00235623"/>
    <w:rsid w:val="00235716"/>
    <w:rsid w:val="00235893"/>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6E77"/>
    <w:rsid w:val="0023700C"/>
    <w:rsid w:val="002370C0"/>
    <w:rsid w:val="0023764A"/>
    <w:rsid w:val="002376B3"/>
    <w:rsid w:val="0023782E"/>
    <w:rsid w:val="00237A22"/>
    <w:rsid w:val="00237B06"/>
    <w:rsid w:val="00237B07"/>
    <w:rsid w:val="00237EE2"/>
    <w:rsid w:val="002400E4"/>
    <w:rsid w:val="002403D8"/>
    <w:rsid w:val="00240669"/>
    <w:rsid w:val="002408DE"/>
    <w:rsid w:val="002409B2"/>
    <w:rsid w:val="00240A8C"/>
    <w:rsid w:val="00240ADE"/>
    <w:rsid w:val="00240D64"/>
    <w:rsid w:val="00240D78"/>
    <w:rsid w:val="00240FF4"/>
    <w:rsid w:val="00241239"/>
    <w:rsid w:val="00241280"/>
    <w:rsid w:val="0024145B"/>
    <w:rsid w:val="0024154E"/>
    <w:rsid w:val="002417EF"/>
    <w:rsid w:val="0024181A"/>
    <w:rsid w:val="00241825"/>
    <w:rsid w:val="00241A50"/>
    <w:rsid w:val="00241BE0"/>
    <w:rsid w:val="002420ED"/>
    <w:rsid w:val="0024218C"/>
    <w:rsid w:val="0024220E"/>
    <w:rsid w:val="002422F3"/>
    <w:rsid w:val="00242301"/>
    <w:rsid w:val="0024260E"/>
    <w:rsid w:val="00242684"/>
    <w:rsid w:val="00242909"/>
    <w:rsid w:val="00242A0C"/>
    <w:rsid w:val="00242AD2"/>
    <w:rsid w:val="00242CB8"/>
    <w:rsid w:val="00242ED1"/>
    <w:rsid w:val="002431C1"/>
    <w:rsid w:val="002431DF"/>
    <w:rsid w:val="002434DF"/>
    <w:rsid w:val="002434E2"/>
    <w:rsid w:val="00243588"/>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9AF"/>
    <w:rsid w:val="00250E9E"/>
    <w:rsid w:val="00251056"/>
    <w:rsid w:val="00251485"/>
    <w:rsid w:val="002515AD"/>
    <w:rsid w:val="002518B1"/>
    <w:rsid w:val="00251AA5"/>
    <w:rsid w:val="00251B08"/>
    <w:rsid w:val="00251CB8"/>
    <w:rsid w:val="00251D7A"/>
    <w:rsid w:val="00252436"/>
    <w:rsid w:val="002524B3"/>
    <w:rsid w:val="00252712"/>
    <w:rsid w:val="002527AA"/>
    <w:rsid w:val="0025282C"/>
    <w:rsid w:val="00252A19"/>
    <w:rsid w:val="00252A2D"/>
    <w:rsid w:val="00252AEC"/>
    <w:rsid w:val="00252C0D"/>
    <w:rsid w:val="00252C96"/>
    <w:rsid w:val="00252D90"/>
    <w:rsid w:val="00252E72"/>
    <w:rsid w:val="002531FA"/>
    <w:rsid w:val="00253255"/>
    <w:rsid w:val="00253999"/>
    <w:rsid w:val="002539C9"/>
    <w:rsid w:val="00253BB3"/>
    <w:rsid w:val="00253D9B"/>
    <w:rsid w:val="00253DB4"/>
    <w:rsid w:val="002541B6"/>
    <w:rsid w:val="00254302"/>
    <w:rsid w:val="00254362"/>
    <w:rsid w:val="00254457"/>
    <w:rsid w:val="00254536"/>
    <w:rsid w:val="002545C3"/>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60016"/>
    <w:rsid w:val="0026016A"/>
    <w:rsid w:val="002601C7"/>
    <w:rsid w:val="002606FF"/>
    <w:rsid w:val="0026078E"/>
    <w:rsid w:val="00260983"/>
    <w:rsid w:val="0026098D"/>
    <w:rsid w:val="00260C05"/>
    <w:rsid w:val="0026103A"/>
    <w:rsid w:val="002612A0"/>
    <w:rsid w:val="002612E0"/>
    <w:rsid w:val="002615D5"/>
    <w:rsid w:val="002617BB"/>
    <w:rsid w:val="00261800"/>
    <w:rsid w:val="002619CB"/>
    <w:rsid w:val="002619E6"/>
    <w:rsid w:val="00261CC4"/>
    <w:rsid w:val="00261DEA"/>
    <w:rsid w:val="00261E01"/>
    <w:rsid w:val="00261ED5"/>
    <w:rsid w:val="00261EE7"/>
    <w:rsid w:val="00262142"/>
    <w:rsid w:val="00262148"/>
    <w:rsid w:val="00262887"/>
    <w:rsid w:val="00262A2D"/>
    <w:rsid w:val="00262B5D"/>
    <w:rsid w:val="00262E58"/>
    <w:rsid w:val="00263155"/>
    <w:rsid w:val="002633FA"/>
    <w:rsid w:val="00263410"/>
    <w:rsid w:val="002634B4"/>
    <w:rsid w:val="0026350E"/>
    <w:rsid w:val="0026365B"/>
    <w:rsid w:val="00263750"/>
    <w:rsid w:val="0026399B"/>
    <w:rsid w:val="0026399C"/>
    <w:rsid w:val="00263C73"/>
    <w:rsid w:val="00263D60"/>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1EC"/>
    <w:rsid w:val="00266371"/>
    <w:rsid w:val="00266463"/>
    <w:rsid w:val="002664C8"/>
    <w:rsid w:val="002664F4"/>
    <w:rsid w:val="002665EC"/>
    <w:rsid w:val="0026660F"/>
    <w:rsid w:val="002668DD"/>
    <w:rsid w:val="00266B88"/>
    <w:rsid w:val="00266BF0"/>
    <w:rsid w:val="00266C06"/>
    <w:rsid w:val="00266EC2"/>
    <w:rsid w:val="00267024"/>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6F"/>
    <w:rsid w:val="00270903"/>
    <w:rsid w:val="00270CD7"/>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E0"/>
    <w:rsid w:val="0027223C"/>
    <w:rsid w:val="002722EA"/>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6F3"/>
    <w:rsid w:val="002747FF"/>
    <w:rsid w:val="00274862"/>
    <w:rsid w:val="00274885"/>
    <w:rsid w:val="00274CD1"/>
    <w:rsid w:val="00274D6B"/>
    <w:rsid w:val="00274E52"/>
    <w:rsid w:val="002750CE"/>
    <w:rsid w:val="00275141"/>
    <w:rsid w:val="0027542C"/>
    <w:rsid w:val="00275876"/>
    <w:rsid w:val="0027599B"/>
    <w:rsid w:val="002759FD"/>
    <w:rsid w:val="00275B05"/>
    <w:rsid w:val="00275B64"/>
    <w:rsid w:val="00275BE2"/>
    <w:rsid w:val="002762D3"/>
    <w:rsid w:val="00276337"/>
    <w:rsid w:val="002763F5"/>
    <w:rsid w:val="00276425"/>
    <w:rsid w:val="002764B4"/>
    <w:rsid w:val="00276938"/>
    <w:rsid w:val="00276A0E"/>
    <w:rsid w:val="00276B10"/>
    <w:rsid w:val="00276B4D"/>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6B"/>
    <w:rsid w:val="00280F9B"/>
    <w:rsid w:val="00281605"/>
    <w:rsid w:val="0028186A"/>
    <w:rsid w:val="00281A8E"/>
    <w:rsid w:val="00281B32"/>
    <w:rsid w:val="00281CAA"/>
    <w:rsid w:val="00281DDD"/>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666"/>
    <w:rsid w:val="002866E2"/>
    <w:rsid w:val="0028690D"/>
    <w:rsid w:val="00286C18"/>
    <w:rsid w:val="00286C6B"/>
    <w:rsid w:val="00286F0D"/>
    <w:rsid w:val="00287253"/>
    <w:rsid w:val="00287355"/>
    <w:rsid w:val="00287437"/>
    <w:rsid w:val="00287880"/>
    <w:rsid w:val="002878F3"/>
    <w:rsid w:val="00287BB4"/>
    <w:rsid w:val="00287EDB"/>
    <w:rsid w:val="00287FBA"/>
    <w:rsid w:val="002900EF"/>
    <w:rsid w:val="002901EE"/>
    <w:rsid w:val="00290341"/>
    <w:rsid w:val="00290BD3"/>
    <w:rsid w:val="0029121B"/>
    <w:rsid w:val="0029121C"/>
    <w:rsid w:val="00291552"/>
    <w:rsid w:val="0029175E"/>
    <w:rsid w:val="00291CD3"/>
    <w:rsid w:val="00291D79"/>
    <w:rsid w:val="00291D83"/>
    <w:rsid w:val="00291F36"/>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7CE"/>
    <w:rsid w:val="00294966"/>
    <w:rsid w:val="002949C4"/>
    <w:rsid w:val="00294B08"/>
    <w:rsid w:val="00294C29"/>
    <w:rsid w:val="00294F7C"/>
    <w:rsid w:val="00294FF7"/>
    <w:rsid w:val="00295304"/>
    <w:rsid w:val="0029535E"/>
    <w:rsid w:val="002953E4"/>
    <w:rsid w:val="00295757"/>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C1C"/>
    <w:rsid w:val="002A0C5D"/>
    <w:rsid w:val="002A0C6A"/>
    <w:rsid w:val="002A0DC0"/>
    <w:rsid w:val="002A0F6E"/>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360"/>
    <w:rsid w:val="002A457D"/>
    <w:rsid w:val="002A4824"/>
    <w:rsid w:val="002A4B51"/>
    <w:rsid w:val="002A4B61"/>
    <w:rsid w:val="002A4D09"/>
    <w:rsid w:val="002A4E75"/>
    <w:rsid w:val="002A4E77"/>
    <w:rsid w:val="002A4E7D"/>
    <w:rsid w:val="002A4FD1"/>
    <w:rsid w:val="002A50FD"/>
    <w:rsid w:val="002A520E"/>
    <w:rsid w:val="002A52CC"/>
    <w:rsid w:val="002A556A"/>
    <w:rsid w:val="002A5B3A"/>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D27"/>
    <w:rsid w:val="002A7E72"/>
    <w:rsid w:val="002B00E7"/>
    <w:rsid w:val="002B013A"/>
    <w:rsid w:val="002B03A5"/>
    <w:rsid w:val="002B0548"/>
    <w:rsid w:val="002B05C6"/>
    <w:rsid w:val="002B05F5"/>
    <w:rsid w:val="002B07B0"/>
    <w:rsid w:val="002B0870"/>
    <w:rsid w:val="002B08FB"/>
    <w:rsid w:val="002B09AD"/>
    <w:rsid w:val="002B0BF2"/>
    <w:rsid w:val="002B0BF5"/>
    <w:rsid w:val="002B0E28"/>
    <w:rsid w:val="002B0F48"/>
    <w:rsid w:val="002B0F51"/>
    <w:rsid w:val="002B108E"/>
    <w:rsid w:val="002B1091"/>
    <w:rsid w:val="002B1096"/>
    <w:rsid w:val="002B120A"/>
    <w:rsid w:val="002B13EA"/>
    <w:rsid w:val="002B14F6"/>
    <w:rsid w:val="002B1527"/>
    <w:rsid w:val="002B187A"/>
    <w:rsid w:val="002B1B59"/>
    <w:rsid w:val="002B1CEB"/>
    <w:rsid w:val="002B1D6C"/>
    <w:rsid w:val="002B2296"/>
    <w:rsid w:val="002B23B2"/>
    <w:rsid w:val="002B245E"/>
    <w:rsid w:val="002B24E9"/>
    <w:rsid w:val="002B2719"/>
    <w:rsid w:val="002B2977"/>
    <w:rsid w:val="002B2A9D"/>
    <w:rsid w:val="002B2BBA"/>
    <w:rsid w:val="002B2BD3"/>
    <w:rsid w:val="002B2D0E"/>
    <w:rsid w:val="002B2E06"/>
    <w:rsid w:val="002B2E6A"/>
    <w:rsid w:val="002B2EAF"/>
    <w:rsid w:val="002B2F38"/>
    <w:rsid w:val="002B30C3"/>
    <w:rsid w:val="002B3CE4"/>
    <w:rsid w:val="002B3F5E"/>
    <w:rsid w:val="002B4197"/>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15"/>
    <w:rsid w:val="002B6BEF"/>
    <w:rsid w:val="002B6DB0"/>
    <w:rsid w:val="002B7552"/>
    <w:rsid w:val="002B7888"/>
    <w:rsid w:val="002B7995"/>
    <w:rsid w:val="002B7C39"/>
    <w:rsid w:val="002B7D74"/>
    <w:rsid w:val="002B7DBD"/>
    <w:rsid w:val="002C013B"/>
    <w:rsid w:val="002C015E"/>
    <w:rsid w:val="002C029A"/>
    <w:rsid w:val="002C0336"/>
    <w:rsid w:val="002C0384"/>
    <w:rsid w:val="002C0443"/>
    <w:rsid w:val="002C047A"/>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31"/>
    <w:rsid w:val="002C58C9"/>
    <w:rsid w:val="002C5C5E"/>
    <w:rsid w:val="002C5CB7"/>
    <w:rsid w:val="002C6454"/>
    <w:rsid w:val="002C6A05"/>
    <w:rsid w:val="002C6C2D"/>
    <w:rsid w:val="002C6C37"/>
    <w:rsid w:val="002C6CE2"/>
    <w:rsid w:val="002C6D8C"/>
    <w:rsid w:val="002C6EEB"/>
    <w:rsid w:val="002C7315"/>
    <w:rsid w:val="002C73A2"/>
    <w:rsid w:val="002C7776"/>
    <w:rsid w:val="002C7991"/>
    <w:rsid w:val="002C7A30"/>
    <w:rsid w:val="002C7AB0"/>
    <w:rsid w:val="002C7D04"/>
    <w:rsid w:val="002D000B"/>
    <w:rsid w:val="002D0329"/>
    <w:rsid w:val="002D03CC"/>
    <w:rsid w:val="002D0421"/>
    <w:rsid w:val="002D05CD"/>
    <w:rsid w:val="002D0660"/>
    <w:rsid w:val="002D0844"/>
    <w:rsid w:val="002D090D"/>
    <w:rsid w:val="002D093F"/>
    <w:rsid w:val="002D09E7"/>
    <w:rsid w:val="002D0AB5"/>
    <w:rsid w:val="002D0BCA"/>
    <w:rsid w:val="002D0E6D"/>
    <w:rsid w:val="002D1114"/>
    <w:rsid w:val="002D14F6"/>
    <w:rsid w:val="002D168F"/>
    <w:rsid w:val="002D1894"/>
    <w:rsid w:val="002D1B8D"/>
    <w:rsid w:val="002D1E1B"/>
    <w:rsid w:val="002D22D9"/>
    <w:rsid w:val="002D2590"/>
    <w:rsid w:val="002D25CA"/>
    <w:rsid w:val="002D2790"/>
    <w:rsid w:val="002D2828"/>
    <w:rsid w:val="002D28FF"/>
    <w:rsid w:val="002D291E"/>
    <w:rsid w:val="002D2995"/>
    <w:rsid w:val="002D2D8A"/>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22A"/>
    <w:rsid w:val="002E04C6"/>
    <w:rsid w:val="002E05A2"/>
    <w:rsid w:val="002E0709"/>
    <w:rsid w:val="002E073B"/>
    <w:rsid w:val="002E0774"/>
    <w:rsid w:val="002E07F1"/>
    <w:rsid w:val="002E0C62"/>
    <w:rsid w:val="002E0CB7"/>
    <w:rsid w:val="002E0D3E"/>
    <w:rsid w:val="002E0D47"/>
    <w:rsid w:val="002E0D5E"/>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2AA"/>
    <w:rsid w:val="002E262B"/>
    <w:rsid w:val="002E2933"/>
    <w:rsid w:val="002E298E"/>
    <w:rsid w:val="002E2A28"/>
    <w:rsid w:val="002E2AC1"/>
    <w:rsid w:val="002E2BCC"/>
    <w:rsid w:val="002E2D67"/>
    <w:rsid w:val="002E2DC4"/>
    <w:rsid w:val="002E2EBE"/>
    <w:rsid w:val="002E307E"/>
    <w:rsid w:val="002E395A"/>
    <w:rsid w:val="002E3A99"/>
    <w:rsid w:val="002E3F46"/>
    <w:rsid w:val="002E405C"/>
    <w:rsid w:val="002E419D"/>
    <w:rsid w:val="002E4295"/>
    <w:rsid w:val="002E445A"/>
    <w:rsid w:val="002E4479"/>
    <w:rsid w:val="002E48D1"/>
    <w:rsid w:val="002E491F"/>
    <w:rsid w:val="002E497E"/>
    <w:rsid w:val="002E4C65"/>
    <w:rsid w:val="002E4DAD"/>
    <w:rsid w:val="002E4F48"/>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574"/>
    <w:rsid w:val="002E66AD"/>
    <w:rsid w:val="002E6724"/>
    <w:rsid w:val="002E673F"/>
    <w:rsid w:val="002E6C02"/>
    <w:rsid w:val="002E6D7D"/>
    <w:rsid w:val="002E7468"/>
    <w:rsid w:val="002E750F"/>
    <w:rsid w:val="002E76D7"/>
    <w:rsid w:val="002E7891"/>
    <w:rsid w:val="002E792B"/>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4DB"/>
    <w:rsid w:val="002F670C"/>
    <w:rsid w:val="002F69BE"/>
    <w:rsid w:val="002F6BD3"/>
    <w:rsid w:val="002F6CD3"/>
    <w:rsid w:val="002F6D34"/>
    <w:rsid w:val="002F7244"/>
    <w:rsid w:val="002F7318"/>
    <w:rsid w:val="002F734D"/>
    <w:rsid w:val="002F7836"/>
    <w:rsid w:val="002F7A13"/>
    <w:rsid w:val="002F7A14"/>
    <w:rsid w:val="002F7A8F"/>
    <w:rsid w:val="002F7ABB"/>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083"/>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E51"/>
    <w:rsid w:val="00306056"/>
    <w:rsid w:val="003060D7"/>
    <w:rsid w:val="0030614E"/>
    <w:rsid w:val="00306194"/>
    <w:rsid w:val="003063BD"/>
    <w:rsid w:val="00306488"/>
    <w:rsid w:val="003066C7"/>
    <w:rsid w:val="00306A32"/>
    <w:rsid w:val="00306A5D"/>
    <w:rsid w:val="00306CDC"/>
    <w:rsid w:val="00306D11"/>
    <w:rsid w:val="00306D35"/>
    <w:rsid w:val="00306DAC"/>
    <w:rsid w:val="00306FBD"/>
    <w:rsid w:val="00306FED"/>
    <w:rsid w:val="003073A0"/>
    <w:rsid w:val="00307521"/>
    <w:rsid w:val="00307795"/>
    <w:rsid w:val="0030793C"/>
    <w:rsid w:val="00307A39"/>
    <w:rsid w:val="00307B1E"/>
    <w:rsid w:val="00307BA1"/>
    <w:rsid w:val="00307BF4"/>
    <w:rsid w:val="00307CE7"/>
    <w:rsid w:val="00307E58"/>
    <w:rsid w:val="00310024"/>
    <w:rsid w:val="00310248"/>
    <w:rsid w:val="003104AE"/>
    <w:rsid w:val="003105D8"/>
    <w:rsid w:val="0031074A"/>
    <w:rsid w:val="003107D2"/>
    <w:rsid w:val="00310917"/>
    <w:rsid w:val="0031092B"/>
    <w:rsid w:val="00310A1C"/>
    <w:rsid w:val="00310C68"/>
    <w:rsid w:val="00310F3E"/>
    <w:rsid w:val="003110C5"/>
    <w:rsid w:val="00311195"/>
    <w:rsid w:val="003111A6"/>
    <w:rsid w:val="003111ED"/>
    <w:rsid w:val="003114AA"/>
    <w:rsid w:val="0031158F"/>
    <w:rsid w:val="00311772"/>
    <w:rsid w:val="00311970"/>
    <w:rsid w:val="00311AD7"/>
    <w:rsid w:val="00311D6D"/>
    <w:rsid w:val="00311DDF"/>
    <w:rsid w:val="00311E3F"/>
    <w:rsid w:val="00311E64"/>
    <w:rsid w:val="00311FFC"/>
    <w:rsid w:val="0031255D"/>
    <w:rsid w:val="003126BC"/>
    <w:rsid w:val="00312740"/>
    <w:rsid w:val="0031274D"/>
    <w:rsid w:val="003127A2"/>
    <w:rsid w:val="00312AB8"/>
    <w:rsid w:val="00312C47"/>
    <w:rsid w:val="00312CFE"/>
    <w:rsid w:val="003134E2"/>
    <w:rsid w:val="00313CDF"/>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73D"/>
    <w:rsid w:val="0031576B"/>
    <w:rsid w:val="00315939"/>
    <w:rsid w:val="003159F2"/>
    <w:rsid w:val="00315A62"/>
    <w:rsid w:val="00315AA4"/>
    <w:rsid w:val="00315AC7"/>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8A"/>
    <w:rsid w:val="003211B0"/>
    <w:rsid w:val="00321257"/>
    <w:rsid w:val="00321470"/>
    <w:rsid w:val="0032158C"/>
    <w:rsid w:val="00321B76"/>
    <w:rsid w:val="00321CC6"/>
    <w:rsid w:val="00321E3E"/>
    <w:rsid w:val="00322151"/>
    <w:rsid w:val="00322619"/>
    <w:rsid w:val="00322813"/>
    <w:rsid w:val="00322B24"/>
    <w:rsid w:val="00322D92"/>
    <w:rsid w:val="00322E68"/>
    <w:rsid w:val="00322F24"/>
    <w:rsid w:val="003231DC"/>
    <w:rsid w:val="003233E5"/>
    <w:rsid w:val="00323960"/>
    <w:rsid w:val="003239BD"/>
    <w:rsid w:val="00323B9F"/>
    <w:rsid w:val="00323C19"/>
    <w:rsid w:val="00323C1D"/>
    <w:rsid w:val="00323DB3"/>
    <w:rsid w:val="00323E1C"/>
    <w:rsid w:val="00324061"/>
    <w:rsid w:val="003240CC"/>
    <w:rsid w:val="00324232"/>
    <w:rsid w:val="00324276"/>
    <w:rsid w:val="003243C1"/>
    <w:rsid w:val="003244F4"/>
    <w:rsid w:val="0032486A"/>
    <w:rsid w:val="00324AF6"/>
    <w:rsid w:val="00324D32"/>
    <w:rsid w:val="00324D5C"/>
    <w:rsid w:val="00324E56"/>
    <w:rsid w:val="0032500B"/>
    <w:rsid w:val="00325197"/>
    <w:rsid w:val="003251DE"/>
    <w:rsid w:val="0032527C"/>
    <w:rsid w:val="003252A7"/>
    <w:rsid w:val="00325321"/>
    <w:rsid w:val="0032538E"/>
    <w:rsid w:val="0032558C"/>
    <w:rsid w:val="0032572F"/>
    <w:rsid w:val="0032578F"/>
    <w:rsid w:val="003257ED"/>
    <w:rsid w:val="003258DC"/>
    <w:rsid w:val="00325932"/>
    <w:rsid w:val="00325C8C"/>
    <w:rsid w:val="00325E75"/>
    <w:rsid w:val="00326242"/>
    <w:rsid w:val="0032648F"/>
    <w:rsid w:val="003264BF"/>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37"/>
    <w:rsid w:val="00327F65"/>
    <w:rsid w:val="00327FDA"/>
    <w:rsid w:val="00330140"/>
    <w:rsid w:val="00330271"/>
    <w:rsid w:val="00330290"/>
    <w:rsid w:val="00330444"/>
    <w:rsid w:val="003304A2"/>
    <w:rsid w:val="00330745"/>
    <w:rsid w:val="00330F92"/>
    <w:rsid w:val="00331202"/>
    <w:rsid w:val="003314EA"/>
    <w:rsid w:val="0033156D"/>
    <w:rsid w:val="00331606"/>
    <w:rsid w:val="00331A05"/>
    <w:rsid w:val="00331B35"/>
    <w:rsid w:val="00332105"/>
    <w:rsid w:val="003321CB"/>
    <w:rsid w:val="0033225C"/>
    <w:rsid w:val="003323D2"/>
    <w:rsid w:val="003323F9"/>
    <w:rsid w:val="0033268E"/>
    <w:rsid w:val="00332981"/>
    <w:rsid w:val="00332BA4"/>
    <w:rsid w:val="00332CC1"/>
    <w:rsid w:val="00332E13"/>
    <w:rsid w:val="00332F3F"/>
    <w:rsid w:val="00332F64"/>
    <w:rsid w:val="00332FF7"/>
    <w:rsid w:val="003332B7"/>
    <w:rsid w:val="00333305"/>
    <w:rsid w:val="003333E2"/>
    <w:rsid w:val="003335BF"/>
    <w:rsid w:val="003337A2"/>
    <w:rsid w:val="00333865"/>
    <w:rsid w:val="003339CB"/>
    <w:rsid w:val="00333AE0"/>
    <w:rsid w:val="00333FAF"/>
    <w:rsid w:val="003342A1"/>
    <w:rsid w:val="0033434C"/>
    <w:rsid w:val="0033480F"/>
    <w:rsid w:val="003348F1"/>
    <w:rsid w:val="00334992"/>
    <w:rsid w:val="00334A49"/>
    <w:rsid w:val="00334BA7"/>
    <w:rsid w:val="003350BB"/>
    <w:rsid w:val="00335151"/>
    <w:rsid w:val="00335162"/>
    <w:rsid w:val="003352C1"/>
    <w:rsid w:val="003353CF"/>
    <w:rsid w:val="0033564A"/>
    <w:rsid w:val="0033571E"/>
    <w:rsid w:val="00335960"/>
    <w:rsid w:val="00335AB4"/>
    <w:rsid w:val="00335E8B"/>
    <w:rsid w:val="003363D0"/>
    <w:rsid w:val="00336437"/>
    <w:rsid w:val="00336474"/>
    <w:rsid w:val="0033671E"/>
    <w:rsid w:val="003367B5"/>
    <w:rsid w:val="003369EC"/>
    <w:rsid w:val="00336BA3"/>
    <w:rsid w:val="00336CED"/>
    <w:rsid w:val="00336F5E"/>
    <w:rsid w:val="0033709E"/>
    <w:rsid w:val="0033714D"/>
    <w:rsid w:val="003371E8"/>
    <w:rsid w:val="003373B5"/>
    <w:rsid w:val="0033747B"/>
    <w:rsid w:val="003376C8"/>
    <w:rsid w:val="00337971"/>
    <w:rsid w:val="003379C1"/>
    <w:rsid w:val="00337B79"/>
    <w:rsid w:val="00337C3F"/>
    <w:rsid w:val="00337EC1"/>
    <w:rsid w:val="00337EF2"/>
    <w:rsid w:val="00337F6B"/>
    <w:rsid w:val="00337F98"/>
    <w:rsid w:val="0034003D"/>
    <w:rsid w:val="00340142"/>
    <w:rsid w:val="00340191"/>
    <w:rsid w:val="00340196"/>
    <w:rsid w:val="00340344"/>
    <w:rsid w:val="0034043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DFE"/>
    <w:rsid w:val="00341E26"/>
    <w:rsid w:val="00341E46"/>
    <w:rsid w:val="00341FB7"/>
    <w:rsid w:val="003423ED"/>
    <w:rsid w:val="00342460"/>
    <w:rsid w:val="003429C9"/>
    <w:rsid w:val="00342B87"/>
    <w:rsid w:val="00342C6E"/>
    <w:rsid w:val="00342D8B"/>
    <w:rsid w:val="00343171"/>
    <w:rsid w:val="003431F1"/>
    <w:rsid w:val="003433DF"/>
    <w:rsid w:val="0034345C"/>
    <w:rsid w:val="003434B5"/>
    <w:rsid w:val="003435C2"/>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A2"/>
    <w:rsid w:val="00344AE1"/>
    <w:rsid w:val="00344AF8"/>
    <w:rsid w:val="00344B36"/>
    <w:rsid w:val="00344BA7"/>
    <w:rsid w:val="00344C46"/>
    <w:rsid w:val="00344D43"/>
    <w:rsid w:val="00344F3B"/>
    <w:rsid w:val="0034509C"/>
    <w:rsid w:val="00345341"/>
    <w:rsid w:val="003453CA"/>
    <w:rsid w:val="00345707"/>
    <w:rsid w:val="0034594E"/>
    <w:rsid w:val="00345983"/>
    <w:rsid w:val="00345A6C"/>
    <w:rsid w:val="00345AC2"/>
    <w:rsid w:val="00345CF1"/>
    <w:rsid w:val="00345D27"/>
    <w:rsid w:val="0034609D"/>
    <w:rsid w:val="0034634E"/>
    <w:rsid w:val="003464D9"/>
    <w:rsid w:val="003465B5"/>
    <w:rsid w:val="0034663D"/>
    <w:rsid w:val="00346EDB"/>
    <w:rsid w:val="00346F52"/>
    <w:rsid w:val="00346FCA"/>
    <w:rsid w:val="00347220"/>
    <w:rsid w:val="003474F4"/>
    <w:rsid w:val="0034765D"/>
    <w:rsid w:val="003479C1"/>
    <w:rsid w:val="00347A91"/>
    <w:rsid w:val="00347D3F"/>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C"/>
    <w:rsid w:val="003516E1"/>
    <w:rsid w:val="00351C86"/>
    <w:rsid w:val="00351EF8"/>
    <w:rsid w:val="00351FD0"/>
    <w:rsid w:val="00352102"/>
    <w:rsid w:val="0035239F"/>
    <w:rsid w:val="003526FF"/>
    <w:rsid w:val="00352754"/>
    <w:rsid w:val="003527F4"/>
    <w:rsid w:val="003528C6"/>
    <w:rsid w:val="00352AAB"/>
    <w:rsid w:val="00352B1E"/>
    <w:rsid w:val="00352B22"/>
    <w:rsid w:val="00352C3F"/>
    <w:rsid w:val="00352E58"/>
    <w:rsid w:val="00353383"/>
    <w:rsid w:val="003534A0"/>
    <w:rsid w:val="003534F2"/>
    <w:rsid w:val="00353546"/>
    <w:rsid w:val="00353710"/>
    <w:rsid w:val="00353959"/>
    <w:rsid w:val="00353A71"/>
    <w:rsid w:val="00353AC9"/>
    <w:rsid w:val="00353B5E"/>
    <w:rsid w:val="00353D40"/>
    <w:rsid w:val="00353E1D"/>
    <w:rsid w:val="003543AA"/>
    <w:rsid w:val="00354448"/>
    <w:rsid w:val="003544DA"/>
    <w:rsid w:val="00354695"/>
    <w:rsid w:val="003546CE"/>
    <w:rsid w:val="003546E3"/>
    <w:rsid w:val="003547CE"/>
    <w:rsid w:val="00354C84"/>
    <w:rsid w:val="00354D61"/>
    <w:rsid w:val="00354EF2"/>
    <w:rsid w:val="00354FAC"/>
    <w:rsid w:val="00355085"/>
    <w:rsid w:val="0035521A"/>
    <w:rsid w:val="003553B2"/>
    <w:rsid w:val="00355698"/>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A97"/>
    <w:rsid w:val="00361B9F"/>
    <w:rsid w:val="00361C00"/>
    <w:rsid w:val="00361CD3"/>
    <w:rsid w:val="003621AF"/>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279"/>
    <w:rsid w:val="00364407"/>
    <w:rsid w:val="00364423"/>
    <w:rsid w:val="003647C9"/>
    <w:rsid w:val="003647DB"/>
    <w:rsid w:val="00364839"/>
    <w:rsid w:val="003648C8"/>
    <w:rsid w:val="00364947"/>
    <w:rsid w:val="00364E9F"/>
    <w:rsid w:val="003654FD"/>
    <w:rsid w:val="00365C56"/>
    <w:rsid w:val="00365FA3"/>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6F5"/>
    <w:rsid w:val="00372C12"/>
    <w:rsid w:val="00372E60"/>
    <w:rsid w:val="00372F0C"/>
    <w:rsid w:val="00372F7B"/>
    <w:rsid w:val="003730B1"/>
    <w:rsid w:val="003731CC"/>
    <w:rsid w:val="00373285"/>
    <w:rsid w:val="0037361F"/>
    <w:rsid w:val="003736DC"/>
    <w:rsid w:val="00373848"/>
    <w:rsid w:val="00373920"/>
    <w:rsid w:val="0037399B"/>
    <w:rsid w:val="00373A2C"/>
    <w:rsid w:val="00373DAE"/>
    <w:rsid w:val="00373E65"/>
    <w:rsid w:val="00373FBD"/>
    <w:rsid w:val="003740C2"/>
    <w:rsid w:val="003742C1"/>
    <w:rsid w:val="0037441A"/>
    <w:rsid w:val="0037452C"/>
    <w:rsid w:val="00374A89"/>
    <w:rsid w:val="00374C32"/>
    <w:rsid w:val="00374D86"/>
    <w:rsid w:val="00374DAB"/>
    <w:rsid w:val="00374EAE"/>
    <w:rsid w:val="00375391"/>
    <w:rsid w:val="003753BA"/>
    <w:rsid w:val="003754FE"/>
    <w:rsid w:val="003756CE"/>
    <w:rsid w:val="003758C6"/>
    <w:rsid w:val="00375929"/>
    <w:rsid w:val="00375B0E"/>
    <w:rsid w:val="00375BAF"/>
    <w:rsid w:val="00375BD2"/>
    <w:rsid w:val="00375E08"/>
    <w:rsid w:val="00375F9C"/>
    <w:rsid w:val="003760B2"/>
    <w:rsid w:val="00376593"/>
    <w:rsid w:val="0037671E"/>
    <w:rsid w:val="00376788"/>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185"/>
    <w:rsid w:val="0038027E"/>
    <w:rsid w:val="003802EB"/>
    <w:rsid w:val="0038032A"/>
    <w:rsid w:val="00380499"/>
    <w:rsid w:val="003804FD"/>
    <w:rsid w:val="003806E2"/>
    <w:rsid w:val="003807CD"/>
    <w:rsid w:val="0038088B"/>
    <w:rsid w:val="00380DEB"/>
    <w:rsid w:val="00380EEE"/>
    <w:rsid w:val="003810A4"/>
    <w:rsid w:val="00381277"/>
    <w:rsid w:val="003818D8"/>
    <w:rsid w:val="00381A0B"/>
    <w:rsid w:val="00381A34"/>
    <w:rsid w:val="00381AA6"/>
    <w:rsid w:val="00381BA6"/>
    <w:rsid w:val="00381D39"/>
    <w:rsid w:val="00381D55"/>
    <w:rsid w:val="00381E28"/>
    <w:rsid w:val="00381FD0"/>
    <w:rsid w:val="00382036"/>
    <w:rsid w:val="00382101"/>
    <w:rsid w:val="003824B3"/>
    <w:rsid w:val="003824FD"/>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BE2"/>
    <w:rsid w:val="00383CE0"/>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384"/>
    <w:rsid w:val="0038546F"/>
    <w:rsid w:val="003854F9"/>
    <w:rsid w:val="00385A48"/>
    <w:rsid w:val="00385AB6"/>
    <w:rsid w:val="00385F60"/>
    <w:rsid w:val="0038603C"/>
    <w:rsid w:val="003864D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AE0"/>
    <w:rsid w:val="00396C80"/>
    <w:rsid w:val="00396CFE"/>
    <w:rsid w:val="00396DA2"/>
    <w:rsid w:val="00396DCE"/>
    <w:rsid w:val="00396E67"/>
    <w:rsid w:val="00396ED2"/>
    <w:rsid w:val="003971BC"/>
    <w:rsid w:val="003972DC"/>
    <w:rsid w:val="00397780"/>
    <w:rsid w:val="00397998"/>
    <w:rsid w:val="00397A73"/>
    <w:rsid w:val="00397B9A"/>
    <w:rsid w:val="00397DB6"/>
    <w:rsid w:val="00397EE4"/>
    <w:rsid w:val="003A014F"/>
    <w:rsid w:val="003A0210"/>
    <w:rsid w:val="003A047D"/>
    <w:rsid w:val="003A053D"/>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D8A"/>
    <w:rsid w:val="003A4F47"/>
    <w:rsid w:val="003A515C"/>
    <w:rsid w:val="003A557E"/>
    <w:rsid w:val="003A58E6"/>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8B2"/>
    <w:rsid w:val="003A7918"/>
    <w:rsid w:val="003A7ED0"/>
    <w:rsid w:val="003A7F21"/>
    <w:rsid w:val="003A7FD6"/>
    <w:rsid w:val="003B03D0"/>
    <w:rsid w:val="003B058D"/>
    <w:rsid w:val="003B0A1C"/>
    <w:rsid w:val="003B0B5F"/>
    <w:rsid w:val="003B0E92"/>
    <w:rsid w:val="003B0EB8"/>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E3"/>
    <w:rsid w:val="003B4B19"/>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A1"/>
    <w:rsid w:val="003C37DD"/>
    <w:rsid w:val="003C3AC2"/>
    <w:rsid w:val="003C3D2A"/>
    <w:rsid w:val="003C3E96"/>
    <w:rsid w:val="003C43D0"/>
    <w:rsid w:val="003C43F7"/>
    <w:rsid w:val="003C441C"/>
    <w:rsid w:val="003C4503"/>
    <w:rsid w:val="003C45ED"/>
    <w:rsid w:val="003C4604"/>
    <w:rsid w:val="003C469B"/>
    <w:rsid w:val="003C483E"/>
    <w:rsid w:val="003C48B8"/>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2BD"/>
    <w:rsid w:val="003C6312"/>
    <w:rsid w:val="003C6341"/>
    <w:rsid w:val="003C635C"/>
    <w:rsid w:val="003C63E6"/>
    <w:rsid w:val="003C6762"/>
    <w:rsid w:val="003C6E7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DDB"/>
    <w:rsid w:val="003D0EAD"/>
    <w:rsid w:val="003D0F6D"/>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A97"/>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E34"/>
    <w:rsid w:val="003D70D1"/>
    <w:rsid w:val="003D7216"/>
    <w:rsid w:val="003D7292"/>
    <w:rsid w:val="003D741C"/>
    <w:rsid w:val="003D7540"/>
    <w:rsid w:val="003D76D1"/>
    <w:rsid w:val="003D771B"/>
    <w:rsid w:val="003D775C"/>
    <w:rsid w:val="003D78BF"/>
    <w:rsid w:val="003D7BC1"/>
    <w:rsid w:val="003D7C8E"/>
    <w:rsid w:val="003D7EA4"/>
    <w:rsid w:val="003DCC3A"/>
    <w:rsid w:val="003E00A3"/>
    <w:rsid w:val="003E00F8"/>
    <w:rsid w:val="003E022A"/>
    <w:rsid w:val="003E0272"/>
    <w:rsid w:val="003E052D"/>
    <w:rsid w:val="003E054E"/>
    <w:rsid w:val="003E0572"/>
    <w:rsid w:val="003E0882"/>
    <w:rsid w:val="003E08B1"/>
    <w:rsid w:val="003E09F5"/>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193"/>
    <w:rsid w:val="003E52EE"/>
    <w:rsid w:val="003E5CF9"/>
    <w:rsid w:val="003E5EE5"/>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77"/>
    <w:rsid w:val="003E7ECD"/>
    <w:rsid w:val="003E7FBE"/>
    <w:rsid w:val="003F03DF"/>
    <w:rsid w:val="003F03E6"/>
    <w:rsid w:val="003F0537"/>
    <w:rsid w:val="003F0646"/>
    <w:rsid w:val="003F0703"/>
    <w:rsid w:val="003F091F"/>
    <w:rsid w:val="003F0B9C"/>
    <w:rsid w:val="003F0BD6"/>
    <w:rsid w:val="003F0DB4"/>
    <w:rsid w:val="003F0E35"/>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399"/>
    <w:rsid w:val="003F346F"/>
    <w:rsid w:val="003F358C"/>
    <w:rsid w:val="003F3640"/>
    <w:rsid w:val="003F3663"/>
    <w:rsid w:val="003F3754"/>
    <w:rsid w:val="003F3958"/>
    <w:rsid w:val="003F39E9"/>
    <w:rsid w:val="003F3B70"/>
    <w:rsid w:val="003F3C0A"/>
    <w:rsid w:val="003F3DBD"/>
    <w:rsid w:val="003F3E0A"/>
    <w:rsid w:val="003F3F94"/>
    <w:rsid w:val="003F3FED"/>
    <w:rsid w:val="003F4476"/>
    <w:rsid w:val="003F44DB"/>
    <w:rsid w:val="003F46C1"/>
    <w:rsid w:val="003F47A7"/>
    <w:rsid w:val="003F49F8"/>
    <w:rsid w:val="003F4D49"/>
    <w:rsid w:val="003F4EC0"/>
    <w:rsid w:val="003F4FEF"/>
    <w:rsid w:val="003F503B"/>
    <w:rsid w:val="003F5048"/>
    <w:rsid w:val="003F51D3"/>
    <w:rsid w:val="003F5653"/>
    <w:rsid w:val="003F5792"/>
    <w:rsid w:val="003F5A20"/>
    <w:rsid w:val="003F5B2E"/>
    <w:rsid w:val="003F5CD8"/>
    <w:rsid w:val="003F5D64"/>
    <w:rsid w:val="003F60DE"/>
    <w:rsid w:val="003F6213"/>
    <w:rsid w:val="003F63D2"/>
    <w:rsid w:val="003F64E6"/>
    <w:rsid w:val="003F665A"/>
    <w:rsid w:val="003F6A9A"/>
    <w:rsid w:val="003F6AE7"/>
    <w:rsid w:val="003F6B06"/>
    <w:rsid w:val="003F6B86"/>
    <w:rsid w:val="003F6C43"/>
    <w:rsid w:val="003F6CDF"/>
    <w:rsid w:val="003F7131"/>
    <w:rsid w:val="003F73BD"/>
    <w:rsid w:val="003F75A6"/>
    <w:rsid w:val="003F7600"/>
    <w:rsid w:val="003F7636"/>
    <w:rsid w:val="003F7AA9"/>
    <w:rsid w:val="003F7BFC"/>
    <w:rsid w:val="003F7CA4"/>
    <w:rsid w:val="004000A4"/>
    <w:rsid w:val="00400105"/>
    <w:rsid w:val="004002D4"/>
    <w:rsid w:val="00400564"/>
    <w:rsid w:val="004005B9"/>
    <w:rsid w:val="0040070F"/>
    <w:rsid w:val="0040074C"/>
    <w:rsid w:val="00400B6A"/>
    <w:rsid w:val="00400D43"/>
    <w:rsid w:val="00400DF6"/>
    <w:rsid w:val="00400F71"/>
    <w:rsid w:val="004013F7"/>
    <w:rsid w:val="00401514"/>
    <w:rsid w:val="004017AF"/>
    <w:rsid w:val="004018B7"/>
    <w:rsid w:val="00401A6F"/>
    <w:rsid w:val="00401E0D"/>
    <w:rsid w:val="004021C4"/>
    <w:rsid w:val="0040295B"/>
    <w:rsid w:val="00402A69"/>
    <w:rsid w:val="00402ADA"/>
    <w:rsid w:val="00402DB8"/>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323"/>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93A"/>
    <w:rsid w:val="00407DA6"/>
    <w:rsid w:val="00407EB3"/>
    <w:rsid w:val="00410011"/>
    <w:rsid w:val="004100C0"/>
    <w:rsid w:val="004100C7"/>
    <w:rsid w:val="004104B2"/>
    <w:rsid w:val="00410633"/>
    <w:rsid w:val="0041078B"/>
    <w:rsid w:val="004109EA"/>
    <w:rsid w:val="00410A92"/>
    <w:rsid w:val="00410D80"/>
    <w:rsid w:val="00410DB8"/>
    <w:rsid w:val="00410EE8"/>
    <w:rsid w:val="00411142"/>
    <w:rsid w:val="00411162"/>
    <w:rsid w:val="00411336"/>
    <w:rsid w:val="0041141F"/>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270"/>
    <w:rsid w:val="0041356C"/>
    <w:rsid w:val="004137B1"/>
    <w:rsid w:val="00413BAA"/>
    <w:rsid w:val="00413E7A"/>
    <w:rsid w:val="004140CD"/>
    <w:rsid w:val="0041435A"/>
    <w:rsid w:val="00414673"/>
    <w:rsid w:val="00414691"/>
    <w:rsid w:val="00414A59"/>
    <w:rsid w:val="00414A89"/>
    <w:rsid w:val="00414AF3"/>
    <w:rsid w:val="00414AF9"/>
    <w:rsid w:val="00414D9D"/>
    <w:rsid w:val="00414E74"/>
    <w:rsid w:val="0041527C"/>
    <w:rsid w:val="00415487"/>
    <w:rsid w:val="00415725"/>
    <w:rsid w:val="004158A7"/>
    <w:rsid w:val="00415CE6"/>
    <w:rsid w:val="00415F62"/>
    <w:rsid w:val="0041634D"/>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240"/>
    <w:rsid w:val="00422356"/>
    <w:rsid w:val="00422442"/>
    <w:rsid w:val="0042245F"/>
    <w:rsid w:val="00422581"/>
    <w:rsid w:val="004227DC"/>
    <w:rsid w:val="00422AAF"/>
    <w:rsid w:val="00422B00"/>
    <w:rsid w:val="00422BB7"/>
    <w:rsid w:val="00422BBD"/>
    <w:rsid w:val="00422DC6"/>
    <w:rsid w:val="00422DEA"/>
    <w:rsid w:val="00422E07"/>
    <w:rsid w:val="00423018"/>
    <w:rsid w:val="00423557"/>
    <w:rsid w:val="00423752"/>
    <w:rsid w:val="00423975"/>
    <w:rsid w:val="004239C1"/>
    <w:rsid w:val="00423A9E"/>
    <w:rsid w:val="00423ADF"/>
    <w:rsid w:val="00423BE8"/>
    <w:rsid w:val="00423D85"/>
    <w:rsid w:val="00423D9A"/>
    <w:rsid w:val="00423DA6"/>
    <w:rsid w:val="0042403E"/>
    <w:rsid w:val="004242AD"/>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C72"/>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2B"/>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B1"/>
    <w:rsid w:val="00435655"/>
    <w:rsid w:val="004357C2"/>
    <w:rsid w:val="00436262"/>
    <w:rsid w:val="00436264"/>
    <w:rsid w:val="00436276"/>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05"/>
    <w:rsid w:val="00437B44"/>
    <w:rsid w:val="00437B91"/>
    <w:rsid w:val="00437D2A"/>
    <w:rsid w:val="00437D3C"/>
    <w:rsid w:val="00437E66"/>
    <w:rsid w:val="00437E85"/>
    <w:rsid w:val="00437F4E"/>
    <w:rsid w:val="004400A0"/>
    <w:rsid w:val="00440391"/>
    <w:rsid w:val="00440495"/>
    <w:rsid w:val="00440671"/>
    <w:rsid w:val="00440B4A"/>
    <w:rsid w:val="00440CEA"/>
    <w:rsid w:val="00440E63"/>
    <w:rsid w:val="004411B3"/>
    <w:rsid w:val="00441228"/>
    <w:rsid w:val="0044127D"/>
    <w:rsid w:val="004414E9"/>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3127"/>
    <w:rsid w:val="00443190"/>
    <w:rsid w:val="00443205"/>
    <w:rsid w:val="0044326E"/>
    <w:rsid w:val="0044335A"/>
    <w:rsid w:val="0044355C"/>
    <w:rsid w:val="004435A2"/>
    <w:rsid w:val="00443815"/>
    <w:rsid w:val="004438B7"/>
    <w:rsid w:val="0044397E"/>
    <w:rsid w:val="00443CE8"/>
    <w:rsid w:val="00443D08"/>
    <w:rsid w:val="00443DF6"/>
    <w:rsid w:val="00443EC1"/>
    <w:rsid w:val="004443A5"/>
    <w:rsid w:val="004443BC"/>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5F12"/>
    <w:rsid w:val="00446174"/>
    <w:rsid w:val="004461C1"/>
    <w:rsid w:val="00446322"/>
    <w:rsid w:val="004463EE"/>
    <w:rsid w:val="00446613"/>
    <w:rsid w:val="004467D5"/>
    <w:rsid w:val="004467F1"/>
    <w:rsid w:val="00446802"/>
    <w:rsid w:val="00446B92"/>
    <w:rsid w:val="00446BE4"/>
    <w:rsid w:val="0044701A"/>
    <w:rsid w:val="00447248"/>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785"/>
    <w:rsid w:val="004527D7"/>
    <w:rsid w:val="004527DA"/>
    <w:rsid w:val="004529B9"/>
    <w:rsid w:val="00452A5A"/>
    <w:rsid w:val="00452D5A"/>
    <w:rsid w:val="00452E92"/>
    <w:rsid w:val="00452FBB"/>
    <w:rsid w:val="00453283"/>
    <w:rsid w:val="00453477"/>
    <w:rsid w:val="004534BA"/>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5122"/>
    <w:rsid w:val="004554C3"/>
    <w:rsid w:val="00455845"/>
    <w:rsid w:val="00455883"/>
    <w:rsid w:val="00455998"/>
    <w:rsid w:val="00455B36"/>
    <w:rsid w:val="00455D1F"/>
    <w:rsid w:val="00455F8F"/>
    <w:rsid w:val="00456120"/>
    <w:rsid w:val="00456392"/>
    <w:rsid w:val="00456429"/>
    <w:rsid w:val="00456777"/>
    <w:rsid w:val="0045678D"/>
    <w:rsid w:val="004568F3"/>
    <w:rsid w:val="0045695B"/>
    <w:rsid w:val="00456C8F"/>
    <w:rsid w:val="00456C9A"/>
    <w:rsid w:val="00456EAB"/>
    <w:rsid w:val="00456EFF"/>
    <w:rsid w:val="004573E7"/>
    <w:rsid w:val="00457438"/>
    <w:rsid w:val="004574E0"/>
    <w:rsid w:val="0045751B"/>
    <w:rsid w:val="0045784C"/>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2FA"/>
    <w:rsid w:val="0046570D"/>
    <w:rsid w:val="00466036"/>
    <w:rsid w:val="004660D4"/>
    <w:rsid w:val="004660DF"/>
    <w:rsid w:val="0046645E"/>
    <w:rsid w:val="0046669D"/>
    <w:rsid w:val="00466BB7"/>
    <w:rsid w:val="00466BF7"/>
    <w:rsid w:val="00466C14"/>
    <w:rsid w:val="00466C33"/>
    <w:rsid w:val="004670AF"/>
    <w:rsid w:val="004671D5"/>
    <w:rsid w:val="00467807"/>
    <w:rsid w:val="00467BA4"/>
    <w:rsid w:val="00467E89"/>
    <w:rsid w:val="00470B27"/>
    <w:rsid w:val="00470B3F"/>
    <w:rsid w:val="00470C4A"/>
    <w:rsid w:val="004712F1"/>
    <w:rsid w:val="004716E8"/>
    <w:rsid w:val="004717C0"/>
    <w:rsid w:val="00471BEF"/>
    <w:rsid w:val="00471DF1"/>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170"/>
    <w:rsid w:val="00480304"/>
    <w:rsid w:val="0048031C"/>
    <w:rsid w:val="0048034B"/>
    <w:rsid w:val="00480378"/>
    <w:rsid w:val="0048045D"/>
    <w:rsid w:val="004804C2"/>
    <w:rsid w:val="00480545"/>
    <w:rsid w:val="00480893"/>
    <w:rsid w:val="00480986"/>
    <w:rsid w:val="00480BFF"/>
    <w:rsid w:val="00480CA7"/>
    <w:rsid w:val="00480DF2"/>
    <w:rsid w:val="00481166"/>
    <w:rsid w:val="004811E9"/>
    <w:rsid w:val="00481886"/>
    <w:rsid w:val="00481BF3"/>
    <w:rsid w:val="00481C5F"/>
    <w:rsid w:val="00481F77"/>
    <w:rsid w:val="00482073"/>
    <w:rsid w:val="004821D6"/>
    <w:rsid w:val="004824A5"/>
    <w:rsid w:val="004825C0"/>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CD4"/>
    <w:rsid w:val="00484EB6"/>
    <w:rsid w:val="00485003"/>
    <w:rsid w:val="00485403"/>
    <w:rsid w:val="00485806"/>
    <w:rsid w:val="004859A8"/>
    <w:rsid w:val="00485BBD"/>
    <w:rsid w:val="00485D7D"/>
    <w:rsid w:val="00485FE9"/>
    <w:rsid w:val="004860A3"/>
    <w:rsid w:val="00486371"/>
    <w:rsid w:val="004863BB"/>
    <w:rsid w:val="0048646B"/>
    <w:rsid w:val="004864F7"/>
    <w:rsid w:val="00486619"/>
    <w:rsid w:val="00486687"/>
    <w:rsid w:val="004868C3"/>
    <w:rsid w:val="00486B45"/>
    <w:rsid w:val="00486B6C"/>
    <w:rsid w:val="00486E15"/>
    <w:rsid w:val="00486F47"/>
    <w:rsid w:val="0048702E"/>
    <w:rsid w:val="004870D3"/>
    <w:rsid w:val="004871C0"/>
    <w:rsid w:val="00487454"/>
    <w:rsid w:val="00487A31"/>
    <w:rsid w:val="00487BD7"/>
    <w:rsid w:val="00487CBF"/>
    <w:rsid w:val="00487CE7"/>
    <w:rsid w:val="00490145"/>
    <w:rsid w:val="00490167"/>
    <w:rsid w:val="00490247"/>
    <w:rsid w:val="00490510"/>
    <w:rsid w:val="00490717"/>
    <w:rsid w:val="00490947"/>
    <w:rsid w:val="00490A6E"/>
    <w:rsid w:val="00490F29"/>
    <w:rsid w:val="00490F33"/>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A3D"/>
    <w:rsid w:val="00493B03"/>
    <w:rsid w:val="00493B14"/>
    <w:rsid w:val="00493CBC"/>
    <w:rsid w:val="00493E14"/>
    <w:rsid w:val="00493E7F"/>
    <w:rsid w:val="00493EF5"/>
    <w:rsid w:val="00493FB4"/>
    <w:rsid w:val="0049451B"/>
    <w:rsid w:val="00494588"/>
    <w:rsid w:val="0049468D"/>
    <w:rsid w:val="004946D9"/>
    <w:rsid w:val="00494A32"/>
    <w:rsid w:val="00494B36"/>
    <w:rsid w:val="00494B47"/>
    <w:rsid w:val="00494B9F"/>
    <w:rsid w:val="00494C30"/>
    <w:rsid w:val="00494C6A"/>
    <w:rsid w:val="00494EAA"/>
    <w:rsid w:val="00494FF0"/>
    <w:rsid w:val="004951C0"/>
    <w:rsid w:val="00495275"/>
    <w:rsid w:val="004956B1"/>
    <w:rsid w:val="00495984"/>
    <w:rsid w:val="00495BBB"/>
    <w:rsid w:val="00495D90"/>
    <w:rsid w:val="00495F03"/>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B3D"/>
    <w:rsid w:val="004B1B95"/>
    <w:rsid w:val="004B1BB9"/>
    <w:rsid w:val="004B1DFD"/>
    <w:rsid w:val="004B1F42"/>
    <w:rsid w:val="004B1FD4"/>
    <w:rsid w:val="004B2047"/>
    <w:rsid w:val="004B2082"/>
    <w:rsid w:val="004B21BE"/>
    <w:rsid w:val="004B256C"/>
    <w:rsid w:val="004B2723"/>
    <w:rsid w:val="004B2C8A"/>
    <w:rsid w:val="004B2CE5"/>
    <w:rsid w:val="004B30DA"/>
    <w:rsid w:val="004B31C6"/>
    <w:rsid w:val="004B3379"/>
    <w:rsid w:val="004B33CB"/>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5CCE"/>
    <w:rsid w:val="004B61FA"/>
    <w:rsid w:val="004B6222"/>
    <w:rsid w:val="004B62D0"/>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8D"/>
    <w:rsid w:val="004C04F5"/>
    <w:rsid w:val="004C05CE"/>
    <w:rsid w:val="004C0616"/>
    <w:rsid w:val="004C0A71"/>
    <w:rsid w:val="004C0B62"/>
    <w:rsid w:val="004C0B89"/>
    <w:rsid w:val="004C0CCE"/>
    <w:rsid w:val="004C0DB7"/>
    <w:rsid w:val="004C0F33"/>
    <w:rsid w:val="004C114B"/>
    <w:rsid w:val="004C14DE"/>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B1"/>
    <w:rsid w:val="004C2D52"/>
    <w:rsid w:val="004C2DDD"/>
    <w:rsid w:val="004C30D2"/>
    <w:rsid w:val="004C31F2"/>
    <w:rsid w:val="004C33EB"/>
    <w:rsid w:val="004C36AB"/>
    <w:rsid w:val="004C36CD"/>
    <w:rsid w:val="004C3A79"/>
    <w:rsid w:val="004C3B21"/>
    <w:rsid w:val="004C3B8B"/>
    <w:rsid w:val="004C3E70"/>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7D"/>
    <w:rsid w:val="004C5FBC"/>
    <w:rsid w:val="004C6197"/>
    <w:rsid w:val="004C65B9"/>
    <w:rsid w:val="004C6618"/>
    <w:rsid w:val="004C6664"/>
    <w:rsid w:val="004C669A"/>
    <w:rsid w:val="004C66CB"/>
    <w:rsid w:val="004C696F"/>
    <w:rsid w:val="004C6B3F"/>
    <w:rsid w:val="004C6BE1"/>
    <w:rsid w:val="004C6D97"/>
    <w:rsid w:val="004C6DE0"/>
    <w:rsid w:val="004C6E6E"/>
    <w:rsid w:val="004C7A44"/>
    <w:rsid w:val="004C7B38"/>
    <w:rsid w:val="004C7B5E"/>
    <w:rsid w:val="004C7C1B"/>
    <w:rsid w:val="004C7D7A"/>
    <w:rsid w:val="004D074E"/>
    <w:rsid w:val="004D096B"/>
    <w:rsid w:val="004D0D19"/>
    <w:rsid w:val="004D0D75"/>
    <w:rsid w:val="004D0F12"/>
    <w:rsid w:val="004D1069"/>
    <w:rsid w:val="004D136E"/>
    <w:rsid w:val="004D1399"/>
    <w:rsid w:val="004D13AE"/>
    <w:rsid w:val="004D13DB"/>
    <w:rsid w:val="004D1480"/>
    <w:rsid w:val="004D1586"/>
    <w:rsid w:val="004D180E"/>
    <w:rsid w:val="004D18A2"/>
    <w:rsid w:val="004D19EE"/>
    <w:rsid w:val="004D1B73"/>
    <w:rsid w:val="004D1C5F"/>
    <w:rsid w:val="004D1FCD"/>
    <w:rsid w:val="004D2005"/>
    <w:rsid w:val="004D213D"/>
    <w:rsid w:val="004D2182"/>
    <w:rsid w:val="004D24B4"/>
    <w:rsid w:val="004D27DF"/>
    <w:rsid w:val="004D28DA"/>
    <w:rsid w:val="004D29A4"/>
    <w:rsid w:val="004D29E3"/>
    <w:rsid w:val="004D2A32"/>
    <w:rsid w:val="004D2A51"/>
    <w:rsid w:val="004D2D53"/>
    <w:rsid w:val="004D2F79"/>
    <w:rsid w:val="004D32BE"/>
    <w:rsid w:val="004D32F3"/>
    <w:rsid w:val="004D38E2"/>
    <w:rsid w:val="004D39B8"/>
    <w:rsid w:val="004D39D7"/>
    <w:rsid w:val="004D3BB8"/>
    <w:rsid w:val="004D40C9"/>
    <w:rsid w:val="004D4471"/>
    <w:rsid w:val="004D44DD"/>
    <w:rsid w:val="004D45D7"/>
    <w:rsid w:val="004D47C9"/>
    <w:rsid w:val="004D4869"/>
    <w:rsid w:val="004D4914"/>
    <w:rsid w:val="004D4996"/>
    <w:rsid w:val="004D49BF"/>
    <w:rsid w:val="004D4A1C"/>
    <w:rsid w:val="004D4BA7"/>
    <w:rsid w:val="004D4C7E"/>
    <w:rsid w:val="004D50D3"/>
    <w:rsid w:val="004D51F4"/>
    <w:rsid w:val="004D534A"/>
    <w:rsid w:val="004D556B"/>
    <w:rsid w:val="004D566E"/>
    <w:rsid w:val="004D56A2"/>
    <w:rsid w:val="004D5708"/>
    <w:rsid w:val="004D5A4F"/>
    <w:rsid w:val="004D5F8C"/>
    <w:rsid w:val="004D603F"/>
    <w:rsid w:val="004D6096"/>
    <w:rsid w:val="004D609B"/>
    <w:rsid w:val="004D62FC"/>
    <w:rsid w:val="004D6439"/>
    <w:rsid w:val="004D66AE"/>
    <w:rsid w:val="004D66C9"/>
    <w:rsid w:val="004D696E"/>
    <w:rsid w:val="004D6A8E"/>
    <w:rsid w:val="004D6D4F"/>
    <w:rsid w:val="004D7272"/>
    <w:rsid w:val="004D72A2"/>
    <w:rsid w:val="004D74C3"/>
    <w:rsid w:val="004D7BD1"/>
    <w:rsid w:val="004D7E65"/>
    <w:rsid w:val="004E02DC"/>
    <w:rsid w:val="004E0566"/>
    <w:rsid w:val="004E0688"/>
    <w:rsid w:val="004E07FC"/>
    <w:rsid w:val="004E0D14"/>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7F"/>
    <w:rsid w:val="004E23EF"/>
    <w:rsid w:val="004E2457"/>
    <w:rsid w:val="004E2728"/>
    <w:rsid w:val="004E27C0"/>
    <w:rsid w:val="004E2810"/>
    <w:rsid w:val="004E2913"/>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B37"/>
    <w:rsid w:val="004E3CD4"/>
    <w:rsid w:val="004E4110"/>
    <w:rsid w:val="004E4131"/>
    <w:rsid w:val="004E41F4"/>
    <w:rsid w:val="004E44D2"/>
    <w:rsid w:val="004E45A0"/>
    <w:rsid w:val="004E4717"/>
    <w:rsid w:val="004E471C"/>
    <w:rsid w:val="004E4725"/>
    <w:rsid w:val="004E48D9"/>
    <w:rsid w:val="004E4A66"/>
    <w:rsid w:val="004E4B03"/>
    <w:rsid w:val="004E4B6F"/>
    <w:rsid w:val="004E4C9E"/>
    <w:rsid w:val="004E5020"/>
    <w:rsid w:val="004E5337"/>
    <w:rsid w:val="004E5372"/>
    <w:rsid w:val="004E56B9"/>
    <w:rsid w:val="004E5783"/>
    <w:rsid w:val="004E59DB"/>
    <w:rsid w:val="004E59F0"/>
    <w:rsid w:val="004E600D"/>
    <w:rsid w:val="004E604E"/>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4B6"/>
    <w:rsid w:val="004F06B4"/>
    <w:rsid w:val="004F06E3"/>
    <w:rsid w:val="004F07AB"/>
    <w:rsid w:val="004F085D"/>
    <w:rsid w:val="004F0887"/>
    <w:rsid w:val="004F092C"/>
    <w:rsid w:val="004F0A67"/>
    <w:rsid w:val="004F0C8D"/>
    <w:rsid w:val="004F0DA1"/>
    <w:rsid w:val="004F0F98"/>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C54"/>
    <w:rsid w:val="004F3C96"/>
    <w:rsid w:val="004F3D76"/>
    <w:rsid w:val="004F41E5"/>
    <w:rsid w:val="004F41FF"/>
    <w:rsid w:val="004F426F"/>
    <w:rsid w:val="004F4401"/>
    <w:rsid w:val="004F4631"/>
    <w:rsid w:val="004F46AA"/>
    <w:rsid w:val="004F4738"/>
    <w:rsid w:val="004F4781"/>
    <w:rsid w:val="004F4BD6"/>
    <w:rsid w:val="004F4C5C"/>
    <w:rsid w:val="004F4C74"/>
    <w:rsid w:val="004F4C9E"/>
    <w:rsid w:val="004F5674"/>
    <w:rsid w:val="004F56D4"/>
    <w:rsid w:val="004F584D"/>
    <w:rsid w:val="004F5A38"/>
    <w:rsid w:val="004F5C22"/>
    <w:rsid w:val="004F5D04"/>
    <w:rsid w:val="004F5D14"/>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6"/>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EB9"/>
    <w:rsid w:val="005010A3"/>
    <w:rsid w:val="005010E9"/>
    <w:rsid w:val="005011F0"/>
    <w:rsid w:val="00501805"/>
    <w:rsid w:val="005018DF"/>
    <w:rsid w:val="00501A5D"/>
    <w:rsid w:val="00501ABB"/>
    <w:rsid w:val="00501BE6"/>
    <w:rsid w:val="00501C6C"/>
    <w:rsid w:val="00501D91"/>
    <w:rsid w:val="00501E09"/>
    <w:rsid w:val="0050207F"/>
    <w:rsid w:val="005021EA"/>
    <w:rsid w:val="00502258"/>
    <w:rsid w:val="00502463"/>
    <w:rsid w:val="00502497"/>
    <w:rsid w:val="005025A1"/>
    <w:rsid w:val="005025DB"/>
    <w:rsid w:val="00502615"/>
    <w:rsid w:val="00502678"/>
    <w:rsid w:val="00502719"/>
    <w:rsid w:val="0050273C"/>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53D2"/>
    <w:rsid w:val="005056B1"/>
    <w:rsid w:val="005059AA"/>
    <w:rsid w:val="00505A07"/>
    <w:rsid w:val="00505B02"/>
    <w:rsid w:val="00505B1A"/>
    <w:rsid w:val="00506434"/>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DF1"/>
    <w:rsid w:val="00507F15"/>
    <w:rsid w:val="00510287"/>
    <w:rsid w:val="00510295"/>
    <w:rsid w:val="005103D0"/>
    <w:rsid w:val="0051048D"/>
    <w:rsid w:val="005105B0"/>
    <w:rsid w:val="00510688"/>
    <w:rsid w:val="005108E7"/>
    <w:rsid w:val="00510BA0"/>
    <w:rsid w:val="00510D0E"/>
    <w:rsid w:val="00510D4D"/>
    <w:rsid w:val="00510F03"/>
    <w:rsid w:val="00511235"/>
    <w:rsid w:val="00511306"/>
    <w:rsid w:val="00511362"/>
    <w:rsid w:val="00511BFA"/>
    <w:rsid w:val="00511D85"/>
    <w:rsid w:val="00511F6D"/>
    <w:rsid w:val="00512028"/>
    <w:rsid w:val="0051202A"/>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E5"/>
    <w:rsid w:val="00516149"/>
    <w:rsid w:val="005161F5"/>
    <w:rsid w:val="00516424"/>
    <w:rsid w:val="005165E7"/>
    <w:rsid w:val="00516600"/>
    <w:rsid w:val="005167BA"/>
    <w:rsid w:val="005168FF"/>
    <w:rsid w:val="00516970"/>
    <w:rsid w:val="00516A31"/>
    <w:rsid w:val="00516A3A"/>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54D"/>
    <w:rsid w:val="005178BE"/>
    <w:rsid w:val="005178E9"/>
    <w:rsid w:val="00517B74"/>
    <w:rsid w:val="00517CFA"/>
    <w:rsid w:val="00517D90"/>
    <w:rsid w:val="00517FC2"/>
    <w:rsid w:val="00517FC9"/>
    <w:rsid w:val="00517FD8"/>
    <w:rsid w:val="0052018A"/>
    <w:rsid w:val="005204A2"/>
    <w:rsid w:val="005205B2"/>
    <w:rsid w:val="00520620"/>
    <w:rsid w:val="0052087D"/>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7C0"/>
    <w:rsid w:val="00523902"/>
    <w:rsid w:val="00523A95"/>
    <w:rsid w:val="00523C1B"/>
    <w:rsid w:val="00524006"/>
    <w:rsid w:val="00524435"/>
    <w:rsid w:val="00524573"/>
    <w:rsid w:val="00524B5F"/>
    <w:rsid w:val="00525002"/>
    <w:rsid w:val="005256AA"/>
    <w:rsid w:val="00525863"/>
    <w:rsid w:val="005259A1"/>
    <w:rsid w:val="00525DA5"/>
    <w:rsid w:val="00525E4D"/>
    <w:rsid w:val="0052618E"/>
    <w:rsid w:val="005264D9"/>
    <w:rsid w:val="005265CE"/>
    <w:rsid w:val="005266EC"/>
    <w:rsid w:val="005268AE"/>
    <w:rsid w:val="005269A7"/>
    <w:rsid w:val="00526AD1"/>
    <w:rsid w:val="00526B53"/>
    <w:rsid w:val="00526DAD"/>
    <w:rsid w:val="00527038"/>
    <w:rsid w:val="0052703F"/>
    <w:rsid w:val="0052744E"/>
    <w:rsid w:val="00527645"/>
    <w:rsid w:val="00527728"/>
    <w:rsid w:val="00527791"/>
    <w:rsid w:val="00527978"/>
    <w:rsid w:val="00527AB2"/>
    <w:rsid w:val="00527BC5"/>
    <w:rsid w:val="00527D16"/>
    <w:rsid w:val="00527F88"/>
    <w:rsid w:val="00527FBF"/>
    <w:rsid w:val="00527FCA"/>
    <w:rsid w:val="005302C2"/>
    <w:rsid w:val="0053035A"/>
    <w:rsid w:val="0053052E"/>
    <w:rsid w:val="00530756"/>
    <w:rsid w:val="0053090D"/>
    <w:rsid w:val="005309BB"/>
    <w:rsid w:val="00530CC2"/>
    <w:rsid w:val="0053102A"/>
    <w:rsid w:val="005311AF"/>
    <w:rsid w:val="005311CF"/>
    <w:rsid w:val="005316A0"/>
    <w:rsid w:val="0053180C"/>
    <w:rsid w:val="00531912"/>
    <w:rsid w:val="00531DD8"/>
    <w:rsid w:val="00532118"/>
    <w:rsid w:val="005322B2"/>
    <w:rsid w:val="00532340"/>
    <w:rsid w:val="00532397"/>
    <w:rsid w:val="00532553"/>
    <w:rsid w:val="00532848"/>
    <w:rsid w:val="0053296C"/>
    <w:rsid w:val="00532DB5"/>
    <w:rsid w:val="00532E9A"/>
    <w:rsid w:val="00533041"/>
    <w:rsid w:val="00533105"/>
    <w:rsid w:val="00533153"/>
    <w:rsid w:val="0053316E"/>
    <w:rsid w:val="00533256"/>
    <w:rsid w:val="0053332E"/>
    <w:rsid w:val="005334D3"/>
    <w:rsid w:val="0053356D"/>
    <w:rsid w:val="00533590"/>
    <w:rsid w:val="0053363A"/>
    <w:rsid w:val="0053363B"/>
    <w:rsid w:val="005336A3"/>
    <w:rsid w:val="0053370F"/>
    <w:rsid w:val="00533741"/>
    <w:rsid w:val="00533807"/>
    <w:rsid w:val="00533846"/>
    <w:rsid w:val="00533847"/>
    <w:rsid w:val="0053384E"/>
    <w:rsid w:val="00533AA7"/>
    <w:rsid w:val="00533AD2"/>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876"/>
    <w:rsid w:val="00536BB2"/>
    <w:rsid w:val="00536D9B"/>
    <w:rsid w:val="00537294"/>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2A"/>
    <w:rsid w:val="005419A0"/>
    <w:rsid w:val="00541A08"/>
    <w:rsid w:val="00541AE4"/>
    <w:rsid w:val="00541BF8"/>
    <w:rsid w:val="00541CF2"/>
    <w:rsid w:val="00541EC9"/>
    <w:rsid w:val="00541F27"/>
    <w:rsid w:val="005421C8"/>
    <w:rsid w:val="005421EC"/>
    <w:rsid w:val="00542281"/>
    <w:rsid w:val="00542469"/>
    <w:rsid w:val="005428E2"/>
    <w:rsid w:val="00542946"/>
    <w:rsid w:val="00542D59"/>
    <w:rsid w:val="0054318F"/>
    <w:rsid w:val="0054338E"/>
    <w:rsid w:val="005436A5"/>
    <w:rsid w:val="00543742"/>
    <w:rsid w:val="0054392E"/>
    <w:rsid w:val="005439A3"/>
    <w:rsid w:val="00543AB7"/>
    <w:rsid w:val="00543BBF"/>
    <w:rsid w:val="0054488A"/>
    <w:rsid w:val="00544899"/>
    <w:rsid w:val="00544BFB"/>
    <w:rsid w:val="005450EA"/>
    <w:rsid w:val="005451DA"/>
    <w:rsid w:val="005451FE"/>
    <w:rsid w:val="0054533A"/>
    <w:rsid w:val="005454CA"/>
    <w:rsid w:val="00545A94"/>
    <w:rsid w:val="00545AB0"/>
    <w:rsid w:val="00545D2E"/>
    <w:rsid w:val="00546055"/>
    <w:rsid w:val="005460BD"/>
    <w:rsid w:val="00546113"/>
    <w:rsid w:val="00546249"/>
    <w:rsid w:val="005462C4"/>
    <w:rsid w:val="00546353"/>
    <w:rsid w:val="00546619"/>
    <w:rsid w:val="005467B0"/>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2E"/>
    <w:rsid w:val="00547D3E"/>
    <w:rsid w:val="00547D79"/>
    <w:rsid w:val="00547D94"/>
    <w:rsid w:val="00550241"/>
    <w:rsid w:val="0055037A"/>
    <w:rsid w:val="005503C4"/>
    <w:rsid w:val="00550415"/>
    <w:rsid w:val="00550483"/>
    <w:rsid w:val="00550BC8"/>
    <w:rsid w:val="00550FA6"/>
    <w:rsid w:val="005511DB"/>
    <w:rsid w:val="0055160E"/>
    <w:rsid w:val="00551838"/>
    <w:rsid w:val="00551A0B"/>
    <w:rsid w:val="00551B64"/>
    <w:rsid w:val="00551BC5"/>
    <w:rsid w:val="00551BC7"/>
    <w:rsid w:val="00551CC4"/>
    <w:rsid w:val="00551D72"/>
    <w:rsid w:val="00551E66"/>
    <w:rsid w:val="005520BB"/>
    <w:rsid w:val="00552225"/>
    <w:rsid w:val="0055225E"/>
    <w:rsid w:val="00552385"/>
    <w:rsid w:val="005524DF"/>
    <w:rsid w:val="00552548"/>
    <w:rsid w:val="00552779"/>
    <w:rsid w:val="0055283B"/>
    <w:rsid w:val="00552942"/>
    <w:rsid w:val="00552AFA"/>
    <w:rsid w:val="00552B79"/>
    <w:rsid w:val="00552EB8"/>
    <w:rsid w:val="00553010"/>
    <w:rsid w:val="005530FC"/>
    <w:rsid w:val="00553116"/>
    <w:rsid w:val="0055313A"/>
    <w:rsid w:val="005533C2"/>
    <w:rsid w:val="0055340A"/>
    <w:rsid w:val="0055346B"/>
    <w:rsid w:val="0055355C"/>
    <w:rsid w:val="00553620"/>
    <w:rsid w:val="0055367F"/>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49D"/>
    <w:rsid w:val="00555513"/>
    <w:rsid w:val="005557BF"/>
    <w:rsid w:val="005557D9"/>
    <w:rsid w:val="0055590B"/>
    <w:rsid w:val="005559DF"/>
    <w:rsid w:val="00555C65"/>
    <w:rsid w:val="00555CC3"/>
    <w:rsid w:val="00555CDE"/>
    <w:rsid w:val="00555ECC"/>
    <w:rsid w:val="00556221"/>
    <w:rsid w:val="0055660B"/>
    <w:rsid w:val="0055677F"/>
    <w:rsid w:val="005568F3"/>
    <w:rsid w:val="00556A18"/>
    <w:rsid w:val="00556B40"/>
    <w:rsid w:val="00556C2F"/>
    <w:rsid w:val="00556F82"/>
    <w:rsid w:val="00557208"/>
    <w:rsid w:val="0055724D"/>
    <w:rsid w:val="005574D2"/>
    <w:rsid w:val="005575F4"/>
    <w:rsid w:val="005576BD"/>
    <w:rsid w:val="00557830"/>
    <w:rsid w:val="0055790A"/>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EA3"/>
    <w:rsid w:val="00561F48"/>
    <w:rsid w:val="00561F5C"/>
    <w:rsid w:val="00561F82"/>
    <w:rsid w:val="00562109"/>
    <w:rsid w:val="00562138"/>
    <w:rsid w:val="0056214B"/>
    <w:rsid w:val="005623FE"/>
    <w:rsid w:val="005624D2"/>
    <w:rsid w:val="0056261C"/>
    <w:rsid w:val="005626B8"/>
    <w:rsid w:val="00562A69"/>
    <w:rsid w:val="00562A6F"/>
    <w:rsid w:val="00562B90"/>
    <w:rsid w:val="00562B9F"/>
    <w:rsid w:val="00562EDA"/>
    <w:rsid w:val="00563227"/>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7015D"/>
    <w:rsid w:val="0057034B"/>
    <w:rsid w:val="0057038F"/>
    <w:rsid w:val="00570416"/>
    <w:rsid w:val="005709CC"/>
    <w:rsid w:val="00570BB9"/>
    <w:rsid w:val="00570CA4"/>
    <w:rsid w:val="00570CE5"/>
    <w:rsid w:val="00570E4E"/>
    <w:rsid w:val="0057109A"/>
    <w:rsid w:val="005710A8"/>
    <w:rsid w:val="005711CB"/>
    <w:rsid w:val="00571216"/>
    <w:rsid w:val="005712D3"/>
    <w:rsid w:val="0057148B"/>
    <w:rsid w:val="0057162B"/>
    <w:rsid w:val="005716D9"/>
    <w:rsid w:val="00571A2D"/>
    <w:rsid w:val="00571A93"/>
    <w:rsid w:val="00571ABA"/>
    <w:rsid w:val="00571B70"/>
    <w:rsid w:val="00571F7C"/>
    <w:rsid w:val="0057201B"/>
    <w:rsid w:val="00572034"/>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37A"/>
    <w:rsid w:val="00573406"/>
    <w:rsid w:val="005736C9"/>
    <w:rsid w:val="00573757"/>
    <w:rsid w:val="00573A93"/>
    <w:rsid w:val="00573C53"/>
    <w:rsid w:val="00574092"/>
    <w:rsid w:val="0057414E"/>
    <w:rsid w:val="005741D4"/>
    <w:rsid w:val="00574200"/>
    <w:rsid w:val="00574516"/>
    <w:rsid w:val="005746A5"/>
    <w:rsid w:val="00574786"/>
    <w:rsid w:val="00574C63"/>
    <w:rsid w:val="00574E4F"/>
    <w:rsid w:val="00574FE7"/>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3EB"/>
    <w:rsid w:val="0058168F"/>
    <w:rsid w:val="0058170D"/>
    <w:rsid w:val="005817DC"/>
    <w:rsid w:val="0058183D"/>
    <w:rsid w:val="00581933"/>
    <w:rsid w:val="005819E8"/>
    <w:rsid w:val="00581BE8"/>
    <w:rsid w:val="00581CA8"/>
    <w:rsid w:val="00581E33"/>
    <w:rsid w:val="005822A2"/>
    <w:rsid w:val="005823AA"/>
    <w:rsid w:val="005824E7"/>
    <w:rsid w:val="0058259E"/>
    <w:rsid w:val="005827E4"/>
    <w:rsid w:val="005829BE"/>
    <w:rsid w:val="00582ABA"/>
    <w:rsid w:val="00582D46"/>
    <w:rsid w:val="00582E75"/>
    <w:rsid w:val="00582E7C"/>
    <w:rsid w:val="0058301B"/>
    <w:rsid w:val="005832B2"/>
    <w:rsid w:val="00583711"/>
    <w:rsid w:val="0058391E"/>
    <w:rsid w:val="005839D4"/>
    <w:rsid w:val="00583A40"/>
    <w:rsid w:val="00583E16"/>
    <w:rsid w:val="00583E66"/>
    <w:rsid w:val="00584018"/>
    <w:rsid w:val="005841A7"/>
    <w:rsid w:val="00584248"/>
    <w:rsid w:val="00584348"/>
    <w:rsid w:val="005843B8"/>
    <w:rsid w:val="00584419"/>
    <w:rsid w:val="005848AB"/>
    <w:rsid w:val="0058490C"/>
    <w:rsid w:val="00584B94"/>
    <w:rsid w:val="00584BD2"/>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D42"/>
    <w:rsid w:val="00592DC8"/>
    <w:rsid w:val="00592F20"/>
    <w:rsid w:val="00593037"/>
    <w:rsid w:val="00593433"/>
    <w:rsid w:val="005934A5"/>
    <w:rsid w:val="00593627"/>
    <w:rsid w:val="005937A5"/>
    <w:rsid w:val="00593A39"/>
    <w:rsid w:val="00593C21"/>
    <w:rsid w:val="00593D76"/>
    <w:rsid w:val="00593EAE"/>
    <w:rsid w:val="0059402E"/>
    <w:rsid w:val="00594074"/>
    <w:rsid w:val="005940CA"/>
    <w:rsid w:val="005940FE"/>
    <w:rsid w:val="00594395"/>
    <w:rsid w:val="005944AC"/>
    <w:rsid w:val="005944C7"/>
    <w:rsid w:val="0059461D"/>
    <w:rsid w:val="00594683"/>
    <w:rsid w:val="00594755"/>
    <w:rsid w:val="005947E5"/>
    <w:rsid w:val="0059480F"/>
    <w:rsid w:val="0059489F"/>
    <w:rsid w:val="00594980"/>
    <w:rsid w:val="00594A61"/>
    <w:rsid w:val="00594B98"/>
    <w:rsid w:val="00594C97"/>
    <w:rsid w:val="00594EE9"/>
    <w:rsid w:val="00595212"/>
    <w:rsid w:val="0059523D"/>
    <w:rsid w:val="00595244"/>
    <w:rsid w:val="00595343"/>
    <w:rsid w:val="005953DD"/>
    <w:rsid w:val="0059542A"/>
    <w:rsid w:val="00595891"/>
    <w:rsid w:val="00595905"/>
    <w:rsid w:val="005959AF"/>
    <w:rsid w:val="00595CFE"/>
    <w:rsid w:val="005960DF"/>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A11"/>
    <w:rsid w:val="005A5CD4"/>
    <w:rsid w:val="005A5CF8"/>
    <w:rsid w:val="005A5E80"/>
    <w:rsid w:val="005A6053"/>
    <w:rsid w:val="005A6409"/>
    <w:rsid w:val="005A6644"/>
    <w:rsid w:val="005A6874"/>
    <w:rsid w:val="005A68D8"/>
    <w:rsid w:val="005A6D21"/>
    <w:rsid w:val="005A7310"/>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DE"/>
    <w:rsid w:val="005B2AF4"/>
    <w:rsid w:val="005B2B3A"/>
    <w:rsid w:val="005B2B77"/>
    <w:rsid w:val="005B2CD7"/>
    <w:rsid w:val="005B2D49"/>
    <w:rsid w:val="005B2E5C"/>
    <w:rsid w:val="005B2E87"/>
    <w:rsid w:val="005B2EB3"/>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2B3"/>
    <w:rsid w:val="005B4579"/>
    <w:rsid w:val="005B4722"/>
    <w:rsid w:val="005B48B1"/>
    <w:rsid w:val="005B4CAF"/>
    <w:rsid w:val="005B4D2F"/>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524"/>
    <w:rsid w:val="005B7791"/>
    <w:rsid w:val="005B797F"/>
    <w:rsid w:val="005B7B80"/>
    <w:rsid w:val="005B7D9F"/>
    <w:rsid w:val="005B7FD4"/>
    <w:rsid w:val="005C00E2"/>
    <w:rsid w:val="005C01E5"/>
    <w:rsid w:val="005C0215"/>
    <w:rsid w:val="005C044E"/>
    <w:rsid w:val="005C04BC"/>
    <w:rsid w:val="005C0534"/>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CB0"/>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1B3"/>
    <w:rsid w:val="005C51ED"/>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70CD"/>
    <w:rsid w:val="005C7154"/>
    <w:rsid w:val="005C738A"/>
    <w:rsid w:val="005C75A3"/>
    <w:rsid w:val="005C75CC"/>
    <w:rsid w:val="005C767F"/>
    <w:rsid w:val="005C77A4"/>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A11"/>
    <w:rsid w:val="005D1BB6"/>
    <w:rsid w:val="005D1BDB"/>
    <w:rsid w:val="005D1DE0"/>
    <w:rsid w:val="005D239D"/>
    <w:rsid w:val="005D2493"/>
    <w:rsid w:val="005D25CD"/>
    <w:rsid w:val="005D2642"/>
    <w:rsid w:val="005D26AD"/>
    <w:rsid w:val="005D28F8"/>
    <w:rsid w:val="005D28FD"/>
    <w:rsid w:val="005D2989"/>
    <w:rsid w:val="005D2A05"/>
    <w:rsid w:val="005D2B11"/>
    <w:rsid w:val="005D2F62"/>
    <w:rsid w:val="005D306E"/>
    <w:rsid w:val="005D31D8"/>
    <w:rsid w:val="005D33D0"/>
    <w:rsid w:val="005D33FF"/>
    <w:rsid w:val="005D364C"/>
    <w:rsid w:val="005D37AB"/>
    <w:rsid w:val="005D37F0"/>
    <w:rsid w:val="005D3821"/>
    <w:rsid w:val="005D38C5"/>
    <w:rsid w:val="005D39B7"/>
    <w:rsid w:val="005D3D6E"/>
    <w:rsid w:val="005D3E15"/>
    <w:rsid w:val="005D3F5F"/>
    <w:rsid w:val="005D4180"/>
    <w:rsid w:val="005D4245"/>
    <w:rsid w:val="005D453E"/>
    <w:rsid w:val="005D4650"/>
    <w:rsid w:val="005D493E"/>
    <w:rsid w:val="005D4B3A"/>
    <w:rsid w:val="005D4BCF"/>
    <w:rsid w:val="005D5016"/>
    <w:rsid w:val="005D52C9"/>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C5E"/>
    <w:rsid w:val="005D7F50"/>
    <w:rsid w:val="005D7F86"/>
    <w:rsid w:val="005E00C7"/>
    <w:rsid w:val="005E024E"/>
    <w:rsid w:val="005E04D1"/>
    <w:rsid w:val="005E0727"/>
    <w:rsid w:val="005E0980"/>
    <w:rsid w:val="005E0997"/>
    <w:rsid w:val="005E09E7"/>
    <w:rsid w:val="005E0C6C"/>
    <w:rsid w:val="005E103F"/>
    <w:rsid w:val="005E1231"/>
    <w:rsid w:val="005E134F"/>
    <w:rsid w:val="005E1436"/>
    <w:rsid w:val="005E14C7"/>
    <w:rsid w:val="005E1550"/>
    <w:rsid w:val="005E1A13"/>
    <w:rsid w:val="005E1CF6"/>
    <w:rsid w:val="005E1E0E"/>
    <w:rsid w:val="005E2202"/>
    <w:rsid w:val="005E23F8"/>
    <w:rsid w:val="005E2931"/>
    <w:rsid w:val="005E2951"/>
    <w:rsid w:val="005E2C3D"/>
    <w:rsid w:val="005E2CB8"/>
    <w:rsid w:val="005E2CF1"/>
    <w:rsid w:val="005E2E3B"/>
    <w:rsid w:val="005E32CB"/>
    <w:rsid w:val="005E33F0"/>
    <w:rsid w:val="005E34BB"/>
    <w:rsid w:val="005E354C"/>
    <w:rsid w:val="005E3795"/>
    <w:rsid w:val="005E3BDE"/>
    <w:rsid w:val="005E3DBC"/>
    <w:rsid w:val="005E4014"/>
    <w:rsid w:val="005E42A3"/>
    <w:rsid w:val="005E4651"/>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39"/>
    <w:rsid w:val="005F1B5E"/>
    <w:rsid w:val="005F1D3C"/>
    <w:rsid w:val="005F1D51"/>
    <w:rsid w:val="005F1D60"/>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987"/>
    <w:rsid w:val="005F4ABE"/>
    <w:rsid w:val="005F4EAA"/>
    <w:rsid w:val="005F5249"/>
    <w:rsid w:val="005F54E9"/>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585"/>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895"/>
    <w:rsid w:val="00604A41"/>
    <w:rsid w:val="00604C15"/>
    <w:rsid w:val="00604C6F"/>
    <w:rsid w:val="00604CAB"/>
    <w:rsid w:val="00604F3A"/>
    <w:rsid w:val="00604FB0"/>
    <w:rsid w:val="00605565"/>
    <w:rsid w:val="006055A5"/>
    <w:rsid w:val="0060566D"/>
    <w:rsid w:val="006058DF"/>
    <w:rsid w:val="00605B19"/>
    <w:rsid w:val="00605C77"/>
    <w:rsid w:val="00605D5C"/>
    <w:rsid w:val="00605EC6"/>
    <w:rsid w:val="00605FBF"/>
    <w:rsid w:val="0060609A"/>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66C"/>
    <w:rsid w:val="006077D9"/>
    <w:rsid w:val="00607814"/>
    <w:rsid w:val="00607B92"/>
    <w:rsid w:val="00607C51"/>
    <w:rsid w:val="00607CDE"/>
    <w:rsid w:val="00610066"/>
    <w:rsid w:val="006100D9"/>
    <w:rsid w:val="006102C2"/>
    <w:rsid w:val="00610521"/>
    <w:rsid w:val="006107AE"/>
    <w:rsid w:val="00610A24"/>
    <w:rsid w:val="006110E8"/>
    <w:rsid w:val="00611350"/>
    <w:rsid w:val="00611472"/>
    <w:rsid w:val="006114D3"/>
    <w:rsid w:val="006115D4"/>
    <w:rsid w:val="0061161B"/>
    <w:rsid w:val="0061172E"/>
    <w:rsid w:val="006117F2"/>
    <w:rsid w:val="006119E7"/>
    <w:rsid w:val="00611AAA"/>
    <w:rsid w:val="00611AB6"/>
    <w:rsid w:val="00611D34"/>
    <w:rsid w:val="00611E26"/>
    <w:rsid w:val="00611E9A"/>
    <w:rsid w:val="00611F3D"/>
    <w:rsid w:val="006121D4"/>
    <w:rsid w:val="0061237D"/>
    <w:rsid w:val="006126A5"/>
    <w:rsid w:val="006127B0"/>
    <w:rsid w:val="00612BAE"/>
    <w:rsid w:val="00612C23"/>
    <w:rsid w:val="00612C60"/>
    <w:rsid w:val="00612E6D"/>
    <w:rsid w:val="00612F60"/>
    <w:rsid w:val="00613024"/>
    <w:rsid w:val="00613316"/>
    <w:rsid w:val="006133D2"/>
    <w:rsid w:val="0061354D"/>
    <w:rsid w:val="006135F9"/>
    <w:rsid w:val="006137A4"/>
    <w:rsid w:val="00613A2E"/>
    <w:rsid w:val="0061432B"/>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4F7"/>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D8E"/>
    <w:rsid w:val="00617E5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C07"/>
    <w:rsid w:val="00622D5E"/>
    <w:rsid w:val="00622DB4"/>
    <w:rsid w:val="00623011"/>
    <w:rsid w:val="00623032"/>
    <w:rsid w:val="00623257"/>
    <w:rsid w:val="0062373C"/>
    <w:rsid w:val="00623A92"/>
    <w:rsid w:val="00623B0A"/>
    <w:rsid w:val="00623B2A"/>
    <w:rsid w:val="00623ED9"/>
    <w:rsid w:val="00623EF3"/>
    <w:rsid w:val="00623EFB"/>
    <w:rsid w:val="00624020"/>
    <w:rsid w:val="006241E5"/>
    <w:rsid w:val="00624270"/>
    <w:rsid w:val="006242D5"/>
    <w:rsid w:val="00624760"/>
    <w:rsid w:val="006248F7"/>
    <w:rsid w:val="00624913"/>
    <w:rsid w:val="00624E1B"/>
    <w:rsid w:val="0062530B"/>
    <w:rsid w:val="00625335"/>
    <w:rsid w:val="0062542C"/>
    <w:rsid w:val="006254DC"/>
    <w:rsid w:val="00625648"/>
    <w:rsid w:val="00625687"/>
    <w:rsid w:val="006257BC"/>
    <w:rsid w:val="006258A5"/>
    <w:rsid w:val="00625A05"/>
    <w:rsid w:val="00625C05"/>
    <w:rsid w:val="00625CB8"/>
    <w:rsid w:val="00625CF2"/>
    <w:rsid w:val="00625FE9"/>
    <w:rsid w:val="006260E0"/>
    <w:rsid w:val="006261D4"/>
    <w:rsid w:val="00626389"/>
    <w:rsid w:val="006263E7"/>
    <w:rsid w:val="00626CA2"/>
    <w:rsid w:val="00626E09"/>
    <w:rsid w:val="00626F13"/>
    <w:rsid w:val="006271C9"/>
    <w:rsid w:val="0062728A"/>
    <w:rsid w:val="006272FA"/>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26C"/>
    <w:rsid w:val="00632687"/>
    <w:rsid w:val="006326AD"/>
    <w:rsid w:val="00632732"/>
    <w:rsid w:val="0063286D"/>
    <w:rsid w:val="0063293E"/>
    <w:rsid w:val="006329C9"/>
    <w:rsid w:val="00632A54"/>
    <w:rsid w:val="00632D15"/>
    <w:rsid w:val="00632DF3"/>
    <w:rsid w:val="00632E66"/>
    <w:rsid w:val="00632F1E"/>
    <w:rsid w:val="00633430"/>
    <w:rsid w:val="006334E7"/>
    <w:rsid w:val="00633612"/>
    <w:rsid w:val="00633782"/>
    <w:rsid w:val="006337DF"/>
    <w:rsid w:val="006338B2"/>
    <w:rsid w:val="00633A42"/>
    <w:rsid w:val="00633D4A"/>
    <w:rsid w:val="00633E54"/>
    <w:rsid w:val="00633E6A"/>
    <w:rsid w:val="00633F67"/>
    <w:rsid w:val="006340EA"/>
    <w:rsid w:val="006341D2"/>
    <w:rsid w:val="00634240"/>
    <w:rsid w:val="006342B1"/>
    <w:rsid w:val="00634321"/>
    <w:rsid w:val="00634509"/>
    <w:rsid w:val="0063450C"/>
    <w:rsid w:val="00634601"/>
    <w:rsid w:val="006347F1"/>
    <w:rsid w:val="00634845"/>
    <w:rsid w:val="006348AA"/>
    <w:rsid w:val="00634DD5"/>
    <w:rsid w:val="00634E40"/>
    <w:rsid w:val="00634FD8"/>
    <w:rsid w:val="006350DA"/>
    <w:rsid w:val="006350E4"/>
    <w:rsid w:val="0063516A"/>
    <w:rsid w:val="0063556F"/>
    <w:rsid w:val="00635577"/>
    <w:rsid w:val="00635822"/>
    <w:rsid w:val="00635904"/>
    <w:rsid w:val="00635A22"/>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7B"/>
    <w:rsid w:val="00636AE7"/>
    <w:rsid w:val="00636D42"/>
    <w:rsid w:val="0063742F"/>
    <w:rsid w:val="006375CE"/>
    <w:rsid w:val="0063769A"/>
    <w:rsid w:val="00637888"/>
    <w:rsid w:val="006379CB"/>
    <w:rsid w:val="00637A9F"/>
    <w:rsid w:val="00637B94"/>
    <w:rsid w:val="00637E2A"/>
    <w:rsid w:val="00640029"/>
    <w:rsid w:val="0064021C"/>
    <w:rsid w:val="00640414"/>
    <w:rsid w:val="0064055D"/>
    <w:rsid w:val="006405CE"/>
    <w:rsid w:val="0064086C"/>
    <w:rsid w:val="006409D0"/>
    <w:rsid w:val="00640AF2"/>
    <w:rsid w:val="00640B81"/>
    <w:rsid w:val="00640C64"/>
    <w:rsid w:val="00640CA3"/>
    <w:rsid w:val="00640D55"/>
    <w:rsid w:val="00641404"/>
    <w:rsid w:val="0064178E"/>
    <w:rsid w:val="00641A0D"/>
    <w:rsid w:val="00641ACD"/>
    <w:rsid w:val="00641AEB"/>
    <w:rsid w:val="00641B08"/>
    <w:rsid w:val="00641BF4"/>
    <w:rsid w:val="006421F0"/>
    <w:rsid w:val="00642424"/>
    <w:rsid w:val="0064242D"/>
    <w:rsid w:val="00642639"/>
    <w:rsid w:val="0064267E"/>
    <w:rsid w:val="0064268E"/>
    <w:rsid w:val="00642862"/>
    <w:rsid w:val="006428FC"/>
    <w:rsid w:val="0064303B"/>
    <w:rsid w:val="006431D2"/>
    <w:rsid w:val="006435A7"/>
    <w:rsid w:val="006435B1"/>
    <w:rsid w:val="006435BC"/>
    <w:rsid w:val="0064369E"/>
    <w:rsid w:val="006436AF"/>
    <w:rsid w:val="00643936"/>
    <w:rsid w:val="00643A4C"/>
    <w:rsid w:val="00643BBF"/>
    <w:rsid w:val="00643CA3"/>
    <w:rsid w:val="00643F89"/>
    <w:rsid w:val="006444C8"/>
    <w:rsid w:val="0064455C"/>
    <w:rsid w:val="006447A1"/>
    <w:rsid w:val="006447BF"/>
    <w:rsid w:val="00644A4E"/>
    <w:rsid w:val="00644B50"/>
    <w:rsid w:val="00644DE6"/>
    <w:rsid w:val="00644EB2"/>
    <w:rsid w:val="0064538E"/>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F4C"/>
    <w:rsid w:val="00651546"/>
    <w:rsid w:val="00651703"/>
    <w:rsid w:val="00651750"/>
    <w:rsid w:val="00651816"/>
    <w:rsid w:val="00651831"/>
    <w:rsid w:val="0065184E"/>
    <w:rsid w:val="006518B4"/>
    <w:rsid w:val="006518F9"/>
    <w:rsid w:val="00651CCF"/>
    <w:rsid w:val="00651E79"/>
    <w:rsid w:val="00652042"/>
    <w:rsid w:val="0065210F"/>
    <w:rsid w:val="006521D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F00"/>
    <w:rsid w:val="0065528E"/>
    <w:rsid w:val="006552E5"/>
    <w:rsid w:val="006552F9"/>
    <w:rsid w:val="006555BA"/>
    <w:rsid w:val="006557B1"/>
    <w:rsid w:val="006557D0"/>
    <w:rsid w:val="00655936"/>
    <w:rsid w:val="00655B59"/>
    <w:rsid w:val="00655D54"/>
    <w:rsid w:val="00655E8B"/>
    <w:rsid w:val="006560D1"/>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616"/>
    <w:rsid w:val="00665638"/>
    <w:rsid w:val="00665642"/>
    <w:rsid w:val="006659E0"/>
    <w:rsid w:val="00665A2A"/>
    <w:rsid w:val="00665CEF"/>
    <w:rsid w:val="00665EE1"/>
    <w:rsid w:val="00665FF8"/>
    <w:rsid w:val="006660EC"/>
    <w:rsid w:val="006661BE"/>
    <w:rsid w:val="00666411"/>
    <w:rsid w:val="006666C5"/>
    <w:rsid w:val="006666F9"/>
    <w:rsid w:val="0066677E"/>
    <w:rsid w:val="00666881"/>
    <w:rsid w:val="00666980"/>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24D"/>
    <w:rsid w:val="00670543"/>
    <w:rsid w:val="0067065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6FC9"/>
    <w:rsid w:val="0067705F"/>
    <w:rsid w:val="00677072"/>
    <w:rsid w:val="006770B4"/>
    <w:rsid w:val="006771D1"/>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A82"/>
    <w:rsid w:val="00681AB0"/>
    <w:rsid w:val="00681ACA"/>
    <w:rsid w:val="00681AF4"/>
    <w:rsid w:val="00681D93"/>
    <w:rsid w:val="00681E0B"/>
    <w:rsid w:val="00681EF1"/>
    <w:rsid w:val="00682128"/>
    <w:rsid w:val="006822D8"/>
    <w:rsid w:val="006822F5"/>
    <w:rsid w:val="0068237A"/>
    <w:rsid w:val="00682393"/>
    <w:rsid w:val="00682557"/>
    <w:rsid w:val="00682698"/>
    <w:rsid w:val="0068282C"/>
    <w:rsid w:val="00682940"/>
    <w:rsid w:val="00682961"/>
    <w:rsid w:val="00682A3F"/>
    <w:rsid w:val="00682D2E"/>
    <w:rsid w:val="00682FCE"/>
    <w:rsid w:val="00682FFC"/>
    <w:rsid w:val="00683122"/>
    <w:rsid w:val="00683605"/>
    <w:rsid w:val="0068361D"/>
    <w:rsid w:val="0068398E"/>
    <w:rsid w:val="006839D9"/>
    <w:rsid w:val="00683C78"/>
    <w:rsid w:val="00683FAF"/>
    <w:rsid w:val="006840A5"/>
    <w:rsid w:val="006840CD"/>
    <w:rsid w:val="00684306"/>
    <w:rsid w:val="00684476"/>
    <w:rsid w:val="006845C0"/>
    <w:rsid w:val="00684602"/>
    <w:rsid w:val="00684759"/>
    <w:rsid w:val="006847C1"/>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76"/>
    <w:rsid w:val="00686C15"/>
    <w:rsid w:val="00686C97"/>
    <w:rsid w:val="00686D3D"/>
    <w:rsid w:val="00686E3A"/>
    <w:rsid w:val="00686E89"/>
    <w:rsid w:val="00686F2B"/>
    <w:rsid w:val="00686FFB"/>
    <w:rsid w:val="00687229"/>
    <w:rsid w:val="006875A8"/>
    <w:rsid w:val="00687698"/>
    <w:rsid w:val="00687764"/>
    <w:rsid w:val="00687B2D"/>
    <w:rsid w:val="00687BD5"/>
    <w:rsid w:val="00687C89"/>
    <w:rsid w:val="00687D7D"/>
    <w:rsid w:val="006901E0"/>
    <w:rsid w:val="0069044B"/>
    <w:rsid w:val="00690465"/>
    <w:rsid w:val="006907CF"/>
    <w:rsid w:val="0069097C"/>
    <w:rsid w:val="00690A04"/>
    <w:rsid w:val="00690A84"/>
    <w:rsid w:val="00690ACD"/>
    <w:rsid w:val="00690B13"/>
    <w:rsid w:val="00690E07"/>
    <w:rsid w:val="00690FED"/>
    <w:rsid w:val="00691082"/>
    <w:rsid w:val="00691115"/>
    <w:rsid w:val="0069171C"/>
    <w:rsid w:val="0069182D"/>
    <w:rsid w:val="00691889"/>
    <w:rsid w:val="006918C8"/>
    <w:rsid w:val="00691C8D"/>
    <w:rsid w:val="00691D98"/>
    <w:rsid w:val="006920E9"/>
    <w:rsid w:val="00692222"/>
    <w:rsid w:val="0069227A"/>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D5F"/>
    <w:rsid w:val="00695E92"/>
    <w:rsid w:val="0069605B"/>
    <w:rsid w:val="00696198"/>
    <w:rsid w:val="00696251"/>
    <w:rsid w:val="00696426"/>
    <w:rsid w:val="006964C6"/>
    <w:rsid w:val="00696554"/>
    <w:rsid w:val="00696580"/>
    <w:rsid w:val="00696598"/>
    <w:rsid w:val="00696694"/>
    <w:rsid w:val="00696711"/>
    <w:rsid w:val="00696937"/>
    <w:rsid w:val="0069697B"/>
    <w:rsid w:val="00696EE8"/>
    <w:rsid w:val="00696F76"/>
    <w:rsid w:val="00696FC7"/>
    <w:rsid w:val="006971BE"/>
    <w:rsid w:val="006971BF"/>
    <w:rsid w:val="006971E8"/>
    <w:rsid w:val="006975BC"/>
    <w:rsid w:val="00697682"/>
    <w:rsid w:val="006978A6"/>
    <w:rsid w:val="006978FE"/>
    <w:rsid w:val="00697EAC"/>
    <w:rsid w:val="006A04BB"/>
    <w:rsid w:val="006A0658"/>
    <w:rsid w:val="006A08ED"/>
    <w:rsid w:val="006A0AED"/>
    <w:rsid w:val="006A11EB"/>
    <w:rsid w:val="006A1299"/>
    <w:rsid w:val="006A131F"/>
    <w:rsid w:val="006A14EA"/>
    <w:rsid w:val="006A1824"/>
    <w:rsid w:val="006A1B27"/>
    <w:rsid w:val="006A1B3C"/>
    <w:rsid w:val="006A1BDF"/>
    <w:rsid w:val="006A1D2D"/>
    <w:rsid w:val="006A22AB"/>
    <w:rsid w:val="006A2328"/>
    <w:rsid w:val="006A23A7"/>
    <w:rsid w:val="006A23CB"/>
    <w:rsid w:val="006A242F"/>
    <w:rsid w:val="006A26F7"/>
    <w:rsid w:val="006A2713"/>
    <w:rsid w:val="006A2A42"/>
    <w:rsid w:val="006A2B15"/>
    <w:rsid w:val="006A2C13"/>
    <w:rsid w:val="006A2C6C"/>
    <w:rsid w:val="006A2DB1"/>
    <w:rsid w:val="006A2DC1"/>
    <w:rsid w:val="006A2E13"/>
    <w:rsid w:val="006A3202"/>
    <w:rsid w:val="006A336E"/>
    <w:rsid w:val="006A3424"/>
    <w:rsid w:val="006A34C3"/>
    <w:rsid w:val="006A363D"/>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CFF"/>
    <w:rsid w:val="006A4FE3"/>
    <w:rsid w:val="006A50D7"/>
    <w:rsid w:val="006A5379"/>
    <w:rsid w:val="006A53F7"/>
    <w:rsid w:val="006A54B8"/>
    <w:rsid w:val="006A5847"/>
    <w:rsid w:val="006A6017"/>
    <w:rsid w:val="006A61DC"/>
    <w:rsid w:val="006A6273"/>
    <w:rsid w:val="006A62A7"/>
    <w:rsid w:val="006A64AF"/>
    <w:rsid w:val="006A667F"/>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AA"/>
    <w:rsid w:val="006A7E49"/>
    <w:rsid w:val="006A7EA9"/>
    <w:rsid w:val="006A7EAA"/>
    <w:rsid w:val="006B037B"/>
    <w:rsid w:val="006B0418"/>
    <w:rsid w:val="006B0C17"/>
    <w:rsid w:val="006B0D12"/>
    <w:rsid w:val="006B0EC2"/>
    <w:rsid w:val="006B1041"/>
    <w:rsid w:val="006B1142"/>
    <w:rsid w:val="006B11D8"/>
    <w:rsid w:val="006B1326"/>
    <w:rsid w:val="006B1671"/>
    <w:rsid w:val="006B1971"/>
    <w:rsid w:val="006B1A98"/>
    <w:rsid w:val="006B1B34"/>
    <w:rsid w:val="006B1C24"/>
    <w:rsid w:val="006B1DF0"/>
    <w:rsid w:val="006B1F85"/>
    <w:rsid w:val="006B1FDD"/>
    <w:rsid w:val="006B2041"/>
    <w:rsid w:val="006B20C0"/>
    <w:rsid w:val="006B2148"/>
    <w:rsid w:val="006B2231"/>
    <w:rsid w:val="006B22E1"/>
    <w:rsid w:val="006B239C"/>
    <w:rsid w:val="006B24FF"/>
    <w:rsid w:val="006B2961"/>
    <w:rsid w:val="006B315C"/>
    <w:rsid w:val="006B31F8"/>
    <w:rsid w:val="006B3452"/>
    <w:rsid w:val="006B3573"/>
    <w:rsid w:val="006B39D2"/>
    <w:rsid w:val="006B39FC"/>
    <w:rsid w:val="006B3CBE"/>
    <w:rsid w:val="006B3D8D"/>
    <w:rsid w:val="006B3D93"/>
    <w:rsid w:val="006B3DB9"/>
    <w:rsid w:val="006B40CA"/>
    <w:rsid w:val="006B4324"/>
    <w:rsid w:val="006B4BA1"/>
    <w:rsid w:val="006B4C5F"/>
    <w:rsid w:val="006B4CDE"/>
    <w:rsid w:val="006B4DBE"/>
    <w:rsid w:val="006B4F0C"/>
    <w:rsid w:val="006B532C"/>
    <w:rsid w:val="006B5387"/>
    <w:rsid w:val="006B565E"/>
    <w:rsid w:val="006B57C4"/>
    <w:rsid w:val="006B588B"/>
    <w:rsid w:val="006B58EF"/>
    <w:rsid w:val="006B5A97"/>
    <w:rsid w:val="006B5B50"/>
    <w:rsid w:val="006B5BB9"/>
    <w:rsid w:val="006B5C9C"/>
    <w:rsid w:val="006B5CD0"/>
    <w:rsid w:val="006B5D1D"/>
    <w:rsid w:val="006B6014"/>
    <w:rsid w:val="006B61BA"/>
    <w:rsid w:val="006B65F3"/>
    <w:rsid w:val="006B6828"/>
    <w:rsid w:val="006B691A"/>
    <w:rsid w:val="006B69CF"/>
    <w:rsid w:val="006B6CE0"/>
    <w:rsid w:val="006B6E89"/>
    <w:rsid w:val="006B70B0"/>
    <w:rsid w:val="006B718F"/>
    <w:rsid w:val="006B7351"/>
    <w:rsid w:val="006B73CE"/>
    <w:rsid w:val="006B749D"/>
    <w:rsid w:val="006B7500"/>
    <w:rsid w:val="006B7524"/>
    <w:rsid w:val="006B7586"/>
    <w:rsid w:val="006B762E"/>
    <w:rsid w:val="006B77A1"/>
    <w:rsid w:val="006B7865"/>
    <w:rsid w:val="006B78AF"/>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EAF"/>
    <w:rsid w:val="006C122A"/>
    <w:rsid w:val="006C1416"/>
    <w:rsid w:val="006C141D"/>
    <w:rsid w:val="006C145F"/>
    <w:rsid w:val="006C1688"/>
    <w:rsid w:val="006C1846"/>
    <w:rsid w:val="006C1897"/>
    <w:rsid w:val="006C1C6E"/>
    <w:rsid w:val="006C1CCE"/>
    <w:rsid w:val="006C1F24"/>
    <w:rsid w:val="006C2076"/>
    <w:rsid w:val="006C2241"/>
    <w:rsid w:val="006C2247"/>
    <w:rsid w:val="006C243D"/>
    <w:rsid w:val="006C2563"/>
    <w:rsid w:val="006C2BAC"/>
    <w:rsid w:val="006C2BF6"/>
    <w:rsid w:val="006C2C24"/>
    <w:rsid w:val="006C2C8E"/>
    <w:rsid w:val="006C2D7F"/>
    <w:rsid w:val="006C2EEC"/>
    <w:rsid w:val="006C2F59"/>
    <w:rsid w:val="006C3004"/>
    <w:rsid w:val="006C3200"/>
    <w:rsid w:val="006C3774"/>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5F5E"/>
    <w:rsid w:val="006C630A"/>
    <w:rsid w:val="006C677D"/>
    <w:rsid w:val="006C68AF"/>
    <w:rsid w:val="006C6B5D"/>
    <w:rsid w:val="006C6BA8"/>
    <w:rsid w:val="006C6BF7"/>
    <w:rsid w:val="006C6C3E"/>
    <w:rsid w:val="006C722F"/>
    <w:rsid w:val="006C743F"/>
    <w:rsid w:val="006C771A"/>
    <w:rsid w:val="006C7766"/>
    <w:rsid w:val="006C77FB"/>
    <w:rsid w:val="006C7C07"/>
    <w:rsid w:val="006C7D9F"/>
    <w:rsid w:val="006D0058"/>
    <w:rsid w:val="006D0186"/>
    <w:rsid w:val="006D027A"/>
    <w:rsid w:val="006D0377"/>
    <w:rsid w:val="006D040D"/>
    <w:rsid w:val="006D056B"/>
    <w:rsid w:val="006D068A"/>
    <w:rsid w:val="006D0A04"/>
    <w:rsid w:val="006D0A55"/>
    <w:rsid w:val="006D0CEC"/>
    <w:rsid w:val="006D1071"/>
    <w:rsid w:val="006D1184"/>
    <w:rsid w:val="006D11BA"/>
    <w:rsid w:val="006D1505"/>
    <w:rsid w:val="006D195B"/>
    <w:rsid w:val="006D20B5"/>
    <w:rsid w:val="006D22C7"/>
    <w:rsid w:val="006D28BC"/>
    <w:rsid w:val="006D2C06"/>
    <w:rsid w:val="006D2C1B"/>
    <w:rsid w:val="006D2EA4"/>
    <w:rsid w:val="006D2F31"/>
    <w:rsid w:val="006D304A"/>
    <w:rsid w:val="006D332A"/>
    <w:rsid w:val="006D340F"/>
    <w:rsid w:val="006D38E5"/>
    <w:rsid w:val="006D3D9A"/>
    <w:rsid w:val="006D3DAD"/>
    <w:rsid w:val="006D3E0C"/>
    <w:rsid w:val="006D3F4D"/>
    <w:rsid w:val="006D3FE7"/>
    <w:rsid w:val="006D40EA"/>
    <w:rsid w:val="006D41C5"/>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CE8"/>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BD"/>
    <w:rsid w:val="006E29FE"/>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C56"/>
    <w:rsid w:val="006E4DF7"/>
    <w:rsid w:val="006E4F60"/>
    <w:rsid w:val="006E5056"/>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CC1"/>
    <w:rsid w:val="006F0017"/>
    <w:rsid w:val="006F00E4"/>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E7D"/>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DF"/>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3471"/>
    <w:rsid w:val="0070359E"/>
    <w:rsid w:val="00703825"/>
    <w:rsid w:val="00703979"/>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EE"/>
    <w:rsid w:val="00706268"/>
    <w:rsid w:val="007062C2"/>
    <w:rsid w:val="0070641B"/>
    <w:rsid w:val="00706459"/>
    <w:rsid w:val="0070667F"/>
    <w:rsid w:val="00706728"/>
    <w:rsid w:val="00706800"/>
    <w:rsid w:val="00706814"/>
    <w:rsid w:val="00706997"/>
    <w:rsid w:val="007069DF"/>
    <w:rsid w:val="00707027"/>
    <w:rsid w:val="00707145"/>
    <w:rsid w:val="0070726D"/>
    <w:rsid w:val="007074E4"/>
    <w:rsid w:val="00707554"/>
    <w:rsid w:val="00707C12"/>
    <w:rsid w:val="00707C9E"/>
    <w:rsid w:val="00707EFC"/>
    <w:rsid w:val="00707FD6"/>
    <w:rsid w:val="0071018C"/>
    <w:rsid w:val="0071036A"/>
    <w:rsid w:val="0071041C"/>
    <w:rsid w:val="0071043E"/>
    <w:rsid w:val="00710488"/>
    <w:rsid w:val="00710601"/>
    <w:rsid w:val="00710694"/>
    <w:rsid w:val="00710934"/>
    <w:rsid w:val="00710BE7"/>
    <w:rsid w:val="00710D69"/>
    <w:rsid w:val="00710E0A"/>
    <w:rsid w:val="00710E5C"/>
    <w:rsid w:val="0071107E"/>
    <w:rsid w:val="00711197"/>
    <w:rsid w:val="007112A3"/>
    <w:rsid w:val="0071153B"/>
    <w:rsid w:val="007116FD"/>
    <w:rsid w:val="0071189B"/>
    <w:rsid w:val="00711963"/>
    <w:rsid w:val="00711BD6"/>
    <w:rsid w:val="00711C94"/>
    <w:rsid w:val="00711EE7"/>
    <w:rsid w:val="00711F33"/>
    <w:rsid w:val="007120E7"/>
    <w:rsid w:val="007121E4"/>
    <w:rsid w:val="00712355"/>
    <w:rsid w:val="00712363"/>
    <w:rsid w:val="00712474"/>
    <w:rsid w:val="007124EB"/>
    <w:rsid w:val="0071273A"/>
    <w:rsid w:val="0071279C"/>
    <w:rsid w:val="007129F0"/>
    <w:rsid w:val="00712A91"/>
    <w:rsid w:val="00712B22"/>
    <w:rsid w:val="00712B7A"/>
    <w:rsid w:val="00712BA5"/>
    <w:rsid w:val="00712C42"/>
    <w:rsid w:val="00712FA6"/>
    <w:rsid w:val="00713258"/>
    <w:rsid w:val="007132B0"/>
    <w:rsid w:val="007139C9"/>
    <w:rsid w:val="00713AEE"/>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D8B"/>
    <w:rsid w:val="00716E48"/>
    <w:rsid w:val="00716FC6"/>
    <w:rsid w:val="007172FE"/>
    <w:rsid w:val="0071766A"/>
    <w:rsid w:val="007176F5"/>
    <w:rsid w:val="0071775C"/>
    <w:rsid w:val="007178A5"/>
    <w:rsid w:val="00717A3C"/>
    <w:rsid w:val="00717EC3"/>
    <w:rsid w:val="00717F99"/>
    <w:rsid w:val="00717FB8"/>
    <w:rsid w:val="0072018C"/>
    <w:rsid w:val="0072027C"/>
    <w:rsid w:val="00720755"/>
    <w:rsid w:val="007208AE"/>
    <w:rsid w:val="00720C92"/>
    <w:rsid w:val="00720C96"/>
    <w:rsid w:val="00720DA3"/>
    <w:rsid w:val="00720EAD"/>
    <w:rsid w:val="00721081"/>
    <w:rsid w:val="007210E4"/>
    <w:rsid w:val="0072123C"/>
    <w:rsid w:val="00721474"/>
    <w:rsid w:val="007216DA"/>
    <w:rsid w:val="0072176D"/>
    <w:rsid w:val="007217F2"/>
    <w:rsid w:val="007218E3"/>
    <w:rsid w:val="007219B3"/>
    <w:rsid w:val="00721D08"/>
    <w:rsid w:val="007221D8"/>
    <w:rsid w:val="00722285"/>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E2"/>
    <w:rsid w:val="00723C8D"/>
    <w:rsid w:val="00723E8B"/>
    <w:rsid w:val="007240D2"/>
    <w:rsid w:val="0072414E"/>
    <w:rsid w:val="0072417C"/>
    <w:rsid w:val="007241C3"/>
    <w:rsid w:val="007244B7"/>
    <w:rsid w:val="0072491A"/>
    <w:rsid w:val="0072493E"/>
    <w:rsid w:val="00724C4A"/>
    <w:rsid w:val="00724CBB"/>
    <w:rsid w:val="00724E5E"/>
    <w:rsid w:val="00725119"/>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AD1"/>
    <w:rsid w:val="00726BB7"/>
    <w:rsid w:val="00726C2C"/>
    <w:rsid w:val="00726D3B"/>
    <w:rsid w:val="00726D66"/>
    <w:rsid w:val="00727441"/>
    <w:rsid w:val="00727503"/>
    <w:rsid w:val="00727BE7"/>
    <w:rsid w:val="00727E22"/>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92"/>
    <w:rsid w:val="007326CF"/>
    <w:rsid w:val="00732B8D"/>
    <w:rsid w:val="00732C36"/>
    <w:rsid w:val="00732C66"/>
    <w:rsid w:val="00732DE6"/>
    <w:rsid w:val="00732F46"/>
    <w:rsid w:val="007331FB"/>
    <w:rsid w:val="0073335B"/>
    <w:rsid w:val="00733377"/>
    <w:rsid w:val="00733781"/>
    <w:rsid w:val="007337DD"/>
    <w:rsid w:val="00733889"/>
    <w:rsid w:val="00733994"/>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BB"/>
    <w:rsid w:val="007354E4"/>
    <w:rsid w:val="0073551F"/>
    <w:rsid w:val="007356C3"/>
    <w:rsid w:val="007357CE"/>
    <w:rsid w:val="007358F9"/>
    <w:rsid w:val="00735A4A"/>
    <w:rsid w:val="00735AD5"/>
    <w:rsid w:val="00735B46"/>
    <w:rsid w:val="00735C68"/>
    <w:rsid w:val="007360D1"/>
    <w:rsid w:val="00736122"/>
    <w:rsid w:val="007361B4"/>
    <w:rsid w:val="00736336"/>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3FC"/>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2A3"/>
    <w:rsid w:val="007434C2"/>
    <w:rsid w:val="007435C0"/>
    <w:rsid w:val="0074386B"/>
    <w:rsid w:val="00743A7D"/>
    <w:rsid w:val="00743E46"/>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CA"/>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4AB"/>
    <w:rsid w:val="007465D0"/>
    <w:rsid w:val="0074671B"/>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61"/>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311F"/>
    <w:rsid w:val="0075312B"/>
    <w:rsid w:val="007531B0"/>
    <w:rsid w:val="00753706"/>
    <w:rsid w:val="00753846"/>
    <w:rsid w:val="0075385B"/>
    <w:rsid w:val="00753A05"/>
    <w:rsid w:val="00753B4F"/>
    <w:rsid w:val="00753BA5"/>
    <w:rsid w:val="00753C7E"/>
    <w:rsid w:val="00753D73"/>
    <w:rsid w:val="0075410F"/>
    <w:rsid w:val="00754224"/>
    <w:rsid w:val="0075430C"/>
    <w:rsid w:val="00754546"/>
    <w:rsid w:val="00754566"/>
    <w:rsid w:val="007545C1"/>
    <w:rsid w:val="007546A7"/>
    <w:rsid w:val="00754819"/>
    <w:rsid w:val="00754B08"/>
    <w:rsid w:val="00754DCB"/>
    <w:rsid w:val="007550BF"/>
    <w:rsid w:val="007550D9"/>
    <w:rsid w:val="0075521D"/>
    <w:rsid w:val="00755550"/>
    <w:rsid w:val="00755ABC"/>
    <w:rsid w:val="00755C6D"/>
    <w:rsid w:val="0075613B"/>
    <w:rsid w:val="007562E6"/>
    <w:rsid w:val="007564B4"/>
    <w:rsid w:val="0075674D"/>
    <w:rsid w:val="00756993"/>
    <w:rsid w:val="00756B0C"/>
    <w:rsid w:val="00756C70"/>
    <w:rsid w:val="00756F11"/>
    <w:rsid w:val="0075708E"/>
    <w:rsid w:val="0075713A"/>
    <w:rsid w:val="007572B3"/>
    <w:rsid w:val="0075754B"/>
    <w:rsid w:val="007576A4"/>
    <w:rsid w:val="00757702"/>
    <w:rsid w:val="00757874"/>
    <w:rsid w:val="00757B17"/>
    <w:rsid w:val="00757B27"/>
    <w:rsid w:val="00757D55"/>
    <w:rsid w:val="00757DB5"/>
    <w:rsid w:val="00757DFD"/>
    <w:rsid w:val="00760201"/>
    <w:rsid w:val="0076044D"/>
    <w:rsid w:val="007604BA"/>
    <w:rsid w:val="0076070F"/>
    <w:rsid w:val="00760D0B"/>
    <w:rsid w:val="00760D57"/>
    <w:rsid w:val="0076137B"/>
    <w:rsid w:val="0076139F"/>
    <w:rsid w:val="007615D6"/>
    <w:rsid w:val="0076193B"/>
    <w:rsid w:val="0076193E"/>
    <w:rsid w:val="00761AC4"/>
    <w:rsid w:val="00761FDD"/>
    <w:rsid w:val="007621B9"/>
    <w:rsid w:val="007621E2"/>
    <w:rsid w:val="007622F3"/>
    <w:rsid w:val="00762504"/>
    <w:rsid w:val="0076256E"/>
    <w:rsid w:val="007625CA"/>
    <w:rsid w:val="007626BF"/>
    <w:rsid w:val="00762992"/>
    <w:rsid w:val="007629AF"/>
    <w:rsid w:val="00762B3E"/>
    <w:rsid w:val="00762B92"/>
    <w:rsid w:val="00762EA9"/>
    <w:rsid w:val="00762F0D"/>
    <w:rsid w:val="0076307D"/>
    <w:rsid w:val="0076308A"/>
    <w:rsid w:val="007630F5"/>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7B8"/>
    <w:rsid w:val="00766AFA"/>
    <w:rsid w:val="00766D94"/>
    <w:rsid w:val="00766E29"/>
    <w:rsid w:val="0076713D"/>
    <w:rsid w:val="007673C0"/>
    <w:rsid w:val="007673ED"/>
    <w:rsid w:val="007676A6"/>
    <w:rsid w:val="0076796C"/>
    <w:rsid w:val="00767A10"/>
    <w:rsid w:val="00767AA6"/>
    <w:rsid w:val="00767ADA"/>
    <w:rsid w:val="00767CCD"/>
    <w:rsid w:val="00767DCB"/>
    <w:rsid w:val="00767F7B"/>
    <w:rsid w:val="00767F9E"/>
    <w:rsid w:val="0077008A"/>
    <w:rsid w:val="007700CD"/>
    <w:rsid w:val="0077015E"/>
    <w:rsid w:val="007701A9"/>
    <w:rsid w:val="0077030B"/>
    <w:rsid w:val="0077086B"/>
    <w:rsid w:val="00770BC9"/>
    <w:rsid w:val="00770E52"/>
    <w:rsid w:val="00770FCD"/>
    <w:rsid w:val="007713EB"/>
    <w:rsid w:val="0077152A"/>
    <w:rsid w:val="0077169C"/>
    <w:rsid w:val="007717FC"/>
    <w:rsid w:val="0077193B"/>
    <w:rsid w:val="00771B67"/>
    <w:rsid w:val="00771C82"/>
    <w:rsid w:val="00771DF5"/>
    <w:rsid w:val="00771E3C"/>
    <w:rsid w:val="00771E93"/>
    <w:rsid w:val="00771F48"/>
    <w:rsid w:val="00772279"/>
    <w:rsid w:val="007722C0"/>
    <w:rsid w:val="00772312"/>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377"/>
    <w:rsid w:val="00775378"/>
    <w:rsid w:val="007754AF"/>
    <w:rsid w:val="007757D4"/>
    <w:rsid w:val="00775AB3"/>
    <w:rsid w:val="00775B40"/>
    <w:rsid w:val="00775B42"/>
    <w:rsid w:val="00776403"/>
    <w:rsid w:val="00776404"/>
    <w:rsid w:val="00776673"/>
    <w:rsid w:val="00776685"/>
    <w:rsid w:val="00776691"/>
    <w:rsid w:val="00776869"/>
    <w:rsid w:val="007769FF"/>
    <w:rsid w:val="00776A57"/>
    <w:rsid w:val="00776CCC"/>
    <w:rsid w:val="00776E0F"/>
    <w:rsid w:val="00776F57"/>
    <w:rsid w:val="00777113"/>
    <w:rsid w:val="00777202"/>
    <w:rsid w:val="00777240"/>
    <w:rsid w:val="00777269"/>
    <w:rsid w:val="007772F2"/>
    <w:rsid w:val="00777399"/>
    <w:rsid w:val="007773C6"/>
    <w:rsid w:val="007778B9"/>
    <w:rsid w:val="00777C56"/>
    <w:rsid w:val="00777F45"/>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3B3"/>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4D2"/>
    <w:rsid w:val="00791608"/>
    <w:rsid w:val="0079171C"/>
    <w:rsid w:val="007919EB"/>
    <w:rsid w:val="00791BB0"/>
    <w:rsid w:val="00791C42"/>
    <w:rsid w:val="00791F0A"/>
    <w:rsid w:val="007921DA"/>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AE1"/>
    <w:rsid w:val="00795C3F"/>
    <w:rsid w:val="00795DD9"/>
    <w:rsid w:val="00795E24"/>
    <w:rsid w:val="00795FA1"/>
    <w:rsid w:val="00796278"/>
    <w:rsid w:val="00796374"/>
    <w:rsid w:val="0079644A"/>
    <w:rsid w:val="007964CB"/>
    <w:rsid w:val="00796773"/>
    <w:rsid w:val="007969C3"/>
    <w:rsid w:val="00796D07"/>
    <w:rsid w:val="00796D4A"/>
    <w:rsid w:val="00796DA8"/>
    <w:rsid w:val="00796E9C"/>
    <w:rsid w:val="0079701E"/>
    <w:rsid w:val="0079716D"/>
    <w:rsid w:val="007971E6"/>
    <w:rsid w:val="007972DD"/>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1C"/>
    <w:rsid w:val="007A0735"/>
    <w:rsid w:val="007A08E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E02"/>
    <w:rsid w:val="007A1F5C"/>
    <w:rsid w:val="007A1F6B"/>
    <w:rsid w:val="007A23B3"/>
    <w:rsid w:val="007A26FF"/>
    <w:rsid w:val="007A2F65"/>
    <w:rsid w:val="007A303E"/>
    <w:rsid w:val="007A314A"/>
    <w:rsid w:val="007A32E0"/>
    <w:rsid w:val="007A32E9"/>
    <w:rsid w:val="007A3374"/>
    <w:rsid w:val="007A34D2"/>
    <w:rsid w:val="007A353D"/>
    <w:rsid w:val="007A3A76"/>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DD6"/>
    <w:rsid w:val="007B017C"/>
    <w:rsid w:val="007B028E"/>
    <w:rsid w:val="007B02F6"/>
    <w:rsid w:val="007B0750"/>
    <w:rsid w:val="007B0754"/>
    <w:rsid w:val="007B07C5"/>
    <w:rsid w:val="007B0972"/>
    <w:rsid w:val="007B099F"/>
    <w:rsid w:val="007B09CE"/>
    <w:rsid w:val="007B0A34"/>
    <w:rsid w:val="007B0CA4"/>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5"/>
    <w:rsid w:val="007B40D8"/>
    <w:rsid w:val="007B40E1"/>
    <w:rsid w:val="007B447F"/>
    <w:rsid w:val="007B44D9"/>
    <w:rsid w:val="007B4609"/>
    <w:rsid w:val="007B46BB"/>
    <w:rsid w:val="007B4756"/>
    <w:rsid w:val="007B47A4"/>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F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21D"/>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39A"/>
    <w:rsid w:val="007C4407"/>
    <w:rsid w:val="007C44E8"/>
    <w:rsid w:val="007C45F3"/>
    <w:rsid w:val="007C4A40"/>
    <w:rsid w:val="007C4C5D"/>
    <w:rsid w:val="007C4FB3"/>
    <w:rsid w:val="007C524F"/>
    <w:rsid w:val="007C5BD5"/>
    <w:rsid w:val="007C5FBC"/>
    <w:rsid w:val="007C6137"/>
    <w:rsid w:val="007C6386"/>
    <w:rsid w:val="007C6594"/>
    <w:rsid w:val="007C68BC"/>
    <w:rsid w:val="007C6A34"/>
    <w:rsid w:val="007C6FA7"/>
    <w:rsid w:val="007C6FEE"/>
    <w:rsid w:val="007C7142"/>
    <w:rsid w:val="007C71A0"/>
    <w:rsid w:val="007C73CC"/>
    <w:rsid w:val="007C73E4"/>
    <w:rsid w:val="007C760B"/>
    <w:rsid w:val="007C7702"/>
    <w:rsid w:val="007C77CD"/>
    <w:rsid w:val="007C7971"/>
    <w:rsid w:val="007C797A"/>
    <w:rsid w:val="007C797E"/>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A32"/>
    <w:rsid w:val="007D1D36"/>
    <w:rsid w:val="007D1D87"/>
    <w:rsid w:val="007D1D90"/>
    <w:rsid w:val="007D21C2"/>
    <w:rsid w:val="007D2284"/>
    <w:rsid w:val="007D2396"/>
    <w:rsid w:val="007D260C"/>
    <w:rsid w:val="007D26E6"/>
    <w:rsid w:val="007D27FC"/>
    <w:rsid w:val="007D28BE"/>
    <w:rsid w:val="007D29A0"/>
    <w:rsid w:val="007D29F0"/>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F35"/>
    <w:rsid w:val="007D4156"/>
    <w:rsid w:val="007D46EA"/>
    <w:rsid w:val="007D48CD"/>
    <w:rsid w:val="007D4B79"/>
    <w:rsid w:val="007D4D24"/>
    <w:rsid w:val="007D4DBB"/>
    <w:rsid w:val="007D5149"/>
    <w:rsid w:val="007D52D8"/>
    <w:rsid w:val="007D52ED"/>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04"/>
    <w:rsid w:val="007D7B32"/>
    <w:rsid w:val="007D7C54"/>
    <w:rsid w:val="007D7F6F"/>
    <w:rsid w:val="007D7FE3"/>
    <w:rsid w:val="007E04C7"/>
    <w:rsid w:val="007E075C"/>
    <w:rsid w:val="007E0932"/>
    <w:rsid w:val="007E0B3B"/>
    <w:rsid w:val="007E0B60"/>
    <w:rsid w:val="007E0F0D"/>
    <w:rsid w:val="007E0F32"/>
    <w:rsid w:val="007E10DD"/>
    <w:rsid w:val="007E142C"/>
    <w:rsid w:val="007E1457"/>
    <w:rsid w:val="007E1584"/>
    <w:rsid w:val="007E17A4"/>
    <w:rsid w:val="007E19A1"/>
    <w:rsid w:val="007E1AAF"/>
    <w:rsid w:val="007E1B51"/>
    <w:rsid w:val="007E2186"/>
    <w:rsid w:val="007E2258"/>
    <w:rsid w:val="007E23C3"/>
    <w:rsid w:val="007E28A0"/>
    <w:rsid w:val="007E2C6F"/>
    <w:rsid w:val="007E2C77"/>
    <w:rsid w:val="007E2CE2"/>
    <w:rsid w:val="007E2E94"/>
    <w:rsid w:val="007E2F20"/>
    <w:rsid w:val="007E311F"/>
    <w:rsid w:val="007E32D7"/>
    <w:rsid w:val="007E34CA"/>
    <w:rsid w:val="007E37C8"/>
    <w:rsid w:val="007E3876"/>
    <w:rsid w:val="007E3C3A"/>
    <w:rsid w:val="007E3D5F"/>
    <w:rsid w:val="007E4098"/>
    <w:rsid w:val="007E432B"/>
    <w:rsid w:val="007E43B8"/>
    <w:rsid w:val="007E4532"/>
    <w:rsid w:val="007E49A5"/>
    <w:rsid w:val="007E4A8B"/>
    <w:rsid w:val="007E4DA3"/>
    <w:rsid w:val="007E4FEF"/>
    <w:rsid w:val="007E4FF0"/>
    <w:rsid w:val="007E5008"/>
    <w:rsid w:val="007E5249"/>
    <w:rsid w:val="007E537A"/>
    <w:rsid w:val="007E56A2"/>
    <w:rsid w:val="007E5BB0"/>
    <w:rsid w:val="007E5BB6"/>
    <w:rsid w:val="007E5CCA"/>
    <w:rsid w:val="007E5D55"/>
    <w:rsid w:val="007E62F4"/>
    <w:rsid w:val="007E631A"/>
    <w:rsid w:val="007E654D"/>
    <w:rsid w:val="007E66CB"/>
    <w:rsid w:val="007E66FE"/>
    <w:rsid w:val="007E6956"/>
    <w:rsid w:val="007E6DA6"/>
    <w:rsid w:val="007E6F9B"/>
    <w:rsid w:val="007E701A"/>
    <w:rsid w:val="007E72C6"/>
    <w:rsid w:val="007E7460"/>
    <w:rsid w:val="007E74CD"/>
    <w:rsid w:val="007E754F"/>
    <w:rsid w:val="007E7586"/>
    <w:rsid w:val="007E7857"/>
    <w:rsid w:val="007E79A1"/>
    <w:rsid w:val="007E7B8C"/>
    <w:rsid w:val="007E7B8F"/>
    <w:rsid w:val="007E7DC6"/>
    <w:rsid w:val="007F023E"/>
    <w:rsid w:val="007F037C"/>
    <w:rsid w:val="007F0601"/>
    <w:rsid w:val="007F063B"/>
    <w:rsid w:val="007F074D"/>
    <w:rsid w:val="007F080C"/>
    <w:rsid w:val="007F097B"/>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206C"/>
    <w:rsid w:val="007F20B6"/>
    <w:rsid w:val="007F2159"/>
    <w:rsid w:val="007F2712"/>
    <w:rsid w:val="007F28FB"/>
    <w:rsid w:val="007F29DF"/>
    <w:rsid w:val="007F2AC2"/>
    <w:rsid w:val="007F2C92"/>
    <w:rsid w:val="007F2D28"/>
    <w:rsid w:val="007F2D71"/>
    <w:rsid w:val="007F2F37"/>
    <w:rsid w:val="007F2FEC"/>
    <w:rsid w:val="007F3058"/>
    <w:rsid w:val="007F3165"/>
    <w:rsid w:val="007F3187"/>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FA"/>
    <w:rsid w:val="007F5456"/>
    <w:rsid w:val="007F5508"/>
    <w:rsid w:val="007F574A"/>
    <w:rsid w:val="007F5927"/>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C2B"/>
    <w:rsid w:val="00803CA4"/>
    <w:rsid w:val="00803CE2"/>
    <w:rsid w:val="00803E77"/>
    <w:rsid w:val="00803F99"/>
    <w:rsid w:val="00803FF0"/>
    <w:rsid w:val="008040D1"/>
    <w:rsid w:val="0080428F"/>
    <w:rsid w:val="00804292"/>
    <w:rsid w:val="00804321"/>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39"/>
    <w:rsid w:val="00807AFB"/>
    <w:rsid w:val="00807DE7"/>
    <w:rsid w:val="00807F3A"/>
    <w:rsid w:val="0081003D"/>
    <w:rsid w:val="00810074"/>
    <w:rsid w:val="00810111"/>
    <w:rsid w:val="00810145"/>
    <w:rsid w:val="00810263"/>
    <w:rsid w:val="00810404"/>
    <w:rsid w:val="00810406"/>
    <w:rsid w:val="00810445"/>
    <w:rsid w:val="0081052C"/>
    <w:rsid w:val="00810755"/>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03"/>
    <w:rsid w:val="00817183"/>
    <w:rsid w:val="0081722D"/>
    <w:rsid w:val="00817452"/>
    <w:rsid w:val="008176E5"/>
    <w:rsid w:val="008177D2"/>
    <w:rsid w:val="00817A13"/>
    <w:rsid w:val="00817A22"/>
    <w:rsid w:val="00817C63"/>
    <w:rsid w:val="00817CCF"/>
    <w:rsid w:val="00817F4D"/>
    <w:rsid w:val="00820098"/>
    <w:rsid w:val="0082016C"/>
    <w:rsid w:val="00820391"/>
    <w:rsid w:val="00820531"/>
    <w:rsid w:val="008205F9"/>
    <w:rsid w:val="00820772"/>
    <w:rsid w:val="00820886"/>
    <w:rsid w:val="0082088D"/>
    <w:rsid w:val="00820A66"/>
    <w:rsid w:val="00820B48"/>
    <w:rsid w:val="00820BDD"/>
    <w:rsid w:val="00820C6F"/>
    <w:rsid w:val="00820D1F"/>
    <w:rsid w:val="00820F90"/>
    <w:rsid w:val="008210EB"/>
    <w:rsid w:val="008210F5"/>
    <w:rsid w:val="008214AC"/>
    <w:rsid w:val="00821847"/>
    <w:rsid w:val="008218E5"/>
    <w:rsid w:val="008219CE"/>
    <w:rsid w:val="00821A66"/>
    <w:rsid w:val="00821C16"/>
    <w:rsid w:val="00821C81"/>
    <w:rsid w:val="00821E2E"/>
    <w:rsid w:val="008228D5"/>
    <w:rsid w:val="0082291B"/>
    <w:rsid w:val="00822966"/>
    <w:rsid w:val="0082304F"/>
    <w:rsid w:val="00823062"/>
    <w:rsid w:val="008230C2"/>
    <w:rsid w:val="00823200"/>
    <w:rsid w:val="00823209"/>
    <w:rsid w:val="0082334B"/>
    <w:rsid w:val="008235AB"/>
    <w:rsid w:val="0082373F"/>
    <w:rsid w:val="0082377A"/>
    <w:rsid w:val="008237D0"/>
    <w:rsid w:val="00823C8E"/>
    <w:rsid w:val="00823EC8"/>
    <w:rsid w:val="00823F79"/>
    <w:rsid w:val="00824245"/>
    <w:rsid w:val="008245CA"/>
    <w:rsid w:val="00824871"/>
    <w:rsid w:val="00824AAC"/>
    <w:rsid w:val="00824BF3"/>
    <w:rsid w:val="00824E05"/>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84F"/>
    <w:rsid w:val="00827A7C"/>
    <w:rsid w:val="00827AF8"/>
    <w:rsid w:val="00827C7B"/>
    <w:rsid w:val="00827F16"/>
    <w:rsid w:val="00827FEF"/>
    <w:rsid w:val="00830232"/>
    <w:rsid w:val="00830313"/>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52"/>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D58"/>
    <w:rsid w:val="00837F11"/>
    <w:rsid w:val="00837F5C"/>
    <w:rsid w:val="008400F9"/>
    <w:rsid w:val="00840416"/>
    <w:rsid w:val="0084042D"/>
    <w:rsid w:val="0084052F"/>
    <w:rsid w:val="0084054E"/>
    <w:rsid w:val="008405FE"/>
    <w:rsid w:val="0084067A"/>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C58"/>
    <w:rsid w:val="00841D9F"/>
    <w:rsid w:val="00841FF8"/>
    <w:rsid w:val="0084218C"/>
    <w:rsid w:val="008423AD"/>
    <w:rsid w:val="00842486"/>
    <w:rsid w:val="00842529"/>
    <w:rsid w:val="008426A2"/>
    <w:rsid w:val="008426EF"/>
    <w:rsid w:val="00842733"/>
    <w:rsid w:val="008427CD"/>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577"/>
    <w:rsid w:val="0084466E"/>
    <w:rsid w:val="008446A3"/>
    <w:rsid w:val="00844982"/>
    <w:rsid w:val="00844A30"/>
    <w:rsid w:val="00844D9E"/>
    <w:rsid w:val="00844EE8"/>
    <w:rsid w:val="00844EE9"/>
    <w:rsid w:val="0084526B"/>
    <w:rsid w:val="00845531"/>
    <w:rsid w:val="00845650"/>
    <w:rsid w:val="0084571D"/>
    <w:rsid w:val="008457E6"/>
    <w:rsid w:val="00845897"/>
    <w:rsid w:val="00845B7F"/>
    <w:rsid w:val="00845D15"/>
    <w:rsid w:val="00845D19"/>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C7A"/>
    <w:rsid w:val="00850CB3"/>
    <w:rsid w:val="00850CF1"/>
    <w:rsid w:val="00850E24"/>
    <w:rsid w:val="00850F73"/>
    <w:rsid w:val="0085100F"/>
    <w:rsid w:val="008512AC"/>
    <w:rsid w:val="008514A0"/>
    <w:rsid w:val="008515C4"/>
    <w:rsid w:val="0085169C"/>
    <w:rsid w:val="008517D3"/>
    <w:rsid w:val="008519DC"/>
    <w:rsid w:val="00851CCE"/>
    <w:rsid w:val="00851E04"/>
    <w:rsid w:val="00852045"/>
    <w:rsid w:val="0085211C"/>
    <w:rsid w:val="00852323"/>
    <w:rsid w:val="00852452"/>
    <w:rsid w:val="008528B4"/>
    <w:rsid w:val="00852D9D"/>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C4E"/>
    <w:rsid w:val="00856EA4"/>
    <w:rsid w:val="00857038"/>
    <w:rsid w:val="00857633"/>
    <w:rsid w:val="00857689"/>
    <w:rsid w:val="008576F1"/>
    <w:rsid w:val="008577F3"/>
    <w:rsid w:val="00857BD9"/>
    <w:rsid w:val="00857ED7"/>
    <w:rsid w:val="0086019C"/>
    <w:rsid w:val="00860234"/>
    <w:rsid w:val="0086039C"/>
    <w:rsid w:val="008604EE"/>
    <w:rsid w:val="0086054D"/>
    <w:rsid w:val="0086090C"/>
    <w:rsid w:val="00860980"/>
    <w:rsid w:val="00860ACC"/>
    <w:rsid w:val="00860C97"/>
    <w:rsid w:val="00860ED5"/>
    <w:rsid w:val="00860EF2"/>
    <w:rsid w:val="008612BF"/>
    <w:rsid w:val="008614AE"/>
    <w:rsid w:val="00861808"/>
    <w:rsid w:val="00861810"/>
    <w:rsid w:val="0086194D"/>
    <w:rsid w:val="008619AA"/>
    <w:rsid w:val="00861B32"/>
    <w:rsid w:val="00861BB8"/>
    <w:rsid w:val="00861C21"/>
    <w:rsid w:val="00861E0C"/>
    <w:rsid w:val="00861E7B"/>
    <w:rsid w:val="00861EEC"/>
    <w:rsid w:val="008621F5"/>
    <w:rsid w:val="008625B0"/>
    <w:rsid w:val="00862629"/>
    <w:rsid w:val="00862649"/>
    <w:rsid w:val="008627F5"/>
    <w:rsid w:val="0086285D"/>
    <w:rsid w:val="00862867"/>
    <w:rsid w:val="00862A0F"/>
    <w:rsid w:val="00862C29"/>
    <w:rsid w:val="00862E8A"/>
    <w:rsid w:val="008631A8"/>
    <w:rsid w:val="0086364E"/>
    <w:rsid w:val="008638DF"/>
    <w:rsid w:val="00863995"/>
    <w:rsid w:val="00863BC2"/>
    <w:rsid w:val="00863F73"/>
    <w:rsid w:val="0086456B"/>
    <w:rsid w:val="00864F25"/>
    <w:rsid w:val="00864F46"/>
    <w:rsid w:val="00864F84"/>
    <w:rsid w:val="00864F8F"/>
    <w:rsid w:val="00865195"/>
    <w:rsid w:val="00865333"/>
    <w:rsid w:val="008653FC"/>
    <w:rsid w:val="008653FD"/>
    <w:rsid w:val="00865449"/>
    <w:rsid w:val="008655D3"/>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AF8"/>
    <w:rsid w:val="00871CA5"/>
    <w:rsid w:val="00871F21"/>
    <w:rsid w:val="00872053"/>
    <w:rsid w:val="0087214A"/>
    <w:rsid w:val="00872456"/>
    <w:rsid w:val="008729AD"/>
    <w:rsid w:val="0087303D"/>
    <w:rsid w:val="008730B3"/>
    <w:rsid w:val="008733C1"/>
    <w:rsid w:val="00873521"/>
    <w:rsid w:val="008735A8"/>
    <w:rsid w:val="00873619"/>
    <w:rsid w:val="00873704"/>
    <w:rsid w:val="00873B00"/>
    <w:rsid w:val="0087408F"/>
    <w:rsid w:val="008742FD"/>
    <w:rsid w:val="008743C4"/>
    <w:rsid w:val="008743DE"/>
    <w:rsid w:val="008744A7"/>
    <w:rsid w:val="00874746"/>
    <w:rsid w:val="008749D3"/>
    <w:rsid w:val="00874AC0"/>
    <w:rsid w:val="00874BC1"/>
    <w:rsid w:val="00874D12"/>
    <w:rsid w:val="00875091"/>
    <w:rsid w:val="008750CD"/>
    <w:rsid w:val="0087524A"/>
    <w:rsid w:val="0087529E"/>
    <w:rsid w:val="008752FD"/>
    <w:rsid w:val="008753A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6FC3"/>
    <w:rsid w:val="00887364"/>
    <w:rsid w:val="00887515"/>
    <w:rsid w:val="008875FD"/>
    <w:rsid w:val="008876B4"/>
    <w:rsid w:val="008879ED"/>
    <w:rsid w:val="00887AF6"/>
    <w:rsid w:val="00887C46"/>
    <w:rsid w:val="00887CF4"/>
    <w:rsid w:val="00887E68"/>
    <w:rsid w:val="00887E7A"/>
    <w:rsid w:val="00890021"/>
    <w:rsid w:val="00890391"/>
    <w:rsid w:val="00890403"/>
    <w:rsid w:val="008905AA"/>
    <w:rsid w:val="0089062D"/>
    <w:rsid w:val="0089062F"/>
    <w:rsid w:val="008907A0"/>
    <w:rsid w:val="00890A08"/>
    <w:rsid w:val="00890A66"/>
    <w:rsid w:val="00890AFF"/>
    <w:rsid w:val="00890EAD"/>
    <w:rsid w:val="00891001"/>
    <w:rsid w:val="00891187"/>
    <w:rsid w:val="0089123C"/>
    <w:rsid w:val="0089137B"/>
    <w:rsid w:val="008914CC"/>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B4"/>
    <w:rsid w:val="00893C7E"/>
    <w:rsid w:val="00893F61"/>
    <w:rsid w:val="008942A5"/>
    <w:rsid w:val="0089457E"/>
    <w:rsid w:val="0089470D"/>
    <w:rsid w:val="00894795"/>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5D6"/>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D72"/>
    <w:rsid w:val="008A0255"/>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8ED"/>
    <w:rsid w:val="008A2AA5"/>
    <w:rsid w:val="008A2ACA"/>
    <w:rsid w:val="008A2B4D"/>
    <w:rsid w:val="008A2BAC"/>
    <w:rsid w:val="008A325C"/>
    <w:rsid w:val="008A33D2"/>
    <w:rsid w:val="008A3495"/>
    <w:rsid w:val="008A37EF"/>
    <w:rsid w:val="008A3A0D"/>
    <w:rsid w:val="008A3AF1"/>
    <w:rsid w:val="008A3C43"/>
    <w:rsid w:val="008A3F93"/>
    <w:rsid w:val="008A41B7"/>
    <w:rsid w:val="008A465B"/>
    <w:rsid w:val="008A48E8"/>
    <w:rsid w:val="008A4A77"/>
    <w:rsid w:val="008A4BB1"/>
    <w:rsid w:val="008A4D39"/>
    <w:rsid w:val="008A4DC1"/>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1A4"/>
    <w:rsid w:val="008B228B"/>
    <w:rsid w:val="008B2380"/>
    <w:rsid w:val="008B2478"/>
    <w:rsid w:val="008B24B2"/>
    <w:rsid w:val="008B2568"/>
    <w:rsid w:val="008B2621"/>
    <w:rsid w:val="008B2645"/>
    <w:rsid w:val="008B293F"/>
    <w:rsid w:val="008B2993"/>
    <w:rsid w:val="008B2A4F"/>
    <w:rsid w:val="008B2C49"/>
    <w:rsid w:val="008B2E94"/>
    <w:rsid w:val="008B3052"/>
    <w:rsid w:val="008B30D9"/>
    <w:rsid w:val="008B35A8"/>
    <w:rsid w:val="008B35D0"/>
    <w:rsid w:val="008B3867"/>
    <w:rsid w:val="008B3A13"/>
    <w:rsid w:val="008B3CA8"/>
    <w:rsid w:val="008B3CDE"/>
    <w:rsid w:val="008B3D4D"/>
    <w:rsid w:val="008B3E61"/>
    <w:rsid w:val="008B3F46"/>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DE"/>
    <w:rsid w:val="008B6283"/>
    <w:rsid w:val="008B65FC"/>
    <w:rsid w:val="008B66A5"/>
    <w:rsid w:val="008B66F4"/>
    <w:rsid w:val="008B6890"/>
    <w:rsid w:val="008B6906"/>
    <w:rsid w:val="008B6B4C"/>
    <w:rsid w:val="008B6C13"/>
    <w:rsid w:val="008B7051"/>
    <w:rsid w:val="008B7091"/>
    <w:rsid w:val="008B76B1"/>
    <w:rsid w:val="008B7971"/>
    <w:rsid w:val="008B79BA"/>
    <w:rsid w:val="008B7A97"/>
    <w:rsid w:val="008B7ACF"/>
    <w:rsid w:val="008B7C91"/>
    <w:rsid w:val="008B7DA0"/>
    <w:rsid w:val="008C00AC"/>
    <w:rsid w:val="008C00BF"/>
    <w:rsid w:val="008C00E3"/>
    <w:rsid w:val="008C02AC"/>
    <w:rsid w:val="008C0353"/>
    <w:rsid w:val="008C04F1"/>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24E"/>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274"/>
    <w:rsid w:val="008C5594"/>
    <w:rsid w:val="008C58D3"/>
    <w:rsid w:val="008C5A1D"/>
    <w:rsid w:val="008C5B54"/>
    <w:rsid w:val="008C5DBF"/>
    <w:rsid w:val="008C5E0C"/>
    <w:rsid w:val="008C6341"/>
    <w:rsid w:val="008C63FE"/>
    <w:rsid w:val="008C6841"/>
    <w:rsid w:val="008C6863"/>
    <w:rsid w:val="008C689D"/>
    <w:rsid w:val="008C6994"/>
    <w:rsid w:val="008C699B"/>
    <w:rsid w:val="008C6D7B"/>
    <w:rsid w:val="008C6F2C"/>
    <w:rsid w:val="008C6FF6"/>
    <w:rsid w:val="008C7176"/>
    <w:rsid w:val="008C73EB"/>
    <w:rsid w:val="008C73FA"/>
    <w:rsid w:val="008C761F"/>
    <w:rsid w:val="008C7649"/>
    <w:rsid w:val="008C7655"/>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AC1"/>
    <w:rsid w:val="008D0BE8"/>
    <w:rsid w:val="008D0BF6"/>
    <w:rsid w:val="008D0EFD"/>
    <w:rsid w:val="008D10EC"/>
    <w:rsid w:val="008D11EB"/>
    <w:rsid w:val="008D149E"/>
    <w:rsid w:val="008D1E50"/>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E5"/>
    <w:rsid w:val="008D3D94"/>
    <w:rsid w:val="008D3E38"/>
    <w:rsid w:val="008D3EFA"/>
    <w:rsid w:val="008D3F3B"/>
    <w:rsid w:val="008D3F74"/>
    <w:rsid w:val="008D3FD0"/>
    <w:rsid w:val="008D41F0"/>
    <w:rsid w:val="008D4258"/>
    <w:rsid w:val="008D45A7"/>
    <w:rsid w:val="008D4CC2"/>
    <w:rsid w:val="008D5941"/>
    <w:rsid w:val="008D5A10"/>
    <w:rsid w:val="008D5B75"/>
    <w:rsid w:val="008D5E6F"/>
    <w:rsid w:val="008D5E80"/>
    <w:rsid w:val="008D5EC3"/>
    <w:rsid w:val="008D5ED5"/>
    <w:rsid w:val="008D5F9C"/>
    <w:rsid w:val="008D6035"/>
    <w:rsid w:val="008D61F8"/>
    <w:rsid w:val="008D636E"/>
    <w:rsid w:val="008D64CC"/>
    <w:rsid w:val="008D653E"/>
    <w:rsid w:val="008D6570"/>
    <w:rsid w:val="008D6752"/>
    <w:rsid w:val="008D680B"/>
    <w:rsid w:val="008D6888"/>
    <w:rsid w:val="008D6D05"/>
    <w:rsid w:val="008D6F42"/>
    <w:rsid w:val="008D72A7"/>
    <w:rsid w:val="008D742F"/>
    <w:rsid w:val="008D7674"/>
    <w:rsid w:val="008D79A2"/>
    <w:rsid w:val="008D7B1B"/>
    <w:rsid w:val="008D7C78"/>
    <w:rsid w:val="008D7CC3"/>
    <w:rsid w:val="008D7F71"/>
    <w:rsid w:val="008D7F99"/>
    <w:rsid w:val="008E0256"/>
    <w:rsid w:val="008E0AD3"/>
    <w:rsid w:val="008E0AE2"/>
    <w:rsid w:val="008E0D05"/>
    <w:rsid w:val="008E0F37"/>
    <w:rsid w:val="008E13D8"/>
    <w:rsid w:val="008E1404"/>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6F2"/>
    <w:rsid w:val="008E390E"/>
    <w:rsid w:val="008E39E1"/>
    <w:rsid w:val="008E3A70"/>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209"/>
    <w:rsid w:val="008E567D"/>
    <w:rsid w:val="008E5879"/>
    <w:rsid w:val="008E5B67"/>
    <w:rsid w:val="008E5EFC"/>
    <w:rsid w:val="008E5F6A"/>
    <w:rsid w:val="008E628C"/>
    <w:rsid w:val="008E63A6"/>
    <w:rsid w:val="008E648B"/>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A8"/>
    <w:rsid w:val="008F0258"/>
    <w:rsid w:val="008F03A4"/>
    <w:rsid w:val="008F043F"/>
    <w:rsid w:val="008F04E2"/>
    <w:rsid w:val="008F04F8"/>
    <w:rsid w:val="008F0661"/>
    <w:rsid w:val="008F0834"/>
    <w:rsid w:val="008F0871"/>
    <w:rsid w:val="008F09B0"/>
    <w:rsid w:val="008F0ADB"/>
    <w:rsid w:val="008F0D31"/>
    <w:rsid w:val="008F1240"/>
    <w:rsid w:val="008F1343"/>
    <w:rsid w:val="008F1399"/>
    <w:rsid w:val="008F13B7"/>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2ED"/>
    <w:rsid w:val="008F3330"/>
    <w:rsid w:val="008F33C0"/>
    <w:rsid w:val="008F36A0"/>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53D7"/>
    <w:rsid w:val="008F5443"/>
    <w:rsid w:val="008F5513"/>
    <w:rsid w:val="008F56FF"/>
    <w:rsid w:val="008F5958"/>
    <w:rsid w:val="008F5AAD"/>
    <w:rsid w:val="008F5BF7"/>
    <w:rsid w:val="008F5D85"/>
    <w:rsid w:val="008F5F1C"/>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16"/>
    <w:rsid w:val="00902797"/>
    <w:rsid w:val="009028F4"/>
    <w:rsid w:val="00902C54"/>
    <w:rsid w:val="00902D16"/>
    <w:rsid w:val="00902F16"/>
    <w:rsid w:val="00903048"/>
    <w:rsid w:val="00903184"/>
    <w:rsid w:val="0090345F"/>
    <w:rsid w:val="00903509"/>
    <w:rsid w:val="00903511"/>
    <w:rsid w:val="00903566"/>
    <w:rsid w:val="009035C4"/>
    <w:rsid w:val="009037BC"/>
    <w:rsid w:val="00903995"/>
    <w:rsid w:val="009039DD"/>
    <w:rsid w:val="00903B7F"/>
    <w:rsid w:val="00903E9C"/>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3C"/>
    <w:rsid w:val="00905D4F"/>
    <w:rsid w:val="0090606A"/>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22E"/>
    <w:rsid w:val="009103CC"/>
    <w:rsid w:val="009104B6"/>
    <w:rsid w:val="0091082A"/>
    <w:rsid w:val="00910938"/>
    <w:rsid w:val="00910AE5"/>
    <w:rsid w:val="00910B99"/>
    <w:rsid w:val="00910BA1"/>
    <w:rsid w:val="00910DD3"/>
    <w:rsid w:val="00910E00"/>
    <w:rsid w:val="00910F76"/>
    <w:rsid w:val="00910FDB"/>
    <w:rsid w:val="00910FE6"/>
    <w:rsid w:val="0091110C"/>
    <w:rsid w:val="009112CD"/>
    <w:rsid w:val="009112D7"/>
    <w:rsid w:val="009113BA"/>
    <w:rsid w:val="009116C8"/>
    <w:rsid w:val="009116FC"/>
    <w:rsid w:val="00911E85"/>
    <w:rsid w:val="00911ED8"/>
    <w:rsid w:val="00912043"/>
    <w:rsid w:val="009124B2"/>
    <w:rsid w:val="009125C9"/>
    <w:rsid w:val="00912636"/>
    <w:rsid w:val="00912794"/>
    <w:rsid w:val="00912E83"/>
    <w:rsid w:val="00912ED0"/>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971"/>
    <w:rsid w:val="00914E8C"/>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50D"/>
    <w:rsid w:val="0092168E"/>
    <w:rsid w:val="00921739"/>
    <w:rsid w:val="00921749"/>
    <w:rsid w:val="00921CEB"/>
    <w:rsid w:val="00921E0B"/>
    <w:rsid w:val="00921F83"/>
    <w:rsid w:val="009220FB"/>
    <w:rsid w:val="0092217D"/>
    <w:rsid w:val="00922373"/>
    <w:rsid w:val="009223E5"/>
    <w:rsid w:val="00922699"/>
    <w:rsid w:val="009226C5"/>
    <w:rsid w:val="009227F0"/>
    <w:rsid w:val="00922A0A"/>
    <w:rsid w:val="00922CD1"/>
    <w:rsid w:val="00922E6E"/>
    <w:rsid w:val="00922EEE"/>
    <w:rsid w:val="00922FCC"/>
    <w:rsid w:val="00923205"/>
    <w:rsid w:val="00923293"/>
    <w:rsid w:val="0092336F"/>
    <w:rsid w:val="00923376"/>
    <w:rsid w:val="0092342B"/>
    <w:rsid w:val="009234C0"/>
    <w:rsid w:val="009235B6"/>
    <w:rsid w:val="009235DD"/>
    <w:rsid w:val="009235F6"/>
    <w:rsid w:val="009236A4"/>
    <w:rsid w:val="009236D1"/>
    <w:rsid w:val="009238E7"/>
    <w:rsid w:val="00923D09"/>
    <w:rsid w:val="00923D45"/>
    <w:rsid w:val="0092409C"/>
    <w:rsid w:val="00924178"/>
    <w:rsid w:val="00924402"/>
    <w:rsid w:val="0092480D"/>
    <w:rsid w:val="009249B0"/>
    <w:rsid w:val="00924BC1"/>
    <w:rsid w:val="00924C01"/>
    <w:rsid w:val="00924EB6"/>
    <w:rsid w:val="00924F58"/>
    <w:rsid w:val="009250FD"/>
    <w:rsid w:val="00925387"/>
    <w:rsid w:val="0092538F"/>
    <w:rsid w:val="00925489"/>
    <w:rsid w:val="00925524"/>
    <w:rsid w:val="00925699"/>
    <w:rsid w:val="00925A77"/>
    <w:rsid w:val="00925D42"/>
    <w:rsid w:val="00925DBA"/>
    <w:rsid w:val="00925DED"/>
    <w:rsid w:val="00925E7C"/>
    <w:rsid w:val="009262A9"/>
    <w:rsid w:val="009263A6"/>
    <w:rsid w:val="009263EE"/>
    <w:rsid w:val="00926854"/>
    <w:rsid w:val="00926AA0"/>
    <w:rsid w:val="00926DD1"/>
    <w:rsid w:val="00926E2E"/>
    <w:rsid w:val="00926E49"/>
    <w:rsid w:val="00926F32"/>
    <w:rsid w:val="009271C9"/>
    <w:rsid w:val="009272A7"/>
    <w:rsid w:val="009273F5"/>
    <w:rsid w:val="009274F8"/>
    <w:rsid w:val="00927518"/>
    <w:rsid w:val="00927560"/>
    <w:rsid w:val="00927871"/>
    <w:rsid w:val="00927A56"/>
    <w:rsid w:val="00930029"/>
    <w:rsid w:val="00930377"/>
    <w:rsid w:val="009303BD"/>
    <w:rsid w:val="00930429"/>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4FA"/>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718"/>
    <w:rsid w:val="0093597D"/>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F7"/>
    <w:rsid w:val="009407AD"/>
    <w:rsid w:val="009407E7"/>
    <w:rsid w:val="00940865"/>
    <w:rsid w:val="00940AEC"/>
    <w:rsid w:val="00940BDE"/>
    <w:rsid w:val="009410FA"/>
    <w:rsid w:val="009411BF"/>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FCC"/>
    <w:rsid w:val="00943FFC"/>
    <w:rsid w:val="00944084"/>
    <w:rsid w:val="00944190"/>
    <w:rsid w:val="009442FC"/>
    <w:rsid w:val="00944398"/>
    <w:rsid w:val="009443E8"/>
    <w:rsid w:val="0094440F"/>
    <w:rsid w:val="00944523"/>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827"/>
    <w:rsid w:val="00946888"/>
    <w:rsid w:val="00946941"/>
    <w:rsid w:val="009469DC"/>
    <w:rsid w:val="00946B70"/>
    <w:rsid w:val="00946BE0"/>
    <w:rsid w:val="00947052"/>
    <w:rsid w:val="009471C5"/>
    <w:rsid w:val="009473EE"/>
    <w:rsid w:val="00947739"/>
    <w:rsid w:val="0094779C"/>
    <w:rsid w:val="00947DDE"/>
    <w:rsid w:val="00947F14"/>
    <w:rsid w:val="00947F21"/>
    <w:rsid w:val="00947F3E"/>
    <w:rsid w:val="00947FB6"/>
    <w:rsid w:val="00950321"/>
    <w:rsid w:val="009504F8"/>
    <w:rsid w:val="0095063F"/>
    <w:rsid w:val="00950984"/>
    <w:rsid w:val="00950996"/>
    <w:rsid w:val="00950B36"/>
    <w:rsid w:val="00950D6C"/>
    <w:rsid w:val="00950D86"/>
    <w:rsid w:val="00950DD4"/>
    <w:rsid w:val="00950E05"/>
    <w:rsid w:val="009511CF"/>
    <w:rsid w:val="00951230"/>
    <w:rsid w:val="009513E9"/>
    <w:rsid w:val="00951460"/>
    <w:rsid w:val="009516EF"/>
    <w:rsid w:val="00951848"/>
    <w:rsid w:val="00951E7B"/>
    <w:rsid w:val="00952026"/>
    <w:rsid w:val="0095204B"/>
    <w:rsid w:val="0095206A"/>
    <w:rsid w:val="00952B06"/>
    <w:rsid w:val="00952B3B"/>
    <w:rsid w:val="00952E98"/>
    <w:rsid w:val="00953149"/>
    <w:rsid w:val="0095344F"/>
    <w:rsid w:val="0095380E"/>
    <w:rsid w:val="0095382B"/>
    <w:rsid w:val="00953AE2"/>
    <w:rsid w:val="00953B84"/>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576"/>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C28"/>
    <w:rsid w:val="00961F2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1ED"/>
    <w:rsid w:val="009656C3"/>
    <w:rsid w:val="0096574A"/>
    <w:rsid w:val="00965B14"/>
    <w:rsid w:val="00965B7A"/>
    <w:rsid w:val="00965BD6"/>
    <w:rsid w:val="00965CD9"/>
    <w:rsid w:val="00965D89"/>
    <w:rsid w:val="00966067"/>
    <w:rsid w:val="009660A5"/>
    <w:rsid w:val="00966197"/>
    <w:rsid w:val="009661D7"/>
    <w:rsid w:val="0096664D"/>
    <w:rsid w:val="009667B4"/>
    <w:rsid w:val="009667D4"/>
    <w:rsid w:val="009669E6"/>
    <w:rsid w:val="00966A68"/>
    <w:rsid w:val="00966BD6"/>
    <w:rsid w:val="00966BE7"/>
    <w:rsid w:val="00966CC2"/>
    <w:rsid w:val="00966CC6"/>
    <w:rsid w:val="00966D35"/>
    <w:rsid w:val="00966D84"/>
    <w:rsid w:val="00966D93"/>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50F"/>
    <w:rsid w:val="00970866"/>
    <w:rsid w:val="0097098A"/>
    <w:rsid w:val="00970BA2"/>
    <w:rsid w:val="00970DEC"/>
    <w:rsid w:val="00970E64"/>
    <w:rsid w:val="00971041"/>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12A"/>
    <w:rsid w:val="0097313D"/>
    <w:rsid w:val="00973455"/>
    <w:rsid w:val="00973461"/>
    <w:rsid w:val="00973515"/>
    <w:rsid w:val="009739D8"/>
    <w:rsid w:val="00973A02"/>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6B"/>
    <w:rsid w:val="00975DF4"/>
    <w:rsid w:val="00975F36"/>
    <w:rsid w:val="00975F88"/>
    <w:rsid w:val="00976087"/>
    <w:rsid w:val="009761AD"/>
    <w:rsid w:val="0097648A"/>
    <w:rsid w:val="009766AD"/>
    <w:rsid w:val="009769ED"/>
    <w:rsid w:val="00976B8E"/>
    <w:rsid w:val="00976C05"/>
    <w:rsid w:val="00976C5D"/>
    <w:rsid w:val="00976D61"/>
    <w:rsid w:val="00976EBF"/>
    <w:rsid w:val="00976F44"/>
    <w:rsid w:val="00976F62"/>
    <w:rsid w:val="009770F4"/>
    <w:rsid w:val="009772F1"/>
    <w:rsid w:val="00977380"/>
    <w:rsid w:val="00977458"/>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79"/>
    <w:rsid w:val="00981388"/>
    <w:rsid w:val="009813DC"/>
    <w:rsid w:val="009815ED"/>
    <w:rsid w:val="009819A2"/>
    <w:rsid w:val="00981B0C"/>
    <w:rsid w:val="00981CDF"/>
    <w:rsid w:val="00981D1A"/>
    <w:rsid w:val="00981E90"/>
    <w:rsid w:val="009820ED"/>
    <w:rsid w:val="00982141"/>
    <w:rsid w:val="009826C4"/>
    <w:rsid w:val="0098281C"/>
    <w:rsid w:val="00982B99"/>
    <w:rsid w:val="00982CFE"/>
    <w:rsid w:val="00982DD2"/>
    <w:rsid w:val="00983215"/>
    <w:rsid w:val="0098343D"/>
    <w:rsid w:val="00983665"/>
    <w:rsid w:val="0098399A"/>
    <w:rsid w:val="00983AC6"/>
    <w:rsid w:val="00983FB1"/>
    <w:rsid w:val="009841E0"/>
    <w:rsid w:val="009842AA"/>
    <w:rsid w:val="00984405"/>
    <w:rsid w:val="009845F5"/>
    <w:rsid w:val="0098469E"/>
    <w:rsid w:val="009846AA"/>
    <w:rsid w:val="0098484A"/>
    <w:rsid w:val="009848B8"/>
    <w:rsid w:val="009849D3"/>
    <w:rsid w:val="00984A8F"/>
    <w:rsid w:val="00984C4F"/>
    <w:rsid w:val="00984D23"/>
    <w:rsid w:val="00984F1A"/>
    <w:rsid w:val="00985185"/>
    <w:rsid w:val="009852FE"/>
    <w:rsid w:val="009853CE"/>
    <w:rsid w:val="00985634"/>
    <w:rsid w:val="0098580A"/>
    <w:rsid w:val="00985AFD"/>
    <w:rsid w:val="00985B41"/>
    <w:rsid w:val="00985CDD"/>
    <w:rsid w:val="00985D11"/>
    <w:rsid w:val="00985D75"/>
    <w:rsid w:val="00985E01"/>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918"/>
    <w:rsid w:val="00994AA0"/>
    <w:rsid w:val="00994AAA"/>
    <w:rsid w:val="00994AF2"/>
    <w:rsid w:val="00994DC9"/>
    <w:rsid w:val="00994FC4"/>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1F55"/>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77C"/>
    <w:rsid w:val="009A39B6"/>
    <w:rsid w:val="009A39BF"/>
    <w:rsid w:val="009A3B6D"/>
    <w:rsid w:val="009A3CEC"/>
    <w:rsid w:val="009A3E3E"/>
    <w:rsid w:val="009A3E4D"/>
    <w:rsid w:val="009A3F36"/>
    <w:rsid w:val="009A422B"/>
    <w:rsid w:val="009A4503"/>
    <w:rsid w:val="009A4573"/>
    <w:rsid w:val="009A468B"/>
    <w:rsid w:val="009A48C7"/>
    <w:rsid w:val="009A490D"/>
    <w:rsid w:val="009A4B03"/>
    <w:rsid w:val="009A4EE9"/>
    <w:rsid w:val="009A503F"/>
    <w:rsid w:val="009A50A9"/>
    <w:rsid w:val="009A51B2"/>
    <w:rsid w:val="009A5296"/>
    <w:rsid w:val="009A541E"/>
    <w:rsid w:val="009A5491"/>
    <w:rsid w:val="009A5671"/>
    <w:rsid w:val="009A5753"/>
    <w:rsid w:val="009A58A4"/>
    <w:rsid w:val="009A5906"/>
    <w:rsid w:val="009A5939"/>
    <w:rsid w:val="009A599B"/>
    <w:rsid w:val="009A5A5D"/>
    <w:rsid w:val="009A5C73"/>
    <w:rsid w:val="009A5DC4"/>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37"/>
    <w:rsid w:val="009A7AEA"/>
    <w:rsid w:val="009B0250"/>
    <w:rsid w:val="009B0413"/>
    <w:rsid w:val="009B0499"/>
    <w:rsid w:val="009B050A"/>
    <w:rsid w:val="009B07E9"/>
    <w:rsid w:val="009B0816"/>
    <w:rsid w:val="009B09C5"/>
    <w:rsid w:val="009B0BB5"/>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D2"/>
    <w:rsid w:val="009B62FD"/>
    <w:rsid w:val="009B65F6"/>
    <w:rsid w:val="009B6835"/>
    <w:rsid w:val="009B6C92"/>
    <w:rsid w:val="009B6FA0"/>
    <w:rsid w:val="009B707B"/>
    <w:rsid w:val="009B71F0"/>
    <w:rsid w:val="009B74CC"/>
    <w:rsid w:val="009B74FE"/>
    <w:rsid w:val="009B7546"/>
    <w:rsid w:val="009B7602"/>
    <w:rsid w:val="009B782F"/>
    <w:rsid w:val="009B7932"/>
    <w:rsid w:val="009B79DA"/>
    <w:rsid w:val="009B7D21"/>
    <w:rsid w:val="009B7D46"/>
    <w:rsid w:val="009B7F7E"/>
    <w:rsid w:val="009C030A"/>
    <w:rsid w:val="009C0365"/>
    <w:rsid w:val="009C05C8"/>
    <w:rsid w:val="009C06DD"/>
    <w:rsid w:val="009C0745"/>
    <w:rsid w:val="009C0809"/>
    <w:rsid w:val="009C082E"/>
    <w:rsid w:val="009C08A7"/>
    <w:rsid w:val="009C0A9C"/>
    <w:rsid w:val="009C0C22"/>
    <w:rsid w:val="009C0E3D"/>
    <w:rsid w:val="009C0FD4"/>
    <w:rsid w:val="009C10A4"/>
    <w:rsid w:val="009C12AE"/>
    <w:rsid w:val="009C15A5"/>
    <w:rsid w:val="009C1733"/>
    <w:rsid w:val="009C18F4"/>
    <w:rsid w:val="009C197F"/>
    <w:rsid w:val="009C1A84"/>
    <w:rsid w:val="009C1D0C"/>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243"/>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FD"/>
    <w:rsid w:val="009C71C0"/>
    <w:rsid w:val="009C7257"/>
    <w:rsid w:val="009C7289"/>
    <w:rsid w:val="009C753B"/>
    <w:rsid w:val="009C77DC"/>
    <w:rsid w:val="009C78EF"/>
    <w:rsid w:val="009C7930"/>
    <w:rsid w:val="009C7C52"/>
    <w:rsid w:val="009C7FFC"/>
    <w:rsid w:val="009D01FF"/>
    <w:rsid w:val="009D03BC"/>
    <w:rsid w:val="009D0503"/>
    <w:rsid w:val="009D082A"/>
    <w:rsid w:val="009D0835"/>
    <w:rsid w:val="009D087F"/>
    <w:rsid w:val="009D0A61"/>
    <w:rsid w:val="009D0E4A"/>
    <w:rsid w:val="009D12C2"/>
    <w:rsid w:val="009D12D9"/>
    <w:rsid w:val="009D133C"/>
    <w:rsid w:val="009D1365"/>
    <w:rsid w:val="009D13BA"/>
    <w:rsid w:val="009D1413"/>
    <w:rsid w:val="009D1574"/>
    <w:rsid w:val="009D1660"/>
    <w:rsid w:val="009D18CB"/>
    <w:rsid w:val="009D1CB8"/>
    <w:rsid w:val="009D1D17"/>
    <w:rsid w:val="009D1D1F"/>
    <w:rsid w:val="009D1DAF"/>
    <w:rsid w:val="009D1E6C"/>
    <w:rsid w:val="009D21C5"/>
    <w:rsid w:val="009D235B"/>
    <w:rsid w:val="009D2A1A"/>
    <w:rsid w:val="009D2DAE"/>
    <w:rsid w:val="009D30B8"/>
    <w:rsid w:val="009D3142"/>
    <w:rsid w:val="009D345A"/>
    <w:rsid w:val="009D360E"/>
    <w:rsid w:val="009D390E"/>
    <w:rsid w:val="009D3CD9"/>
    <w:rsid w:val="009D3D68"/>
    <w:rsid w:val="009D3F20"/>
    <w:rsid w:val="009D400B"/>
    <w:rsid w:val="009D41B2"/>
    <w:rsid w:val="009D44F2"/>
    <w:rsid w:val="009D44F9"/>
    <w:rsid w:val="009D4538"/>
    <w:rsid w:val="009D47A7"/>
    <w:rsid w:val="009D4A2E"/>
    <w:rsid w:val="009D4BAE"/>
    <w:rsid w:val="009D4BD4"/>
    <w:rsid w:val="009D4D0F"/>
    <w:rsid w:val="009D4F4D"/>
    <w:rsid w:val="009D4F4E"/>
    <w:rsid w:val="009D5019"/>
    <w:rsid w:val="009D50FE"/>
    <w:rsid w:val="009D5438"/>
    <w:rsid w:val="009D546E"/>
    <w:rsid w:val="009D5AB8"/>
    <w:rsid w:val="009D5C60"/>
    <w:rsid w:val="009D5CDC"/>
    <w:rsid w:val="009D6117"/>
    <w:rsid w:val="009D644C"/>
    <w:rsid w:val="009D6481"/>
    <w:rsid w:val="009D696E"/>
    <w:rsid w:val="009D69B7"/>
    <w:rsid w:val="009D6D74"/>
    <w:rsid w:val="009D7000"/>
    <w:rsid w:val="009D7084"/>
    <w:rsid w:val="009D7210"/>
    <w:rsid w:val="009D7765"/>
    <w:rsid w:val="009D7C26"/>
    <w:rsid w:val="009D7E87"/>
    <w:rsid w:val="009D7F50"/>
    <w:rsid w:val="009E00E8"/>
    <w:rsid w:val="009E0163"/>
    <w:rsid w:val="009E0164"/>
    <w:rsid w:val="009E01D1"/>
    <w:rsid w:val="009E0312"/>
    <w:rsid w:val="009E03C8"/>
    <w:rsid w:val="009E0469"/>
    <w:rsid w:val="009E0501"/>
    <w:rsid w:val="009E05BD"/>
    <w:rsid w:val="009E0705"/>
    <w:rsid w:val="009E07C5"/>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81"/>
    <w:rsid w:val="009E29A3"/>
    <w:rsid w:val="009E2B9A"/>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ABC"/>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88"/>
    <w:rsid w:val="009F29FC"/>
    <w:rsid w:val="009F2A1D"/>
    <w:rsid w:val="009F2D2A"/>
    <w:rsid w:val="009F2DCF"/>
    <w:rsid w:val="009F34BC"/>
    <w:rsid w:val="009F3750"/>
    <w:rsid w:val="009F39F5"/>
    <w:rsid w:val="009F3D89"/>
    <w:rsid w:val="009F3FA8"/>
    <w:rsid w:val="009F4172"/>
    <w:rsid w:val="009F4194"/>
    <w:rsid w:val="009F48B4"/>
    <w:rsid w:val="009F4BE4"/>
    <w:rsid w:val="009F4C10"/>
    <w:rsid w:val="009F4DF4"/>
    <w:rsid w:val="009F4F81"/>
    <w:rsid w:val="009F5002"/>
    <w:rsid w:val="009F5467"/>
    <w:rsid w:val="009F557E"/>
    <w:rsid w:val="009F5709"/>
    <w:rsid w:val="009F5806"/>
    <w:rsid w:val="009F58B8"/>
    <w:rsid w:val="009F590E"/>
    <w:rsid w:val="009F5BF9"/>
    <w:rsid w:val="009F5BFE"/>
    <w:rsid w:val="009F5CBC"/>
    <w:rsid w:val="009F5FC4"/>
    <w:rsid w:val="009F6182"/>
    <w:rsid w:val="009F63B9"/>
    <w:rsid w:val="009F642A"/>
    <w:rsid w:val="009F64FF"/>
    <w:rsid w:val="009F6634"/>
    <w:rsid w:val="009F686C"/>
    <w:rsid w:val="009F6892"/>
    <w:rsid w:val="009F6900"/>
    <w:rsid w:val="009F6CB4"/>
    <w:rsid w:val="009F6DB4"/>
    <w:rsid w:val="009F6DE0"/>
    <w:rsid w:val="009F6ECB"/>
    <w:rsid w:val="009F6FB2"/>
    <w:rsid w:val="009F7004"/>
    <w:rsid w:val="009F7115"/>
    <w:rsid w:val="009F7187"/>
    <w:rsid w:val="009F7196"/>
    <w:rsid w:val="009F720C"/>
    <w:rsid w:val="009F72FF"/>
    <w:rsid w:val="009F7317"/>
    <w:rsid w:val="009F7470"/>
    <w:rsid w:val="009F75F4"/>
    <w:rsid w:val="009F7601"/>
    <w:rsid w:val="009F77A2"/>
    <w:rsid w:val="009F787B"/>
    <w:rsid w:val="009F78E1"/>
    <w:rsid w:val="009F7982"/>
    <w:rsid w:val="009F7B72"/>
    <w:rsid w:val="00A0013A"/>
    <w:rsid w:val="00A002CA"/>
    <w:rsid w:val="00A00704"/>
    <w:rsid w:val="00A007A4"/>
    <w:rsid w:val="00A00A6E"/>
    <w:rsid w:val="00A00BC1"/>
    <w:rsid w:val="00A00D4C"/>
    <w:rsid w:val="00A00E3F"/>
    <w:rsid w:val="00A011D0"/>
    <w:rsid w:val="00A011E5"/>
    <w:rsid w:val="00A01205"/>
    <w:rsid w:val="00A014FB"/>
    <w:rsid w:val="00A017CA"/>
    <w:rsid w:val="00A0188F"/>
    <w:rsid w:val="00A0189A"/>
    <w:rsid w:val="00A018D3"/>
    <w:rsid w:val="00A01A90"/>
    <w:rsid w:val="00A01AAB"/>
    <w:rsid w:val="00A01F09"/>
    <w:rsid w:val="00A02263"/>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C1D"/>
    <w:rsid w:val="00A03D36"/>
    <w:rsid w:val="00A0442F"/>
    <w:rsid w:val="00A0465F"/>
    <w:rsid w:val="00A0473B"/>
    <w:rsid w:val="00A04A12"/>
    <w:rsid w:val="00A04A39"/>
    <w:rsid w:val="00A04A89"/>
    <w:rsid w:val="00A05094"/>
    <w:rsid w:val="00A050BC"/>
    <w:rsid w:val="00A05362"/>
    <w:rsid w:val="00A05532"/>
    <w:rsid w:val="00A0553F"/>
    <w:rsid w:val="00A0554E"/>
    <w:rsid w:val="00A056B0"/>
    <w:rsid w:val="00A05717"/>
    <w:rsid w:val="00A05758"/>
    <w:rsid w:val="00A0585A"/>
    <w:rsid w:val="00A05A4A"/>
    <w:rsid w:val="00A05A6B"/>
    <w:rsid w:val="00A05BE1"/>
    <w:rsid w:val="00A05C25"/>
    <w:rsid w:val="00A05C5A"/>
    <w:rsid w:val="00A06093"/>
    <w:rsid w:val="00A06190"/>
    <w:rsid w:val="00A062B4"/>
    <w:rsid w:val="00A06411"/>
    <w:rsid w:val="00A06456"/>
    <w:rsid w:val="00A067E5"/>
    <w:rsid w:val="00A068DE"/>
    <w:rsid w:val="00A06A8E"/>
    <w:rsid w:val="00A06F94"/>
    <w:rsid w:val="00A070BA"/>
    <w:rsid w:val="00A0725E"/>
    <w:rsid w:val="00A07529"/>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80"/>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50E4"/>
    <w:rsid w:val="00A15264"/>
    <w:rsid w:val="00A15467"/>
    <w:rsid w:val="00A15534"/>
    <w:rsid w:val="00A1555C"/>
    <w:rsid w:val="00A15581"/>
    <w:rsid w:val="00A1560E"/>
    <w:rsid w:val="00A15973"/>
    <w:rsid w:val="00A159ED"/>
    <w:rsid w:val="00A15C0B"/>
    <w:rsid w:val="00A15ECD"/>
    <w:rsid w:val="00A16077"/>
    <w:rsid w:val="00A160AF"/>
    <w:rsid w:val="00A16301"/>
    <w:rsid w:val="00A16385"/>
    <w:rsid w:val="00A1647D"/>
    <w:rsid w:val="00A16625"/>
    <w:rsid w:val="00A16696"/>
    <w:rsid w:val="00A166F2"/>
    <w:rsid w:val="00A167D3"/>
    <w:rsid w:val="00A1696B"/>
    <w:rsid w:val="00A16ACE"/>
    <w:rsid w:val="00A16B28"/>
    <w:rsid w:val="00A16B63"/>
    <w:rsid w:val="00A16C17"/>
    <w:rsid w:val="00A16CC8"/>
    <w:rsid w:val="00A16D31"/>
    <w:rsid w:val="00A16DB4"/>
    <w:rsid w:val="00A16DC6"/>
    <w:rsid w:val="00A16DFC"/>
    <w:rsid w:val="00A17071"/>
    <w:rsid w:val="00A171DD"/>
    <w:rsid w:val="00A17457"/>
    <w:rsid w:val="00A17514"/>
    <w:rsid w:val="00A177E1"/>
    <w:rsid w:val="00A1789D"/>
    <w:rsid w:val="00A179B7"/>
    <w:rsid w:val="00A17B6D"/>
    <w:rsid w:val="00A17BF8"/>
    <w:rsid w:val="00A17CC2"/>
    <w:rsid w:val="00A17D09"/>
    <w:rsid w:val="00A17DB1"/>
    <w:rsid w:val="00A17DD7"/>
    <w:rsid w:val="00A17E16"/>
    <w:rsid w:val="00A17E27"/>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BB0"/>
    <w:rsid w:val="00A22E75"/>
    <w:rsid w:val="00A22ED9"/>
    <w:rsid w:val="00A22F9F"/>
    <w:rsid w:val="00A231F6"/>
    <w:rsid w:val="00A23384"/>
    <w:rsid w:val="00A23385"/>
    <w:rsid w:val="00A23494"/>
    <w:rsid w:val="00A2373F"/>
    <w:rsid w:val="00A239B4"/>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332"/>
    <w:rsid w:val="00A25431"/>
    <w:rsid w:val="00A259C7"/>
    <w:rsid w:val="00A25C34"/>
    <w:rsid w:val="00A25F39"/>
    <w:rsid w:val="00A25F60"/>
    <w:rsid w:val="00A260A1"/>
    <w:rsid w:val="00A261C4"/>
    <w:rsid w:val="00A262CD"/>
    <w:rsid w:val="00A26545"/>
    <w:rsid w:val="00A26897"/>
    <w:rsid w:val="00A26AD6"/>
    <w:rsid w:val="00A26D7C"/>
    <w:rsid w:val="00A271A1"/>
    <w:rsid w:val="00A276C2"/>
    <w:rsid w:val="00A278B0"/>
    <w:rsid w:val="00A278E3"/>
    <w:rsid w:val="00A27A8C"/>
    <w:rsid w:val="00A27B8F"/>
    <w:rsid w:val="00A27E3F"/>
    <w:rsid w:val="00A27E93"/>
    <w:rsid w:val="00A27EAA"/>
    <w:rsid w:val="00A27F2A"/>
    <w:rsid w:val="00A27FA2"/>
    <w:rsid w:val="00A30025"/>
    <w:rsid w:val="00A30068"/>
    <w:rsid w:val="00A3007E"/>
    <w:rsid w:val="00A3048A"/>
    <w:rsid w:val="00A3074A"/>
    <w:rsid w:val="00A309DC"/>
    <w:rsid w:val="00A30AF1"/>
    <w:rsid w:val="00A30B9A"/>
    <w:rsid w:val="00A30CCA"/>
    <w:rsid w:val="00A31155"/>
    <w:rsid w:val="00A311C1"/>
    <w:rsid w:val="00A313E1"/>
    <w:rsid w:val="00A319C3"/>
    <w:rsid w:val="00A319E4"/>
    <w:rsid w:val="00A31A76"/>
    <w:rsid w:val="00A31AE5"/>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85C"/>
    <w:rsid w:val="00A3592E"/>
    <w:rsid w:val="00A3594C"/>
    <w:rsid w:val="00A359CF"/>
    <w:rsid w:val="00A35B27"/>
    <w:rsid w:val="00A36063"/>
    <w:rsid w:val="00A360E0"/>
    <w:rsid w:val="00A36321"/>
    <w:rsid w:val="00A363E4"/>
    <w:rsid w:val="00A3648E"/>
    <w:rsid w:val="00A364DB"/>
    <w:rsid w:val="00A369A6"/>
    <w:rsid w:val="00A36A6D"/>
    <w:rsid w:val="00A37021"/>
    <w:rsid w:val="00A374C8"/>
    <w:rsid w:val="00A3762E"/>
    <w:rsid w:val="00A3787E"/>
    <w:rsid w:val="00A400CF"/>
    <w:rsid w:val="00A40126"/>
    <w:rsid w:val="00A4015B"/>
    <w:rsid w:val="00A40163"/>
    <w:rsid w:val="00A40384"/>
    <w:rsid w:val="00A403C7"/>
    <w:rsid w:val="00A40476"/>
    <w:rsid w:val="00A40642"/>
    <w:rsid w:val="00A40744"/>
    <w:rsid w:val="00A407B9"/>
    <w:rsid w:val="00A40811"/>
    <w:rsid w:val="00A40A39"/>
    <w:rsid w:val="00A40BCE"/>
    <w:rsid w:val="00A40CD4"/>
    <w:rsid w:val="00A40F49"/>
    <w:rsid w:val="00A41450"/>
    <w:rsid w:val="00A4162D"/>
    <w:rsid w:val="00A419A6"/>
    <w:rsid w:val="00A419AF"/>
    <w:rsid w:val="00A41AE7"/>
    <w:rsid w:val="00A41D04"/>
    <w:rsid w:val="00A41E3E"/>
    <w:rsid w:val="00A42101"/>
    <w:rsid w:val="00A42165"/>
    <w:rsid w:val="00A4231D"/>
    <w:rsid w:val="00A425A1"/>
    <w:rsid w:val="00A428EF"/>
    <w:rsid w:val="00A4297A"/>
    <w:rsid w:val="00A42C4E"/>
    <w:rsid w:val="00A4302C"/>
    <w:rsid w:val="00A43149"/>
    <w:rsid w:val="00A43153"/>
    <w:rsid w:val="00A431AF"/>
    <w:rsid w:val="00A43324"/>
    <w:rsid w:val="00A43490"/>
    <w:rsid w:val="00A436A0"/>
    <w:rsid w:val="00A436AC"/>
    <w:rsid w:val="00A4376D"/>
    <w:rsid w:val="00A43A91"/>
    <w:rsid w:val="00A43B0D"/>
    <w:rsid w:val="00A43C8D"/>
    <w:rsid w:val="00A43CE5"/>
    <w:rsid w:val="00A43D89"/>
    <w:rsid w:val="00A43D99"/>
    <w:rsid w:val="00A43E2A"/>
    <w:rsid w:val="00A43ED4"/>
    <w:rsid w:val="00A4436D"/>
    <w:rsid w:val="00A443F5"/>
    <w:rsid w:val="00A44432"/>
    <w:rsid w:val="00A4466F"/>
    <w:rsid w:val="00A44846"/>
    <w:rsid w:val="00A44A78"/>
    <w:rsid w:val="00A44C75"/>
    <w:rsid w:val="00A44CB0"/>
    <w:rsid w:val="00A44E78"/>
    <w:rsid w:val="00A44FA7"/>
    <w:rsid w:val="00A44FEC"/>
    <w:rsid w:val="00A4500B"/>
    <w:rsid w:val="00A4506D"/>
    <w:rsid w:val="00A450E2"/>
    <w:rsid w:val="00A454D2"/>
    <w:rsid w:val="00A4587A"/>
    <w:rsid w:val="00A45A64"/>
    <w:rsid w:val="00A45B7D"/>
    <w:rsid w:val="00A45BA5"/>
    <w:rsid w:val="00A45BF4"/>
    <w:rsid w:val="00A45E00"/>
    <w:rsid w:val="00A45EEB"/>
    <w:rsid w:val="00A46419"/>
    <w:rsid w:val="00A4649D"/>
    <w:rsid w:val="00A46608"/>
    <w:rsid w:val="00A4686C"/>
    <w:rsid w:val="00A46928"/>
    <w:rsid w:val="00A46A4B"/>
    <w:rsid w:val="00A46AF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C51"/>
    <w:rsid w:val="00A50ED3"/>
    <w:rsid w:val="00A511AB"/>
    <w:rsid w:val="00A511E2"/>
    <w:rsid w:val="00A51238"/>
    <w:rsid w:val="00A5132E"/>
    <w:rsid w:val="00A51537"/>
    <w:rsid w:val="00A51561"/>
    <w:rsid w:val="00A5168E"/>
    <w:rsid w:val="00A51988"/>
    <w:rsid w:val="00A519F2"/>
    <w:rsid w:val="00A51B95"/>
    <w:rsid w:val="00A51C94"/>
    <w:rsid w:val="00A526ED"/>
    <w:rsid w:val="00A52AC6"/>
    <w:rsid w:val="00A52CC6"/>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6E5"/>
    <w:rsid w:val="00A557B2"/>
    <w:rsid w:val="00A55814"/>
    <w:rsid w:val="00A55844"/>
    <w:rsid w:val="00A5590F"/>
    <w:rsid w:val="00A559F5"/>
    <w:rsid w:val="00A55B26"/>
    <w:rsid w:val="00A55CC5"/>
    <w:rsid w:val="00A55D65"/>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245"/>
    <w:rsid w:val="00A6082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25"/>
    <w:rsid w:val="00A62A7B"/>
    <w:rsid w:val="00A62B14"/>
    <w:rsid w:val="00A62BE9"/>
    <w:rsid w:val="00A62EDD"/>
    <w:rsid w:val="00A62F8C"/>
    <w:rsid w:val="00A63133"/>
    <w:rsid w:val="00A633E7"/>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C18"/>
    <w:rsid w:val="00A66C7E"/>
    <w:rsid w:val="00A66DAF"/>
    <w:rsid w:val="00A66F0A"/>
    <w:rsid w:val="00A66F79"/>
    <w:rsid w:val="00A66FB1"/>
    <w:rsid w:val="00A66FE1"/>
    <w:rsid w:val="00A67014"/>
    <w:rsid w:val="00A6719D"/>
    <w:rsid w:val="00A67216"/>
    <w:rsid w:val="00A6725A"/>
    <w:rsid w:val="00A672F4"/>
    <w:rsid w:val="00A67408"/>
    <w:rsid w:val="00A67434"/>
    <w:rsid w:val="00A67752"/>
    <w:rsid w:val="00A67861"/>
    <w:rsid w:val="00A67ADD"/>
    <w:rsid w:val="00A67CBB"/>
    <w:rsid w:val="00A67E4D"/>
    <w:rsid w:val="00A67E52"/>
    <w:rsid w:val="00A67F0C"/>
    <w:rsid w:val="00A7035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41"/>
    <w:rsid w:val="00A760A7"/>
    <w:rsid w:val="00A76165"/>
    <w:rsid w:val="00A764CF"/>
    <w:rsid w:val="00A76540"/>
    <w:rsid w:val="00A76722"/>
    <w:rsid w:val="00A76734"/>
    <w:rsid w:val="00A7698E"/>
    <w:rsid w:val="00A76D7D"/>
    <w:rsid w:val="00A76DF6"/>
    <w:rsid w:val="00A76F1C"/>
    <w:rsid w:val="00A77018"/>
    <w:rsid w:val="00A773CE"/>
    <w:rsid w:val="00A77572"/>
    <w:rsid w:val="00A7787A"/>
    <w:rsid w:val="00A779CE"/>
    <w:rsid w:val="00A77B15"/>
    <w:rsid w:val="00A77D03"/>
    <w:rsid w:val="00A77F9D"/>
    <w:rsid w:val="00A807B8"/>
    <w:rsid w:val="00A80B7B"/>
    <w:rsid w:val="00A80BDC"/>
    <w:rsid w:val="00A80CC6"/>
    <w:rsid w:val="00A80D16"/>
    <w:rsid w:val="00A80FFA"/>
    <w:rsid w:val="00A811DF"/>
    <w:rsid w:val="00A814BC"/>
    <w:rsid w:val="00A81578"/>
    <w:rsid w:val="00A81745"/>
    <w:rsid w:val="00A817D2"/>
    <w:rsid w:val="00A81A7B"/>
    <w:rsid w:val="00A81B6A"/>
    <w:rsid w:val="00A81E23"/>
    <w:rsid w:val="00A81F09"/>
    <w:rsid w:val="00A81F7B"/>
    <w:rsid w:val="00A824CA"/>
    <w:rsid w:val="00A8266F"/>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2D"/>
    <w:rsid w:val="00A86139"/>
    <w:rsid w:val="00A861E5"/>
    <w:rsid w:val="00A866ED"/>
    <w:rsid w:val="00A8674D"/>
    <w:rsid w:val="00A8683C"/>
    <w:rsid w:val="00A8694B"/>
    <w:rsid w:val="00A8699C"/>
    <w:rsid w:val="00A86D63"/>
    <w:rsid w:val="00A86F7E"/>
    <w:rsid w:val="00A87481"/>
    <w:rsid w:val="00A87B25"/>
    <w:rsid w:val="00A90071"/>
    <w:rsid w:val="00A902E9"/>
    <w:rsid w:val="00A90439"/>
    <w:rsid w:val="00A90488"/>
    <w:rsid w:val="00A904B8"/>
    <w:rsid w:val="00A906A5"/>
    <w:rsid w:val="00A90798"/>
    <w:rsid w:val="00A909DE"/>
    <w:rsid w:val="00A90A80"/>
    <w:rsid w:val="00A90A96"/>
    <w:rsid w:val="00A90C7E"/>
    <w:rsid w:val="00A90D92"/>
    <w:rsid w:val="00A90E38"/>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026"/>
    <w:rsid w:val="00A9331C"/>
    <w:rsid w:val="00A933D8"/>
    <w:rsid w:val="00A93590"/>
    <w:rsid w:val="00A93635"/>
    <w:rsid w:val="00A9381F"/>
    <w:rsid w:val="00A93AA3"/>
    <w:rsid w:val="00A93BC4"/>
    <w:rsid w:val="00A93C85"/>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BC1"/>
    <w:rsid w:val="00A95CFB"/>
    <w:rsid w:val="00A95D20"/>
    <w:rsid w:val="00A95FE8"/>
    <w:rsid w:val="00A9629B"/>
    <w:rsid w:val="00A96306"/>
    <w:rsid w:val="00A963D5"/>
    <w:rsid w:val="00A966BA"/>
    <w:rsid w:val="00A967A0"/>
    <w:rsid w:val="00A96A17"/>
    <w:rsid w:val="00A96A41"/>
    <w:rsid w:val="00A96C17"/>
    <w:rsid w:val="00A96C3A"/>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120F"/>
    <w:rsid w:val="00AA135A"/>
    <w:rsid w:val="00AA14FC"/>
    <w:rsid w:val="00AA155D"/>
    <w:rsid w:val="00AA181B"/>
    <w:rsid w:val="00AA1ABE"/>
    <w:rsid w:val="00AA1D15"/>
    <w:rsid w:val="00AA1E12"/>
    <w:rsid w:val="00AA2690"/>
    <w:rsid w:val="00AA271B"/>
    <w:rsid w:val="00AA289F"/>
    <w:rsid w:val="00AA28ED"/>
    <w:rsid w:val="00AA2B92"/>
    <w:rsid w:val="00AA2B94"/>
    <w:rsid w:val="00AA2BAB"/>
    <w:rsid w:val="00AA2D19"/>
    <w:rsid w:val="00AA2DC2"/>
    <w:rsid w:val="00AA3477"/>
    <w:rsid w:val="00AA34E3"/>
    <w:rsid w:val="00AA36A2"/>
    <w:rsid w:val="00AA3811"/>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2FA"/>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CA3"/>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B3"/>
    <w:rsid w:val="00AB0573"/>
    <w:rsid w:val="00AB0758"/>
    <w:rsid w:val="00AB088C"/>
    <w:rsid w:val="00AB098C"/>
    <w:rsid w:val="00AB0A40"/>
    <w:rsid w:val="00AB0A6E"/>
    <w:rsid w:val="00AB0C6D"/>
    <w:rsid w:val="00AB0D09"/>
    <w:rsid w:val="00AB10CD"/>
    <w:rsid w:val="00AB113F"/>
    <w:rsid w:val="00AB119B"/>
    <w:rsid w:val="00AB13A2"/>
    <w:rsid w:val="00AB13E7"/>
    <w:rsid w:val="00AB14F5"/>
    <w:rsid w:val="00AB1569"/>
    <w:rsid w:val="00AB18C3"/>
    <w:rsid w:val="00AB1989"/>
    <w:rsid w:val="00AB19E1"/>
    <w:rsid w:val="00AB1CB1"/>
    <w:rsid w:val="00AB1E72"/>
    <w:rsid w:val="00AB1E96"/>
    <w:rsid w:val="00AB1FC1"/>
    <w:rsid w:val="00AB1FCC"/>
    <w:rsid w:val="00AB2459"/>
    <w:rsid w:val="00AB2AC0"/>
    <w:rsid w:val="00AB2D21"/>
    <w:rsid w:val="00AB2DC0"/>
    <w:rsid w:val="00AB2E67"/>
    <w:rsid w:val="00AB3125"/>
    <w:rsid w:val="00AB35B2"/>
    <w:rsid w:val="00AB360C"/>
    <w:rsid w:val="00AB39DD"/>
    <w:rsid w:val="00AB39E8"/>
    <w:rsid w:val="00AB3A80"/>
    <w:rsid w:val="00AB3B6B"/>
    <w:rsid w:val="00AB3E38"/>
    <w:rsid w:val="00AB4217"/>
    <w:rsid w:val="00AB4300"/>
    <w:rsid w:val="00AB4414"/>
    <w:rsid w:val="00AB45A6"/>
    <w:rsid w:val="00AB4771"/>
    <w:rsid w:val="00AB4956"/>
    <w:rsid w:val="00AB4962"/>
    <w:rsid w:val="00AB49FB"/>
    <w:rsid w:val="00AB4C6A"/>
    <w:rsid w:val="00AB5013"/>
    <w:rsid w:val="00AB5046"/>
    <w:rsid w:val="00AB5121"/>
    <w:rsid w:val="00AB51BC"/>
    <w:rsid w:val="00AB52C0"/>
    <w:rsid w:val="00AB52F9"/>
    <w:rsid w:val="00AB53A8"/>
    <w:rsid w:val="00AB558D"/>
    <w:rsid w:val="00AB5605"/>
    <w:rsid w:val="00AB5796"/>
    <w:rsid w:val="00AB5804"/>
    <w:rsid w:val="00AB5C46"/>
    <w:rsid w:val="00AB5DA0"/>
    <w:rsid w:val="00AB5FBB"/>
    <w:rsid w:val="00AB62D7"/>
    <w:rsid w:val="00AB6588"/>
    <w:rsid w:val="00AB66AB"/>
    <w:rsid w:val="00AB6818"/>
    <w:rsid w:val="00AB6850"/>
    <w:rsid w:val="00AB68C9"/>
    <w:rsid w:val="00AB6C35"/>
    <w:rsid w:val="00AB6D08"/>
    <w:rsid w:val="00AB6DC7"/>
    <w:rsid w:val="00AB6EA7"/>
    <w:rsid w:val="00AB6F3C"/>
    <w:rsid w:val="00AB6F59"/>
    <w:rsid w:val="00AB723A"/>
    <w:rsid w:val="00AB725C"/>
    <w:rsid w:val="00AB7353"/>
    <w:rsid w:val="00AB7375"/>
    <w:rsid w:val="00AB7578"/>
    <w:rsid w:val="00AB76E6"/>
    <w:rsid w:val="00AB77DB"/>
    <w:rsid w:val="00AB7A5D"/>
    <w:rsid w:val="00AB7B2B"/>
    <w:rsid w:val="00AC0413"/>
    <w:rsid w:val="00AC0669"/>
    <w:rsid w:val="00AC0C89"/>
    <w:rsid w:val="00AC10E6"/>
    <w:rsid w:val="00AC11BB"/>
    <w:rsid w:val="00AC11CA"/>
    <w:rsid w:val="00AC11D7"/>
    <w:rsid w:val="00AC14C0"/>
    <w:rsid w:val="00AC1675"/>
    <w:rsid w:val="00AC16F3"/>
    <w:rsid w:val="00AC173B"/>
    <w:rsid w:val="00AC183E"/>
    <w:rsid w:val="00AC1FB2"/>
    <w:rsid w:val="00AC21A9"/>
    <w:rsid w:val="00AC2B77"/>
    <w:rsid w:val="00AC2CEE"/>
    <w:rsid w:val="00AC307B"/>
    <w:rsid w:val="00AC32C6"/>
    <w:rsid w:val="00AC3458"/>
    <w:rsid w:val="00AC3604"/>
    <w:rsid w:val="00AC390A"/>
    <w:rsid w:val="00AC3910"/>
    <w:rsid w:val="00AC3969"/>
    <w:rsid w:val="00AC3C72"/>
    <w:rsid w:val="00AC3D63"/>
    <w:rsid w:val="00AC3F98"/>
    <w:rsid w:val="00AC4053"/>
    <w:rsid w:val="00AC40BE"/>
    <w:rsid w:val="00AC43C6"/>
    <w:rsid w:val="00AC44A9"/>
    <w:rsid w:val="00AC4574"/>
    <w:rsid w:val="00AC478E"/>
    <w:rsid w:val="00AC4967"/>
    <w:rsid w:val="00AC4B68"/>
    <w:rsid w:val="00AC4D2D"/>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5AB"/>
    <w:rsid w:val="00AC66D9"/>
    <w:rsid w:val="00AC677B"/>
    <w:rsid w:val="00AC6981"/>
    <w:rsid w:val="00AC6B61"/>
    <w:rsid w:val="00AC6BDA"/>
    <w:rsid w:val="00AC6D46"/>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F63"/>
    <w:rsid w:val="00AD11BD"/>
    <w:rsid w:val="00AD1289"/>
    <w:rsid w:val="00AD14DB"/>
    <w:rsid w:val="00AD16A5"/>
    <w:rsid w:val="00AD1700"/>
    <w:rsid w:val="00AD175C"/>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AAC"/>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DE4"/>
    <w:rsid w:val="00AD4EE9"/>
    <w:rsid w:val="00AD5027"/>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77E"/>
    <w:rsid w:val="00AD77C9"/>
    <w:rsid w:val="00AD78D8"/>
    <w:rsid w:val="00AD7A75"/>
    <w:rsid w:val="00AD7AF6"/>
    <w:rsid w:val="00AD7BF9"/>
    <w:rsid w:val="00AD7C6E"/>
    <w:rsid w:val="00AD7FB9"/>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D63"/>
    <w:rsid w:val="00AE51BA"/>
    <w:rsid w:val="00AE53B7"/>
    <w:rsid w:val="00AE5542"/>
    <w:rsid w:val="00AE56BC"/>
    <w:rsid w:val="00AE56C1"/>
    <w:rsid w:val="00AE5A83"/>
    <w:rsid w:val="00AE5B24"/>
    <w:rsid w:val="00AE5B7C"/>
    <w:rsid w:val="00AE600E"/>
    <w:rsid w:val="00AE61B0"/>
    <w:rsid w:val="00AE6222"/>
    <w:rsid w:val="00AE63BE"/>
    <w:rsid w:val="00AE645B"/>
    <w:rsid w:val="00AE651E"/>
    <w:rsid w:val="00AE6555"/>
    <w:rsid w:val="00AE6670"/>
    <w:rsid w:val="00AE678B"/>
    <w:rsid w:val="00AE6962"/>
    <w:rsid w:val="00AE6F0B"/>
    <w:rsid w:val="00AE7133"/>
    <w:rsid w:val="00AE73F9"/>
    <w:rsid w:val="00AE740B"/>
    <w:rsid w:val="00AE74CB"/>
    <w:rsid w:val="00AE7857"/>
    <w:rsid w:val="00AE78C2"/>
    <w:rsid w:val="00AE79E1"/>
    <w:rsid w:val="00AE7B7F"/>
    <w:rsid w:val="00AE7CF4"/>
    <w:rsid w:val="00AE7E36"/>
    <w:rsid w:val="00AE7E69"/>
    <w:rsid w:val="00AE7FE7"/>
    <w:rsid w:val="00AF00DB"/>
    <w:rsid w:val="00AF015B"/>
    <w:rsid w:val="00AF01C9"/>
    <w:rsid w:val="00AF01D9"/>
    <w:rsid w:val="00AF03DD"/>
    <w:rsid w:val="00AF045F"/>
    <w:rsid w:val="00AF05C9"/>
    <w:rsid w:val="00AF0657"/>
    <w:rsid w:val="00AF077E"/>
    <w:rsid w:val="00AF07CA"/>
    <w:rsid w:val="00AF0886"/>
    <w:rsid w:val="00AF095D"/>
    <w:rsid w:val="00AF0CE7"/>
    <w:rsid w:val="00AF0F87"/>
    <w:rsid w:val="00AF12F2"/>
    <w:rsid w:val="00AF13DE"/>
    <w:rsid w:val="00AF14F8"/>
    <w:rsid w:val="00AF1550"/>
    <w:rsid w:val="00AF1568"/>
    <w:rsid w:val="00AF15AF"/>
    <w:rsid w:val="00AF15E2"/>
    <w:rsid w:val="00AF1613"/>
    <w:rsid w:val="00AF18F6"/>
    <w:rsid w:val="00AF199F"/>
    <w:rsid w:val="00AF1AA1"/>
    <w:rsid w:val="00AF1AD9"/>
    <w:rsid w:val="00AF1DAD"/>
    <w:rsid w:val="00AF1ECB"/>
    <w:rsid w:val="00AF1F7C"/>
    <w:rsid w:val="00AF202D"/>
    <w:rsid w:val="00AF2384"/>
    <w:rsid w:val="00AF277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BF"/>
    <w:rsid w:val="00AF73CE"/>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123E"/>
    <w:rsid w:val="00B017BC"/>
    <w:rsid w:val="00B018B8"/>
    <w:rsid w:val="00B018BA"/>
    <w:rsid w:val="00B01D4A"/>
    <w:rsid w:val="00B02052"/>
    <w:rsid w:val="00B02271"/>
    <w:rsid w:val="00B02273"/>
    <w:rsid w:val="00B022D9"/>
    <w:rsid w:val="00B0253A"/>
    <w:rsid w:val="00B025CD"/>
    <w:rsid w:val="00B02672"/>
    <w:rsid w:val="00B026D3"/>
    <w:rsid w:val="00B02798"/>
    <w:rsid w:val="00B0290D"/>
    <w:rsid w:val="00B02954"/>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71D"/>
    <w:rsid w:val="00B057A5"/>
    <w:rsid w:val="00B0581E"/>
    <w:rsid w:val="00B05A41"/>
    <w:rsid w:val="00B05AD6"/>
    <w:rsid w:val="00B05B0B"/>
    <w:rsid w:val="00B05E1A"/>
    <w:rsid w:val="00B05EAF"/>
    <w:rsid w:val="00B05FD6"/>
    <w:rsid w:val="00B060D5"/>
    <w:rsid w:val="00B063DE"/>
    <w:rsid w:val="00B066B6"/>
    <w:rsid w:val="00B0677E"/>
    <w:rsid w:val="00B0678C"/>
    <w:rsid w:val="00B06ABD"/>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A79"/>
    <w:rsid w:val="00B11A85"/>
    <w:rsid w:val="00B11D14"/>
    <w:rsid w:val="00B11F6E"/>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7B"/>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FFB"/>
    <w:rsid w:val="00B2100D"/>
    <w:rsid w:val="00B2110F"/>
    <w:rsid w:val="00B21531"/>
    <w:rsid w:val="00B21565"/>
    <w:rsid w:val="00B216EB"/>
    <w:rsid w:val="00B21789"/>
    <w:rsid w:val="00B219E9"/>
    <w:rsid w:val="00B21A10"/>
    <w:rsid w:val="00B21D8A"/>
    <w:rsid w:val="00B21DEB"/>
    <w:rsid w:val="00B21EED"/>
    <w:rsid w:val="00B2207F"/>
    <w:rsid w:val="00B221E8"/>
    <w:rsid w:val="00B22487"/>
    <w:rsid w:val="00B224D0"/>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D6"/>
    <w:rsid w:val="00B27187"/>
    <w:rsid w:val="00B2741D"/>
    <w:rsid w:val="00B2747A"/>
    <w:rsid w:val="00B274FA"/>
    <w:rsid w:val="00B27CE0"/>
    <w:rsid w:val="00B27D65"/>
    <w:rsid w:val="00B27D70"/>
    <w:rsid w:val="00B27EBA"/>
    <w:rsid w:val="00B30045"/>
    <w:rsid w:val="00B301AF"/>
    <w:rsid w:val="00B30322"/>
    <w:rsid w:val="00B30352"/>
    <w:rsid w:val="00B3039B"/>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97"/>
    <w:rsid w:val="00B3479C"/>
    <w:rsid w:val="00B347B5"/>
    <w:rsid w:val="00B34C07"/>
    <w:rsid w:val="00B34C12"/>
    <w:rsid w:val="00B34CF5"/>
    <w:rsid w:val="00B34FDD"/>
    <w:rsid w:val="00B35781"/>
    <w:rsid w:val="00B35996"/>
    <w:rsid w:val="00B359AC"/>
    <w:rsid w:val="00B35D10"/>
    <w:rsid w:val="00B3608A"/>
    <w:rsid w:val="00B36181"/>
    <w:rsid w:val="00B365E8"/>
    <w:rsid w:val="00B36643"/>
    <w:rsid w:val="00B367D6"/>
    <w:rsid w:val="00B368F0"/>
    <w:rsid w:val="00B36959"/>
    <w:rsid w:val="00B36F6E"/>
    <w:rsid w:val="00B37004"/>
    <w:rsid w:val="00B37134"/>
    <w:rsid w:val="00B3732F"/>
    <w:rsid w:val="00B37480"/>
    <w:rsid w:val="00B3786A"/>
    <w:rsid w:val="00B379EF"/>
    <w:rsid w:val="00B37AC1"/>
    <w:rsid w:val="00B37BC2"/>
    <w:rsid w:val="00B37CFF"/>
    <w:rsid w:val="00B401E8"/>
    <w:rsid w:val="00B408D6"/>
    <w:rsid w:val="00B40B4F"/>
    <w:rsid w:val="00B40B5B"/>
    <w:rsid w:val="00B40C79"/>
    <w:rsid w:val="00B40D48"/>
    <w:rsid w:val="00B40DCA"/>
    <w:rsid w:val="00B40F08"/>
    <w:rsid w:val="00B41308"/>
    <w:rsid w:val="00B414BF"/>
    <w:rsid w:val="00B41722"/>
    <w:rsid w:val="00B418C6"/>
    <w:rsid w:val="00B4190C"/>
    <w:rsid w:val="00B419D7"/>
    <w:rsid w:val="00B41C5A"/>
    <w:rsid w:val="00B41D1B"/>
    <w:rsid w:val="00B41DF0"/>
    <w:rsid w:val="00B42044"/>
    <w:rsid w:val="00B421E4"/>
    <w:rsid w:val="00B42208"/>
    <w:rsid w:val="00B42282"/>
    <w:rsid w:val="00B422BB"/>
    <w:rsid w:val="00B422E7"/>
    <w:rsid w:val="00B4242B"/>
    <w:rsid w:val="00B424DF"/>
    <w:rsid w:val="00B42C93"/>
    <w:rsid w:val="00B433CD"/>
    <w:rsid w:val="00B43516"/>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502FD"/>
    <w:rsid w:val="00B5030B"/>
    <w:rsid w:val="00B509F7"/>
    <w:rsid w:val="00B50B3C"/>
    <w:rsid w:val="00B50B49"/>
    <w:rsid w:val="00B50B9C"/>
    <w:rsid w:val="00B50F19"/>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4AA"/>
    <w:rsid w:val="00B535D0"/>
    <w:rsid w:val="00B5365F"/>
    <w:rsid w:val="00B53715"/>
    <w:rsid w:val="00B539FD"/>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57FC7"/>
    <w:rsid w:val="00B60077"/>
    <w:rsid w:val="00B600DF"/>
    <w:rsid w:val="00B60670"/>
    <w:rsid w:val="00B607B3"/>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56A"/>
    <w:rsid w:val="00B62921"/>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F22"/>
    <w:rsid w:val="00B71FD7"/>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B84"/>
    <w:rsid w:val="00B73F87"/>
    <w:rsid w:val="00B740C7"/>
    <w:rsid w:val="00B741FF"/>
    <w:rsid w:val="00B743BE"/>
    <w:rsid w:val="00B74427"/>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8"/>
    <w:rsid w:val="00B7717A"/>
    <w:rsid w:val="00B7729D"/>
    <w:rsid w:val="00B777A9"/>
    <w:rsid w:val="00B77A2E"/>
    <w:rsid w:val="00B77C0E"/>
    <w:rsid w:val="00B77EE3"/>
    <w:rsid w:val="00B77EFB"/>
    <w:rsid w:val="00B77F45"/>
    <w:rsid w:val="00B77F85"/>
    <w:rsid w:val="00B77FF1"/>
    <w:rsid w:val="00B800B9"/>
    <w:rsid w:val="00B8030A"/>
    <w:rsid w:val="00B80B07"/>
    <w:rsid w:val="00B80B2E"/>
    <w:rsid w:val="00B80B57"/>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93"/>
    <w:rsid w:val="00B83AD7"/>
    <w:rsid w:val="00B83D12"/>
    <w:rsid w:val="00B83DE9"/>
    <w:rsid w:val="00B83E05"/>
    <w:rsid w:val="00B84204"/>
    <w:rsid w:val="00B845B5"/>
    <w:rsid w:val="00B84C5A"/>
    <w:rsid w:val="00B85459"/>
    <w:rsid w:val="00B8580D"/>
    <w:rsid w:val="00B859C5"/>
    <w:rsid w:val="00B85B39"/>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EDA"/>
    <w:rsid w:val="00B86F5C"/>
    <w:rsid w:val="00B8708D"/>
    <w:rsid w:val="00B873D8"/>
    <w:rsid w:val="00B874EE"/>
    <w:rsid w:val="00B875EC"/>
    <w:rsid w:val="00B87651"/>
    <w:rsid w:val="00B876C6"/>
    <w:rsid w:val="00B87B53"/>
    <w:rsid w:val="00B87C18"/>
    <w:rsid w:val="00B90616"/>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20"/>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9E"/>
    <w:rsid w:val="00B93FE3"/>
    <w:rsid w:val="00B93FFE"/>
    <w:rsid w:val="00B94013"/>
    <w:rsid w:val="00B94067"/>
    <w:rsid w:val="00B940C5"/>
    <w:rsid w:val="00B94205"/>
    <w:rsid w:val="00B9428E"/>
    <w:rsid w:val="00B94292"/>
    <w:rsid w:val="00B942EF"/>
    <w:rsid w:val="00B9434B"/>
    <w:rsid w:val="00B94455"/>
    <w:rsid w:val="00B948F0"/>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601A"/>
    <w:rsid w:val="00B96033"/>
    <w:rsid w:val="00B96144"/>
    <w:rsid w:val="00B963F1"/>
    <w:rsid w:val="00B9642A"/>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A00D5"/>
    <w:rsid w:val="00BA013E"/>
    <w:rsid w:val="00BA0250"/>
    <w:rsid w:val="00BA02DF"/>
    <w:rsid w:val="00BA07A7"/>
    <w:rsid w:val="00BA09B4"/>
    <w:rsid w:val="00BA0B5F"/>
    <w:rsid w:val="00BA0B99"/>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6B"/>
    <w:rsid w:val="00BA2BD3"/>
    <w:rsid w:val="00BA2C6A"/>
    <w:rsid w:val="00BA2F69"/>
    <w:rsid w:val="00BA2FCC"/>
    <w:rsid w:val="00BA31E7"/>
    <w:rsid w:val="00BA330D"/>
    <w:rsid w:val="00BA3380"/>
    <w:rsid w:val="00BA3822"/>
    <w:rsid w:val="00BA3A2A"/>
    <w:rsid w:val="00BA3F04"/>
    <w:rsid w:val="00BA4012"/>
    <w:rsid w:val="00BA42A9"/>
    <w:rsid w:val="00BA42CF"/>
    <w:rsid w:val="00BA447D"/>
    <w:rsid w:val="00BA4488"/>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514"/>
    <w:rsid w:val="00BA676C"/>
    <w:rsid w:val="00BA695A"/>
    <w:rsid w:val="00BA6A19"/>
    <w:rsid w:val="00BA6B4A"/>
    <w:rsid w:val="00BA6BEF"/>
    <w:rsid w:val="00BA70E8"/>
    <w:rsid w:val="00BA720F"/>
    <w:rsid w:val="00BA74DF"/>
    <w:rsid w:val="00BA77B5"/>
    <w:rsid w:val="00BB0159"/>
    <w:rsid w:val="00BB0161"/>
    <w:rsid w:val="00BB01A5"/>
    <w:rsid w:val="00BB0246"/>
    <w:rsid w:val="00BB0356"/>
    <w:rsid w:val="00BB03F3"/>
    <w:rsid w:val="00BB0715"/>
    <w:rsid w:val="00BB0936"/>
    <w:rsid w:val="00BB0C08"/>
    <w:rsid w:val="00BB0CBC"/>
    <w:rsid w:val="00BB0F19"/>
    <w:rsid w:val="00BB1030"/>
    <w:rsid w:val="00BB1166"/>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0E8"/>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5FA"/>
    <w:rsid w:val="00BB66CE"/>
    <w:rsid w:val="00BB6855"/>
    <w:rsid w:val="00BB6856"/>
    <w:rsid w:val="00BB6924"/>
    <w:rsid w:val="00BB6A81"/>
    <w:rsid w:val="00BB6C17"/>
    <w:rsid w:val="00BB6E18"/>
    <w:rsid w:val="00BB6E85"/>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DC4"/>
    <w:rsid w:val="00BC0EA7"/>
    <w:rsid w:val="00BC0F4B"/>
    <w:rsid w:val="00BC11D0"/>
    <w:rsid w:val="00BC1212"/>
    <w:rsid w:val="00BC161A"/>
    <w:rsid w:val="00BC184D"/>
    <w:rsid w:val="00BC1B95"/>
    <w:rsid w:val="00BC1EEB"/>
    <w:rsid w:val="00BC206D"/>
    <w:rsid w:val="00BC2070"/>
    <w:rsid w:val="00BC2149"/>
    <w:rsid w:val="00BC2380"/>
    <w:rsid w:val="00BC2407"/>
    <w:rsid w:val="00BC2B44"/>
    <w:rsid w:val="00BC2D7B"/>
    <w:rsid w:val="00BC32CA"/>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A4C"/>
    <w:rsid w:val="00BC4C89"/>
    <w:rsid w:val="00BC4FB4"/>
    <w:rsid w:val="00BC5032"/>
    <w:rsid w:val="00BC5139"/>
    <w:rsid w:val="00BC52B1"/>
    <w:rsid w:val="00BC5376"/>
    <w:rsid w:val="00BC5551"/>
    <w:rsid w:val="00BC5730"/>
    <w:rsid w:val="00BC583E"/>
    <w:rsid w:val="00BC5BC5"/>
    <w:rsid w:val="00BC5D5B"/>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B12"/>
    <w:rsid w:val="00BC7DE0"/>
    <w:rsid w:val="00BC7FB3"/>
    <w:rsid w:val="00BD01B8"/>
    <w:rsid w:val="00BD02C7"/>
    <w:rsid w:val="00BD032A"/>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D77"/>
    <w:rsid w:val="00BD30B4"/>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47"/>
    <w:rsid w:val="00BE1728"/>
    <w:rsid w:val="00BE1D41"/>
    <w:rsid w:val="00BE1DBF"/>
    <w:rsid w:val="00BE1E3A"/>
    <w:rsid w:val="00BE201A"/>
    <w:rsid w:val="00BE21D7"/>
    <w:rsid w:val="00BE22F4"/>
    <w:rsid w:val="00BE2380"/>
    <w:rsid w:val="00BE2664"/>
    <w:rsid w:val="00BE2703"/>
    <w:rsid w:val="00BE2866"/>
    <w:rsid w:val="00BE29B1"/>
    <w:rsid w:val="00BE2CEC"/>
    <w:rsid w:val="00BE2F6A"/>
    <w:rsid w:val="00BE3153"/>
    <w:rsid w:val="00BE328A"/>
    <w:rsid w:val="00BE33F2"/>
    <w:rsid w:val="00BE37E6"/>
    <w:rsid w:val="00BE3A3A"/>
    <w:rsid w:val="00BE3A49"/>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B6D"/>
    <w:rsid w:val="00BF0E58"/>
    <w:rsid w:val="00BF0F65"/>
    <w:rsid w:val="00BF107E"/>
    <w:rsid w:val="00BF10AA"/>
    <w:rsid w:val="00BF1267"/>
    <w:rsid w:val="00BF1329"/>
    <w:rsid w:val="00BF17CC"/>
    <w:rsid w:val="00BF1907"/>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471C"/>
    <w:rsid w:val="00BF4BB0"/>
    <w:rsid w:val="00BF4C08"/>
    <w:rsid w:val="00BF4DAB"/>
    <w:rsid w:val="00BF4E19"/>
    <w:rsid w:val="00BF4EA6"/>
    <w:rsid w:val="00BF50EC"/>
    <w:rsid w:val="00BF586D"/>
    <w:rsid w:val="00BF58A1"/>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6CA8"/>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F5"/>
    <w:rsid w:val="00C00AB2"/>
    <w:rsid w:val="00C00B09"/>
    <w:rsid w:val="00C00EA8"/>
    <w:rsid w:val="00C01231"/>
    <w:rsid w:val="00C0154D"/>
    <w:rsid w:val="00C01576"/>
    <w:rsid w:val="00C01699"/>
    <w:rsid w:val="00C018AF"/>
    <w:rsid w:val="00C01998"/>
    <w:rsid w:val="00C01ABF"/>
    <w:rsid w:val="00C01CB7"/>
    <w:rsid w:val="00C0222E"/>
    <w:rsid w:val="00C024CB"/>
    <w:rsid w:val="00C0250A"/>
    <w:rsid w:val="00C025CF"/>
    <w:rsid w:val="00C029D7"/>
    <w:rsid w:val="00C02A77"/>
    <w:rsid w:val="00C02B0D"/>
    <w:rsid w:val="00C02C29"/>
    <w:rsid w:val="00C02C38"/>
    <w:rsid w:val="00C02F17"/>
    <w:rsid w:val="00C02FE4"/>
    <w:rsid w:val="00C03087"/>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B05"/>
    <w:rsid w:val="00C05E58"/>
    <w:rsid w:val="00C05F01"/>
    <w:rsid w:val="00C060B1"/>
    <w:rsid w:val="00C063D0"/>
    <w:rsid w:val="00C063D8"/>
    <w:rsid w:val="00C06505"/>
    <w:rsid w:val="00C06667"/>
    <w:rsid w:val="00C066EC"/>
    <w:rsid w:val="00C06834"/>
    <w:rsid w:val="00C06912"/>
    <w:rsid w:val="00C069FB"/>
    <w:rsid w:val="00C06B35"/>
    <w:rsid w:val="00C06C4F"/>
    <w:rsid w:val="00C06E65"/>
    <w:rsid w:val="00C06EE2"/>
    <w:rsid w:val="00C06F74"/>
    <w:rsid w:val="00C0728A"/>
    <w:rsid w:val="00C072DB"/>
    <w:rsid w:val="00C0762C"/>
    <w:rsid w:val="00C076E7"/>
    <w:rsid w:val="00C077FB"/>
    <w:rsid w:val="00C079D1"/>
    <w:rsid w:val="00C07C87"/>
    <w:rsid w:val="00C07CAB"/>
    <w:rsid w:val="00C07DFE"/>
    <w:rsid w:val="00C1000B"/>
    <w:rsid w:val="00C1024C"/>
    <w:rsid w:val="00C102BC"/>
    <w:rsid w:val="00C10733"/>
    <w:rsid w:val="00C10781"/>
    <w:rsid w:val="00C1090D"/>
    <w:rsid w:val="00C10A77"/>
    <w:rsid w:val="00C10B0A"/>
    <w:rsid w:val="00C10B12"/>
    <w:rsid w:val="00C10B98"/>
    <w:rsid w:val="00C10C47"/>
    <w:rsid w:val="00C10CC1"/>
    <w:rsid w:val="00C10EE7"/>
    <w:rsid w:val="00C10F1D"/>
    <w:rsid w:val="00C110C9"/>
    <w:rsid w:val="00C11399"/>
    <w:rsid w:val="00C113ED"/>
    <w:rsid w:val="00C1145C"/>
    <w:rsid w:val="00C1149D"/>
    <w:rsid w:val="00C114BD"/>
    <w:rsid w:val="00C115C3"/>
    <w:rsid w:val="00C11838"/>
    <w:rsid w:val="00C11ADC"/>
    <w:rsid w:val="00C11CA0"/>
    <w:rsid w:val="00C12032"/>
    <w:rsid w:val="00C12381"/>
    <w:rsid w:val="00C126BF"/>
    <w:rsid w:val="00C126EC"/>
    <w:rsid w:val="00C1272C"/>
    <w:rsid w:val="00C127E3"/>
    <w:rsid w:val="00C129A2"/>
    <w:rsid w:val="00C12AB6"/>
    <w:rsid w:val="00C12D83"/>
    <w:rsid w:val="00C13024"/>
    <w:rsid w:val="00C13087"/>
    <w:rsid w:val="00C131B8"/>
    <w:rsid w:val="00C133A6"/>
    <w:rsid w:val="00C1376C"/>
    <w:rsid w:val="00C13784"/>
    <w:rsid w:val="00C137D5"/>
    <w:rsid w:val="00C13B45"/>
    <w:rsid w:val="00C13C10"/>
    <w:rsid w:val="00C13CD0"/>
    <w:rsid w:val="00C13DB5"/>
    <w:rsid w:val="00C13F69"/>
    <w:rsid w:val="00C13FF8"/>
    <w:rsid w:val="00C142CB"/>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6EF"/>
    <w:rsid w:val="00C2079A"/>
    <w:rsid w:val="00C207DD"/>
    <w:rsid w:val="00C2091D"/>
    <w:rsid w:val="00C20BE4"/>
    <w:rsid w:val="00C20C9E"/>
    <w:rsid w:val="00C212EC"/>
    <w:rsid w:val="00C216CE"/>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40FB"/>
    <w:rsid w:val="00C24253"/>
    <w:rsid w:val="00C24365"/>
    <w:rsid w:val="00C2442D"/>
    <w:rsid w:val="00C24460"/>
    <w:rsid w:val="00C24665"/>
    <w:rsid w:val="00C24800"/>
    <w:rsid w:val="00C24AD7"/>
    <w:rsid w:val="00C24B64"/>
    <w:rsid w:val="00C24EA5"/>
    <w:rsid w:val="00C24F5B"/>
    <w:rsid w:val="00C24FAD"/>
    <w:rsid w:val="00C250A0"/>
    <w:rsid w:val="00C250DD"/>
    <w:rsid w:val="00C250ED"/>
    <w:rsid w:val="00C252FF"/>
    <w:rsid w:val="00C25328"/>
    <w:rsid w:val="00C2545C"/>
    <w:rsid w:val="00C2571A"/>
    <w:rsid w:val="00C2587A"/>
    <w:rsid w:val="00C258E1"/>
    <w:rsid w:val="00C25A99"/>
    <w:rsid w:val="00C25B05"/>
    <w:rsid w:val="00C25B10"/>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04"/>
    <w:rsid w:val="00C27DFD"/>
    <w:rsid w:val="00C27E4C"/>
    <w:rsid w:val="00C30315"/>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D14"/>
    <w:rsid w:val="00C32E71"/>
    <w:rsid w:val="00C3371A"/>
    <w:rsid w:val="00C33C12"/>
    <w:rsid w:val="00C33F0F"/>
    <w:rsid w:val="00C34133"/>
    <w:rsid w:val="00C341A8"/>
    <w:rsid w:val="00C341CE"/>
    <w:rsid w:val="00C342E5"/>
    <w:rsid w:val="00C3439F"/>
    <w:rsid w:val="00C343E1"/>
    <w:rsid w:val="00C347CE"/>
    <w:rsid w:val="00C34865"/>
    <w:rsid w:val="00C3488F"/>
    <w:rsid w:val="00C34901"/>
    <w:rsid w:val="00C3495C"/>
    <w:rsid w:val="00C34CC9"/>
    <w:rsid w:val="00C34EDB"/>
    <w:rsid w:val="00C3521D"/>
    <w:rsid w:val="00C35281"/>
    <w:rsid w:val="00C35398"/>
    <w:rsid w:val="00C354D3"/>
    <w:rsid w:val="00C357DC"/>
    <w:rsid w:val="00C357FB"/>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F70"/>
    <w:rsid w:val="00C37329"/>
    <w:rsid w:val="00C37361"/>
    <w:rsid w:val="00C3737C"/>
    <w:rsid w:val="00C37462"/>
    <w:rsid w:val="00C37504"/>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2141"/>
    <w:rsid w:val="00C422A9"/>
    <w:rsid w:val="00C422B1"/>
    <w:rsid w:val="00C423CC"/>
    <w:rsid w:val="00C426DC"/>
    <w:rsid w:val="00C427E4"/>
    <w:rsid w:val="00C42800"/>
    <w:rsid w:val="00C428C1"/>
    <w:rsid w:val="00C42946"/>
    <w:rsid w:val="00C42A78"/>
    <w:rsid w:val="00C42DD4"/>
    <w:rsid w:val="00C42DFB"/>
    <w:rsid w:val="00C42FC3"/>
    <w:rsid w:val="00C43079"/>
    <w:rsid w:val="00C439AF"/>
    <w:rsid w:val="00C43B8B"/>
    <w:rsid w:val="00C43D10"/>
    <w:rsid w:val="00C43D30"/>
    <w:rsid w:val="00C43DC6"/>
    <w:rsid w:val="00C44097"/>
    <w:rsid w:val="00C442F0"/>
    <w:rsid w:val="00C4430A"/>
    <w:rsid w:val="00C445CB"/>
    <w:rsid w:val="00C44731"/>
    <w:rsid w:val="00C44732"/>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132"/>
    <w:rsid w:val="00C4725D"/>
    <w:rsid w:val="00C4733B"/>
    <w:rsid w:val="00C47830"/>
    <w:rsid w:val="00C478EC"/>
    <w:rsid w:val="00C47910"/>
    <w:rsid w:val="00C47C38"/>
    <w:rsid w:val="00C47CC8"/>
    <w:rsid w:val="00C5004F"/>
    <w:rsid w:val="00C500FE"/>
    <w:rsid w:val="00C5018F"/>
    <w:rsid w:val="00C5028F"/>
    <w:rsid w:val="00C50301"/>
    <w:rsid w:val="00C50370"/>
    <w:rsid w:val="00C50486"/>
    <w:rsid w:val="00C504BE"/>
    <w:rsid w:val="00C506BE"/>
    <w:rsid w:val="00C507B3"/>
    <w:rsid w:val="00C508BB"/>
    <w:rsid w:val="00C50970"/>
    <w:rsid w:val="00C50A39"/>
    <w:rsid w:val="00C50CD3"/>
    <w:rsid w:val="00C50D5A"/>
    <w:rsid w:val="00C51311"/>
    <w:rsid w:val="00C513F1"/>
    <w:rsid w:val="00C51420"/>
    <w:rsid w:val="00C51447"/>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93C"/>
    <w:rsid w:val="00C52A56"/>
    <w:rsid w:val="00C52DB5"/>
    <w:rsid w:val="00C52DF6"/>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294"/>
    <w:rsid w:val="00C54509"/>
    <w:rsid w:val="00C54763"/>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41D"/>
    <w:rsid w:val="00C57522"/>
    <w:rsid w:val="00C575DE"/>
    <w:rsid w:val="00C576EC"/>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A5D"/>
    <w:rsid w:val="00C62258"/>
    <w:rsid w:val="00C62277"/>
    <w:rsid w:val="00C623BD"/>
    <w:rsid w:val="00C6240C"/>
    <w:rsid w:val="00C625F9"/>
    <w:rsid w:val="00C62816"/>
    <w:rsid w:val="00C63009"/>
    <w:rsid w:val="00C635A8"/>
    <w:rsid w:val="00C635DA"/>
    <w:rsid w:val="00C63D8E"/>
    <w:rsid w:val="00C63DC6"/>
    <w:rsid w:val="00C63E2D"/>
    <w:rsid w:val="00C63EE9"/>
    <w:rsid w:val="00C6422A"/>
    <w:rsid w:val="00C6439A"/>
    <w:rsid w:val="00C646FE"/>
    <w:rsid w:val="00C647FE"/>
    <w:rsid w:val="00C6484A"/>
    <w:rsid w:val="00C649D2"/>
    <w:rsid w:val="00C64D7B"/>
    <w:rsid w:val="00C64F54"/>
    <w:rsid w:val="00C65029"/>
    <w:rsid w:val="00C652E0"/>
    <w:rsid w:val="00C65650"/>
    <w:rsid w:val="00C658D1"/>
    <w:rsid w:val="00C65DC5"/>
    <w:rsid w:val="00C65F38"/>
    <w:rsid w:val="00C66026"/>
    <w:rsid w:val="00C6618D"/>
    <w:rsid w:val="00C661A2"/>
    <w:rsid w:val="00C66563"/>
    <w:rsid w:val="00C665E8"/>
    <w:rsid w:val="00C6669E"/>
    <w:rsid w:val="00C666BA"/>
    <w:rsid w:val="00C667B0"/>
    <w:rsid w:val="00C667F1"/>
    <w:rsid w:val="00C66881"/>
    <w:rsid w:val="00C668E4"/>
    <w:rsid w:val="00C66909"/>
    <w:rsid w:val="00C669C2"/>
    <w:rsid w:val="00C66B0B"/>
    <w:rsid w:val="00C66C68"/>
    <w:rsid w:val="00C66C6E"/>
    <w:rsid w:val="00C66CF5"/>
    <w:rsid w:val="00C66DDF"/>
    <w:rsid w:val="00C66E1A"/>
    <w:rsid w:val="00C670BC"/>
    <w:rsid w:val="00C67103"/>
    <w:rsid w:val="00C67109"/>
    <w:rsid w:val="00C67118"/>
    <w:rsid w:val="00C67502"/>
    <w:rsid w:val="00C67854"/>
    <w:rsid w:val="00C67864"/>
    <w:rsid w:val="00C678D8"/>
    <w:rsid w:val="00C67900"/>
    <w:rsid w:val="00C67903"/>
    <w:rsid w:val="00C6792A"/>
    <w:rsid w:val="00C67972"/>
    <w:rsid w:val="00C6797E"/>
    <w:rsid w:val="00C67C07"/>
    <w:rsid w:val="00C67C14"/>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CF2"/>
    <w:rsid w:val="00C71E17"/>
    <w:rsid w:val="00C7214A"/>
    <w:rsid w:val="00C7222F"/>
    <w:rsid w:val="00C722A0"/>
    <w:rsid w:val="00C72418"/>
    <w:rsid w:val="00C72585"/>
    <w:rsid w:val="00C725C1"/>
    <w:rsid w:val="00C7285C"/>
    <w:rsid w:val="00C728F2"/>
    <w:rsid w:val="00C72D6D"/>
    <w:rsid w:val="00C72DB2"/>
    <w:rsid w:val="00C73395"/>
    <w:rsid w:val="00C737B7"/>
    <w:rsid w:val="00C738D9"/>
    <w:rsid w:val="00C73902"/>
    <w:rsid w:val="00C73B66"/>
    <w:rsid w:val="00C73D39"/>
    <w:rsid w:val="00C73F10"/>
    <w:rsid w:val="00C73F46"/>
    <w:rsid w:val="00C73F6C"/>
    <w:rsid w:val="00C7421F"/>
    <w:rsid w:val="00C74485"/>
    <w:rsid w:val="00C746D5"/>
    <w:rsid w:val="00C74849"/>
    <w:rsid w:val="00C74973"/>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6B"/>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342"/>
    <w:rsid w:val="00C80460"/>
    <w:rsid w:val="00C8068B"/>
    <w:rsid w:val="00C806DB"/>
    <w:rsid w:val="00C807BE"/>
    <w:rsid w:val="00C809EA"/>
    <w:rsid w:val="00C80C89"/>
    <w:rsid w:val="00C80DE2"/>
    <w:rsid w:val="00C80E38"/>
    <w:rsid w:val="00C80EF4"/>
    <w:rsid w:val="00C80F4C"/>
    <w:rsid w:val="00C8140E"/>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36A"/>
    <w:rsid w:val="00C834A6"/>
    <w:rsid w:val="00C835CA"/>
    <w:rsid w:val="00C83705"/>
    <w:rsid w:val="00C83A1C"/>
    <w:rsid w:val="00C83DDE"/>
    <w:rsid w:val="00C8413F"/>
    <w:rsid w:val="00C8418D"/>
    <w:rsid w:val="00C84330"/>
    <w:rsid w:val="00C8454D"/>
    <w:rsid w:val="00C84A05"/>
    <w:rsid w:val="00C84BC9"/>
    <w:rsid w:val="00C84D80"/>
    <w:rsid w:val="00C8500D"/>
    <w:rsid w:val="00C85168"/>
    <w:rsid w:val="00C85280"/>
    <w:rsid w:val="00C8530F"/>
    <w:rsid w:val="00C85348"/>
    <w:rsid w:val="00C853CD"/>
    <w:rsid w:val="00C85567"/>
    <w:rsid w:val="00C86329"/>
    <w:rsid w:val="00C8641C"/>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D23"/>
    <w:rsid w:val="00C90DF3"/>
    <w:rsid w:val="00C911CF"/>
    <w:rsid w:val="00C9134F"/>
    <w:rsid w:val="00C914F4"/>
    <w:rsid w:val="00C91657"/>
    <w:rsid w:val="00C91B2D"/>
    <w:rsid w:val="00C91FA4"/>
    <w:rsid w:val="00C91FC5"/>
    <w:rsid w:val="00C9210E"/>
    <w:rsid w:val="00C92205"/>
    <w:rsid w:val="00C92549"/>
    <w:rsid w:val="00C9267B"/>
    <w:rsid w:val="00C927A9"/>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6111"/>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D48"/>
    <w:rsid w:val="00C97E17"/>
    <w:rsid w:val="00CA0005"/>
    <w:rsid w:val="00CA003F"/>
    <w:rsid w:val="00CA0102"/>
    <w:rsid w:val="00CA02F6"/>
    <w:rsid w:val="00CA0463"/>
    <w:rsid w:val="00CA0469"/>
    <w:rsid w:val="00CA0669"/>
    <w:rsid w:val="00CA070A"/>
    <w:rsid w:val="00CA0B0C"/>
    <w:rsid w:val="00CA0EA1"/>
    <w:rsid w:val="00CA1202"/>
    <w:rsid w:val="00CA1259"/>
    <w:rsid w:val="00CA1421"/>
    <w:rsid w:val="00CA184F"/>
    <w:rsid w:val="00CA1BA3"/>
    <w:rsid w:val="00CA1CA1"/>
    <w:rsid w:val="00CA1DFE"/>
    <w:rsid w:val="00CA1FC2"/>
    <w:rsid w:val="00CA230C"/>
    <w:rsid w:val="00CA256D"/>
    <w:rsid w:val="00CA26D3"/>
    <w:rsid w:val="00CA2744"/>
    <w:rsid w:val="00CA2ABF"/>
    <w:rsid w:val="00CA2AFF"/>
    <w:rsid w:val="00CA2BF3"/>
    <w:rsid w:val="00CA2C87"/>
    <w:rsid w:val="00CA2F4E"/>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37D"/>
    <w:rsid w:val="00CB13E0"/>
    <w:rsid w:val="00CB1559"/>
    <w:rsid w:val="00CB1566"/>
    <w:rsid w:val="00CB157A"/>
    <w:rsid w:val="00CB16E1"/>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42"/>
    <w:rsid w:val="00CB57FC"/>
    <w:rsid w:val="00CB59E2"/>
    <w:rsid w:val="00CB5A91"/>
    <w:rsid w:val="00CB5BED"/>
    <w:rsid w:val="00CB5D76"/>
    <w:rsid w:val="00CB5E68"/>
    <w:rsid w:val="00CB5E71"/>
    <w:rsid w:val="00CB611D"/>
    <w:rsid w:val="00CB62AC"/>
    <w:rsid w:val="00CB67EF"/>
    <w:rsid w:val="00CB69CE"/>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A23"/>
    <w:rsid w:val="00CC0AA0"/>
    <w:rsid w:val="00CC0C1D"/>
    <w:rsid w:val="00CC0D93"/>
    <w:rsid w:val="00CC0F02"/>
    <w:rsid w:val="00CC0F1B"/>
    <w:rsid w:val="00CC1088"/>
    <w:rsid w:val="00CC10F7"/>
    <w:rsid w:val="00CC1296"/>
    <w:rsid w:val="00CC1318"/>
    <w:rsid w:val="00CC164D"/>
    <w:rsid w:val="00CC16E0"/>
    <w:rsid w:val="00CC1AD2"/>
    <w:rsid w:val="00CC1D11"/>
    <w:rsid w:val="00CC1EBB"/>
    <w:rsid w:val="00CC2031"/>
    <w:rsid w:val="00CC208D"/>
    <w:rsid w:val="00CC2184"/>
    <w:rsid w:val="00CC233A"/>
    <w:rsid w:val="00CC24BC"/>
    <w:rsid w:val="00CC2597"/>
    <w:rsid w:val="00CC27FF"/>
    <w:rsid w:val="00CC2897"/>
    <w:rsid w:val="00CC28D5"/>
    <w:rsid w:val="00CC293C"/>
    <w:rsid w:val="00CC2AF5"/>
    <w:rsid w:val="00CC2C39"/>
    <w:rsid w:val="00CC2C92"/>
    <w:rsid w:val="00CC2D7E"/>
    <w:rsid w:val="00CC2FCB"/>
    <w:rsid w:val="00CC2FCF"/>
    <w:rsid w:val="00CC341F"/>
    <w:rsid w:val="00CC3440"/>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73C"/>
    <w:rsid w:val="00CC585C"/>
    <w:rsid w:val="00CC5CB8"/>
    <w:rsid w:val="00CC5D1A"/>
    <w:rsid w:val="00CC5E25"/>
    <w:rsid w:val="00CC5EC2"/>
    <w:rsid w:val="00CC6012"/>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F9"/>
    <w:rsid w:val="00CD0C36"/>
    <w:rsid w:val="00CD0E14"/>
    <w:rsid w:val="00CD0F47"/>
    <w:rsid w:val="00CD10E7"/>
    <w:rsid w:val="00CD1268"/>
    <w:rsid w:val="00CD128D"/>
    <w:rsid w:val="00CD131C"/>
    <w:rsid w:val="00CD1327"/>
    <w:rsid w:val="00CD1563"/>
    <w:rsid w:val="00CD1740"/>
    <w:rsid w:val="00CD1B8A"/>
    <w:rsid w:val="00CD1C0F"/>
    <w:rsid w:val="00CD1C2A"/>
    <w:rsid w:val="00CD1D1F"/>
    <w:rsid w:val="00CD1E5A"/>
    <w:rsid w:val="00CD20CE"/>
    <w:rsid w:val="00CD21B9"/>
    <w:rsid w:val="00CD25FB"/>
    <w:rsid w:val="00CD27C3"/>
    <w:rsid w:val="00CD2803"/>
    <w:rsid w:val="00CD2D65"/>
    <w:rsid w:val="00CD2EB8"/>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904"/>
    <w:rsid w:val="00CE090B"/>
    <w:rsid w:val="00CE0AA0"/>
    <w:rsid w:val="00CE0BE9"/>
    <w:rsid w:val="00CE0EEA"/>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24C"/>
    <w:rsid w:val="00CE43E2"/>
    <w:rsid w:val="00CE4409"/>
    <w:rsid w:val="00CE4545"/>
    <w:rsid w:val="00CE4601"/>
    <w:rsid w:val="00CE470B"/>
    <w:rsid w:val="00CE478B"/>
    <w:rsid w:val="00CE4795"/>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F0"/>
    <w:rsid w:val="00CF1413"/>
    <w:rsid w:val="00CF14F6"/>
    <w:rsid w:val="00CF16B5"/>
    <w:rsid w:val="00CF188A"/>
    <w:rsid w:val="00CF1D07"/>
    <w:rsid w:val="00CF1D9E"/>
    <w:rsid w:val="00CF2044"/>
    <w:rsid w:val="00CF2164"/>
    <w:rsid w:val="00CF21EA"/>
    <w:rsid w:val="00CF2249"/>
    <w:rsid w:val="00CF2552"/>
    <w:rsid w:val="00CF259D"/>
    <w:rsid w:val="00CF26B6"/>
    <w:rsid w:val="00CF2815"/>
    <w:rsid w:val="00CF29AA"/>
    <w:rsid w:val="00CF29C5"/>
    <w:rsid w:val="00CF2F5E"/>
    <w:rsid w:val="00CF3001"/>
    <w:rsid w:val="00CF308D"/>
    <w:rsid w:val="00CF312C"/>
    <w:rsid w:val="00CF320A"/>
    <w:rsid w:val="00CF3217"/>
    <w:rsid w:val="00CF321F"/>
    <w:rsid w:val="00CF3536"/>
    <w:rsid w:val="00CF35CF"/>
    <w:rsid w:val="00CF3760"/>
    <w:rsid w:val="00CF380E"/>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DB"/>
    <w:rsid w:val="00CF64FB"/>
    <w:rsid w:val="00CF653F"/>
    <w:rsid w:val="00CF6776"/>
    <w:rsid w:val="00CF69C9"/>
    <w:rsid w:val="00CF6ABF"/>
    <w:rsid w:val="00CF6BDC"/>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1"/>
    <w:rsid w:val="00D016A9"/>
    <w:rsid w:val="00D0176E"/>
    <w:rsid w:val="00D017A8"/>
    <w:rsid w:val="00D01AF4"/>
    <w:rsid w:val="00D01BA5"/>
    <w:rsid w:val="00D01DD9"/>
    <w:rsid w:val="00D0201E"/>
    <w:rsid w:val="00D020C2"/>
    <w:rsid w:val="00D02161"/>
    <w:rsid w:val="00D022BD"/>
    <w:rsid w:val="00D022F2"/>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7D4"/>
    <w:rsid w:val="00D037D5"/>
    <w:rsid w:val="00D039BD"/>
    <w:rsid w:val="00D03A48"/>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C85"/>
    <w:rsid w:val="00D05D6E"/>
    <w:rsid w:val="00D05E88"/>
    <w:rsid w:val="00D06097"/>
    <w:rsid w:val="00D066FE"/>
    <w:rsid w:val="00D06795"/>
    <w:rsid w:val="00D067AD"/>
    <w:rsid w:val="00D06907"/>
    <w:rsid w:val="00D06923"/>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42"/>
    <w:rsid w:val="00D11FA0"/>
    <w:rsid w:val="00D1210B"/>
    <w:rsid w:val="00D12165"/>
    <w:rsid w:val="00D121B2"/>
    <w:rsid w:val="00D121C2"/>
    <w:rsid w:val="00D12245"/>
    <w:rsid w:val="00D123D6"/>
    <w:rsid w:val="00D12783"/>
    <w:rsid w:val="00D12A3A"/>
    <w:rsid w:val="00D12C77"/>
    <w:rsid w:val="00D12EE2"/>
    <w:rsid w:val="00D12F53"/>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C8E"/>
    <w:rsid w:val="00D16D7F"/>
    <w:rsid w:val="00D16EDB"/>
    <w:rsid w:val="00D16F91"/>
    <w:rsid w:val="00D16FD4"/>
    <w:rsid w:val="00D16FDB"/>
    <w:rsid w:val="00D16FE3"/>
    <w:rsid w:val="00D1712A"/>
    <w:rsid w:val="00D17547"/>
    <w:rsid w:val="00D176F7"/>
    <w:rsid w:val="00D1792B"/>
    <w:rsid w:val="00D17954"/>
    <w:rsid w:val="00D17F31"/>
    <w:rsid w:val="00D17FA5"/>
    <w:rsid w:val="00D2016E"/>
    <w:rsid w:val="00D201F6"/>
    <w:rsid w:val="00D2023A"/>
    <w:rsid w:val="00D204B6"/>
    <w:rsid w:val="00D20599"/>
    <w:rsid w:val="00D206A4"/>
    <w:rsid w:val="00D20A8D"/>
    <w:rsid w:val="00D20ABF"/>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54B"/>
    <w:rsid w:val="00D23727"/>
    <w:rsid w:val="00D23795"/>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656"/>
    <w:rsid w:val="00D25804"/>
    <w:rsid w:val="00D258B1"/>
    <w:rsid w:val="00D25A5A"/>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692"/>
    <w:rsid w:val="00D276B8"/>
    <w:rsid w:val="00D277AF"/>
    <w:rsid w:val="00D27B11"/>
    <w:rsid w:val="00D27C9A"/>
    <w:rsid w:val="00D27D26"/>
    <w:rsid w:val="00D27FD5"/>
    <w:rsid w:val="00D27FE4"/>
    <w:rsid w:val="00D30033"/>
    <w:rsid w:val="00D3024C"/>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874"/>
    <w:rsid w:val="00D328BB"/>
    <w:rsid w:val="00D32974"/>
    <w:rsid w:val="00D32B5F"/>
    <w:rsid w:val="00D32B88"/>
    <w:rsid w:val="00D32D13"/>
    <w:rsid w:val="00D32FA8"/>
    <w:rsid w:val="00D32FC7"/>
    <w:rsid w:val="00D3305A"/>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FB"/>
    <w:rsid w:val="00D35647"/>
    <w:rsid w:val="00D3565C"/>
    <w:rsid w:val="00D35E5A"/>
    <w:rsid w:val="00D35E7C"/>
    <w:rsid w:val="00D35F76"/>
    <w:rsid w:val="00D3602F"/>
    <w:rsid w:val="00D361CE"/>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71F"/>
    <w:rsid w:val="00D40919"/>
    <w:rsid w:val="00D40A07"/>
    <w:rsid w:val="00D40BE6"/>
    <w:rsid w:val="00D40F99"/>
    <w:rsid w:val="00D40FD1"/>
    <w:rsid w:val="00D40FE1"/>
    <w:rsid w:val="00D41059"/>
    <w:rsid w:val="00D4125C"/>
    <w:rsid w:val="00D413E8"/>
    <w:rsid w:val="00D41802"/>
    <w:rsid w:val="00D41841"/>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32FE"/>
    <w:rsid w:val="00D43614"/>
    <w:rsid w:val="00D438B1"/>
    <w:rsid w:val="00D43AF2"/>
    <w:rsid w:val="00D43B58"/>
    <w:rsid w:val="00D43CAC"/>
    <w:rsid w:val="00D43F79"/>
    <w:rsid w:val="00D44094"/>
    <w:rsid w:val="00D443C9"/>
    <w:rsid w:val="00D4460F"/>
    <w:rsid w:val="00D44672"/>
    <w:rsid w:val="00D44C50"/>
    <w:rsid w:val="00D44D28"/>
    <w:rsid w:val="00D44F4D"/>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8A3"/>
    <w:rsid w:val="00D46B6E"/>
    <w:rsid w:val="00D46D17"/>
    <w:rsid w:val="00D46DF4"/>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BE"/>
    <w:rsid w:val="00D511CA"/>
    <w:rsid w:val="00D51854"/>
    <w:rsid w:val="00D520DE"/>
    <w:rsid w:val="00D523B2"/>
    <w:rsid w:val="00D5263C"/>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62"/>
    <w:rsid w:val="00D54B4C"/>
    <w:rsid w:val="00D54B99"/>
    <w:rsid w:val="00D54C6A"/>
    <w:rsid w:val="00D54C91"/>
    <w:rsid w:val="00D54CCD"/>
    <w:rsid w:val="00D54ED8"/>
    <w:rsid w:val="00D5502B"/>
    <w:rsid w:val="00D5516D"/>
    <w:rsid w:val="00D55334"/>
    <w:rsid w:val="00D55511"/>
    <w:rsid w:val="00D55530"/>
    <w:rsid w:val="00D559A9"/>
    <w:rsid w:val="00D55BAE"/>
    <w:rsid w:val="00D55C0F"/>
    <w:rsid w:val="00D55E8F"/>
    <w:rsid w:val="00D55EB2"/>
    <w:rsid w:val="00D56179"/>
    <w:rsid w:val="00D561B6"/>
    <w:rsid w:val="00D56483"/>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BD4"/>
    <w:rsid w:val="00D64D11"/>
    <w:rsid w:val="00D650E7"/>
    <w:rsid w:val="00D6515D"/>
    <w:rsid w:val="00D65244"/>
    <w:rsid w:val="00D652C9"/>
    <w:rsid w:val="00D653EE"/>
    <w:rsid w:val="00D6563E"/>
    <w:rsid w:val="00D656B8"/>
    <w:rsid w:val="00D6593D"/>
    <w:rsid w:val="00D65B79"/>
    <w:rsid w:val="00D65EBB"/>
    <w:rsid w:val="00D65EE7"/>
    <w:rsid w:val="00D65FAF"/>
    <w:rsid w:val="00D6637D"/>
    <w:rsid w:val="00D6641F"/>
    <w:rsid w:val="00D664C0"/>
    <w:rsid w:val="00D66BBF"/>
    <w:rsid w:val="00D66CEE"/>
    <w:rsid w:val="00D66D35"/>
    <w:rsid w:val="00D66E96"/>
    <w:rsid w:val="00D67155"/>
    <w:rsid w:val="00D671DF"/>
    <w:rsid w:val="00D6754B"/>
    <w:rsid w:val="00D6758C"/>
    <w:rsid w:val="00D677B3"/>
    <w:rsid w:val="00D679F8"/>
    <w:rsid w:val="00D67B36"/>
    <w:rsid w:val="00D67C38"/>
    <w:rsid w:val="00D67D59"/>
    <w:rsid w:val="00D67F5D"/>
    <w:rsid w:val="00D70056"/>
    <w:rsid w:val="00D7036E"/>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B27"/>
    <w:rsid w:val="00D72BCA"/>
    <w:rsid w:val="00D72D28"/>
    <w:rsid w:val="00D72FAF"/>
    <w:rsid w:val="00D73129"/>
    <w:rsid w:val="00D7318D"/>
    <w:rsid w:val="00D73279"/>
    <w:rsid w:val="00D73444"/>
    <w:rsid w:val="00D735EA"/>
    <w:rsid w:val="00D73704"/>
    <w:rsid w:val="00D7395F"/>
    <w:rsid w:val="00D73C2E"/>
    <w:rsid w:val="00D73C97"/>
    <w:rsid w:val="00D73EF6"/>
    <w:rsid w:val="00D7409B"/>
    <w:rsid w:val="00D740F3"/>
    <w:rsid w:val="00D74169"/>
    <w:rsid w:val="00D74413"/>
    <w:rsid w:val="00D74716"/>
    <w:rsid w:val="00D747FC"/>
    <w:rsid w:val="00D74843"/>
    <w:rsid w:val="00D748CB"/>
    <w:rsid w:val="00D74C35"/>
    <w:rsid w:val="00D74C5C"/>
    <w:rsid w:val="00D74CDA"/>
    <w:rsid w:val="00D74E2F"/>
    <w:rsid w:val="00D74F39"/>
    <w:rsid w:val="00D7515D"/>
    <w:rsid w:val="00D75351"/>
    <w:rsid w:val="00D754E6"/>
    <w:rsid w:val="00D7571F"/>
    <w:rsid w:val="00D758B8"/>
    <w:rsid w:val="00D75916"/>
    <w:rsid w:val="00D75D34"/>
    <w:rsid w:val="00D75E89"/>
    <w:rsid w:val="00D760C4"/>
    <w:rsid w:val="00D7617C"/>
    <w:rsid w:val="00D76650"/>
    <w:rsid w:val="00D76744"/>
    <w:rsid w:val="00D76A48"/>
    <w:rsid w:val="00D76C79"/>
    <w:rsid w:val="00D7738E"/>
    <w:rsid w:val="00D778AA"/>
    <w:rsid w:val="00D77A8F"/>
    <w:rsid w:val="00D77AFD"/>
    <w:rsid w:val="00D77D48"/>
    <w:rsid w:val="00D77DD9"/>
    <w:rsid w:val="00D77E12"/>
    <w:rsid w:val="00D77F62"/>
    <w:rsid w:val="00D802B0"/>
    <w:rsid w:val="00D8036A"/>
    <w:rsid w:val="00D80374"/>
    <w:rsid w:val="00D803C2"/>
    <w:rsid w:val="00D803C5"/>
    <w:rsid w:val="00D80530"/>
    <w:rsid w:val="00D8076C"/>
    <w:rsid w:val="00D80800"/>
    <w:rsid w:val="00D808A4"/>
    <w:rsid w:val="00D80D59"/>
    <w:rsid w:val="00D80D70"/>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87C"/>
    <w:rsid w:val="00D8397F"/>
    <w:rsid w:val="00D83C0B"/>
    <w:rsid w:val="00D83DBA"/>
    <w:rsid w:val="00D84019"/>
    <w:rsid w:val="00D843CC"/>
    <w:rsid w:val="00D843E0"/>
    <w:rsid w:val="00D845A5"/>
    <w:rsid w:val="00D847B1"/>
    <w:rsid w:val="00D84929"/>
    <w:rsid w:val="00D84961"/>
    <w:rsid w:val="00D84C2E"/>
    <w:rsid w:val="00D84DDB"/>
    <w:rsid w:val="00D84DE6"/>
    <w:rsid w:val="00D8522D"/>
    <w:rsid w:val="00D853F4"/>
    <w:rsid w:val="00D85595"/>
    <w:rsid w:val="00D85744"/>
    <w:rsid w:val="00D85912"/>
    <w:rsid w:val="00D85998"/>
    <w:rsid w:val="00D85D1C"/>
    <w:rsid w:val="00D85FB8"/>
    <w:rsid w:val="00D86376"/>
    <w:rsid w:val="00D86465"/>
    <w:rsid w:val="00D864BB"/>
    <w:rsid w:val="00D8663B"/>
    <w:rsid w:val="00D867AD"/>
    <w:rsid w:val="00D8693B"/>
    <w:rsid w:val="00D86B24"/>
    <w:rsid w:val="00D86FE9"/>
    <w:rsid w:val="00D86FEF"/>
    <w:rsid w:val="00D87178"/>
    <w:rsid w:val="00D871EC"/>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AC3"/>
    <w:rsid w:val="00D93BB7"/>
    <w:rsid w:val="00D93D62"/>
    <w:rsid w:val="00D93EAD"/>
    <w:rsid w:val="00D93F96"/>
    <w:rsid w:val="00D940AE"/>
    <w:rsid w:val="00D943AA"/>
    <w:rsid w:val="00D944D1"/>
    <w:rsid w:val="00D94674"/>
    <w:rsid w:val="00D949CF"/>
    <w:rsid w:val="00D94A90"/>
    <w:rsid w:val="00D94AC2"/>
    <w:rsid w:val="00D94AE0"/>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870"/>
    <w:rsid w:val="00DA1B31"/>
    <w:rsid w:val="00DA1E74"/>
    <w:rsid w:val="00DA2148"/>
    <w:rsid w:val="00DA2273"/>
    <w:rsid w:val="00DA23C3"/>
    <w:rsid w:val="00DA2466"/>
    <w:rsid w:val="00DA246B"/>
    <w:rsid w:val="00DA24CA"/>
    <w:rsid w:val="00DA25D2"/>
    <w:rsid w:val="00DA2725"/>
    <w:rsid w:val="00DA2998"/>
    <w:rsid w:val="00DA30A8"/>
    <w:rsid w:val="00DA30CA"/>
    <w:rsid w:val="00DA32E2"/>
    <w:rsid w:val="00DA33F4"/>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C6"/>
    <w:rsid w:val="00DA5665"/>
    <w:rsid w:val="00DA5937"/>
    <w:rsid w:val="00DA5A32"/>
    <w:rsid w:val="00DA5A4F"/>
    <w:rsid w:val="00DA5B03"/>
    <w:rsid w:val="00DA5B1D"/>
    <w:rsid w:val="00DA5D0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B0010"/>
    <w:rsid w:val="00DB0127"/>
    <w:rsid w:val="00DB02C9"/>
    <w:rsid w:val="00DB031A"/>
    <w:rsid w:val="00DB0385"/>
    <w:rsid w:val="00DB0801"/>
    <w:rsid w:val="00DB0AF1"/>
    <w:rsid w:val="00DB0D79"/>
    <w:rsid w:val="00DB0E73"/>
    <w:rsid w:val="00DB0F8F"/>
    <w:rsid w:val="00DB1525"/>
    <w:rsid w:val="00DB17FA"/>
    <w:rsid w:val="00DB1875"/>
    <w:rsid w:val="00DB1915"/>
    <w:rsid w:val="00DB1B51"/>
    <w:rsid w:val="00DB1CA1"/>
    <w:rsid w:val="00DB2274"/>
    <w:rsid w:val="00DB2282"/>
    <w:rsid w:val="00DB22FB"/>
    <w:rsid w:val="00DB231B"/>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948"/>
    <w:rsid w:val="00DB7A1D"/>
    <w:rsid w:val="00DB7A48"/>
    <w:rsid w:val="00DB7B14"/>
    <w:rsid w:val="00DB7C70"/>
    <w:rsid w:val="00DB7C8C"/>
    <w:rsid w:val="00DB7FA6"/>
    <w:rsid w:val="00DC009F"/>
    <w:rsid w:val="00DC00B2"/>
    <w:rsid w:val="00DC0193"/>
    <w:rsid w:val="00DC0768"/>
    <w:rsid w:val="00DC0798"/>
    <w:rsid w:val="00DC093B"/>
    <w:rsid w:val="00DC0A80"/>
    <w:rsid w:val="00DC0A91"/>
    <w:rsid w:val="00DC1259"/>
    <w:rsid w:val="00DC13F7"/>
    <w:rsid w:val="00DC1452"/>
    <w:rsid w:val="00DC15C7"/>
    <w:rsid w:val="00DC15F8"/>
    <w:rsid w:val="00DC1945"/>
    <w:rsid w:val="00DC1C1F"/>
    <w:rsid w:val="00DC1CE6"/>
    <w:rsid w:val="00DC1CF9"/>
    <w:rsid w:val="00DC1D4D"/>
    <w:rsid w:val="00DC20A7"/>
    <w:rsid w:val="00DC2109"/>
    <w:rsid w:val="00DC21A6"/>
    <w:rsid w:val="00DC21FA"/>
    <w:rsid w:val="00DC22A0"/>
    <w:rsid w:val="00DC258E"/>
    <w:rsid w:val="00DC2695"/>
    <w:rsid w:val="00DC26CA"/>
    <w:rsid w:val="00DC2DF8"/>
    <w:rsid w:val="00DC300E"/>
    <w:rsid w:val="00DC3089"/>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1C5"/>
    <w:rsid w:val="00DC54D4"/>
    <w:rsid w:val="00DC5812"/>
    <w:rsid w:val="00DC5824"/>
    <w:rsid w:val="00DC5892"/>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50"/>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7C"/>
    <w:rsid w:val="00DD0E7D"/>
    <w:rsid w:val="00DD0EF3"/>
    <w:rsid w:val="00DD10C0"/>
    <w:rsid w:val="00DD127F"/>
    <w:rsid w:val="00DD132A"/>
    <w:rsid w:val="00DD1386"/>
    <w:rsid w:val="00DD1586"/>
    <w:rsid w:val="00DD16D0"/>
    <w:rsid w:val="00DD19D8"/>
    <w:rsid w:val="00DD19E1"/>
    <w:rsid w:val="00DD1AD9"/>
    <w:rsid w:val="00DD1B41"/>
    <w:rsid w:val="00DD1E19"/>
    <w:rsid w:val="00DD21A4"/>
    <w:rsid w:val="00DD2287"/>
    <w:rsid w:val="00DD23CC"/>
    <w:rsid w:val="00DD2469"/>
    <w:rsid w:val="00DD2CE5"/>
    <w:rsid w:val="00DD2E74"/>
    <w:rsid w:val="00DD2E80"/>
    <w:rsid w:val="00DD3119"/>
    <w:rsid w:val="00DD312A"/>
    <w:rsid w:val="00DD3314"/>
    <w:rsid w:val="00DD341B"/>
    <w:rsid w:val="00DD38AF"/>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40F"/>
    <w:rsid w:val="00DD746A"/>
    <w:rsid w:val="00DD74CE"/>
    <w:rsid w:val="00DD7546"/>
    <w:rsid w:val="00DD7627"/>
    <w:rsid w:val="00DD76D1"/>
    <w:rsid w:val="00DD7728"/>
    <w:rsid w:val="00DD780E"/>
    <w:rsid w:val="00DD781E"/>
    <w:rsid w:val="00DD798B"/>
    <w:rsid w:val="00DD79A2"/>
    <w:rsid w:val="00DD7C1D"/>
    <w:rsid w:val="00DD7C6A"/>
    <w:rsid w:val="00DD7EB9"/>
    <w:rsid w:val="00DD7EEB"/>
    <w:rsid w:val="00DE009A"/>
    <w:rsid w:val="00DE0260"/>
    <w:rsid w:val="00DE040C"/>
    <w:rsid w:val="00DE0516"/>
    <w:rsid w:val="00DE06D3"/>
    <w:rsid w:val="00DE081B"/>
    <w:rsid w:val="00DE09C4"/>
    <w:rsid w:val="00DE0A22"/>
    <w:rsid w:val="00DE0AE5"/>
    <w:rsid w:val="00DE0CA4"/>
    <w:rsid w:val="00DE0E01"/>
    <w:rsid w:val="00DE0E95"/>
    <w:rsid w:val="00DE0F2D"/>
    <w:rsid w:val="00DE1010"/>
    <w:rsid w:val="00DE10FC"/>
    <w:rsid w:val="00DE114B"/>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3315"/>
    <w:rsid w:val="00DE33B0"/>
    <w:rsid w:val="00DE3579"/>
    <w:rsid w:val="00DE3ADA"/>
    <w:rsid w:val="00DE3BB1"/>
    <w:rsid w:val="00DE3E3B"/>
    <w:rsid w:val="00DE3E99"/>
    <w:rsid w:val="00DE3F86"/>
    <w:rsid w:val="00DE42F4"/>
    <w:rsid w:val="00DE4471"/>
    <w:rsid w:val="00DE4575"/>
    <w:rsid w:val="00DE46B2"/>
    <w:rsid w:val="00DE4878"/>
    <w:rsid w:val="00DE4A47"/>
    <w:rsid w:val="00DE4B42"/>
    <w:rsid w:val="00DE4B9C"/>
    <w:rsid w:val="00DE4CE0"/>
    <w:rsid w:val="00DE4F2E"/>
    <w:rsid w:val="00DE4FC5"/>
    <w:rsid w:val="00DE50DF"/>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CF"/>
    <w:rsid w:val="00DF2DB7"/>
    <w:rsid w:val="00DF2F5D"/>
    <w:rsid w:val="00DF3581"/>
    <w:rsid w:val="00DF3658"/>
    <w:rsid w:val="00DF38B3"/>
    <w:rsid w:val="00DF3A38"/>
    <w:rsid w:val="00DF3CF3"/>
    <w:rsid w:val="00DF3F58"/>
    <w:rsid w:val="00DF40BA"/>
    <w:rsid w:val="00DF42B2"/>
    <w:rsid w:val="00DF4308"/>
    <w:rsid w:val="00DF4340"/>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88"/>
    <w:rsid w:val="00E00750"/>
    <w:rsid w:val="00E009B4"/>
    <w:rsid w:val="00E00B30"/>
    <w:rsid w:val="00E00DA2"/>
    <w:rsid w:val="00E00DDA"/>
    <w:rsid w:val="00E01017"/>
    <w:rsid w:val="00E010C1"/>
    <w:rsid w:val="00E011CA"/>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7C"/>
    <w:rsid w:val="00E02B8D"/>
    <w:rsid w:val="00E02CDE"/>
    <w:rsid w:val="00E02D2E"/>
    <w:rsid w:val="00E02E3B"/>
    <w:rsid w:val="00E02F84"/>
    <w:rsid w:val="00E03014"/>
    <w:rsid w:val="00E03409"/>
    <w:rsid w:val="00E036C6"/>
    <w:rsid w:val="00E03929"/>
    <w:rsid w:val="00E03B77"/>
    <w:rsid w:val="00E04018"/>
    <w:rsid w:val="00E0403D"/>
    <w:rsid w:val="00E041C1"/>
    <w:rsid w:val="00E041C2"/>
    <w:rsid w:val="00E0430A"/>
    <w:rsid w:val="00E04A7A"/>
    <w:rsid w:val="00E04C8A"/>
    <w:rsid w:val="00E04D4C"/>
    <w:rsid w:val="00E04D9C"/>
    <w:rsid w:val="00E04E9D"/>
    <w:rsid w:val="00E04EBB"/>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7263"/>
    <w:rsid w:val="00E07668"/>
    <w:rsid w:val="00E076EB"/>
    <w:rsid w:val="00E0770B"/>
    <w:rsid w:val="00E077D7"/>
    <w:rsid w:val="00E07A7A"/>
    <w:rsid w:val="00E07A91"/>
    <w:rsid w:val="00E07AAE"/>
    <w:rsid w:val="00E07F8F"/>
    <w:rsid w:val="00E10294"/>
    <w:rsid w:val="00E1031D"/>
    <w:rsid w:val="00E104C6"/>
    <w:rsid w:val="00E10578"/>
    <w:rsid w:val="00E108C3"/>
    <w:rsid w:val="00E10A2A"/>
    <w:rsid w:val="00E10A54"/>
    <w:rsid w:val="00E10D23"/>
    <w:rsid w:val="00E10D59"/>
    <w:rsid w:val="00E10F9E"/>
    <w:rsid w:val="00E10FC9"/>
    <w:rsid w:val="00E1114E"/>
    <w:rsid w:val="00E11275"/>
    <w:rsid w:val="00E1133C"/>
    <w:rsid w:val="00E1133E"/>
    <w:rsid w:val="00E1155A"/>
    <w:rsid w:val="00E11A6A"/>
    <w:rsid w:val="00E11D52"/>
    <w:rsid w:val="00E11DFA"/>
    <w:rsid w:val="00E11EA8"/>
    <w:rsid w:val="00E11EBF"/>
    <w:rsid w:val="00E121A0"/>
    <w:rsid w:val="00E12268"/>
    <w:rsid w:val="00E1237B"/>
    <w:rsid w:val="00E12479"/>
    <w:rsid w:val="00E12685"/>
    <w:rsid w:val="00E126A2"/>
    <w:rsid w:val="00E12758"/>
    <w:rsid w:val="00E12BC7"/>
    <w:rsid w:val="00E12E79"/>
    <w:rsid w:val="00E12E8E"/>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8E1"/>
    <w:rsid w:val="00E17A16"/>
    <w:rsid w:val="00E17A92"/>
    <w:rsid w:val="00E201DA"/>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FD"/>
    <w:rsid w:val="00E22CB8"/>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270"/>
    <w:rsid w:val="00E263DA"/>
    <w:rsid w:val="00E264B6"/>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8B1"/>
    <w:rsid w:val="00E27FC7"/>
    <w:rsid w:val="00E27FF7"/>
    <w:rsid w:val="00E30081"/>
    <w:rsid w:val="00E300F9"/>
    <w:rsid w:val="00E3034A"/>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C71"/>
    <w:rsid w:val="00E31DEB"/>
    <w:rsid w:val="00E320AA"/>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2E9F"/>
    <w:rsid w:val="00E3339A"/>
    <w:rsid w:val="00E3342A"/>
    <w:rsid w:val="00E335C2"/>
    <w:rsid w:val="00E33749"/>
    <w:rsid w:val="00E337B2"/>
    <w:rsid w:val="00E33B6D"/>
    <w:rsid w:val="00E33D36"/>
    <w:rsid w:val="00E3401A"/>
    <w:rsid w:val="00E3404F"/>
    <w:rsid w:val="00E3423F"/>
    <w:rsid w:val="00E342A3"/>
    <w:rsid w:val="00E3436F"/>
    <w:rsid w:val="00E34515"/>
    <w:rsid w:val="00E345AF"/>
    <w:rsid w:val="00E346E0"/>
    <w:rsid w:val="00E34794"/>
    <w:rsid w:val="00E34AD5"/>
    <w:rsid w:val="00E34ADA"/>
    <w:rsid w:val="00E34B80"/>
    <w:rsid w:val="00E34B9E"/>
    <w:rsid w:val="00E34BCC"/>
    <w:rsid w:val="00E34DD3"/>
    <w:rsid w:val="00E3512C"/>
    <w:rsid w:val="00E351B6"/>
    <w:rsid w:val="00E3535D"/>
    <w:rsid w:val="00E35431"/>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1B9"/>
    <w:rsid w:val="00E37314"/>
    <w:rsid w:val="00E374F1"/>
    <w:rsid w:val="00E37694"/>
    <w:rsid w:val="00E378E2"/>
    <w:rsid w:val="00E37B1A"/>
    <w:rsid w:val="00E37BA2"/>
    <w:rsid w:val="00E37C85"/>
    <w:rsid w:val="00E37EFF"/>
    <w:rsid w:val="00E37FA6"/>
    <w:rsid w:val="00E40141"/>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DCB"/>
    <w:rsid w:val="00E41E08"/>
    <w:rsid w:val="00E41E25"/>
    <w:rsid w:val="00E41E7B"/>
    <w:rsid w:val="00E420A2"/>
    <w:rsid w:val="00E4240B"/>
    <w:rsid w:val="00E428A6"/>
    <w:rsid w:val="00E428C1"/>
    <w:rsid w:val="00E428C8"/>
    <w:rsid w:val="00E42920"/>
    <w:rsid w:val="00E42A4A"/>
    <w:rsid w:val="00E42AD6"/>
    <w:rsid w:val="00E42B8E"/>
    <w:rsid w:val="00E42C2F"/>
    <w:rsid w:val="00E4313E"/>
    <w:rsid w:val="00E433AD"/>
    <w:rsid w:val="00E43615"/>
    <w:rsid w:val="00E43760"/>
    <w:rsid w:val="00E438B1"/>
    <w:rsid w:val="00E43A5A"/>
    <w:rsid w:val="00E44034"/>
    <w:rsid w:val="00E443D7"/>
    <w:rsid w:val="00E44A14"/>
    <w:rsid w:val="00E44B81"/>
    <w:rsid w:val="00E44E5A"/>
    <w:rsid w:val="00E44F22"/>
    <w:rsid w:val="00E4504D"/>
    <w:rsid w:val="00E450A9"/>
    <w:rsid w:val="00E456B9"/>
    <w:rsid w:val="00E45AB4"/>
    <w:rsid w:val="00E45C7F"/>
    <w:rsid w:val="00E45D29"/>
    <w:rsid w:val="00E46005"/>
    <w:rsid w:val="00E46061"/>
    <w:rsid w:val="00E460E7"/>
    <w:rsid w:val="00E4613C"/>
    <w:rsid w:val="00E463B6"/>
    <w:rsid w:val="00E46909"/>
    <w:rsid w:val="00E46C7D"/>
    <w:rsid w:val="00E46D1C"/>
    <w:rsid w:val="00E46EB0"/>
    <w:rsid w:val="00E470F9"/>
    <w:rsid w:val="00E471FF"/>
    <w:rsid w:val="00E47261"/>
    <w:rsid w:val="00E472A3"/>
    <w:rsid w:val="00E47598"/>
    <w:rsid w:val="00E47641"/>
    <w:rsid w:val="00E4782A"/>
    <w:rsid w:val="00E4794A"/>
    <w:rsid w:val="00E47E31"/>
    <w:rsid w:val="00E47E8D"/>
    <w:rsid w:val="00E47EC0"/>
    <w:rsid w:val="00E47FAA"/>
    <w:rsid w:val="00E5012E"/>
    <w:rsid w:val="00E50197"/>
    <w:rsid w:val="00E5039F"/>
    <w:rsid w:val="00E504A5"/>
    <w:rsid w:val="00E50547"/>
    <w:rsid w:val="00E506FD"/>
    <w:rsid w:val="00E50A91"/>
    <w:rsid w:val="00E50B0D"/>
    <w:rsid w:val="00E50D13"/>
    <w:rsid w:val="00E5106A"/>
    <w:rsid w:val="00E51161"/>
    <w:rsid w:val="00E511A6"/>
    <w:rsid w:val="00E512F1"/>
    <w:rsid w:val="00E513BE"/>
    <w:rsid w:val="00E51501"/>
    <w:rsid w:val="00E51728"/>
    <w:rsid w:val="00E517FF"/>
    <w:rsid w:val="00E51BC4"/>
    <w:rsid w:val="00E51C26"/>
    <w:rsid w:val="00E51C89"/>
    <w:rsid w:val="00E51DB6"/>
    <w:rsid w:val="00E51EE9"/>
    <w:rsid w:val="00E51F0C"/>
    <w:rsid w:val="00E5203C"/>
    <w:rsid w:val="00E521B5"/>
    <w:rsid w:val="00E526D7"/>
    <w:rsid w:val="00E52A44"/>
    <w:rsid w:val="00E52D09"/>
    <w:rsid w:val="00E52D4D"/>
    <w:rsid w:val="00E52DB0"/>
    <w:rsid w:val="00E52E38"/>
    <w:rsid w:val="00E531A0"/>
    <w:rsid w:val="00E53240"/>
    <w:rsid w:val="00E532DB"/>
    <w:rsid w:val="00E53427"/>
    <w:rsid w:val="00E5375D"/>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807"/>
    <w:rsid w:val="00E55AD0"/>
    <w:rsid w:val="00E55C89"/>
    <w:rsid w:val="00E55D6F"/>
    <w:rsid w:val="00E55DC1"/>
    <w:rsid w:val="00E55DF7"/>
    <w:rsid w:val="00E562CA"/>
    <w:rsid w:val="00E56692"/>
    <w:rsid w:val="00E567E5"/>
    <w:rsid w:val="00E56D3F"/>
    <w:rsid w:val="00E56F89"/>
    <w:rsid w:val="00E57182"/>
    <w:rsid w:val="00E57299"/>
    <w:rsid w:val="00E572D2"/>
    <w:rsid w:val="00E57356"/>
    <w:rsid w:val="00E576DE"/>
    <w:rsid w:val="00E57708"/>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861"/>
    <w:rsid w:val="00E61C53"/>
    <w:rsid w:val="00E61C77"/>
    <w:rsid w:val="00E61D71"/>
    <w:rsid w:val="00E61EB5"/>
    <w:rsid w:val="00E6208D"/>
    <w:rsid w:val="00E620EE"/>
    <w:rsid w:val="00E623D8"/>
    <w:rsid w:val="00E62602"/>
    <w:rsid w:val="00E626D9"/>
    <w:rsid w:val="00E62A93"/>
    <w:rsid w:val="00E62EAB"/>
    <w:rsid w:val="00E62ED8"/>
    <w:rsid w:val="00E6311B"/>
    <w:rsid w:val="00E6339C"/>
    <w:rsid w:val="00E6347D"/>
    <w:rsid w:val="00E63528"/>
    <w:rsid w:val="00E636C7"/>
    <w:rsid w:val="00E63703"/>
    <w:rsid w:val="00E639FF"/>
    <w:rsid w:val="00E63A28"/>
    <w:rsid w:val="00E63A2A"/>
    <w:rsid w:val="00E63A30"/>
    <w:rsid w:val="00E63B9C"/>
    <w:rsid w:val="00E63CC8"/>
    <w:rsid w:val="00E63E29"/>
    <w:rsid w:val="00E6403F"/>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83C"/>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D8"/>
    <w:rsid w:val="00E67836"/>
    <w:rsid w:val="00E67975"/>
    <w:rsid w:val="00E67D69"/>
    <w:rsid w:val="00E67F7C"/>
    <w:rsid w:val="00E702C4"/>
    <w:rsid w:val="00E704F1"/>
    <w:rsid w:val="00E70777"/>
    <w:rsid w:val="00E7099A"/>
    <w:rsid w:val="00E70B28"/>
    <w:rsid w:val="00E70FAF"/>
    <w:rsid w:val="00E7109C"/>
    <w:rsid w:val="00E71157"/>
    <w:rsid w:val="00E7115B"/>
    <w:rsid w:val="00E711A3"/>
    <w:rsid w:val="00E713A2"/>
    <w:rsid w:val="00E715C6"/>
    <w:rsid w:val="00E71A06"/>
    <w:rsid w:val="00E71AF1"/>
    <w:rsid w:val="00E71B0F"/>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9B"/>
    <w:rsid w:val="00E73F92"/>
    <w:rsid w:val="00E740AE"/>
    <w:rsid w:val="00E742C2"/>
    <w:rsid w:val="00E743BE"/>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BC0"/>
    <w:rsid w:val="00E75E1C"/>
    <w:rsid w:val="00E75F2D"/>
    <w:rsid w:val="00E76073"/>
    <w:rsid w:val="00E76087"/>
    <w:rsid w:val="00E76109"/>
    <w:rsid w:val="00E761F5"/>
    <w:rsid w:val="00E76298"/>
    <w:rsid w:val="00E76366"/>
    <w:rsid w:val="00E76416"/>
    <w:rsid w:val="00E765F7"/>
    <w:rsid w:val="00E7671D"/>
    <w:rsid w:val="00E76741"/>
    <w:rsid w:val="00E76838"/>
    <w:rsid w:val="00E76ABF"/>
    <w:rsid w:val="00E76BC5"/>
    <w:rsid w:val="00E76C71"/>
    <w:rsid w:val="00E77002"/>
    <w:rsid w:val="00E77157"/>
    <w:rsid w:val="00E7744A"/>
    <w:rsid w:val="00E777DF"/>
    <w:rsid w:val="00E77863"/>
    <w:rsid w:val="00E779A9"/>
    <w:rsid w:val="00E77B05"/>
    <w:rsid w:val="00E77DF2"/>
    <w:rsid w:val="00E7B652"/>
    <w:rsid w:val="00E801DF"/>
    <w:rsid w:val="00E80267"/>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572"/>
    <w:rsid w:val="00E83690"/>
    <w:rsid w:val="00E83A8A"/>
    <w:rsid w:val="00E83BDC"/>
    <w:rsid w:val="00E83D24"/>
    <w:rsid w:val="00E84247"/>
    <w:rsid w:val="00E8464F"/>
    <w:rsid w:val="00E84670"/>
    <w:rsid w:val="00E846C6"/>
    <w:rsid w:val="00E8472A"/>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A49"/>
    <w:rsid w:val="00E85A66"/>
    <w:rsid w:val="00E85E3D"/>
    <w:rsid w:val="00E85EB0"/>
    <w:rsid w:val="00E85F19"/>
    <w:rsid w:val="00E860BB"/>
    <w:rsid w:val="00E8616E"/>
    <w:rsid w:val="00E8620F"/>
    <w:rsid w:val="00E8629D"/>
    <w:rsid w:val="00E8630E"/>
    <w:rsid w:val="00E865BB"/>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1269"/>
    <w:rsid w:val="00E914E5"/>
    <w:rsid w:val="00E915CD"/>
    <w:rsid w:val="00E91C12"/>
    <w:rsid w:val="00E91C13"/>
    <w:rsid w:val="00E91DE6"/>
    <w:rsid w:val="00E9210A"/>
    <w:rsid w:val="00E92128"/>
    <w:rsid w:val="00E921E2"/>
    <w:rsid w:val="00E9251B"/>
    <w:rsid w:val="00E92525"/>
    <w:rsid w:val="00E92531"/>
    <w:rsid w:val="00E928F8"/>
    <w:rsid w:val="00E92C1A"/>
    <w:rsid w:val="00E93279"/>
    <w:rsid w:val="00E9338C"/>
    <w:rsid w:val="00E93397"/>
    <w:rsid w:val="00E93640"/>
    <w:rsid w:val="00E93A21"/>
    <w:rsid w:val="00E93BA6"/>
    <w:rsid w:val="00E93E39"/>
    <w:rsid w:val="00E9417A"/>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455"/>
    <w:rsid w:val="00E9751E"/>
    <w:rsid w:val="00E9752E"/>
    <w:rsid w:val="00E975A3"/>
    <w:rsid w:val="00E97A5B"/>
    <w:rsid w:val="00E97BBE"/>
    <w:rsid w:val="00E97E30"/>
    <w:rsid w:val="00E97E94"/>
    <w:rsid w:val="00E97EF2"/>
    <w:rsid w:val="00EA018E"/>
    <w:rsid w:val="00EA045B"/>
    <w:rsid w:val="00EA04E5"/>
    <w:rsid w:val="00EA06C6"/>
    <w:rsid w:val="00EA08AC"/>
    <w:rsid w:val="00EA0925"/>
    <w:rsid w:val="00EA0BBE"/>
    <w:rsid w:val="00EA0C11"/>
    <w:rsid w:val="00EA0C6C"/>
    <w:rsid w:val="00EA0CE8"/>
    <w:rsid w:val="00EA0D66"/>
    <w:rsid w:val="00EA0D69"/>
    <w:rsid w:val="00EA0D9A"/>
    <w:rsid w:val="00EA0F4B"/>
    <w:rsid w:val="00EA135B"/>
    <w:rsid w:val="00EA1389"/>
    <w:rsid w:val="00EA1562"/>
    <w:rsid w:val="00EA176C"/>
    <w:rsid w:val="00EA1859"/>
    <w:rsid w:val="00EA1CF6"/>
    <w:rsid w:val="00EA1F4D"/>
    <w:rsid w:val="00EA22ED"/>
    <w:rsid w:val="00EA23FD"/>
    <w:rsid w:val="00EA24BD"/>
    <w:rsid w:val="00EA25B8"/>
    <w:rsid w:val="00EA26D0"/>
    <w:rsid w:val="00EA2A94"/>
    <w:rsid w:val="00EA2B5B"/>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AB"/>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EC8"/>
    <w:rsid w:val="00EB011C"/>
    <w:rsid w:val="00EB02BC"/>
    <w:rsid w:val="00EB02F8"/>
    <w:rsid w:val="00EB0685"/>
    <w:rsid w:val="00EB0A49"/>
    <w:rsid w:val="00EB0B9C"/>
    <w:rsid w:val="00EB0D21"/>
    <w:rsid w:val="00EB0D87"/>
    <w:rsid w:val="00EB0FE5"/>
    <w:rsid w:val="00EB104B"/>
    <w:rsid w:val="00EB10E5"/>
    <w:rsid w:val="00EB1165"/>
    <w:rsid w:val="00EB12FD"/>
    <w:rsid w:val="00EB1347"/>
    <w:rsid w:val="00EB138E"/>
    <w:rsid w:val="00EB17AB"/>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848"/>
    <w:rsid w:val="00EB4AF0"/>
    <w:rsid w:val="00EB4D39"/>
    <w:rsid w:val="00EB5653"/>
    <w:rsid w:val="00EB5CA3"/>
    <w:rsid w:val="00EB5DAC"/>
    <w:rsid w:val="00EB5E17"/>
    <w:rsid w:val="00EB5E5C"/>
    <w:rsid w:val="00EB621B"/>
    <w:rsid w:val="00EB6482"/>
    <w:rsid w:val="00EB64AD"/>
    <w:rsid w:val="00EB6533"/>
    <w:rsid w:val="00EB6843"/>
    <w:rsid w:val="00EB6858"/>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7E"/>
    <w:rsid w:val="00EC1C2D"/>
    <w:rsid w:val="00EC1EFE"/>
    <w:rsid w:val="00EC1F50"/>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D0C"/>
    <w:rsid w:val="00EC3D7A"/>
    <w:rsid w:val="00EC3F48"/>
    <w:rsid w:val="00EC3FDB"/>
    <w:rsid w:val="00EC4046"/>
    <w:rsid w:val="00EC4219"/>
    <w:rsid w:val="00EC42C6"/>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31B"/>
    <w:rsid w:val="00EC6395"/>
    <w:rsid w:val="00EC6818"/>
    <w:rsid w:val="00EC6972"/>
    <w:rsid w:val="00EC6B31"/>
    <w:rsid w:val="00EC6B75"/>
    <w:rsid w:val="00EC6BCD"/>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C1"/>
    <w:rsid w:val="00ED6719"/>
    <w:rsid w:val="00ED6ABF"/>
    <w:rsid w:val="00ED6B72"/>
    <w:rsid w:val="00ED6C0B"/>
    <w:rsid w:val="00ED6DFF"/>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37"/>
    <w:rsid w:val="00EE055B"/>
    <w:rsid w:val="00EE0596"/>
    <w:rsid w:val="00EE0633"/>
    <w:rsid w:val="00EE0B96"/>
    <w:rsid w:val="00EE0C17"/>
    <w:rsid w:val="00EE134E"/>
    <w:rsid w:val="00EE1482"/>
    <w:rsid w:val="00EE1505"/>
    <w:rsid w:val="00EE1775"/>
    <w:rsid w:val="00EE1A6F"/>
    <w:rsid w:val="00EE1AD9"/>
    <w:rsid w:val="00EE1BBB"/>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17B"/>
    <w:rsid w:val="00EE43CD"/>
    <w:rsid w:val="00EE44E6"/>
    <w:rsid w:val="00EE47FC"/>
    <w:rsid w:val="00EE482B"/>
    <w:rsid w:val="00EE4B99"/>
    <w:rsid w:val="00EE4CED"/>
    <w:rsid w:val="00EE4D77"/>
    <w:rsid w:val="00EE4FF9"/>
    <w:rsid w:val="00EE5286"/>
    <w:rsid w:val="00EE54BE"/>
    <w:rsid w:val="00EE553C"/>
    <w:rsid w:val="00EE5574"/>
    <w:rsid w:val="00EE562D"/>
    <w:rsid w:val="00EE5730"/>
    <w:rsid w:val="00EE5B1B"/>
    <w:rsid w:val="00EE5C97"/>
    <w:rsid w:val="00EE5CA5"/>
    <w:rsid w:val="00EE5E39"/>
    <w:rsid w:val="00EE5F4F"/>
    <w:rsid w:val="00EE609B"/>
    <w:rsid w:val="00EE62DF"/>
    <w:rsid w:val="00EE633F"/>
    <w:rsid w:val="00EE6930"/>
    <w:rsid w:val="00EE6959"/>
    <w:rsid w:val="00EE69EC"/>
    <w:rsid w:val="00EE6AF7"/>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E7D2C"/>
    <w:rsid w:val="00EF0077"/>
    <w:rsid w:val="00EF0288"/>
    <w:rsid w:val="00EF03DB"/>
    <w:rsid w:val="00EF03F8"/>
    <w:rsid w:val="00EF0451"/>
    <w:rsid w:val="00EF04ED"/>
    <w:rsid w:val="00EF04FD"/>
    <w:rsid w:val="00EF06AD"/>
    <w:rsid w:val="00EF08F4"/>
    <w:rsid w:val="00EF0ADD"/>
    <w:rsid w:val="00EF0D4A"/>
    <w:rsid w:val="00EF0E1E"/>
    <w:rsid w:val="00EF1099"/>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5F20"/>
    <w:rsid w:val="00EF60D9"/>
    <w:rsid w:val="00EF615D"/>
    <w:rsid w:val="00EF6830"/>
    <w:rsid w:val="00EF6B49"/>
    <w:rsid w:val="00EF6B4D"/>
    <w:rsid w:val="00EF6D7F"/>
    <w:rsid w:val="00EF6E2B"/>
    <w:rsid w:val="00EF6E7B"/>
    <w:rsid w:val="00EF6F0F"/>
    <w:rsid w:val="00EF6FC8"/>
    <w:rsid w:val="00EF71CB"/>
    <w:rsid w:val="00EF72B1"/>
    <w:rsid w:val="00EF76DA"/>
    <w:rsid w:val="00EF77D4"/>
    <w:rsid w:val="00EF7822"/>
    <w:rsid w:val="00EF794A"/>
    <w:rsid w:val="00EF79F9"/>
    <w:rsid w:val="00EF7B72"/>
    <w:rsid w:val="00EF7B8B"/>
    <w:rsid w:val="00EF7BAF"/>
    <w:rsid w:val="00EF7CFE"/>
    <w:rsid w:val="00EF7E6F"/>
    <w:rsid w:val="00F00046"/>
    <w:rsid w:val="00F00789"/>
    <w:rsid w:val="00F009F3"/>
    <w:rsid w:val="00F00A58"/>
    <w:rsid w:val="00F00C12"/>
    <w:rsid w:val="00F00C15"/>
    <w:rsid w:val="00F00CD1"/>
    <w:rsid w:val="00F00F1A"/>
    <w:rsid w:val="00F01087"/>
    <w:rsid w:val="00F01298"/>
    <w:rsid w:val="00F0141A"/>
    <w:rsid w:val="00F01524"/>
    <w:rsid w:val="00F01728"/>
    <w:rsid w:val="00F01882"/>
    <w:rsid w:val="00F01AB5"/>
    <w:rsid w:val="00F01AD0"/>
    <w:rsid w:val="00F01AE6"/>
    <w:rsid w:val="00F01C77"/>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568"/>
    <w:rsid w:val="00F036DF"/>
    <w:rsid w:val="00F038F8"/>
    <w:rsid w:val="00F039BD"/>
    <w:rsid w:val="00F039F8"/>
    <w:rsid w:val="00F03E68"/>
    <w:rsid w:val="00F03EE5"/>
    <w:rsid w:val="00F03FFC"/>
    <w:rsid w:val="00F04032"/>
    <w:rsid w:val="00F0411C"/>
    <w:rsid w:val="00F043B7"/>
    <w:rsid w:val="00F04845"/>
    <w:rsid w:val="00F04CA9"/>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1CE"/>
    <w:rsid w:val="00F0621D"/>
    <w:rsid w:val="00F06238"/>
    <w:rsid w:val="00F06585"/>
    <w:rsid w:val="00F065DA"/>
    <w:rsid w:val="00F065FE"/>
    <w:rsid w:val="00F0687D"/>
    <w:rsid w:val="00F068FB"/>
    <w:rsid w:val="00F07005"/>
    <w:rsid w:val="00F0713B"/>
    <w:rsid w:val="00F0717C"/>
    <w:rsid w:val="00F071A9"/>
    <w:rsid w:val="00F0754C"/>
    <w:rsid w:val="00F07B75"/>
    <w:rsid w:val="00F07BC9"/>
    <w:rsid w:val="00F07C95"/>
    <w:rsid w:val="00F07F4C"/>
    <w:rsid w:val="00F10347"/>
    <w:rsid w:val="00F1042B"/>
    <w:rsid w:val="00F1069C"/>
    <w:rsid w:val="00F107DF"/>
    <w:rsid w:val="00F109BC"/>
    <w:rsid w:val="00F10CE8"/>
    <w:rsid w:val="00F11331"/>
    <w:rsid w:val="00F113D6"/>
    <w:rsid w:val="00F113F9"/>
    <w:rsid w:val="00F1188C"/>
    <w:rsid w:val="00F118A6"/>
    <w:rsid w:val="00F1199D"/>
    <w:rsid w:val="00F119BB"/>
    <w:rsid w:val="00F11ADD"/>
    <w:rsid w:val="00F11B0E"/>
    <w:rsid w:val="00F11DD9"/>
    <w:rsid w:val="00F11FFC"/>
    <w:rsid w:val="00F1211F"/>
    <w:rsid w:val="00F12609"/>
    <w:rsid w:val="00F12685"/>
    <w:rsid w:val="00F12720"/>
    <w:rsid w:val="00F128CD"/>
    <w:rsid w:val="00F1293C"/>
    <w:rsid w:val="00F12A7F"/>
    <w:rsid w:val="00F12CBB"/>
    <w:rsid w:val="00F12E80"/>
    <w:rsid w:val="00F13109"/>
    <w:rsid w:val="00F13320"/>
    <w:rsid w:val="00F133B9"/>
    <w:rsid w:val="00F133E6"/>
    <w:rsid w:val="00F13506"/>
    <w:rsid w:val="00F13910"/>
    <w:rsid w:val="00F13A16"/>
    <w:rsid w:val="00F13B59"/>
    <w:rsid w:val="00F13BBE"/>
    <w:rsid w:val="00F13BF0"/>
    <w:rsid w:val="00F13CA3"/>
    <w:rsid w:val="00F13D44"/>
    <w:rsid w:val="00F13E1C"/>
    <w:rsid w:val="00F13E5B"/>
    <w:rsid w:val="00F13EC4"/>
    <w:rsid w:val="00F13EFD"/>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618C"/>
    <w:rsid w:val="00F16523"/>
    <w:rsid w:val="00F16581"/>
    <w:rsid w:val="00F165E5"/>
    <w:rsid w:val="00F1667D"/>
    <w:rsid w:val="00F166C9"/>
    <w:rsid w:val="00F16DB1"/>
    <w:rsid w:val="00F16DD6"/>
    <w:rsid w:val="00F1701B"/>
    <w:rsid w:val="00F1713C"/>
    <w:rsid w:val="00F17344"/>
    <w:rsid w:val="00F1760A"/>
    <w:rsid w:val="00F178B1"/>
    <w:rsid w:val="00F17907"/>
    <w:rsid w:val="00F179A0"/>
    <w:rsid w:val="00F17A4B"/>
    <w:rsid w:val="00F17CA2"/>
    <w:rsid w:val="00F17CAF"/>
    <w:rsid w:val="00F17E0D"/>
    <w:rsid w:val="00F17EFC"/>
    <w:rsid w:val="00F17FE5"/>
    <w:rsid w:val="00F20039"/>
    <w:rsid w:val="00F20299"/>
    <w:rsid w:val="00F20395"/>
    <w:rsid w:val="00F20502"/>
    <w:rsid w:val="00F205CF"/>
    <w:rsid w:val="00F206A5"/>
    <w:rsid w:val="00F206D3"/>
    <w:rsid w:val="00F206EF"/>
    <w:rsid w:val="00F20754"/>
    <w:rsid w:val="00F2082A"/>
    <w:rsid w:val="00F208EC"/>
    <w:rsid w:val="00F20918"/>
    <w:rsid w:val="00F20D69"/>
    <w:rsid w:val="00F20ED1"/>
    <w:rsid w:val="00F21140"/>
    <w:rsid w:val="00F211AB"/>
    <w:rsid w:val="00F213BB"/>
    <w:rsid w:val="00F21847"/>
    <w:rsid w:val="00F21CE1"/>
    <w:rsid w:val="00F22016"/>
    <w:rsid w:val="00F22068"/>
    <w:rsid w:val="00F22222"/>
    <w:rsid w:val="00F222AF"/>
    <w:rsid w:val="00F224C2"/>
    <w:rsid w:val="00F22559"/>
    <w:rsid w:val="00F22596"/>
    <w:rsid w:val="00F225C3"/>
    <w:rsid w:val="00F225C6"/>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A22"/>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BD"/>
    <w:rsid w:val="00F326D1"/>
    <w:rsid w:val="00F33073"/>
    <w:rsid w:val="00F330D3"/>
    <w:rsid w:val="00F330E7"/>
    <w:rsid w:val="00F33166"/>
    <w:rsid w:val="00F3353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781"/>
    <w:rsid w:val="00F36934"/>
    <w:rsid w:val="00F369B5"/>
    <w:rsid w:val="00F36B1B"/>
    <w:rsid w:val="00F36B8F"/>
    <w:rsid w:val="00F36BB9"/>
    <w:rsid w:val="00F36D89"/>
    <w:rsid w:val="00F36DD0"/>
    <w:rsid w:val="00F36E78"/>
    <w:rsid w:val="00F3709B"/>
    <w:rsid w:val="00F370BF"/>
    <w:rsid w:val="00F37192"/>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5FE"/>
    <w:rsid w:val="00F40741"/>
    <w:rsid w:val="00F40799"/>
    <w:rsid w:val="00F4087D"/>
    <w:rsid w:val="00F40A49"/>
    <w:rsid w:val="00F40BCF"/>
    <w:rsid w:val="00F40BDA"/>
    <w:rsid w:val="00F40C84"/>
    <w:rsid w:val="00F40E98"/>
    <w:rsid w:val="00F41168"/>
    <w:rsid w:val="00F413F0"/>
    <w:rsid w:val="00F4146B"/>
    <w:rsid w:val="00F4156A"/>
    <w:rsid w:val="00F4166A"/>
    <w:rsid w:val="00F416F2"/>
    <w:rsid w:val="00F4175B"/>
    <w:rsid w:val="00F417BE"/>
    <w:rsid w:val="00F41850"/>
    <w:rsid w:val="00F4188C"/>
    <w:rsid w:val="00F419B3"/>
    <w:rsid w:val="00F419C5"/>
    <w:rsid w:val="00F41AE2"/>
    <w:rsid w:val="00F41C42"/>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3D0"/>
    <w:rsid w:val="00F43996"/>
    <w:rsid w:val="00F43D56"/>
    <w:rsid w:val="00F43DCA"/>
    <w:rsid w:val="00F43DE8"/>
    <w:rsid w:val="00F44382"/>
    <w:rsid w:val="00F44656"/>
    <w:rsid w:val="00F449AA"/>
    <w:rsid w:val="00F44A7B"/>
    <w:rsid w:val="00F44D33"/>
    <w:rsid w:val="00F45073"/>
    <w:rsid w:val="00F45198"/>
    <w:rsid w:val="00F45236"/>
    <w:rsid w:val="00F45493"/>
    <w:rsid w:val="00F454BE"/>
    <w:rsid w:val="00F454CD"/>
    <w:rsid w:val="00F4550A"/>
    <w:rsid w:val="00F4579E"/>
    <w:rsid w:val="00F458B1"/>
    <w:rsid w:val="00F4590C"/>
    <w:rsid w:val="00F45D3D"/>
    <w:rsid w:val="00F45E2B"/>
    <w:rsid w:val="00F45F34"/>
    <w:rsid w:val="00F45F6C"/>
    <w:rsid w:val="00F45FD6"/>
    <w:rsid w:val="00F463ED"/>
    <w:rsid w:val="00F4689F"/>
    <w:rsid w:val="00F46A80"/>
    <w:rsid w:val="00F46D33"/>
    <w:rsid w:val="00F471FA"/>
    <w:rsid w:val="00F476C5"/>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D6"/>
    <w:rsid w:val="00F50DF3"/>
    <w:rsid w:val="00F51312"/>
    <w:rsid w:val="00F514BE"/>
    <w:rsid w:val="00F51748"/>
    <w:rsid w:val="00F519CF"/>
    <w:rsid w:val="00F519D0"/>
    <w:rsid w:val="00F51D3E"/>
    <w:rsid w:val="00F51D98"/>
    <w:rsid w:val="00F51DA1"/>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872"/>
    <w:rsid w:val="00F53B86"/>
    <w:rsid w:val="00F53CC0"/>
    <w:rsid w:val="00F53E29"/>
    <w:rsid w:val="00F53EF6"/>
    <w:rsid w:val="00F53F13"/>
    <w:rsid w:val="00F54179"/>
    <w:rsid w:val="00F544D1"/>
    <w:rsid w:val="00F54511"/>
    <w:rsid w:val="00F54773"/>
    <w:rsid w:val="00F549B7"/>
    <w:rsid w:val="00F54CFD"/>
    <w:rsid w:val="00F54F0C"/>
    <w:rsid w:val="00F55026"/>
    <w:rsid w:val="00F55196"/>
    <w:rsid w:val="00F552F9"/>
    <w:rsid w:val="00F55408"/>
    <w:rsid w:val="00F5570D"/>
    <w:rsid w:val="00F5582C"/>
    <w:rsid w:val="00F5583D"/>
    <w:rsid w:val="00F55919"/>
    <w:rsid w:val="00F55C69"/>
    <w:rsid w:val="00F55CE8"/>
    <w:rsid w:val="00F55DB2"/>
    <w:rsid w:val="00F56053"/>
    <w:rsid w:val="00F56071"/>
    <w:rsid w:val="00F560DF"/>
    <w:rsid w:val="00F5643A"/>
    <w:rsid w:val="00F565D8"/>
    <w:rsid w:val="00F56723"/>
    <w:rsid w:val="00F567E2"/>
    <w:rsid w:val="00F56802"/>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FD"/>
    <w:rsid w:val="00F65623"/>
    <w:rsid w:val="00F65B6D"/>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F47"/>
    <w:rsid w:val="00F74488"/>
    <w:rsid w:val="00F746A8"/>
    <w:rsid w:val="00F747DC"/>
    <w:rsid w:val="00F74915"/>
    <w:rsid w:val="00F74987"/>
    <w:rsid w:val="00F749F5"/>
    <w:rsid w:val="00F74CFC"/>
    <w:rsid w:val="00F74D3E"/>
    <w:rsid w:val="00F74E05"/>
    <w:rsid w:val="00F74E16"/>
    <w:rsid w:val="00F74E62"/>
    <w:rsid w:val="00F74E7A"/>
    <w:rsid w:val="00F74EDF"/>
    <w:rsid w:val="00F75148"/>
    <w:rsid w:val="00F752EB"/>
    <w:rsid w:val="00F75498"/>
    <w:rsid w:val="00F756B1"/>
    <w:rsid w:val="00F75804"/>
    <w:rsid w:val="00F75919"/>
    <w:rsid w:val="00F75ADA"/>
    <w:rsid w:val="00F75F25"/>
    <w:rsid w:val="00F760F1"/>
    <w:rsid w:val="00F76168"/>
    <w:rsid w:val="00F764C5"/>
    <w:rsid w:val="00F769CB"/>
    <w:rsid w:val="00F76A93"/>
    <w:rsid w:val="00F76AAD"/>
    <w:rsid w:val="00F76CE5"/>
    <w:rsid w:val="00F76F6D"/>
    <w:rsid w:val="00F76FBA"/>
    <w:rsid w:val="00F7704E"/>
    <w:rsid w:val="00F775B8"/>
    <w:rsid w:val="00F777F7"/>
    <w:rsid w:val="00F77916"/>
    <w:rsid w:val="00F800D6"/>
    <w:rsid w:val="00F801EE"/>
    <w:rsid w:val="00F8033E"/>
    <w:rsid w:val="00F8043D"/>
    <w:rsid w:val="00F807EE"/>
    <w:rsid w:val="00F80A2E"/>
    <w:rsid w:val="00F80AA7"/>
    <w:rsid w:val="00F80B61"/>
    <w:rsid w:val="00F80B73"/>
    <w:rsid w:val="00F8130E"/>
    <w:rsid w:val="00F8135E"/>
    <w:rsid w:val="00F813B8"/>
    <w:rsid w:val="00F81724"/>
    <w:rsid w:val="00F81894"/>
    <w:rsid w:val="00F81ABB"/>
    <w:rsid w:val="00F81B7F"/>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87EDF"/>
    <w:rsid w:val="00F900B8"/>
    <w:rsid w:val="00F900D0"/>
    <w:rsid w:val="00F9045D"/>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28"/>
    <w:rsid w:val="00F92FED"/>
    <w:rsid w:val="00F93428"/>
    <w:rsid w:val="00F93459"/>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6EB"/>
    <w:rsid w:val="00FA4A59"/>
    <w:rsid w:val="00FA4C2A"/>
    <w:rsid w:val="00FA4D40"/>
    <w:rsid w:val="00FA4EFB"/>
    <w:rsid w:val="00FA50BE"/>
    <w:rsid w:val="00FA51E7"/>
    <w:rsid w:val="00FA5275"/>
    <w:rsid w:val="00FA52EE"/>
    <w:rsid w:val="00FA5353"/>
    <w:rsid w:val="00FA5357"/>
    <w:rsid w:val="00FA5898"/>
    <w:rsid w:val="00FA5B05"/>
    <w:rsid w:val="00FA5BDE"/>
    <w:rsid w:val="00FA5D93"/>
    <w:rsid w:val="00FA644F"/>
    <w:rsid w:val="00FA6618"/>
    <w:rsid w:val="00FA6BB0"/>
    <w:rsid w:val="00FA6E12"/>
    <w:rsid w:val="00FA700F"/>
    <w:rsid w:val="00FA7352"/>
    <w:rsid w:val="00FA73D4"/>
    <w:rsid w:val="00FA749C"/>
    <w:rsid w:val="00FA76BF"/>
    <w:rsid w:val="00FA77F7"/>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7FF"/>
    <w:rsid w:val="00FB19C1"/>
    <w:rsid w:val="00FB1E90"/>
    <w:rsid w:val="00FB1FEE"/>
    <w:rsid w:val="00FB2093"/>
    <w:rsid w:val="00FB21AD"/>
    <w:rsid w:val="00FB239C"/>
    <w:rsid w:val="00FB243C"/>
    <w:rsid w:val="00FB252B"/>
    <w:rsid w:val="00FB2D1F"/>
    <w:rsid w:val="00FB2FC9"/>
    <w:rsid w:val="00FB33BA"/>
    <w:rsid w:val="00FB34C0"/>
    <w:rsid w:val="00FB385C"/>
    <w:rsid w:val="00FB3869"/>
    <w:rsid w:val="00FB3B7E"/>
    <w:rsid w:val="00FB3BE1"/>
    <w:rsid w:val="00FB40F5"/>
    <w:rsid w:val="00FB4100"/>
    <w:rsid w:val="00FB4154"/>
    <w:rsid w:val="00FB4235"/>
    <w:rsid w:val="00FB4301"/>
    <w:rsid w:val="00FB441D"/>
    <w:rsid w:val="00FB45A5"/>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6291"/>
    <w:rsid w:val="00FC67AE"/>
    <w:rsid w:val="00FC67EB"/>
    <w:rsid w:val="00FC67F3"/>
    <w:rsid w:val="00FC6992"/>
    <w:rsid w:val="00FC6AD7"/>
    <w:rsid w:val="00FC6AFB"/>
    <w:rsid w:val="00FC6B42"/>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417"/>
    <w:rsid w:val="00FD0594"/>
    <w:rsid w:val="00FD08BF"/>
    <w:rsid w:val="00FD0BEC"/>
    <w:rsid w:val="00FD0CFC"/>
    <w:rsid w:val="00FD0DED"/>
    <w:rsid w:val="00FD0E66"/>
    <w:rsid w:val="00FD1086"/>
    <w:rsid w:val="00FD13AE"/>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F1E"/>
    <w:rsid w:val="00FD5024"/>
    <w:rsid w:val="00FD507E"/>
    <w:rsid w:val="00FD51AF"/>
    <w:rsid w:val="00FD5330"/>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803"/>
    <w:rsid w:val="00FD7B74"/>
    <w:rsid w:val="00FD7BD0"/>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9B8"/>
    <w:rsid w:val="00FE1BAA"/>
    <w:rsid w:val="00FE1C47"/>
    <w:rsid w:val="00FE1FDD"/>
    <w:rsid w:val="00FE2022"/>
    <w:rsid w:val="00FE2217"/>
    <w:rsid w:val="00FE2323"/>
    <w:rsid w:val="00FE2425"/>
    <w:rsid w:val="00FE2785"/>
    <w:rsid w:val="00FE27FE"/>
    <w:rsid w:val="00FE2A46"/>
    <w:rsid w:val="00FE2C38"/>
    <w:rsid w:val="00FE2C7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44A7"/>
    <w:rsid w:val="00FE459E"/>
    <w:rsid w:val="00FE482C"/>
    <w:rsid w:val="00FE4880"/>
    <w:rsid w:val="00FE48ED"/>
    <w:rsid w:val="00FE492D"/>
    <w:rsid w:val="00FE49D5"/>
    <w:rsid w:val="00FE4B36"/>
    <w:rsid w:val="00FE4D55"/>
    <w:rsid w:val="00FE4D80"/>
    <w:rsid w:val="00FE4E15"/>
    <w:rsid w:val="00FE4EDA"/>
    <w:rsid w:val="00FE4FC4"/>
    <w:rsid w:val="00FE514A"/>
    <w:rsid w:val="00FE51D7"/>
    <w:rsid w:val="00FE535C"/>
    <w:rsid w:val="00FE5492"/>
    <w:rsid w:val="00FE54F5"/>
    <w:rsid w:val="00FE5732"/>
    <w:rsid w:val="00FE5768"/>
    <w:rsid w:val="00FE5809"/>
    <w:rsid w:val="00FE5954"/>
    <w:rsid w:val="00FE5BF6"/>
    <w:rsid w:val="00FE5C1B"/>
    <w:rsid w:val="00FE5E54"/>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5E1"/>
    <w:rsid w:val="00FF18D9"/>
    <w:rsid w:val="00FF18FE"/>
    <w:rsid w:val="00FF1A80"/>
    <w:rsid w:val="00FF1FBF"/>
    <w:rsid w:val="00FF20C2"/>
    <w:rsid w:val="00FF2540"/>
    <w:rsid w:val="00FF256C"/>
    <w:rsid w:val="00FF2A3A"/>
    <w:rsid w:val="00FF2D6B"/>
    <w:rsid w:val="00FF2DA6"/>
    <w:rsid w:val="00FF2EA9"/>
    <w:rsid w:val="00FF316F"/>
    <w:rsid w:val="00FF3764"/>
    <w:rsid w:val="00FF3995"/>
    <w:rsid w:val="00FF3CBD"/>
    <w:rsid w:val="00FF3D16"/>
    <w:rsid w:val="00FF3E63"/>
    <w:rsid w:val="00FF40A8"/>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FAE"/>
    <w:rsid w:val="01A53A5F"/>
    <w:rsid w:val="01D7D2D8"/>
    <w:rsid w:val="01FC899E"/>
    <w:rsid w:val="03C2D32B"/>
    <w:rsid w:val="040C5886"/>
    <w:rsid w:val="04671C44"/>
    <w:rsid w:val="047D3E55"/>
    <w:rsid w:val="0564FB55"/>
    <w:rsid w:val="064451B1"/>
    <w:rsid w:val="066B6DBA"/>
    <w:rsid w:val="06A3B0BE"/>
    <w:rsid w:val="08F00D79"/>
    <w:rsid w:val="0938B169"/>
    <w:rsid w:val="0974A9BE"/>
    <w:rsid w:val="09C7E21D"/>
    <w:rsid w:val="0A2598DE"/>
    <w:rsid w:val="0AAAFFD6"/>
    <w:rsid w:val="0AEA713B"/>
    <w:rsid w:val="0B19DFAC"/>
    <w:rsid w:val="0B25AF15"/>
    <w:rsid w:val="0B2EE531"/>
    <w:rsid w:val="0BC97187"/>
    <w:rsid w:val="0BD6DDF0"/>
    <w:rsid w:val="0BE950A9"/>
    <w:rsid w:val="0C02C160"/>
    <w:rsid w:val="0C225169"/>
    <w:rsid w:val="0C4CA2B6"/>
    <w:rsid w:val="0C75F9AE"/>
    <w:rsid w:val="0CF75C59"/>
    <w:rsid w:val="0D6174BD"/>
    <w:rsid w:val="0DAA6B08"/>
    <w:rsid w:val="0F58C653"/>
    <w:rsid w:val="107218F9"/>
    <w:rsid w:val="111CA86B"/>
    <w:rsid w:val="11476B63"/>
    <w:rsid w:val="115F99A3"/>
    <w:rsid w:val="11E6C639"/>
    <w:rsid w:val="1227FDC5"/>
    <w:rsid w:val="122FF07B"/>
    <w:rsid w:val="124AD596"/>
    <w:rsid w:val="131D5257"/>
    <w:rsid w:val="144C2308"/>
    <w:rsid w:val="1583DE51"/>
    <w:rsid w:val="16216A7E"/>
    <w:rsid w:val="16617E03"/>
    <w:rsid w:val="16DCDC81"/>
    <w:rsid w:val="16E84694"/>
    <w:rsid w:val="172AB532"/>
    <w:rsid w:val="173EDCC0"/>
    <w:rsid w:val="1765F906"/>
    <w:rsid w:val="1780A211"/>
    <w:rsid w:val="179EBEB4"/>
    <w:rsid w:val="17BD710F"/>
    <w:rsid w:val="18A76751"/>
    <w:rsid w:val="1BE4FDF8"/>
    <w:rsid w:val="1C5533FD"/>
    <w:rsid w:val="1CA6D8B7"/>
    <w:rsid w:val="1D43F7AC"/>
    <w:rsid w:val="1DA32AB7"/>
    <w:rsid w:val="1E70EE83"/>
    <w:rsid w:val="2098F3C4"/>
    <w:rsid w:val="21A68F76"/>
    <w:rsid w:val="22026E6A"/>
    <w:rsid w:val="22294CF8"/>
    <w:rsid w:val="225E0F3A"/>
    <w:rsid w:val="22AFAE71"/>
    <w:rsid w:val="22B99D26"/>
    <w:rsid w:val="22C75EE7"/>
    <w:rsid w:val="232EED29"/>
    <w:rsid w:val="251F2F9B"/>
    <w:rsid w:val="264F2EA8"/>
    <w:rsid w:val="26BF75D7"/>
    <w:rsid w:val="26FCB7C5"/>
    <w:rsid w:val="27136B16"/>
    <w:rsid w:val="271CA3E7"/>
    <w:rsid w:val="27826DB8"/>
    <w:rsid w:val="281D4720"/>
    <w:rsid w:val="28F5D52B"/>
    <w:rsid w:val="2972D6EF"/>
    <w:rsid w:val="29F70911"/>
    <w:rsid w:val="2A9B4C3E"/>
    <w:rsid w:val="2B26566A"/>
    <w:rsid w:val="2B3A7DBA"/>
    <w:rsid w:val="2C03EFF6"/>
    <w:rsid w:val="2C2693A9"/>
    <w:rsid w:val="2D54BDBB"/>
    <w:rsid w:val="2D54CB07"/>
    <w:rsid w:val="2D7A60A5"/>
    <w:rsid w:val="2DC44286"/>
    <w:rsid w:val="2E334631"/>
    <w:rsid w:val="2EC57A4A"/>
    <w:rsid w:val="2F8EF110"/>
    <w:rsid w:val="2FC67726"/>
    <w:rsid w:val="2FF1CE8F"/>
    <w:rsid w:val="3088BEA4"/>
    <w:rsid w:val="3207B0CC"/>
    <w:rsid w:val="33D6236E"/>
    <w:rsid w:val="340E212D"/>
    <w:rsid w:val="3414D3E7"/>
    <w:rsid w:val="34A093D7"/>
    <w:rsid w:val="35033B1A"/>
    <w:rsid w:val="351221DD"/>
    <w:rsid w:val="35A9F18E"/>
    <w:rsid w:val="35DABF4F"/>
    <w:rsid w:val="37635B8A"/>
    <w:rsid w:val="37A25825"/>
    <w:rsid w:val="37EEBFFC"/>
    <w:rsid w:val="3814B154"/>
    <w:rsid w:val="381968A6"/>
    <w:rsid w:val="396F1AD1"/>
    <w:rsid w:val="3A28F597"/>
    <w:rsid w:val="3A314F4B"/>
    <w:rsid w:val="3AA5F3C0"/>
    <w:rsid w:val="3BC6E207"/>
    <w:rsid w:val="3BC86522"/>
    <w:rsid w:val="3C008BD5"/>
    <w:rsid w:val="3CA49630"/>
    <w:rsid w:val="3D571185"/>
    <w:rsid w:val="3D71A136"/>
    <w:rsid w:val="3EBB06FB"/>
    <w:rsid w:val="3EE9AD9A"/>
    <w:rsid w:val="3FA7E17C"/>
    <w:rsid w:val="3FAB2825"/>
    <w:rsid w:val="40604110"/>
    <w:rsid w:val="4104259B"/>
    <w:rsid w:val="412D7ED8"/>
    <w:rsid w:val="4196C437"/>
    <w:rsid w:val="423142A3"/>
    <w:rsid w:val="42D69899"/>
    <w:rsid w:val="43143116"/>
    <w:rsid w:val="435763FB"/>
    <w:rsid w:val="447F3692"/>
    <w:rsid w:val="45804B82"/>
    <w:rsid w:val="4589D8A7"/>
    <w:rsid w:val="4602AD24"/>
    <w:rsid w:val="469B009B"/>
    <w:rsid w:val="46C36C4E"/>
    <w:rsid w:val="46CE7A9A"/>
    <w:rsid w:val="46DA38F0"/>
    <w:rsid w:val="46F7A81C"/>
    <w:rsid w:val="47CE2C6C"/>
    <w:rsid w:val="47E35C3D"/>
    <w:rsid w:val="48343C47"/>
    <w:rsid w:val="486A3C7F"/>
    <w:rsid w:val="4920E6EE"/>
    <w:rsid w:val="494298EA"/>
    <w:rsid w:val="4A8263D1"/>
    <w:rsid w:val="4ABE0FAB"/>
    <w:rsid w:val="4B6CB203"/>
    <w:rsid w:val="4B6E2111"/>
    <w:rsid w:val="4CD73BE7"/>
    <w:rsid w:val="4CF974F5"/>
    <w:rsid w:val="4CFBD5D6"/>
    <w:rsid w:val="4D8D89C6"/>
    <w:rsid w:val="4E8A9848"/>
    <w:rsid w:val="4E965274"/>
    <w:rsid w:val="4F12BAA3"/>
    <w:rsid w:val="4F397007"/>
    <w:rsid w:val="4F56E9D8"/>
    <w:rsid w:val="4F74B138"/>
    <w:rsid w:val="501F1F0A"/>
    <w:rsid w:val="5044CAFB"/>
    <w:rsid w:val="50D5DD43"/>
    <w:rsid w:val="50DB3367"/>
    <w:rsid w:val="5199B8A4"/>
    <w:rsid w:val="535A9115"/>
    <w:rsid w:val="537F0D8C"/>
    <w:rsid w:val="53DBEF66"/>
    <w:rsid w:val="5427414C"/>
    <w:rsid w:val="5429EDF1"/>
    <w:rsid w:val="55868481"/>
    <w:rsid w:val="55C14D91"/>
    <w:rsid w:val="571F4355"/>
    <w:rsid w:val="5798BFAA"/>
    <w:rsid w:val="58683637"/>
    <w:rsid w:val="588D7EBC"/>
    <w:rsid w:val="588D896A"/>
    <w:rsid w:val="590CB02B"/>
    <w:rsid w:val="59E2C146"/>
    <w:rsid w:val="5A5D2C3B"/>
    <w:rsid w:val="5B04259E"/>
    <w:rsid w:val="5BB48B73"/>
    <w:rsid w:val="5BB6B4ED"/>
    <w:rsid w:val="5C344141"/>
    <w:rsid w:val="5C583C43"/>
    <w:rsid w:val="5C85D59F"/>
    <w:rsid w:val="5CEE96C7"/>
    <w:rsid w:val="5D032F34"/>
    <w:rsid w:val="5D2251E4"/>
    <w:rsid w:val="5DD5DC44"/>
    <w:rsid w:val="5E441230"/>
    <w:rsid w:val="5F92FD3D"/>
    <w:rsid w:val="5FFCEE3C"/>
    <w:rsid w:val="607F6844"/>
    <w:rsid w:val="61661E10"/>
    <w:rsid w:val="61685755"/>
    <w:rsid w:val="625F22B1"/>
    <w:rsid w:val="62E86004"/>
    <w:rsid w:val="637BB4C0"/>
    <w:rsid w:val="638413A3"/>
    <w:rsid w:val="63DC2762"/>
    <w:rsid w:val="640BFEA0"/>
    <w:rsid w:val="6425E4F1"/>
    <w:rsid w:val="643E452D"/>
    <w:rsid w:val="64674B8E"/>
    <w:rsid w:val="646D5F4C"/>
    <w:rsid w:val="64960BA5"/>
    <w:rsid w:val="65A51356"/>
    <w:rsid w:val="65C204EF"/>
    <w:rsid w:val="6740E411"/>
    <w:rsid w:val="67567506"/>
    <w:rsid w:val="677C0801"/>
    <w:rsid w:val="67A42A98"/>
    <w:rsid w:val="680EF268"/>
    <w:rsid w:val="68515DDB"/>
    <w:rsid w:val="68F24567"/>
    <w:rsid w:val="692D9FFB"/>
    <w:rsid w:val="698260AC"/>
    <w:rsid w:val="6B2A446B"/>
    <w:rsid w:val="6BB9FB8F"/>
    <w:rsid w:val="6C58D085"/>
    <w:rsid w:val="6DA5E549"/>
    <w:rsid w:val="6DF67F77"/>
    <w:rsid w:val="6EF10803"/>
    <w:rsid w:val="6F04968F"/>
    <w:rsid w:val="6F4D866A"/>
    <w:rsid w:val="6F61A7D2"/>
    <w:rsid w:val="6F83828D"/>
    <w:rsid w:val="703059ED"/>
    <w:rsid w:val="7060AA97"/>
    <w:rsid w:val="707803F6"/>
    <w:rsid w:val="71825A5F"/>
    <w:rsid w:val="7313C735"/>
    <w:rsid w:val="73252C9B"/>
    <w:rsid w:val="742C9AF3"/>
    <w:rsid w:val="7551AFD9"/>
    <w:rsid w:val="768B7D0A"/>
    <w:rsid w:val="76E7D02E"/>
    <w:rsid w:val="7752B107"/>
    <w:rsid w:val="778F2430"/>
    <w:rsid w:val="7898CF6C"/>
    <w:rsid w:val="7899BF36"/>
    <w:rsid w:val="790798B0"/>
    <w:rsid w:val="7954B33F"/>
    <w:rsid w:val="7A63C0BA"/>
    <w:rsid w:val="7A6EBAF4"/>
    <w:rsid w:val="7B40EC4D"/>
    <w:rsid w:val="7C7C4EE1"/>
    <w:rsid w:val="7E163493"/>
    <w:rsid w:val="7EE0E9B7"/>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DCC7F"/>
  <w15:chartTrackingRefBased/>
  <w15:docId w15:val="{8D5C61D5-FCBA-4224-867F-92BFC55D3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CAA"/>
  </w:style>
  <w:style w:type="paragraph" w:styleId="Heading1">
    <w:name w:val="heading 1"/>
    <w:basedOn w:val="Normal"/>
    <w:next w:val="Normal"/>
    <w:link w:val="Heading1Char"/>
    <w:qFormat/>
    <w:rsid w:val="00703979"/>
    <w:pPr>
      <w:keepNext/>
      <w:keepLines/>
      <w:spacing w:after="120" w:line="276"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25656"/>
    <w:pPr>
      <w:keepNext/>
      <w:keepLines/>
      <w:numPr>
        <w:ilvl w:val="1"/>
        <w:numId w:val="3"/>
      </w:numPr>
      <w:tabs>
        <w:tab w:val="clear" w:pos="0"/>
        <w:tab w:val="num" w:pos="360"/>
      </w:tabs>
      <w:spacing w:after="120" w:line="276" w:lineRule="auto"/>
      <w:ind w:left="0" w:firstLine="0"/>
      <w:jc w:val="center"/>
      <w:outlineLvl w:val="1"/>
    </w:pPr>
    <w:rPr>
      <w:rFonts w:eastAsiaTheme="majorEastAsia" w:cstheme="majorBidi"/>
      <w:sz w:val="22"/>
      <w:szCs w:val="26"/>
    </w:rPr>
  </w:style>
  <w:style w:type="paragraph" w:styleId="Heading3">
    <w:name w:val="heading 3"/>
    <w:basedOn w:val="Normal"/>
    <w:next w:val="Normal"/>
    <w:link w:val="Heading3Char"/>
    <w:uiPriority w:val="9"/>
    <w:unhideWhenUsed/>
    <w:qFormat/>
    <w:rsid w:val="00D25656"/>
    <w:pPr>
      <w:keepNext/>
      <w:keepLines/>
      <w:spacing w:after="120" w:line="276" w:lineRule="auto"/>
      <w:outlineLvl w:val="2"/>
    </w:pPr>
    <w:rPr>
      <w:rFonts w:eastAsiaTheme="majorEastAsia" w:cstheme="majorBidi"/>
      <w:b/>
      <w:sz w:val="22"/>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03979"/>
    <w:rPr>
      <w:rFonts w:eastAsiaTheme="majorEastAsia" w:cstheme="majorBidi"/>
      <w:b/>
      <w:szCs w:val="32"/>
    </w:rPr>
  </w:style>
  <w:style w:type="character" w:customStyle="1" w:styleId="Heading2Char">
    <w:name w:val="Heading 2 Char"/>
    <w:basedOn w:val="DefaultParagraphFont"/>
    <w:link w:val="Heading2"/>
    <w:uiPriority w:val="9"/>
    <w:rsid w:val="00D25656"/>
    <w:rPr>
      <w:rFonts w:eastAsiaTheme="majorEastAsia" w:cstheme="majorBidi"/>
      <w:sz w:val="22"/>
      <w:szCs w:val="26"/>
    </w:rPr>
  </w:style>
  <w:style w:type="character" w:customStyle="1" w:styleId="Heading3Char">
    <w:name w:val="Heading 3 Char"/>
    <w:basedOn w:val="DefaultParagraphFont"/>
    <w:link w:val="Heading3"/>
    <w:uiPriority w:val="9"/>
    <w:rsid w:val="00D25656"/>
    <w:rPr>
      <w:rFonts w:eastAsiaTheme="majorEastAsia" w:cstheme="majorBidi"/>
      <w:b/>
      <w:sz w:val="22"/>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A95BC1"/>
    <w:pPr>
      <w:tabs>
        <w:tab w:val="left" w:pos="1320"/>
        <w:tab w:val="right" w:leader="dot" w:pos="9344"/>
      </w:tabs>
      <w:spacing w:after="100" w:line="276" w:lineRule="auto"/>
      <w:ind w:left="284" w:hanging="284"/>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10"/>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703979"/>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703979"/>
  </w:style>
  <w:style w:type="character" w:customStyle="1" w:styleId="highlight">
    <w:name w:val="highlight"/>
    <w:basedOn w:val="DefaultParagraphFont"/>
    <w:rsid w:val="00703979"/>
  </w:style>
  <w:style w:type="character" w:customStyle="1" w:styleId="apple-converted-space">
    <w:name w:val="apple-converted-space"/>
    <w:basedOn w:val="DefaultParagraphFont"/>
    <w:rsid w:val="00703979"/>
  </w:style>
  <w:style w:type="character" w:customStyle="1" w:styleId="UnresolvedMention">
    <w:name w:val="Unresolved Mention"/>
    <w:basedOn w:val="DefaultParagraphFont"/>
    <w:uiPriority w:val="99"/>
    <w:semiHidden/>
    <w:unhideWhenUsed/>
    <w:rsid w:val="00823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40985203">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59292652">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19331509">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974263232">
      <w:bodyDiv w:val="1"/>
      <w:marLeft w:val="0"/>
      <w:marRight w:val="0"/>
      <w:marTop w:val="0"/>
      <w:marBottom w:val="0"/>
      <w:divBdr>
        <w:top w:val="none" w:sz="0" w:space="0" w:color="auto"/>
        <w:left w:val="none" w:sz="0" w:space="0" w:color="auto"/>
        <w:bottom w:val="none" w:sz="0" w:space="0" w:color="auto"/>
        <w:right w:val="none" w:sz="0" w:space="0" w:color="auto"/>
      </w:divBdr>
    </w:div>
    <w:div w:id="1036740302">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480807104">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17716156">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669555129">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40036912">
      <w:bodyDiv w:val="1"/>
      <w:marLeft w:val="0"/>
      <w:marRight w:val="0"/>
      <w:marTop w:val="0"/>
      <w:marBottom w:val="0"/>
      <w:divBdr>
        <w:top w:val="none" w:sz="0" w:space="0" w:color="auto"/>
        <w:left w:val="none" w:sz="0" w:space="0" w:color="auto"/>
        <w:bottom w:val="none" w:sz="0" w:space="0" w:color="auto"/>
        <w:right w:val="none" w:sz="0" w:space="0" w:color="auto"/>
      </w:divBdr>
    </w:div>
    <w:div w:id="2079553555">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09442526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A2B668-78A9-43D4-BACA-51043865E46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2765-964B-4CE7-81B9-0626FA69E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3.xml><?xml version="1.0" encoding="utf-8"?>
<ds:datastoreItem xmlns:ds="http://schemas.openxmlformats.org/officeDocument/2006/customXml" ds:itemID="{8CD66725-E777-4ED0-AFD7-B6B50505AC0E}">
  <ds:schemaRefs>
    <ds:schemaRef ds:uri="http://schemas.microsoft.com/office/2006/metadata/properties"/>
    <ds:schemaRef ds:uri="http://schemas.microsoft.com/office/infopath/2007/PartnerControls"/>
    <ds:schemaRef ds:uri="c9561136-42d9-462c-b55a-1df41b1554ca"/>
  </ds:schemaRefs>
</ds:datastoreItem>
</file>

<file path=customXml/itemProps4.xml><?xml version="1.0" encoding="utf-8"?>
<ds:datastoreItem xmlns:ds="http://schemas.openxmlformats.org/officeDocument/2006/customXml" ds:itemID="{EE59377A-0EA2-4E8B-A221-A3A57371C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635</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DELL</cp:lastModifiedBy>
  <cp:revision>13</cp:revision>
  <cp:lastPrinted>2023-02-08T08:09:00Z</cp:lastPrinted>
  <dcterms:created xsi:type="dcterms:W3CDTF">2023-02-08T08:07:00Z</dcterms:created>
  <dcterms:modified xsi:type="dcterms:W3CDTF">2023-05-0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